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C366D4" w:rsidTr="00D56B10">
        <w:tc>
          <w:tcPr>
            <w:tcW w:w="1217" w:type="dxa"/>
            <w:vMerge w:val="restart"/>
          </w:tcPr>
          <w:p w:rsidR="00C366D4" w:rsidRDefault="00C366D4" w:rsidP="00D56B10">
            <w:pPr>
              <w:pStyle w:val="ChapterNumber"/>
            </w:pPr>
            <w:r>
              <w:rPr>
                <w:noProof/>
              </w:rPr>
              <w:drawing>
                <wp:inline distT="0" distB="0" distL="0" distR="0" wp14:anchorId="2E929280" wp14:editId="480B121D">
                  <wp:extent cx="635954" cy="73155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6">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C366D4" w:rsidRDefault="00C366D4" w:rsidP="00D56B10">
            <w:pPr>
              <w:pStyle w:val="ChapterNumber"/>
            </w:pPr>
            <w:r>
              <w:t>Chapter 20</w:t>
            </w:r>
          </w:p>
        </w:tc>
      </w:tr>
      <w:tr w:rsidR="00C366D4" w:rsidTr="00D56B10">
        <w:tc>
          <w:tcPr>
            <w:tcW w:w="1217" w:type="dxa"/>
            <w:vMerge/>
          </w:tcPr>
          <w:p w:rsidR="00C366D4" w:rsidRDefault="00C366D4" w:rsidP="00D56B10">
            <w:pPr>
              <w:pStyle w:val="Heading1"/>
              <w:outlineLvl w:val="0"/>
            </w:pPr>
          </w:p>
        </w:tc>
        <w:tc>
          <w:tcPr>
            <w:tcW w:w="7639" w:type="dxa"/>
          </w:tcPr>
          <w:p w:rsidR="00C366D4" w:rsidRDefault="00C366D4" w:rsidP="00D56B10">
            <w:pPr>
              <w:pStyle w:val="Heading1"/>
              <w:outlineLvl w:val="0"/>
            </w:pPr>
            <w:bookmarkStart w:id="0" w:name="_Toc405145193"/>
            <w:r>
              <w:t>Dodger</w:t>
            </w:r>
            <w:bookmarkEnd w:id="0"/>
          </w:p>
        </w:tc>
      </w:tr>
    </w:tbl>
    <w:p w:rsidR="00C366D4" w:rsidRDefault="00C366D4" w:rsidP="00C366D4">
      <w:pPr>
        <w:pStyle w:val="TopicsCoveredbox"/>
      </w:pPr>
      <w:r>
        <w:t>Topics Covered In This Chapter:</w:t>
      </w:r>
    </w:p>
    <w:p w:rsidR="00C366D4" w:rsidRDefault="00C366D4" w:rsidP="00C366D4">
      <w:pPr>
        <w:pStyle w:val="TopicsCoveredbox"/>
        <w:numPr>
          <w:ilvl w:val="0"/>
          <w:numId w:val="1"/>
        </w:numPr>
      </w:pPr>
      <w:r>
        <w:t xml:space="preserve">The </w:t>
      </w:r>
      <w:r w:rsidRPr="00B141F6">
        <w:rPr>
          <w:rStyle w:val="Literal"/>
        </w:rPr>
        <w:t>pygame.FULLSCREEN</w:t>
      </w:r>
      <w:r>
        <w:t xml:space="preserve"> flag</w:t>
      </w:r>
    </w:p>
    <w:p w:rsidR="00C366D4" w:rsidRDefault="00C366D4" w:rsidP="00C366D4">
      <w:pPr>
        <w:pStyle w:val="TopicsCoveredbox"/>
        <w:numPr>
          <w:ilvl w:val="0"/>
          <w:numId w:val="1"/>
        </w:numPr>
      </w:pPr>
      <w:r>
        <w:t>Pygame constant variables for keyboard keys</w:t>
      </w:r>
    </w:p>
    <w:p w:rsidR="00C366D4" w:rsidRDefault="00C366D4" w:rsidP="00C366D4">
      <w:pPr>
        <w:pStyle w:val="TopicsCoveredbox"/>
        <w:numPr>
          <w:ilvl w:val="0"/>
          <w:numId w:val="1"/>
        </w:numPr>
      </w:pPr>
      <w:r>
        <w:t xml:space="preserve">The </w:t>
      </w:r>
      <w:r w:rsidRPr="00B141F6">
        <w:rPr>
          <w:rStyle w:val="Literal"/>
        </w:rPr>
        <w:t>move_ip()</w:t>
      </w:r>
      <w:r>
        <w:t>Rect method</w:t>
      </w:r>
    </w:p>
    <w:p w:rsidR="00C366D4" w:rsidRDefault="00C366D4" w:rsidP="00C366D4">
      <w:pPr>
        <w:pStyle w:val="TopicsCoveredbox"/>
        <w:numPr>
          <w:ilvl w:val="0"/>
          <w:numId w:val="1"/>
        </w:numPr>
      </w:pPr>
      <w:r>
        <w:t xml:space="preserve">The </w:t>
      </w:r>
      <w:r w:rsidRPr="00B141F6">
        <w:rPr>
          <w:rStyle w:val="Literal"/>
        </w:rPr>
        <w:t>pygame.mouse.set_pos()</w:t>
      </w:r>
      <w:r>
        <w:t xml:space="preserve"> function</w:t>
      </w:r>
    </w:p>
    <w:p w:rsidR="00C366D4" w:rsidRDefault="00C366D4" w:rsidP="00C366D4">
      <w:pPr>
        <w:pStyle w:val="TopicsCoveredbox"/>
        <w:numPr>
          <w:ilvl w:val="0"/>
          <w:numId w:val="1"/>
        </w:numPr>
      </w:pPr>
      <w:r>
        <w:t>Implementing cheat codes</w:t>
      </w:r>
    </w:p>
    <w:p w:rsidR="00C366D4" w:rsidRDefault="00C366D4" w:rsidP="00C366D4">
      <w:pPr>
        <w:pStyle w:val="TopicsCoveredbox"/>
        <w:numPr>
          <w:ilvl w:val="0"/>
          <w:numId w:val="1"/>
        </w:numPr>
      </w:pPr>
      <w:r>
        <w:t>Modifying the Dodger game</w:t>
      </w:r>
    </w:p>
    <w:p w:rsidR="00C366D4" w:rsidRDefault="00C366D4" w:rsidP="00C366D4">
      <w:pPr>
        <w:pStyle w:val="Body"/>
      </w:pPr>
      <w:r>
        <w:t>The last three chapters went over the Pygame module and demonstrated how to use its many features. In this chapter, we’ll use that knowledge to create a graphical game called Dodger.</w:t>
      </w:r>
    </w:p>
    <w:p w:rsidR="00C366D4" w:rsidRDefault="00C366D4" w:rsidP="00C366D4">
      <w:pPr>
        <w:pStyle w:val="Body"/>
      </w:pPr>
      <w:r>
        <w:t>The Dodger game has the player control a small person (which we call the player’s character) who must dodge a whole bunch of baddies that fall from the top of the screen. The longer the player can keep dodging the baddies, the higher the score they will get.</w:t>
      </w:r>
    </w:p>
    <w:p w:rsidR="00C366D4" w:rsidRDefault="00C366D4" w:rsidP="00C366D4">
      <w:pPr>
        <w:pStyle w:val="Body"/>
      </w:pPr>
      <w:r>
        <w:t>Just for fun, we’ll also add some cheat modes to the game. If the player holds down the “x” key, every baddie’s speed is reduced to a super slow rate. If the player holds down the “z” key, the baddies will reverse their direction and travel up the screen instead of downwards.</w:t>
      </w:r>
    </w:p>
    <w:p w:rsidR="00C366D4" w:rsidRDefault="00C366D4" w:rsidP="00C366D4">
      <w:pPr>
        <w:pStyle w:val="Heading2"/>
      </w:pPr>
      <w:bookmarkStart w:id="1" w:name="_Toc405145194"/>
      <w:r>
        <w:t>Review of the Basic Pygame Data Types</w:t>
      </w:r>
      <w:bookmarkEnd w:id="1"/>
    </w:p>
    <w:p w:rsidR="00C366D4" w:rsidRDefault="00C366D4" w:rsidP="00C366D4">
      <w:pPr>
        <w:pStyle w:val="Body"/>
      </w:pPr>
      <w:r>
        <w:t>Let’s review some of the basic data types used in Pygame:</w:t>
      </w:r>
    </w:p>
    <w:p w:rsidR="00C366D4" w:rsidRDefault="00C366D4" w:rsidP="00C366D4">
      <w:pPr>
        <w:pStyle w:val="Body"/>
        <w:numPr>
          <w:ilvl w:val="0"/>
          <w:numId w:val="3"/>
        </w:numPr>
      </w:pPr>
      <w:r w:rsidRPr="00B141F6">
        <w:rPr>
          <w:rStyle w:val="Literal"/>
        </w:rPr>
        <w:t>pygame.Rect</w:t>
      </w:r>
      <w:r>
        <w:t xml:space="preserve"> - Rect objects represent a rectangular space’s location and size. The location can be determined by the Rect object’s </w:t>
      </w:r>
      <w:r w:rsidRPr="00B141F6">
        <w:rPr>
          <w:rStyle w:val="Literal"/>
        </w:rPr>
        <w:t>topleft</w:t>
      </w:r>
      <w:r>
        <w:t xml:space="preserve"> attribute (or the </w:t>
      </w:r>
      <w:r w:rsidRPr="00B141F6">
        <w:rPr>
          <w:rStyle w:val="Literal"/>
        </w:rPr>
        <w:t>topright</w:t>
      </w:r>
      <w:r>
        <w:t xml:space="preserve">, </w:t>
      </w:r>
      <w:r w:rsidRPr="00B141F6">
        <w:rPr>
          <w:rStyle w:val="Literal"/>
        </w:rPr>
        <w:t>bottomleft</w:t>
      </w:r>
      <w:r>
        <w:t xml:space="preserve">, and </w:t>
      </w:r>
      <w:r w:rsidRPr="00B141F6">
        <w:rPr>
          <w:rStyle w:val="Literal"/>
        </w:rPr>
        <w:t>bottomright</w:t>
      </w:r>
      <w:r>
        <w:t xml:space="preserve"> attributes). These corner attributes are a tuple of integers for the X- and Y-coordinates. The size can be determined by the </w:t>
      </w:r>
      <w:r w:rsidRPr="00FE0C53">
        <w:rPr>
          <w:rStyle w:val="Literal"/>
        </w:rPr>
        <w:t>width</w:t>
      </w:r>
      <w:r>
        <w:t xml:space="preserve"> and </w:t>
      </w:r>
      <w:r w:rsidRPr="00FE0C53">
        <w:rPr>
          <w:rStyle w:val="Literal"/>
        </w:rPr>
        <w:t>height</w:t>
      </w:r>
      <w:r>
        <w:t xml:space="preserve"> attributes, which are integers of how many pixels long or high the rectangle area is. Rect objects have a </w:t>
      </w:r>
      <w:r w:rsidRPr="00B141F6">
        <w:rPr>
          <w:rStyle w:val="Literal"/>
        </w:rPr>
        <w:t>colliderect()</w:t>
      </w:r>
      <w:r>
        <w:t xml:space="preserve"> method to check if they are colliding with another Rect object.</w:t>
      </w:r>
    </w:p>
    <w:p w:rsidR="00C366D4" w:rsidRDefault="00C366D4" w:rsidP="00C366D4">
      <w:pPr>
        <w:pStyle w:val="Body"/>
        <w:numPr>
          <w:ilvl w:val="0"/>
          <w:numId w:val="3"/>
        </w:numPr>
      </w:pPr>
      <w:r w:rsidRPr="00B141F6">
        <w:rPr>
          <w:rStyle w:val="Literal"/>
        </w:rPr>
        <w:t>pygame.Surface</w:t>
      </w:r>
      <w:r>
        <w:t xml:space="preserve"> - Surface objects are areas of colored pixels. Surface objects represent a rectangular image, while Rect objects only represent a rectangular space and location. Surface objects have a </w:t>
      </w:r>
      <w:r w:rsidRPr="00B141F6">
        <w:rPr>
          <w:rStyle w:val="Literal"/>
        </w:rPr>
        <w:t>blit()</w:t>
      </w:r>
      <w:r>
        <w:t xml:space="preserve"> method that is used to draw the image on one Surface object onto another Surface object. The Surface object returned by the </w:t>
      </w:r>
      <w:r w:rsidRPr="00B141F6">
        <w:rPr>
          <w:rStyle w:val="Literal"/>
        </w:rPr>
        <w:lastRenderedPageBreak/>
        <w:t>pygame.display.set_mode()</w:t>
      </w:r>
      <w:r>
        <w:t xml:space="preserve"> function is special because anything drawn on that Surface object is displayed on the user’s screen when </w:t>
      </w:r>
      <w:r w:rsidRPr="008E45D9">
        <w:rPr>
          <w:rStyle w:val="Literal"/>
        </w:rPr>
        <w:t>pygame.display.update()</w:t>
      </w:r>
      <w:r>
        <w:t xml:space="preserve"> is called.</w:t>
      </w:r>
    </w:p>
    <w:p w:rsidR="00C366D4" w:rsidRDefault="00C366D4" w:rsidP="00C366D4">
      <w:pPr>
        <w:pStyle w:val="ListParagraph"/>
        <w:numPr>
          <w:ilvl w:val="0"/>
          <w:numId w:val="3"/>
        </w:numPr>
      </w:pPr>
      <w:r w:rsidRPr="00B141F6">
        <w:rPr>
          <w:rStyle w:val="Literal"/>
        </w:rPr>
        <w:t>pygame.event.Event</w:t>
      </w:r>
      <w:r>
        <w:t xml:space="preserve"> - The </w:t>
      </w:r>
      <w:r w:rsidRPr="00B141F6">
        <w:rPr>
          <w:rStyle w:val="Literal"/>
        </w:rPr>
        <w:t>pygame.event</w:t>
      </w:r>
      <w:r>
        <w:t xml:space="preserve"> module generates Event objects whenever the user provides keyboard, mouse, or another kind of input. The </w:t>
      </w:r>
      <w:r w:rsidRPr="00B141F6">
        <w:rPr>
          <w:rStyle w:val="Literal"/>
        </w:rPr>
        <w:t>pygame.event.get()</w:t>
      </w:r>
      <w:r>
        <w:t xml:space="preserve"> function returns a list of these Event objects. You can check what type of event the Event object is by checking its </w:t>
      </w:r>
      <w:r w:rsidRPr="00FE0C53">
        <w:rPr>
          <w:rStyle w:val="Literal"/>
        </w:rPr>
        <w:t>type</w:t>
      </w:r>
      <w:r>
        <w:t xml:space="preserve"> attribute. </w:t>
      </w:r>
      <w:r w:rsidRPr="00B141F6">
        <w:rPr>
          <w:rStyle w:val="Literal"/>
        </w:rPr>
        <w:t>QUIT</w:t>
      </w:r>
      <w:r>
        <w:t xml:space="preserve">, </w:t>
      </w:r>
      <w:r w:rsidRPr="00B141F6">
        <w:rPr>
          <w:rStyle w:val="Literal"/>
        </w:rPr>
        <w:t>KEYDOWN</w:t>
      </w:r>
      <w:r>
        <w:t xml:space="preserve">, and </w:t>
      </w:r>
      <w:r w:rsidRPr="00B141F6">
        <w:rPr>
          <w:rStyle w:val="Literal"/>
        </w:rPr>
        <w:t>MOUSEBUTTONUP</w:t>
      </w:r>
      <w:r>
        <w:t xml:space="preserve"> are examples of some event types.</w:t>
      </w:r>
    </w:p>
    <w:p w:rsidR="00C366D4" w:rsidRDefault="00C366D4" w:rsidP="00C366D4">
      <w:pPr>
        <w:pStyle w:val="ListParagraph"/>
        <w:numPr>
          <w:ilvl w:val="0"/>
          <w:numId w:val="3"/>
        </w:numPr>
      </w:pPr>
      <w:r w:rsidRPr="00B141F6">
        <w:rPr>
          <w:rStyle w:val="Literal"/>
        </w:rPr>
        <w:t>pygame.font.Font</w:t>
      </w:r>
      <w:r>
        <w:t xml:space="preserve"> - The </w:t>
      </w:r>
      <w:r w:rsidRPr="00B141F6">
        <w:rPr>
          <w:rStyle w:val="Literal"/>
        </w:rPr>
        <w:t>pygame.font</w:t>
      </w:r>
      <w:r>
        <w:t xml:space="preserve"> module has the Font data type which represents the typeface used for text in Pygame. The arguments to pass to </w:t>
      </w:r>
      <w:r w:rsidRPr="00B141F6">
        <w:rPr>
          <w:rStyle w:val="Literal"/>
        </w:rPr>
        <w:t>pygame.font.SysFont()</w:t>
      </w:r>
      <w:r w:rsidRPr="008E45D9">
        <w:t xml:space="preserve"> </w:t>
      </w:r>
      <w:r>
        <w:t xml:space="preserve">are a string of the font name and an integer of the font size. However it is common to pass </w:t>
      </w:r>
      <w:r w:rsidRPr="00B141F6">
        <w:rPr>
          <w:rStyle w:val="Literal"/>
        </w:rPr>
        <w:t>None</w:t>
      </w:r>
      <w:r>
        <w:t xml:space="preserve"> for the font name to get the default system font.</w:t>
      </w:r>
    </w:p>
    <w:p w:rsidR="00C366D4" w:rsidRDefault="00C366D4" w:rsidP="00C366D4">
      <w:pPr>
        <w:pStyle w:val="ListParagraph"/>
        <w:numPr>
          <w:ilvl w:val="0"/>
          <w:numId w:val="3"/>
        </w:numPr>
      </w:pPr>
      <w:r w:rsidRPr="00B141F6">
        <w:rPr>
          <w:rStyle w:val="Literal"/>
        </w:rPr>
        <w:t>pygame.time.Clock</w:t>
      </w:r>
      <w:r>
        <w:t xml:space="preserve"> - The Clock object in the </w:t>
      </w:r>
      <w:r w:rsidRPr="00B141F6">
        <w:rPr>
          <w:rStyle w:val="Literal"/>
        </w:rPr>
        <w:t>pygame.time</w:t>
      </w:r>
      <w:r>
        <w:t xml:space="preserve"> module is helpful for keeping our games from running as fast as possible. The Clock object has a </w:t>
      </w:r>
      <w:r w:rsidRPr="00B141F6">
        <w:rPr>
          <w:rStyle w:val="Literal"/>
        </w:rPr>
        <w:t>tick()</w:t>
      </w:r>
      <w:r>
        <w:t xml:space="preserve"> method, which we pass how many frames per second (FPS) we want the game to run at. The higher the FPS, the faster the game runs.</w:t>
      </w:r>
    </w:p>
    <w:p w:rsidR="00C366D4" w:rsidRDefault="00C366D4" w:rsidP="00C366D4">
      <w:pPr>
        <w:pStyle w:val="Body"/>
      </w:pPr>
      <w:r>
        <w:t xml:space="preserve">Type in the following code and save it to a file named </w:t>
      </w:r>
      <w:r w:rsidRPr="008E45D9">
        <w:rPr>
          <w:rStyle w:val="Emphasis"/>
        </w:rPr>
        <w:t>dodger.py</w:t>
      </w:r>
      <w:r>
        <w:t xml:space="preserve">. This game also requires some other image and sound files, which you can download from the URL </w:t>
      </w:r>
      <w:r w:rsidRPr="00421F0E">
        <w:rPr>
          <w:rStyle w:val="URL"/>
        </w:rPr>
        <w:t>http://</w:t>
      </w:r>
      <w:r>
        <w:rPr>
          <w:rStyle w:val="URL"/>
        </w:rPr>
        <w:t>invpy</w:t>
      </w:r>
      <w:r w:rsidRPr="00421F0E">
        <w:rPr>
          <w:rStyle w:val="URL"/>
        </w:rPr>
        <w:t>.com/</w:t>
      </w:r>
      <w:r>
        <w:rPr>
          <w:rStyle w:val="URL"/>
        </w:rPr>
        <w:t>downloads</w:t>
      </w:r>
      <w:r>
        <w:t>.</w:t>
      </w:r>
    </w:p>
    <w:p w:rsidR="00C366D4" w:rsidRDefault="00C366D4" w:rsidP="00C366D4">
      <w:pPr>
        <w:pStyle w:val="Heading2"/>
      </w:pPr>
      <w:bookmarkStart w:id="2" w:name="_Toc405145195"/>
      <w:r>
        <w:t>Source Code of Dodger</w:t>
      </w:r>
      <w:bookmarkEnd w:id="2"/>
    </w:p>
    <w:p w:rsidR="00C366D4" w:rsidRDefault="00C366D4" w:rsidP="00C366D4">
      <w:pPr>
        <w:pStyle w:val="Body"/>
      </w:pPr>
      <w:r>
        <w:t xml:space="preserve">You can download this code from the URL </w:t>
      </w:r>
      <w:r>
        <w:rPr>
          <w:rStyle w:val="URL"/>
        </w:rPr>
        <w:t>http://invpy.com/chap</w:t>
      </w:r>
      <w:r w:rsidRPr="00421F0E">
        <w:rPr>
          <w:rStyle w:val="URL"/>
        </w:rPr>
        <w:t>20</w:t>
      </w:r>
      <w:r>
        <w:t xml:space="preserve">. If you get errors after typing this code in, compare the code you typed to the book’s code with the online diff tool at </w:t>
      </w:r>
      <w:r>
        <w:rPr>
          <w:rStyle w:val="URL"/>
        </w:rPr>
        <w:t>http://invpy.com/diff/dodger</w:t>
      </w:r>
      <w:r w:rsidRPr="00945278">
        <w:t>.</w:t>
      </w:r>
    </w:p>
    <w:p w:rsidR="00C366D4" w:rsidRDefault="00C366D4" w:rsidP="00C366D4">
      <w:pPr>
        <w:pStyle w:val="SourceCode"/>
      </w:pPr>
      <w:r w:rsidRPr="00221028">
        <w:rPr>
          <w:rStyle w:val="SourceLineNumber"/>
        </w:rPr>
        <w:t xml:space="preserve">  1.</w:t>
      </w:r>
      <w:r>
        <w:t xml:space="preserve"> import pygame, random, sys</w:t>
      </w:r>
    </w:p>
    <w:p w:rsidR="00C366D4" w:rsidRDefault="00C366D4" w:rsidP="00C366D4">
      <w:pPr>
        <w:pStyle w:val="SourceCode"/>
      </w:pPr>
      <w:r w:rsidRPr="00221028">
        <w:rPr>
          <w:rStyle w:val="SourceLineNumber"/>
        </w:rPr>
        <w:t xml:space="preserve">  2.</w:t>
      </w:r>
      <w:r>
        <w:t xml:space="preserve"> from pygame.locals import *</w:t>
      </w:r>
    </w:p>
    <w:p w:rsidR="00C366D4" w:rsidRPr="00221028" w:rsidRDefault="00C366D4" w:rsidP="00C366D4">
      <w:pPr>
        <w:pStyle w:val="SourceCode"/>
        <w:rPr>
          <w:rStyle w:val="SourceLineNumber"/>
        </w:rPr>
      </w:pPr>
      <w:r w:rsidRPr="00221028">
        <w:rPr>
          <w:rStyle w:val="SourceLineNumber"/>
        </w:rPr>
        <w:t xml:space="preserve">  3. </w:t>
      </w:r>
    </w:p>
    <w:p w:rsidR="00C366D4" w:rsidRDefault="00C366D4" w:rsidP="00C366D4">
      <w:pPr>
        <w:pStyle w:val="SourceCode"/>
      </w:pPr>
      <w:r w:rsidRPr="00221028">
        <w:rPr>
          <w:rStyle w:val="SourceLineNumber"/>
        </w:rPr>
        <w:t xml:space="preserve">  4.</w:t>
      </w:r>
      <w:r>
        <w:t xml:space="preserve"> WINDOWWIDTH = 600</w:t>
      </w:r>
    </w:p>
    <w:p w:rsidR="00C366D4" w:rsidRDefault="00C366D4" w:rsidP="00C366D4">
      <w:pPr>
        <w:pStyle w:val="SourceCode"/>
      </w:pPr>
      <w:r w:rsidRPr="00221028">
        <w:rPr>
          <w:rStyle w:val="SourceLineNumber"/>
        </w:rPr>
        <w:t xml:space="preserve">  5.</w:t>
      </w:r>
      <w:r>
        <w:t xml:space="preserve"> WINDOWHEIGHT = 600</w:t>
      </w:r>
    </w:p>
    <w:p w:rsidR="00C366D4" w:rsidRDefault="00C366D4" w:rsidP="00C366D4">
      <w:pPr>
        <w:pStyle w:val="SourceCode"/>
      </w:pPr>
      <w:r w:rsidRPr="00221028">
        <w:rPr>
          <w:rStyle w:val="SourceLineNumber"/>
        </w:rPr>
        <w:t xml:space="preserve">  6.</w:t>
      </w:r>
      <w:r>
        <w:t xml:space="preserve"> TEXTCOLOR = (255, 255, 255)</w:t>
      </w:r>
    </w:p>
    <w:p w:rsidR="00C366D4" w:rsidRDefault="00C366D4" w:rsidP="00C366D4">
      <w:pPr>
        <w:pStyle w:val="SourceCode"/>
      </w:pPr>
      <w:r w:rsidRPr="00221028">
        <w:rPr>
          <w:rStyle w:val="SourceLineNumber"/>
        </w:rPr>
        <w:t xml:space="preserve">  7.</w:t>
      </w:r>
      <w:r>
        <w:t xml:space="preserve"> BACKGROUNDCOLOR = (0, 0, 0)</w:t>
      </w:r>
    </w:p>
    <w:p w:rsidR="00C366D4" w:rsidRDefault="00C366D4" w:rsidP="00C366D4">
      <w:pPr>
        <w:pStyle w:val="SourceCode"/>
      </w:pPr>
      <w:r w:rsidRPr="00221028">
        <w:rPr>
          <w:rStyle w:val="SourceLineNumber"/>
        </w:rPr>
        <w:t xml:space="preserve">  8.</w:t>
      </w:r>
      <w:r>
        <w:t xml:space="preserve"> FPS = 40</w:t>
      </w:r>
    </w:p>
    <w:p w:rsidR="00C366D4" w:rsidRDefault="00C366D4" w:rsidP="00C366D4">
      <w:pPr>
        <w:pStyle w:val="SourceCode"/>
      </w:pPr>
      <w:r w:rsidRPr="00221028">
        <w:rPr>
          <w:rStyle w:val="SourceLineNumber"/>
        </w:rPr>
        <w:t xml:space="preserve">  9.</w:t>
      </w:r>
      <w:r>
        <w:t xml:space="preserve"> BADDIEMINSIZE = 10</w:t>
      </w:r>
    </w:p>
    <w:p w:rsidR="00C366D4" w:rsidRDefault="00C366D4" w:rsidP="00C366D4">
      <w:pPr>
        <w:pStyle w:val="SourceCode"/>
      </w:pPr>
      <w:r w:rsidRPr="00221028">
        <w:rPr>
          <w:rStyle w:val="SourceLineNumber"/>
        </w:rPr>
        <w:t xml:space="preserve"> 10.</w:t>
      </w:r>
      <w:r>
        <w:t xml:space="preserve"> BADDIEMAXSIZE = 40</w:t>
      </w:r>
    </w:p>
    <w:p w:rsidR="00C366D4" w:rsidRDefault="00C366D4" w:rsidP="00C366D4">
      <w:pPr>
        <w:pStyle w:val="SourceCode"/>
      </w:pPr>
      <w:r w:rsidRPr="00221028">
        <w:rPr>
          <w:rStyle w:val="SourceLineNumber"/>
        </w:rPr>
        <w:t xml:space="preserve"> 11.</w:t>
      </w:r>
      <w:r>
        <w:t xml:space="preserve"> BADDIEMINSPEED = 1</w:t>
      </w:r>
    </w:p>
    <w:p w:rsidR="00C366D4" w:rsidRDefault="00C366D4" w:rsidP="00C366D4">
      <w:pPr>
        <w:pStyle w:val="SourceCode"/>
      </w:pPr>
      <w:r w:rsidRPr="00221028">
        <w:rPr>
          <w:rStyle w:val="SourceLineNumber"/>
        </w:rPr>
        <w:t xml:space="preserve"> 12.</w:t>
      </w:r>
      <w:r>
        <w:t xml:space="preserve"> BADDIEMAXSPEED = 8</w:t>
      </w:r>
    </w:p>
    <w:p w:rsidR="00C366D4" w:rsidRDefault="00C366D4" w:rsidP="00C366D4">
      <w:pPr>
        <w:pStyle w:val="SourceCode"/>
      </w:pPr>
      <w:r w:rsidRPr="00221028">
        <w:rPr>
          <w:rStyle w:val="SourceLineNumber"/>
        </w:rPr>
        <w:t xml:space="preserve"> 13.</w:t>
      </w:r>
      <w:r>
        <w:t xml:space="preserve"> ADDNEWBADDIERATE = 6</w:t>
      </w:r>
    </w:p>
    <w:p w:rsidR="00C366D4" w:rsidRDefault="00C366D4" w:rsidP="00C366D4">
      <w:pPr>
        <w:pStyle w:val="SourceCode"/>
      </w:pPr>
      <w:r w:rsidRPr="00221028">
        <w:rPr>
          <w:rStyle w:val="SourceLineNumber"/>
        </w:rPr>
        <w:t xml:space="preserve"> 14.</w:t>
      </w:r>
      <w:r>
        <w:t xml:space="preserve"> PLAYERMOVERATE = 5</w:t>
      </w:r>
    </w:p>
    <w:p w:rsidR="00C366D4" w:rsidRPr="00221028" w:rsidRDefault="00C366D4" w:rsidP="00C366D4">
      <w:pPr>
        <w:pStyle w:val="SourceCode"/>
        <w:rPr>
          <w:rStyle w:val="SourceLineNumber"/>
        </w:rPr>
      </w:pPr>
      <w:r w:rsidRPr="00221028">
        <w:rPr>
          <w:rStyle w:val="SourceLineNumber"/>
        </w:rPr>
        <w:t xml:space="preserve"> 15. </w:t>
      </w:r>
    </w:p>
    <w:p w:rsidR="00C366D4" w:rsidRDefault="00C366D4" w:rsidP="00C366D4">
      <w:pPr>
        <w:pStyle w:val="SourceCode"/>
      </w:pPr>
      <w:r w:rsidRPr="00221028">
        <w:rPr>
          <w:rStyle w:val="SourceLineNumber"/>
        </w:rPr>
        <w:t xml:space="preserve"> 16.</w:t>
      </w:r>
      <w:r>
        <w:t xml:space="preserve"> def terminate():</w:t>
      </w:r>
    </w:p>
    <w:p w:rsidR="00C366D4" w:rsidRDefault="00C366D4" w:rsidP="00C366D4">
      <w:pPr>
        <w:pStyle w:val="SourceCode"/>
      </w:pPr>
      <w:r w:rsidRPr="00221028">
        <w:rPr>
          <w:rStyle w:val="SourceLineNumber"/>
        </w:rPr>
        <w:lastRenderedPageBreak/>
        <w:t xml:space="preserve"> 17.</w:t>
      </w:r>
      <w:r>
        <w:t xml:space="preserve">     pygame.quit()</w:t>
      </w:r>
    </w:p>
    <w:p w:rsidR="00C366D4" w:rsidRDefault="00C366D4" w:rsidP="00C366D4">
      <w:pPr>
        <w:pStyle w:val="SourceCode"/>
      </w:pPr>
      <w:r w:rsidRPr="00221028">
        <w:rPr>
          <w:rStyle w:val="SourceLineNumber"/>
        </w:rPr>
        <w:t xml:space="preserve"> 18.</w:t>
      </w:r>
      <w:r>
        <w:t xml:space="preserve">     sys.exit()</w:t>
      </w:r>
    </w:p>
    <w:p w:rsidR="00C366D4" w:rsidRPr="00221028" w:rsidRDefault="00C366D4" w:rsidP="00C366D4">
      <w:pPr>
        <w:pStyle w:val="SourceCode"/>
        <w:rPr>
          <w:rStyle w:val="SourceLineNumber"/>
        </w:rPr>
      </w:pPr>
      <w:r w:rsidRPr="00221028">
        <w:rPr>
          <w:rStyle w:val="SourceLineNumber"/>
        </w:rPr>
        <w:t xml:space="preserve"> 19. </w:t>
      </w:r>
    </w:p>
    <w:p w:rsidR="00C366D4" w:rsidRDefault="00C366D4" w:rsidP="00C366D4">
      <w:pPr>
        <w:pStyle w:val="SourceCode"/>
      </w:pPr>
      <w:r w:rsidRPr="00221028">
        <w:rPr>
          <w:rStyle w:val="SourceLineNumber"/>
        </w:rPr>
        <w:t xml:space="preserve"> 20.</w:t>
      </w:r>
      <w:r>
        <w:t xml:space="preserve"> def waitForPlayerToPressKey():</w:t>
      </w:r>
    </w:p>
    <w:p w:rsidR="00C366D4" w:rsidRDefault="00C366D4" w:rsidP="00C366D4">
      <w:pPr>
        <w:pStyle w:val="SourceCode"/>
      </w:pPr>
      <w:r w:rsidRPr="00221028">
        <w:rPr>
          <w:rStyle w:val="SourceLineNumber"/>
        </w:rPr>
        <w:t xml:space="preserve"> 21.</w:t>
      </w:r>
      <w:r>
        <w:t xml:space="preserve">     while True:</w:t>
      </w:r>
    </w:p>
    <w:p w:rsidR="00C366D4" w:rsidRDefault="00C366D4" w:rsidP="00C366D4">
      <w:pPr>
        <w:pStyle w:val="SourceCode"/>
      </w:pPr>
      <w:r w:rsidRPr="00221028">
        <w:rPr>
          <w:rStyle w:val="SourceLineNumber"/>
        </w:rPr>
        <w:t xml:space="preserve"> 22.</w:t>
      </w:r>
      <w:r>
        <w:t xml:space="preserve">         for event in pygame.event.get():</w:t>
      </w:r>
    </w:p>
    <w:p w:rsidR="00C366D4" w:rsidRDefault="00C366D4" w:rsidP="00C366D4">
      <w:pPr>
        <w:pStyle w:val="SourceCode"/>
      </w:pPr>
      <w:r w:rsidRPr="00221028">
        <w:rPr>
          <w:rStyle w:val="SourceLineNumber"/>
        </w:rPr>
        <w:t xml:space="preserve"> 23.</w:t>
      </w:r>
      <w:r>
        <w:t xml:space="preserve">             if event.type == QUIT:</w:t>
      </w:r>
    </w:p>
    <w:p w:rsidR="00C366D4" w:rsidRDefault="00C366D4" w:rsidP="00C366D4">
      <w:pPr>
        <w:pStyle w:val="SourceCode"/>
      </w:pPr>
      <w:r w:rsidRPr="00221028">
        <w:rPr>
          <w:rStyle w:val="SourceLineNumber"/>
        </w:rPr>
        <w:t xml:space="preserve"> 24.</w:t>
      </w:r>
      <w:r>
        <w:t xml:space="preserve">                 terminate()</w:t>
      </w:r>
    </w:p>
    <w:p w:rsidR="00C366D4" w:rsidRDefault="00C366D4" w:rsidP="00C366D4">
      <w:pPr>
        <w:pStyle w:val="SourceCode"/>
      </w:pPr>
      <w:r w:rsidRPr="00221028">
        <w:rPr>
          <w:rStyle w:val="SourceLineNumber"/>
        </w:rPr>
        <w:t xml:space="preserve"> 25.</w:t>
      </w:r>
      <w:r>
        <w:t xml:space="preserve">             if event.type == KEYDOWN:</w:t>
      </w:r>
    </w:p>
    <w:p w:rsidR="00C366D4" w:rsidRPr="00201291" w:rsidRDefault="00C366D4" w:rsidP="00C366D4">
      <w:pPr>
        <w:pStyle w:val="SourceCode"/>
        <w:rPr>
          <w:rStyle w:val="SourceCodeComment"/>
        </w:rPr>
      </w:pPr>
      <w:r w:rsidRPr="00221028">
        <w:rPr>
          <w:rStyle w:val="SourceLineNumber"/>
        </w:rPr>
        <w:t xml:space="preserve"> 26.</w:t>
      </w:r>
      <w:r>
        <w:t xml:space="preserve">                 if event.key == K_ESCAPE: </w:t>
      </w:r>
      <w:r w:rsidRPr="00201291">
        <w:rPr>
          <w:rStyle w:val="SourceCodeComment"/>
        </w:rPr>
        <w:t># pressing escape quits</w:t>
      </w:r>
    </w:p>
    <w:p w:rsidR="00C366D4" w:rsidRDefault="00C366D4" w:rsidP="00C366D4">
      <w:pPr>
        <w:pStyle w:val="SourceCode"/>
      </w:pPr>
      <w:r w:rsidRPr="00221028">
        <w:rPr>
          <w:rStyle w:val="SourceLineNumber"/>
        </w:rPr>
        <w:t xml:space="preserve"> 27.</w:t>
      </w:r>
      <w:r>
        <w:t xml:space="preserve">                     terminate()</w:t>
      </w:r>
    </w:p>
    <w:p w:rsidR="00C366D4" w:rsidRDefault="00C366D4" w:rsidP="00C366D4">
      <w:pPr>
        <w:pStyle w:val="SourceCode"/>
      </w:pPr>
      <w:r w:rsidRPr="00221028">
        <w:rPr>
          <w:rStyle w:val="SourceLineNumber"/>
        </w:rPr>
        <w:t xml:space="preserve"> 28.</w:t>
      </w:r>
      <w:r>
        <w:t xml:space="preserve">                 return</w:t>
      </w:r>
    </w:p>
    <w:p w:rsidR="00C366D4" w:rsidRPr="00221028" w:rsidRDefault="00C366D4" w:rsidP="00C366D4">
      <w:pPr>
        <w:pStyle w:val="SourceCode"/>
        <w:rPr>
          <w:rStyle w:val="SourceLineNumber"/>
        </w:rPr>
      </w:pPr>
      <w:r w:rsidRPr="00221028">
        <w:rPr>
          <w:rStyle w:val="SourceLineNumber"/>
        </w:rPr>
        <w:t xml:space="preserve"> 29. </w:t>
      </w:r>
    </w:p>
    <w:p w:rsidR="00C366D4" w:rsidRDefault="00C366D4" w:rsidP="00C366D4">
      <w:pPr>
        <w:pStyle w:val="SourceCode"/>
      </w:pPr>
      <w:r w:rsidRPr="00221028">
        <w:rPr>
          <w:rStyle w:val="SourceLineNumber"/>
        </w:rPr>
        <w:t xml:space="preserve"> 30.</w:t>
      </w:r>
      <w:r>
        <w:t xml:space="preserve"> def playerHasHitBaddie(playerRect, baddies):</w:t>
      </w:r>
    </w:p>
    <w:p w:rsidR="00C366D4" w:rsidRDefault="00C366D4" w:rsidP="00C366D4">
      <w:pPr>
        <w:pStyle w:val="SourceCode"/>
      </w:pPr>
      <w:r w:rsidRPr="00221028">
        <w:rPr>
          <w:rStyle w:val="SourceLineNumber"/>
        </w:rPr>
        <w:t xml:space="preserve"> 31.</w:t>
      </w:r>
      <w:r>
        <w:t xml:space="preserve">     for b in baddies:</w:t>
      </w:r>
    </w:p>
    <w:p w:rsidR="00C366D4" w:rsidRDefault="00C366D4" w:rsidP="00C366D4">
      <w:pPr>
        <w:pStyle w:val="SourceCode"/>
      </w:pPr>
      <w:r w:rsidRPr="00221028">
        <w:rPr>
          <w:rStyle w:val="SourceLineNumber"/>
        </w:rPr>
        <w:t xml:space="preserve"> 32.</w:t>
      </w:r>
      <w:r>
        <w:t xml:space="preserve">         if playerRect.colliderect(b['rect']):</w:t>
      </w:r>
    </w:p>
    <w:p w:rsidR="00C366D4" w:rsidRDefault="00C366D4" w:rsidP="00C366D4">
      <w:pPr>
        <w:pStyle w:val="SourceCode"/>
      </w:pPr>
      <w:r w:rsidRPr="00221028">
        <w:rPr>
          <w:rStyle w:val="SourceLineNumber"/>
        </w:rPr>
        <w:t xml:space="preserve"> 33.</w:t>
      </w:r>
      <w:r>
        <w:t xml:space="preserve">             return True</w:t>
      </w:r>
    </w:p>
    <w:p w:rsidR="00C366D4" w:rsidRDefault="00C366D4" w:rsidP="00C366D4">
      <w:pPr>
        <w:pStyle w:val="SourceCode"/>
      </w:pPr>
      <w:r w:rsidRPr="00221028">
        <w:rPr>
          <w:rStyle w:val="SourceLineNumber"/>
        </w:rPr>
        <w:t xml:space="preserve"> 34.</w:t>
      </w:r>
      <w:r>
        <w:t xml:space="preserve">     return False</w:t>
      </w:r>
    </w:p>
    <w:p w:rsidR="00C366D4" w:rsidRPr="00221028" w:rsidRDefault="00C366D4" w:rsidP="00C366D4">
      <w:pPr>
        <w:pStyle w:val="SourceCode"/>
        <w:rPr>
          <w:rStyle w:val="SourceLineNumber"/>
        </w:rPr>
      </w:pPr>
      <w:r w:rsidRPr="00221028">
        <w:rPr>
          <w:rStyle w:val="SourceLineNumber"/>
        </w:rPr>
        <w:t xml:space="preserve"> 35. </w:t>
      </w:r>
    </w:p>
    <w:p w:rsidR="00C366D4" w:rsidRDefault="00C366D4" w:rsidP="00C366D4">
      <w:pPr>
        <w:pStyle w:val="SourceCode"/>
      </w:pPr>
      <w:r w:rsidRPr="00221028">
        <w:rPr>
          <w:rStyle w:val="SourceLineNumber"/>
        </w:rPr>
        <w:t xml:space="preserve"> 36.</w:t>
      </w:r>
      <w:r>
        <w:t xml:space="preserve"> def drawText(text, font, surface, x, y):</w:t>
      </w:r>
    </w:p>
    <w:p w:rsidR="00C366D4" w:rsidRDefault="00C366D4" w:rsidP="00C366D4">
      <w:pPr>
        <w:pStyle w:val="SourceCode"/>
      </w:pPr>
      <w:r w:rsidRPr="00221028">
        <w:rPr>
          <w:rStyle w:val="SourceLineNumber"/>
        </w:rPr>
        <w:t xml:space="preserve"> 37.</w:t>
      </w:r>
      <w:r>
        <w:t xml:space="preserve">     textobj = font.render(text, 1, TEXTCOLOR)</w:t>
      </w:r>
    </w:p>
    <w:p w:rsidR="00C366D4" w:rsidRDefault="00C366D4" w:rsidP="00C366D4">
      <w:pPr>
        <w:pStyle w:val="SourceCode"/>
      </w:pPr>
      <w:r w:rsidRPr="00221028">
        <w:rPr>
          <w:rStyle w:val="SourceLineNumber"/>
        </w:rPr>
        <w:t xml:space="preserve"> 38.</w:t>
      </w:r>
      <w:r>
        <w:t xml:space="preserve">     textrect = textobj.get_rect()</w:t>
      </w:r>
    </w:p>
    <w:p w:rsidR="00C366D4" w:rsidRDefault="00C366D4" w:rsidP="00C366D4">
      <w:pPr>
        <w:pStyle w:val="SourceCode"/>
      </w:pPr>
      <w:r w:rsidRPr="00221028">
        <w:rPr>
          <w:rStyle w:val="SourceLineNumber"/>
        </w:rPr>
        <w:t xml:space="preserve"> 39.</w:t>
      </w:r>
      <w:r>
        <w:t xml:space="preserve">     textrect.topleft = (x, y)</w:t>
      </w:r>
    </w:p>
    <w:p w:rsidR="00C366D4" w:rsidRDefault="00C366D4" w:rsidP="00C366D4">
      <w:pPr>
        <w:pStyle w:val="SourceCode"/>
      </w:pPr>
      <w:r w:rsidRPr="00221028">
        <w:rPr>
          <w:rStyle w:val="SourceLineNumber"/>
        </w:rPr>
        <w:t xml:space="preserve"> 40.</w:t>
      </w:r>
      <w:r>
        <w:t xml:space="preserve">     surface.blit(textobj, textrect)</w:t>
      </w:r>
    </w:p>
    <w:p w:rsidR="00C366D4" w:rsidRPr="00221028" w:rsidRDefault="00C366D4" w:rsidP="00C366D4">
      <w:pPr>
        <w:pStyle w:val="SourceCode"/>
        <w:rPr>
          <w:rStyle w:val="SourceLineNumber"/>
        </w:rPr>
      </w:pPr>
      <w:r w:rsidRPr="00221028">
        <w:rPr>
          <w:rStyle w:val="SourceLineNumber"/>
        </w:rPr>
        <w:t xml:space="preserve"> 41. </w:t>
      </w:r>
    </w:p>
    <w:p w:rsidR="00C366D4" w:rsidRPr="00201291" w:rsidRDefault="00C366D4" w:rsidP="00C366D4">
      <w:pPr>
        <w:pStyle w:val="SourceCode"/>
        <w:rPr>
          <w:rStyle w:val="SourceCodeComment"/>
        </w:rPr>
      </w:pPr>
      <w:r w:rsidRPr="00221028">
        <w:rPr>
          <w:rStyle w:val="SourceLineNumber"/>
        </w:rPr>
        <w:t xml:space="preserve"> 42.</w:t>
      </w:r>
      <w:r>
        <w:t xml:space="preserve"> </w:t>
      </w:r>
      <w:r w:rsidRPr="00201291">
        <w:rPr>
          <w:rStyle w:val="SourceCodeComment"/>
        </w:rPr>
        <w:t># set up pygame, the window, and the mouse cursor</w:t>
      </w:r>
    </w:p>
    <w:p w:rsidR="00C366D4" w:rsidRDefault="00C366D4" w:rsidP="00C366D4">
      <w:pPr>
        <w:pStyle w:val="SourceCode"/>
      </w:pPr>
      <w:r w:rsidRPr="00221028">
        <w:rPr>
          <w:rStyle w:val="SourceLineNumber"/>
        </w:rPr>
        <w:t xml:space="preserve"> 43.</w:t>
      </w:r>
      <w:r>
        <w:t xml:space="preserve"> pygame.init()</w:t>
      </w:r>
    </w:p>
    <w:p w:rsidR="00C366D4" w:rsidRDefault="00C366D4" w:rsidP="00C366D4">
      <w:pPr>
        <w:pStyle w:val="SourceCode"/>
      </w:pPr>
      <w:r w:rsidRPr="00221028">
        <w:rPr>
          <w:rStyle w:val="SourceLineNumber"/>
        </w:rPr>
        <w:t xml:space="preserve"> 44.</w:t>
      </w:r>
      <w:r>
        <w:t xml:space="preserve"> mainClock = pygame.time.Clock()</w:t>
      </w:r>
    </w:p>
    <w:p w:rsidR="00C366D4" w:rsidRDefault="00C366D4" w:rsidP="00C366D4">
      <w:pPr>
        <w:pStyle w:val="SourceCode"/>
      </w:pPr>
      <w:r w:rsidRPr="00221028">
        <w:rPr>
          <w:rStyle w:val="SourceLineNumber"/>
        </w:rPr>
        <w:t xml:space="preserve"> 45.</w:t>
      </w:r>
      <w:r>
        <w:t xml:space="preserve"> windowSurface = pygame.display.set_mode((WINDOWWIDTH, WINDOWHEIGHT))</w:t>
      </w:r>
    </w:p>
    <w:p w:rsidR="00C366D4" w:rsidRDefault="00C366D4" w:rsidP="00C366D4">
      <w:pPr>
        <w:pStyle w:val="SourceCode"/>
      </w:pPr>
      <w:r w:rsidRPr="00221028">
        <w:rPr>
          <w:rStyle w:val="SourceLineNumber"/>
        </w:rPr>
        <w:t xml:space="preserve"> 46.</w:t>
      </w:r>
      <w:r>
        <w:t xml:space="preserve"> pygame.display.set_caption('Dodger')</w:t>
      </w:r>
    </w:p>
    <w:p w:rsidR="00C366D4" w:rsidRDefault="00C366D4" w:rsidP="00C366D4">
      <w:pPr>
        <w:pStyle w:val="SourceCode"/>
      </w:pPr>
      <w:r w:rsidRPr="00221028">
        <w:rPr>
          <w:rStyle w:val="SourceLineNumber"/>
        </w:rPr>
        <w:t xml:space="preserve"> 47.</w:t>
      </w:r>
      <w:r>
        <w:t xml:space="preserve"> pygame.mouse.set_visible(False)</w:t>
      </w:r>
    </w:p>
    <w:p w:rsidR="00C366D4" w:rsidRPr="00221028" w:rsidRDefault="00C366D4" w:rsidP="00C366D4">
      <w:pPr>
        <w:pStyle w:val="SourceCode"/>
        <w:rPr>
          <w:rStyle w:val="SourceLineNumber"/>
        </w:rPr>
      </w:pPr>
      <w:r w:rsidRPr="00221028">
        <w:rPr>
          <w:rStyle w:val="SourceLineNumber"/>
        </w:rPr>
        <w:t xml:space="preserve"> 48. </w:t>
      </w:r>
    </w:p>
    <w:p w:rsidR="00C366D4" w:rsidRPr="00201291" w:rsidRDefault="00C366D4" w:rsidP="00C366D4">
      <w:pPr>
        <w:pStyle w:val="SourceCode"/>
        <w:rPr>
          <w:rStyle w:val="SourceCodeComment"/>
        </w:rPr>
      </w:pPr>
      <w:r w:rsidRPr="00221028">
        <w:rPr>
          <w:rStyle w:val="SourceLineNumber"/>
        </w:rPr>
        <w:t xml:space="preserve"> 49.</w:t>
      </w:r>
      <w:r>
        <w:t xml:space="preserve"> </w:t>
      </w:r>
      <w:r w:rsidRPr="00201291">
        <w:rPr>
          <w:rStyle w:val="SourceCodeComment"/>
        </w:rPr>
        <w:t># set up fonts</w:t>
      </w:r>
    </w:p>
    <w:p w:rsidR="00C366D4" w:rsidRDefault="00C366D4" w:rsidP="00C366D4">
      <w:pPr>
        <w:pStyle w:val="SourceCode"/>
      </w:pPr>
      <w:r w:rsidRPr="00221028">
        <w:rPr>
          <w:rStyle w:val="SourceLineNumber"/>
        </w:rPr>
        <w:t xml:space="preserve"> 50.</w:t>
      </w:r>
      <w:r>
        <w:t xml:space="preserve"> font = pygame.font.SysFont(None, 48)</w:t>
      </w:r>
    </w:p>
    <w:p w:rsidR="00C366D4" w:rsidRPr="00797C8B" w:rsidRDefault="00C366D4" w:rsidP="00C366D4">
      <w:pPr>
        <w:pStyle w:val="SourceCode"/>
        <w:rPr>
          <w:rStyle w:val="SourceLineNumber"/>
        </w:rPr>
      </w:pPr>
      <w:r w:rsidRPr="00797C8B">
        <w:rPr>
          <w:rStyle w:val="SourceLineNumber"/>
        </w:rPr>
        <w:t xml:space="preserve"> 51. </w:t>
      </w:r>
    </w:p>
    <w:p w:rsidR="00C366D4" w:rsidRPr="00201291" w:rsidRDefault="00C366D4" w:rsidP="00C366D4">
      <w:pPr>
        <w:pStyle w:val="SourceCode"/>
        <w:rPr>
          <w:rStyle w:val="SourceCodeComment"/>
        </w:rPr>
      </w:pPr>
      <w:r w:rsidRPr="00797C8B">
        <w:rPr>
          <w:rStyle w:val="SourceLineNumber"/>
        </w:rPr>
        <w:t xml:space="preserve"> 52.</w:t>
      </w:r>
      <w:r>
        <w:t xml:space="preserve"> </w:t>
      </w:r>
      <w:r w:rsidRPr="00201291">
        <w:rPr>
          <w:rStyle w:val="SourceCodeComment"/>
        </w:rPr>
        <w:t># set up sounds</w:t>
      </w:r>
    </w:p>
    <w:p w:rsidR="00C366D4" w:rsidRDefault="00C366D4" w:rsidP="00C366D4">
      <w:pPr>
        <w:pStyle w:val="SourceCode"/>
      </w:pPr>
      <w:r w:rsidRPr="00797C8B">
        <w:rPr>
          <w:rStyle w:val="SourceLineNumber"/>
        </w:rPr>
        <w:t xml:space="preserve"> 53.</w:t>
      </w:r>
      <w:r>
        <w:t xml:space="preserve"> gameOverSound = pygame.mixer.Sound('gameover.wav')</w:t>
      </w:r>
    </w:p>
    <w:p w:rsidR="00C366D4" w:rsidRDefault="00C366D4" w:rsidP="00C366D4">
      <w:pPr>
        <w:pStyle w:val="SourceCode"/>
      </w:pPr>
      <w:r w:rsidRPr="00797C8B">
        <w:rPr>
          <w:rStyle w:val="SourceLineNumber"/>
        </w:rPr>
        <w:t xml:space="preserve"> 54.</w:t>
      </w:r>
      <w:r>
        <w:t xml:space="preserve"> pygame.mixer.music.load('background.mid')</w:t>
      </w:r>
    </w:p>
    <w:p w:rsidR="00C366D4" w:rsidRPr="00797C8B" w:rsidRDefault="00C366D4" w:rsidP="00C366D4">
      <w:pPr>
        <w:pStyle w:val="SourceCode"/>
        <w:rPr>
          <w:rStyle w:val="SourceLineNumber"/>
        </w:rPr>
      </w:pPr>
      <w:r w:rsidRPr="00797C8B">
        <w:rPr>
          <w:rStyle w:val="SourceLineNumber"/>
        </w:rPr>
        <w:t xml:space="preserve"> 55. </w:t>
      </w:r>
    </w:p>
    <w:p w:rsidR="00C366D4" w:rsidRPr="00201291" w:rsidRDefault="00C366D4" w:rsidP="00C366D4">
      <w:pPr>
        <w:pStyle w:val="SourceCode"/>
        <w:rPr>
          <w:rStyle w:val="SourceCodeComment"/>
        </w:rPr>
      </w:pPr>
      <w:r w:rsidRPr="00797C8B">
        <w:rPr>
          <w:rStyle w:val="SourceLineNumber"/>
        </w:rPr>
        <w:t xml:space="preserve"> 56.</w:t>
      </w:r>
      <w:r>
        <w:t xml:space="preserve"> </w:t>
      </w:r>
      <w:r w:rsidRPr="00201291">
        <w:rPr>
          <w:rStyle w:val="SourceCodeComment"/>
        </w:rPr>
        <w:t># set up images</w:t>
      </w:r>
    </w:p>
    <w:p w:rsidR="00C366D4" w:rsidRDefault="00C366D4" w:rsidP="00C366D4">
      <w:pPr>
        <w:pStyle w:val="SourceCode"/>
      </w:pPr>
      <w:r w:rsidRPr="00797C8B">
        <w:rPr>
          <w:rStyle w:val="SourceLineNumber"/>
        </w:rPr>
        <w:t xml:space="preserve"> 57.</w:t>
      </w:r>
      <w:r>
        <w:t xml:space="preserve"> playerImage = pygame.image.load('player.png')</w:t>
      </w:r>
    </w:p>
    <w:p w:rsidR="00C366D4" w:rsidRDefault="00C366D4" w:rsidP="00C366D4">
      <w:pPr>
        <w:pStyle w:val="SourceCode"/>
      </w:pPr>
      <w:r w:rsidRPr="00797C8B">
        <w:rPr>
          <w:rStyle w:val="SourceLineNumber"/>
        </w:rPr>
        <w:t xml:space="preserve"> 58.</w:t>
      </w:r>
      <w:r>
        <w:t xml:space="preserve"> playerRect = playerImage.get_rect()</w:t>
      </w:r>
    </w:p>
    <w:p w:rsidR="00C366D4" w:rsidRDefault="00C366D4" w:rsidP="00C366D4">
      <w:pPr>
        <w:pStyle w:val="SourceCode"/>
      </w:pPr>
      <w:r w:rsidRPr="00797C8B">
        <w:rPr>
          <w:rStyle w:val="SourceLineNumber"/>
        </w:rPr>
        <w:t xml:space="preserve"> 59.</w:t>
      </w:r>
      <w:r>
        <w:t xml:space="preserve"> baddieImage = pygame.image.load('baddie.png')</w:t>
      </w:r>
    </w:p>
    <w:p w:rsidR="00C366D4" w:rsidRPr="00797C8B" w:rsidRDefault="00C366D4" w:rsidP="00C366D4">
      <w:pPr>
        <w:pStyle w:val="SourceCode"/>
        <w:rPr>
          <w:rStyle w:val="SourceLineNumber"/>
        </w:rPr>
      </w:pPr>
      <w:r w:rsidRPr="00797C8B">
        <w:rPr>
          <w:rStyle w:val="SourceLineNumber"/>
        </w:rPr>
        <w:t xml:space="preserve"> 60. </w:t>
      </w:r>
    </w:p>
    <w:p w:rsidR="00C366D4" w:rsidRPr="00201291" w:rsidRDefault="00C366D4" w:rsidP="00C366D4">
      <w:pPr>
        <w:pStyle w:val="SourceCode"/>
        <w:rPr>
          <w:rStyle w:val="SourceCodeComment"/>
        </w:rPr>
      </w:pPr>
      <w:r w:rsidRPr="00797C8B">
        <w:rPr>
          <w:rStyle w:val="SourceLineNumber"/>
        </w:rPr>
        <w:t xml:space="preserve"> 61.</w:t>
      </w:r>
      <w:r>
        <w:t xml:space="preserve"> </w:t>
      </w:r>
      <w:r w:rsidRPr="00201291">
        <w:rPr>
          <w:rStyle w:val="SourceCodeComment"/>
        </w:rPr>
        <w:t># show the "Start" screen</w:t>
      </w:r>
    </w:p>
    <w:p w:rsidR="00C366D4" w:rsidRDefault="00C366D4" w:rsidP="00C366D4">
      <w:pPr>
        <w:pStyle w:val="SourceCode"/>
      </w:pPr>
      <w:r w:rsidRPr="00797C8B">
        <w:rPr>
          <w:rStyle w:val="SourceLineNumber"/>
        </w:rPr>
        <w:t xml:space="preserve"> 62.</w:t>
      </w:r>
      <w:r>
        <w:t xml:space="preserve"> drawText('Dodger', font, windowSurface, (WINDOWWIDTH / 3), (WINDOWHEIGHT / 3))</w:t>
      </w:r>
    </w:p>
    <w:p w:rsidR="00C366D4" w:rsidRDefault="00C366D4" w:rsidP="00C366D4">
      <w:pPr>
        <w:pStyle w:val="SourceCode"/>
      </w:pPr>
      <w:r w:rsidRPr="00797C8B">
        <w:rPr>
          <w:rStyle w:val="SourceLineNumber"/>
        </w:rPr>
        <w:lastRenderedPageBreak/>
        <w:t xml:space="preserve"> 63.</w:t>
      </w:r>
      <w:r>
        <w:t xml:space="preserve"> drawText('Press a key to start.', font, windowSurface, (WINDOWWIDTH / 3) - 30, (WINDOWHEIGHT / 3) + 50)</w:t>
      </w:r>
    </w:p>
    <w:p w:rsidR="00C366D4" w:rsidRDefault="00C366D4" w:rsidP="00C366D4">
      <w:pPr>
        <w:pStyle w:val="SourceCode"/>
      </w:pPr>
      <w:r w:rsidRPr="00797C8B">
        <w:rPr>
          <w:rStyle w:val="SourceLineNumber"/>
        </w:rPr>
        <w:t xml:space="preserve"> 64.</w:t>
      </w:r>
      <w:r>
        <w:t xml:space="preserve"> pygame.display.update()</w:t>
      </w:r>
    </w:p>
    <w:p w:rsidR="00C366D4" w:rsidRDefault="00C366D4" w:rsidP="00C366D4">
      <w:pPr>
        <w:pStyle w:val="SourceCode"/>
      </w:pPr>
      <w:r w:rsidRPr="00797C8B">
        <w:rPr>
          <w:rStyle w:val="SourceLineNumber"/>
        </w:rPr>
        <w:t xml:space="preserve"> 65.</w:t>
      </w:r>
      <w:r>
        <w:t xml:space="preserve"> waitForPlayerToPressKey()</w:t>
      </w:r>
    </w:p>
    <w:p w:rsidR="00C366D4" w:rsidRPr="00797C8B" w:rsidRDefault="00C366D4" w:rsidP="00C366D4">
      <w:pPr>
        <w:pStyle w:val="SourceCode"/>
        <w:rPr>
          <w:rStyle w:val="SourceLineNumber"/>
        </w:rPr>
      </w:pPr>
      <w:r w:rsidRPr="00797C8B">
        <w:rPr>
          <w:rStyle w:val="SourceLineNumber"/>
        </w:rPr>
        <w:t xml:space="preserve"> 66. </w:t>
      </w:r>
    </w:p>
    <w:p w:rsidR="00C366D4" w:rsidRPr="00797C8B" w:rsidRDefault="00C366D4" w:rsidP="00C366D4">
      <w:pPr>
        <w:pStyle w:val="SourceCode"/>
        <w:rPr>
          <w:rStyle w:val="SourceLineNumber"/>
        </w:rPr>
      </w:pPr>
      <w:r w:rsidRPr="00797C8B">
        <w:rPr>
          <w:rStyle w:val="SourceLineNumber"/>
        </w:rPr>
        <w:t xml:space="preserve"> 67. </w:t>
      </w:r>
    </w:p>
    <w:p w:rsidR="00C366D4" w:rsidRDefault="00C366D4" w:rsidP="00C366D4">
      <w:pPr>
        <w:pStyle w:val="SourceCode"/>
      </w:pPr>
      <w:r w:rsidRPr="00797C8B">
        <w:rPr>
          <w:rStyle w:val="SourceLineNumber"/>
        </w:rPr>
        <w:t xml:space="preserve"> 68.</w:t>
      </w:r>
      <w:r>
        <w:t xml:space="preserve"> topScore = 0</w:t>
      </w:r>
    </w:p>
    <w:p w:rsidR="00C366D4" w:rsidRDefault="00C366D4" w:rsidP="00C366D4">
      <w:pPr>
        <w:pStyle w:val="SourceCode"/>
      </w:pPr>
      <w:r w:rsidRPr="00797C8B">
        <w:rPr>
          <w:rStyle w:val="SourceLineNumber"/>
        </w:rPr>
        <w:t xml:space="preserve"> 69.</w:t>
      </w:r>
      <w:r>
        <w:t xml:space="preserve"> while True:</w:t>
      </w:r>
    </w:p>
    <w:p w:rsidR="00C366D4" w:rsidRPr="00201291" w:rsidRDefault="00C366D4" w:rsidP="00C366D4">
      <w:pPr>
        <w:pStyle w:val="SourceCode"/>
        <w:rPr>
          <w:rStyle w:val="SourceCodeComment"/>
        </w:rPr>
      </w:pPr>
      <w:r w:rsidRPr="00797C8B">
        <w:rPr>
          <w:rStyle w:val="SourceLineNumber"/>
        </w:rPr>
        <w:t xml:space="preserve"> 70.</w:t>
      </w:r>
      <w:r>
        <w:t xml:space="preserve">     </w:t>
      </w:r>
      <w:r w:rsidRPr="00201291">
        <w:rPr>
          <w:rStyle w:val="SourceCodeComment"/>
        </w:rPr>
        <w:t># set up the start of the game</w:t>
      </w:r>
    </w:p>
    <w:p w:rsidR="00C366D4" w:rsidRDefault="00C366D4" w:rsidP="00C366D4">
      <w:pPr>
        <w:pStyle w:val="SourceCode"/>
      </w:pPr>
      <w:r w:rsidRPr="00797C8B">
        <w:rPr>
          <w:rStyle w:val="SourceLineNumber"/>
        </w:rPr>
        <w:t xml:space="preserve"> 71.</w:t>
      </w:r>
      <w:r>
        <w:t xml:space="preserve">     baddies = []</w:t>
      </w:r>
    </w:p>
    <w:p w:rsidR="00C366D4" w:rsidRDefault="00C366D4" w:rsidP="00C366D4">
      <w:pPr>
        <w:pStyle w:val="SourceCode"/>
      </w:pPr>
      <w:r w:rsidRPr="00797C8B">
        <w:rPr>
          <w:rStyle w:val="SourceLineNumber"/>
        </w:rPr>
        <w:t xml:space="preserve"> 72.</w:t>
      </w:r>
      <w:r>
        <w:t xml:space="preserve">     score = 0</w:t>
      </w:r>
    </w:p>
    <w:p w:rsidR="00C366D4" w:rsidRDefault="00C366D4" w:rsidP="00C366D4">
      <w:pPr>
        <w:pStyle w:val="SourceCode"/>
      </w:pPr>
      <w:r w:rsidRPr="00797C8B">
        <w:rPr>
          <w:rStyle w:val="SourceLineNumber"/>
        </w:rPr>
        <w:t xml:space="preserve"> 73.</w:t>
      </w:r>
      <w:r>
        <w:t xml:space="preserve">     playerRect.topleft = (WINDOWWIDTH / 2, WINDOWHEIGHT - 50)</w:t>
      </w:r>
    </w:p>
    <w:p w:rsidR="00C366D4" w:rsidRDefault="00C366D4" w:rsidP="00C366D4">
      <w:pPr>
        <w:pStyle w:val="SourceCode"/>
      </w:pPr>
      <w:r w:rsidRPr="00797C8B">
        <w:rPr>
          <w:rStyle w:val="SourceLineNumber"/>
        </w:rPr>
        <w:t xml:space="preserve"> 74.</w:t>
      </w:r>
      <w:r>
        <w:t xml:space="preserve">     moveLeft = moveRight = moveUp = moveDown = False</w:t>
      </w:r>
    </w:p>
    <w:p w:rsidR="00C366D4" w:rsidRDefault="00C366D4" w:rsidP="00C366D4">
      <w:pPr>
        <w:pStyle w:val="SourceCode"/>
      </w:pPr>
      <w:r w:rsidRPr="00797C8B">
        <w:rPr>
          <w:rStyle w:val="SourceLineNumber"/>
        </w:rPr>
        <w:t xml:space="preserve"> 75.</w:t>
      </w:r>
      <w:r>
        <w:t xml:space="preserve">     reverseCheat = slowCheat = False</w:t>
      </w:r>
    </w:p>
    <w:p w:rsidR="00C366D4" w:rsidRDefault="00C366D4" w:rsidP="00C366D4">
      <w:pPr>
        <w:pStyle w:val="SourceCode"/>
      </w:pPr>
      <w:r w:rsidRPr="00797C8B">
        <w:rPr>
          <w:rStyle w:val="SourceLineNumber"/>
        </w:rPr>
        <w:t xml:space="preserve"> 76.</w:t>
      </w:r>
      <w:r>
        <w:t xml:space="preserve">     baddieAddCounter = 0</w:t>
      </w:r>
    </w:p>
    <w:p w:rsidR="00C366D4" w:rsidRDefault="00C366D4" w:rsidP="00C366D4">
      <w:pPr>
        <w:pStyle w:val="SourceCode"/>
      </w:pPr>
      <w:r w:rsidRPr="00797C8B">
        <w:rPr>
          <w:rStyle w:val="SourceLineNumber"/>
        </w:rPr>
        <w:t xml:space="preserve"> 77.</w:t>
      </w:r>
      <w:r>
        <w:t xml:space="preserve">     pygame.mixer.music.play(-1, 0.0)</w:t>
      </w:r>
    </w:p>
    <w:p w:rsidR="00C366D4" w:rsidRPr="00797C8B" w:rsidRDefault="00C366D4" w:rsidP="00C366D4">
      <w:pPr>
        <w:pStyle w:val="SourceCode"/>
        <w:rPr>
          <w:rStyle w:val="SourceLineNumber"/>
        </w:rPr>
      </w:pPr>
      <w:r w:rsidRPr="00797C8B">
        <w:rPr>
          <w:rStyle w:val="SourceLineNumber"/>
        </w:rPr>
        <w:t xml:space="preserve"> 78. </w:t>
      </w:r>
    </w:p>
    <w:p w:rsidR="00C366D4" w:rsidRDefault="00C366D4" w:rsidP="00C366D4">
      <w:pPr>
        <w:pStyle w:val="SourceCode"/>
      </w:pPr>
      <w:r w:rsidRPr="00797C8B">
        <w:rPr>
          <w:rStyle w:val="SourceLineNumber"/>
        </w:rPr>
        <w:t xml:space="preserve"> 79.</w:t>
      </w:r>
      <w:r>
        <w:t xml:space="preserve">     while True: </w:t>
      </w:r>
      <w:r w:rsidRPr="00201291">
        <w:rPr>
          <w:rStyle w:val="SourceCodeComment"/>
        </w:rPr>
        <w:t># the game loop runs while the game part is playing</w:t>
      </w:r>
    </w:p>
    <w:p w:rsidR="00C366D4" w:rsidRPr="00201291" w:rsidRDefault="00C366D4" w:rsidP="00C366D4">
      <w:pPr>
        <w:pStyle w:val="SourceCode"/>
        <w:rPr>
          <w:rStyle w:val="SourceCodeComment"/>
        </w:rPr>
      </w:pPr>
      <w:r w:rsidRPr="00797C8B">
        <w:rPr>
          <w:rStyle w:val="SourceLineNumber"/>
        </w:rPr>
        <w:t xml:space="preserve"> 80.</w:t>
      </w:r>
      <w:r>
        <w:t xml:space="preserve">         score += 1 </w:t>
      </w:r>
      <w:r w:rsidRPr="00201291">
        <w:rPr>
          <w:rStyle w:val="SourceCodeComment"/>
        </w:rPr>
        <w:t># increase score</w:t>
      </w:r>
    </w:p>
    <w:p w:rsidR="00C366D4" w:rsidRPr="00797C8B" w:rsidRDefault="00C366D4" w:rsidP="00C366D4">
      <w:pPr>
        <w:pStyle w:val="SourceCode"/>
        <w:rPr>
          <w:rStyle w:val="SourceLineNumber"/>
        </w:rPr>
      </w:pPr>
      <w:r w:rsidRPr="00797C8B">
        <w:rPr>
          <w:rStyle w:val="SourceLineNumber"/>
        </w:rPr>
        <w:t xml:space="preserve"> 81. </w:t>
      </w:r>
    </w:p>
    <w:p w:rsidR="00C366D4" w:rsidRDefault="00C366D4" w:rsidP="00C366D4">
      <w:pPr>
        <w:pStyle w:val="SourceCode"/>
      </w:pPr>
      <w:r w:rsidRPr="00797C8B">
        <w:rPr>
          <w:rStyle w:val="SourceLineNumber"/>
        </w:rPr>
        <w:t xml:space="preserve"> 82.</w:t>
      </w:r>
      <w:r>
        <w:t xml:space="preserve">         for event in pygame.event.get():</w:t>
      </w:r>
    </w:p>
    <w:p w:rsidR="00C366D4" w:rsidRDefault="00C366D4" w:rsidP="00C366D4">
      <w:pPr>
        <w:pStyle w:val="SourceCode"/>
      </w:pPr>
      <w:r w:rsidRPr="00797C8B">
        <w:rPr>
          <w:rStyle w:val="SourceLineNumber"/>
        </w:rPr>
        <w:t xml:space="preserve"> 83.</w:t>
      </w:r>
      <w:r>
        <w:t xml:space="preserve">             if event.type == QUIT:</w:t>
      </w:r>
    </w:p>
    <w:p w:rsidR="00C366D4" w:rsidRDefault="00C366D4" w:rsidP="00C366D4">
      <w:pPr>
        <w:pStyle w:val="SourceCode"/>
      </w:pPr>
      <w:r w:rsidRPr="00797C8B">
        <w:rPr>
          <w:rStyle w:val="SourceLineNumber"/>
        </w:rPr>
        <w:t xml:space="preserve"> 84.</w:t>
      </w:r>
      <w:r>
        <w:t xml:space="preserve">                 terminate()</w:t>
      </w:r>
    </w:p>
    <w:p w:rsidR="00C366D4" w:rsidRPr="00797C8B" w:rsidRDefault="00C366D4" w:rsidP="00C366D4">
      <w:pPr>
        <w:pStyle w:val="SourceCode"/>
        <w:rPr>
          <w:rStyle w:val="SourceLineNumber"/>
        </w:rPr>
      </w:pPr>
      <w:r w:rsidRPr="00797C8B">
        <w:rPr>
          <w:rStyle w:val="SourceLineNumber"/>
        </w:rPr>
        <w:t xml:space="preserve"> 85. </w:t>
      </w:r>
    </w:p>
    <w:p w:rsidR="00C366D4" w:rsidRDefault="00C366D4" w:rsidP="00C366D4">
      <w:pPr>
        <w:pStyle w:val="SourceCode"/>
      </w:pPr>
      <w:r w:rsidRPr="00797C8B">
        <w:rPr>
          <w:rStyle w:val="SourceLineNumber"/>
        </w:rPr>
        <w:t xml:space="preserve"> 86.</w:t>
      </w:r>
      <w:r>
        <w:t xml:space="preserve">             if event.type == KEYDOWN:</w:t>
      </w:r>
    </w:p>
    <w:p w:rsidR="00C366D4" w:rsidRDefault="00C366D4" w:rsidP="00C366D4">
      <w:pPr>
        <w:pStyle w:val="SourceCode"/>
      </w:pPr>
      <w:r w:rsidRPr="00797C8B">
        <w:rPr>
          <w:rStyle w:val="SourceLineNumber"/>
        </w:rPr>
        <w:t xml:space="preserve"> 87.</w:t>
      </w:r>
      <w:r>
        <w:t xml:space="preserve">                 if event.key == ord('z'):</w:t>
      </w:r>
    </w:p>
    <w:p w:rsidR="00C366D4" w:rsidRDefault="00C366D4" w:rsidP="00C366D4">
      <w:pPr>
        <w:pStyle w:val="SourceCode"/>
      </w:pPr>
      <w:r w:rsidRPr="00797C8B">
        <w:rPr>
          <w:rStyle w:val="SourceLineNumber"/>
        </w:rPr>
        <w:t xml:space="preserve"> 88.</w:t>
      </w:r>
      <w:r>
        <w:t xml:space="preserve">                     reverseCheat = True</w:t>
      </w:r>
    </w:p>
    <w:p w:rsidR="00C366D4" w:rsidRDefault="00C366D4" w:rsidP="00C366D4">
      <w:pPr>
        <w:pStyle w:val="SourceCode"/>
      </w:pPr>
      <w:r w:rsidRPr="00797C8B">
        <w:rPr>
          <w:rStyle w:val="SourceLineNumber"/>
        </w:rPr>
        <w:t xml:space="preserve"> 89.</w:t>
      </w:r>
      <w:r>
        <w:t xml:space="preserve">                 if event.key == ord('x'):</w:t>
      </w:r>
    </w:p>
    <w:p w:rsidR="00C366D4" w:rsidRDefault="00C366D4" w:rsidP="00C366D4">
      <w:pPr>
        <w:pStyle w:val="SourceCode"/>
      </w:pPr>
      <w:r w:rsidRPr="00797C8B">
        <w:rPr>
          <w:rStyle w:val="SourceLineNumber"/>
        </w:rPr>
        <w:t xml:space="preserve"> 90.</w:t>
      </w:r>
      <w:r>
        <w:t xml:space="preserve">                     slowCheat = True</w:t>
      </w:r>
    </w:p>
    <w:p w:rsidR="00C366D4" w:rsidRDefault="00C366D4" w:rsidP="00C366D4">
      <w:pPr>
        <w:pStyle w:val="SourceCode"/>
      </w:pPr>
      <w:r w:rsidRPr="00797C8B">
        <w:rPr>
          <w:rStyle w:val="SourceLineNumber"/>
        </w:rPr>
        <w:t xml:space="preserve"> 91.</w:t>
      </w:r>
      <w:r>
        <w:t xml:space="preserve">                 if event.key == K_LEFT or event.key == ord('a'):</w:t>
      </w:r>
    </w:p>
    <w:p w:rsidR="00C366D4" w:rsidRDefault="00C366D4" w:rsidP="00C366D4">
      <w:pPr>
        <w:pStyle w:val="SourceCode"/>
      </w:pPr>
      <w:r w:rsidRPr="00797C8B">
        <w:rPr>
          <w:rStyle w:val="SourceLineNumber"/>
        </w:rPr>
        <w:t xml:space="preserve"> 92.</w:t>
      </w:r>
      <w:r>
        <w:t xml:space="preserve">                     moveRight = False</w:t>
      </w:r>
    </w:p>
    <w:p w:rsidR="00C366D4" w:rsidRDefault="00C366D4" w:rsidP="00C366D4">
      <w:pPr>
        <w:pStyle w:val="SourceCode"/>
      </w:pPr>
      <w:r w:rsidRPr="00797C8B">
        <w:rPr>
          <w:rStyle w:val="SourceLineNumber"/>
        </w:rPr>
        <w:t xml:space="preserve"> 93.</w:t>
      </w:r>
      <w:r>
        <w:t xml:space="preserve">                     moveLeft = True</w:t>
      </w:r>
    </w:p>
    <w:p w:rsidR="00C366D4" w:rsidRDefault="00C366D4" w:rsidP="00C366D4">
      <w:pPr>
        <w:pStyle w:val="SourceCode"/>
      </w:pPr>
      <w:r w:rsidRPr="00797C8B">
        <w:rPr>
          <w:rStyle w:val="SourceLineNumber"/>
        </w:rPr>
        <w:t xml:space="preserve"> 94.</w:t>
      </w:r>
      <w:r>
        <w:t xml:space="preserve">                 if event.key == K_RIGHT or event.key == ord('d'):</w:t>
      </w:r>
    </w:p>
    <w:p w:rsidR="00C366D4" w:rsidRDefault="00C366D4" w:rsidP="00C366D4">
      <w:pPr>
        <w:pStyle w:val="SourceCode"/>
      </w:pPr>
      <w:r w:rsidRPr="00797C8B">
        <w:rPr>
          <w:rStyle w:val="SourceLineNumber"/>
        </w:rPr>
        <w:t xml:space="preserve"> 95.</w:t>
      </w:r>
      <w:r>
        <w:t xml:space="preserve">                     moveLeft = False</w:t>
      </w:r>
    </w:p>
    <w:p w:rsidR="00C366D4" w:rsidRDefault="00C366D4" w:rsidP="00C366D4">
      <w:pPr>
        <w:pStyle w:val="SourceCode"/>
      </w:pPr>
      <w:r w:rsidRPr="00797C8B">
        <w:rPr>
          <w:rStyle w:val="SourceLineNumber"/>
        </w:rPr>
        <w:t xml:space="preserve"> 96.</w:t>
      </w:r>
      <w:r>
        <w:t xml:space="preserve">                     moveRight = True</w:t>
      </w:r>
    </w:p>
    <w:p w:rsidR="00C366D4" w:rsidRDefault="00C366D4" w:rsidP="00C366D4">
      <w:pPr>
        <w:pStyle w:val="SourceCode"/>
      </w:pPr>
      <w:r w:rsidRPr="00797C8B">
        <w:rPr>
          <w:rStyle w:val="SourceLineNumber"/>
        </w:rPr>
        <w:t xml:space="preserve"> 97.</w:t>
      </w:r>
      <w:r>
        <w:t xml:space="preserve">                 if event.key == K_UP or event.key == ord('w'):</w:t>
      </w:r>
    </w:p>
    <w:p w:rsidR="00C366D4" w:rsidRDefault="00C366D4" w:rsidP="00C366D4">
      <w:pPr>
        <w:pStyle w:val="SourceCode"/>
      </w:pPr>
      <w:r w:rsidRPr="00797C8B">
        <w:rPr>
          <w:rStyle w:val="SourceLineNumber"/>
        </w:rPr>
        <w:t xml:space="preserve"> 98.</w:t>
      </w:r>
      <w:r>
        <w:t xml:space="preserve">                     moveDown = False</w:t>
      </w:r>
    </w:p>
    <w:p w:rsidR="00C366D4" w:rsidRDefault="00C366D4" w:rsidP="00C366D4">
      <w:pPr>
        <w:pStyle w:val="SourceCode"/>
      </w:pPr>
      <w:r w:rsidRPr="00797C8B">
        <w:rPr>
          <w:rStyle w:val="SourceLineNumber"/>
        </w:rPr>
        <w:t xml:space="preserve"> 99.</w:t>
      </w:r>
      <w:r>
        <w:t xml:space="preserve">                     moveUp = True</w:t>
      </w:r>
    </w:p>
    <w:p w:rsidR="00C366D4" w:rsidRDefault="00C366D4" w:rsidP="00C366D4">
      <w:pPr>
        <w:pStyle w:val="SourceCode"/>
      </w:pPr>
      <w:r w:rsidRPr="00797C8B">
        <w:rPr>
          <w:rStyle w:val="SourceLineNumber"/>
        </w:rPr>
        <w:t>100.</w:t>
      </w:r>
      <w:r>
        <w:t xml:space="preserve">                 if event.key == K_DOWN or event.key == ord('s'):</w:t>
      </w:r>
    </w:p>
    <w:p w:rsidR="00C366D4" w:rsidRDefault="00C366D4" w:rsidP="00C366D4">
      <w:pPr>
        <w:pStyle w:val="SourceCode"/>
      </w:pPr>
      <w:r w:rsidRPr="00797C8B">
        <w:rPr>
          <w:rStyle w:val="SourceLineNumber"/>
        </w:rPr>
        <w:t>101.</w:t>
      </w:r>
      <w:r>
        <w:t xml:space="preserve">                     moveUp = False</w:t>
      </w:r>
    </w:p>
    <w:p w:rsidR="00C366D4" w:rsidRDefault="00C366D4" w:rsidP="00C366D4">
      <w:pPr>
        <w:pStyle w:val="SourceCode"/>
      </w:pPr>
      <w:r w:rsidRPr="00797C8B">
        <w:rPr>
          <w:rStyle w:val="SourceLineNumber"/>
        </w:rPr>
        <w:t>102.</w:t>
      </w:r>
      <w:r>
        <w:t xml:space="preserve">                     moveDown = True</w:t>
      </w:r>
    </w:p>
    <w:p w:rsidR="00C366D4" w:rsidRPr="00797C8B" w:rsidRDefault="00C366D4" w:rsidP="00C366D4">
      <w:pPr>
        <w:pStyle w:val="SourceCode"/>
        <w:rPr>
          <w:rStyle w:val="SourceLineNumber"/>
        </w:rPr>
      </w:pPr>
      <w:r w:rsidRPr="00797C8B">
        <w:rPr>
          <w:rStyle w:val="SourceLineNumber"/>
        </w:rPr>
        <w:t xml:space="preserve">103. </w:t>
      </w:r>
    </w:p>
    <w:p w:rsidR="00C366D4" w:rsidRDefault="00C366D4" w:rsidP="00C366D4">
      <w:pPr>
        <w:pStyle w:val="SourceCode"/>
      </w:pPr>
      <w:r w:rsidRPr="00797C8B">
        <w:rPr>
          <w:rStyle w:val="SourceLineNumber"/>
        </w:rPr>
        <w:t>104.</w:t>
      </w:r>
      <w:r>
        <w:t xml:space="preserve">             if event.type == KEYUP:</w:t>
      </w:r>
    </w:p>
    <w:p w:rsidR="00C366D4" w:rsidRDefault="00C366D4" w:rsidP="00C366D4">
      <w:pPr>
        <w:pStyle w:val="SourceCode"/>
      </w:pPr>
      <w:r w:rsidRPr="00797C8B">
        <w:rPr>
          <w:rStyle w:val="SourceLineNumber"/>
        </w:rPr>
        <w:t>105.</w:t>
      </w:r>
      <w:r>
        <w:t xml:space="preserve">                 if event.key == ord('z'):</w:t>
      </w:r>
    </w:p>
    <w:p w:rsidR="00C366D4" w:rsidRDefault="00C366D4" w:rsidP="00C366D4">
      <w:pPr>
        <w:pStyle w:val="SourceCode"/>
      </w:pPr>
      <w:r w:rsidRPr="00797C8B">
        <w:rPr>
          <w:rStyle w:val="SourceLineNumber"/>
        </w:rPr>
        <w:t>106.</w:t>
      </w:r>
      <w:r>
        <w:t xml:space="preserve">                     reverseCheat = False</w:t>
      </w:r>
    </w:p>
    <w:p w:rsidR="00C366D4" w:rsidRDefault="00C366D4" w:rsidP="00C366D4">
      <w:pPr>
        <w:pStyle w:val="SourceCode"/>
      </w:pPr>
      <w:r w:rsidRPr="00797C8B">
        <w:rPr>
          <w:rStyle w:val="SourceLineNumber"/>
        </w:rPr>
        <w:t>107.</w:t>
      </w:r>
      <w:r>
        <w:t xml:space="preserve">                     score = 0</w:t>
      </w:r>
    </w:p>
    <w:p w:rsidR="00C366D4" w:rsidRDefault="00C366D4" w:rsidP="00C366D4">
      <w:pPr>
        <w:pStyle w:val="SourceCode"/>
      </w:pPr>
      <w:r w:rsidRPr="00797C8B">
        <w:rPr>
          <w:rStyle w:val="SourceLineNumber"/>
        </w:rPr>
        <w:t>108.</w:t>
      </w:r>
      <w:r>
        <w:t xml:space="preserve">                 if event.key == ord('x'):</w:t>
      </w:r>
    </w:p>
    <w:p w:rsidR="00C366D4" w:rsidRDefault="00C366D4" w:rsidP="00C366D4">
      <w:pPr>
        <w:pStyle w:val="SourceCode"/>
      </w:pPr>
      <w:r w:rsidRPr="00797C8B">
        <w:rPr>
          <w:rStyle w:val="SourceLineNumber"/>
        </w:rPr>
        <w:lastRenderedPageBreak/>
        <w:t>109.</w:t>
      </w:r>
      <w:r>
        <w:t xml:space="preserve">                     slowCheat = False</w:t>
      </w:r>
    </w:p>
    <w:p w:rsidR="00C366D4" w:rsidRDefault="00C366D4" w:rsidP="00C366D4">
      <w:pPr>
        <w:pStyle w:val="SourceCode"/>
      </w:pPr>
      <w:r w:rsidRPr="00797C8B">
        <w:rPr>
          <w:rStyle w:val="SourceLineNumber"/>
        </w:rPr>
        <w:t>110.</w:t>
      </w:r>
      <w:r>
        <w:t xml:space="preserve">                     score = 0</w:t>
      </w:r>
    </w:p>
    <w:p w:rsidR="00C366D4" w:rsidRDefault="00C366D4" w:rsidP="00C366D4">
      <w:pPr>
        <w:pStyle w:val="SourceCode"/>
      </w:pPr>
      <w:r w:rsidRPr="00797C8B">
        <w:rPr>
          <w:rStyle w:val="SourceLineNumber"/>
        </w:rPr>
        <w:t>111.</w:t>
      </w:r>
      <w:r>
        <w:t xml:space="preserve">                 if event.key == K_ESCAPE:</w:t>
      </w:r>
    </w:p>
    <w:p w:rsidR="00C366D4" w:rsidRDefault="00C366D4" w:rsidP="00C366D4">
      <w:pPr>
        <w:pStyle w:val="SourceCode"/>
      </w:pPr>
      <w:r w:rsidRPr="00797C8B">
        <w:rPr>
          <w:rStyle w:val="SourceLineNumber"/>
        </w:rPr>
        <w:t>112.</w:t>
      </w:r>
      <w:r>
        <w:t xml:space="preserve">                         terminate()</w:t>
      </w:r>
    </w:p>
    <w:p w:rsidR="00C366D4" w:rsidRPr="00797C8B" w:rsidRDefault="00C366D4" w:rsidP="00C366D4">
      <w:pPr>
        <w:pStyle w:val="SourceCode"/>
        <w:rPr>
          <w:rStyle w:val="SourceLineNumber"/>
        </w:rPr>
      </w:pPr>
      <w:r w:rsidRPr="00797C8B">
        <w:rPr>
          <w:rStyle w:val="SourceLineNumber"/>
        </w:rPr>
        <w:t xml:space="preserve">113. </w:t>
      </w:r>
    </w:p>
    <w:p w:rsidR="00C366D4" w:rsidRDefault="00C366D4" w:rsidP="00C366D4">
      <w:pPr>
        <w:pStyle w:val="SourceCode"/>
      </w:pPr>
      <w:r w:rsidRPr="00797C8B">
        <w:rPr>
          <w:rStyle w:val="SourceLineNumber"/>
        </w:rPr>
        <w:t>114.</w:t>
      </w:r>
      <w:r>
        <w:t xml:space="preserve">                 if event.key == K_LEFT or event.key == ord('a'):</w:t>
      </w:r>
    </w:p>
    <w:p w:rsidR="00C366D4" w:rsidRDefault="00C366D4" w:rsidP="00C366D4">
      <w:pPr>
        <w:pStyle w:val="SourceCode"/>
      </w:pPr>
      <w:r w:rsidRPr="00797C8B">
        <w:rPr>
          <w:rStyle w:val="SourceLineNumber"/>
        </w:rPr>
        <w:t>115.</w:t>
      </w:r>
      <w:r>
        <w:t xml:space="preserve">                     moveLeft = False</w:t>
      </w:r>
    </w:p>
    <w:p w:rsidR="00C366D4" w:rsidRDefault="00C366D4" w:rsidP="00C366D4">
      <w:pPr>
        <w:pStyle w:val="SourceCode"/>
      </w:pPr>
      <w:r w:rsidRPr="00797C8B">
        <w:rPr>
          <w:rStyle w:val="SourceLineNumber"/>
        </w:rPr>
        <w:t>116.</w:t>
      </w:r>
      <w:r>
        <w:t xml:space="preserve">                 if event.key == K_RIGHT or event.key == ord('d'):</w:t>
      </w:r>
    </w:p>
    <w:p w:rsidR="00C366D4" w:rsidRDefault="00C366D4" w:rsidP="00C366D4">
      <w:pPr>
        <w:pStyle w:val="SourceCode"/>
      </w:pPr>
      <w:r w:rsidRPr="00797C8B">
        <w:rPr>
          <w:rStyle w:val="SourceLineNumber"/>
        </w:rPr>
        <w:t>117.</w:t>
      </w:r>
      <w:r>
        <w:t xml:space="preserve">                     moveRight = False</w:t>
      </w:r>
    </w:p>
    <w:p w:rsidR="00C366D4" w:rsidRDefault="00C366D4" w:rsidP="00C366D4">
      <w:pPr>
        <w:pStyle w:val="SourceCode"/>
      </w:pPr>
      <w:r w:rsidRPr="00797C8B">
        <w:rPr>
          <w:rStyle w:val="SourceLineNumber"/>
        </w:rPr>
        <w:t>118.</w:t>
      </w:r>
      <w:r>
        <w:t xml:space="preserve">                 if event.key == K_UP or event.key == ord('w'):</w:t>
      </w:r>
    </w:p>
    <w:p w:rsidR="00C366D4" w:rsidRDefault="00C366D4" w:rsidP="00C366D4">
      <w:pPr>
        <w:pStyle w:val="SourceCode"/>
      </w:pPr>
      <w:r w:rsidRPr="00797C8B">
        <w:rPr>
          <w:rStyle w:val="SourceLineNumber"/>
        </w:rPr>
        <w:t>119.</w:t>
      </w:r>
      <w:r>
        <w:t xml:space="preserve">                     moveUp = False</w:t>
      </w:r>
    </w:p>
    <w:p w:rsidR="00C366D4" w:rsidRDefault="00C366D4" w:rsidP="00C366D4">
      <w:pPr>
        <w:pStyle w:val="SourceCode"/>
      </w:pPr>
      <w:r w:rsidRPr="00797C8B">
        <w:rPr>
          <w:rStyle w:val="SourceLineNumber"/>
        </w:rPr>
        <w:t>120.</w:t>
      </w:r>
      <w:r>
        <w:t xml:space="preserve">                 if event.key == K_DOWN or event.key == ord('s'):</w:t>
      </w:r>
    </w:p>
    <w:p w:rsidR="00C366D4" w:rsidRDefault="00C366D4" w:rsidP="00C366D4">
      <w:pPr>
        <w:pStyle w:val="SourceCode"/>
      </w:pPr>
      <w:r w:rsidRPr="00797C8B">
        <w:rPr>
          <w:rStyle w:val="SourceLineNumber"/>
        </w:rPr>
        <w:t>121.</w:t>
      </w:r>
      <w:r>
        <w:t xml:space="preserve">                     moveDown = False</w:t>
      </w:r>
    </w:p>
    <w:p w:rsidR="00C366D4" w:rsidRPr="00797C8B" w:rsidRDefault="00C366D4" w:rsidP="00C366D4">
      <w:pPr>
        <w:pStyle w:val="SourceCode"/>
        <w:rPr>
          <w:rStyle w:val="SourceLineNumber"/>
        </w:rPr>
      </w:pPr>
      <w:r w:rsidRPr="00797C8B">
        <w:rPr>
          <w:rStyle w:val="SourceLineNumber"/>
        </w:rPr>
        <w:t xml:space="preserve">122. </w:t>
      </w:r>
    </w:p>
    <w:p w:rsidR="00C366D4" w:rsidRDefault="00C366D4" w:rsidP="00C366D4">
      <w:pPr>
        <w:pStyle w:val="SourceCode"/>
      </w:pPr>
      <w:r w:rsidRPr="00797C8B">
        <w:rPr>
          <w:rStyle w:val="SourceLineNumber"/>
        </w:rPr>
        <w:t>123.</w:t>
      </w:r>
      <w:r>
        <w:t xml:space="preserve">             if event.type == MOUSEMOTION:</w:t>
      </w:r>
    </w:p>
    <w:p w:rsidR="00C366D4" w:rsidRPr="00201291" w:rsidRDefault="00C366D4" w:rsidP="00C366D4">
      <w:pPr>
        <w:pStyle w:val="SourceCode"/>
        <w:rPr>
          <w:rStyle w:val="SourceCodeComment"/>
        </w:rPr>
      </w:pPr>
      <w:r w:rsidRPr="00797C8B">
        <w:rPr>
          <w:rStyle w:val="SourceLineNumber"/>
        </w:rPr>
        <w:t>124.</w:t>
      </w:r>
      <w:r>
        <w:t xml:space="preserve">                 </w:t>
      </w:r>
      <w:r w:rsidRPr="00201291">
        <w:rPr>
          <w:rStyle w:val="SourceCodeComment"/>
        </w:rPr>
        <w:t># If the mouse moves, move the player where the cursor is.</w:t>
      </w:r>
    </w:p>
    <w:p w:rsidR="00C366D4" w:rsidRDefault="00C366D4" w:rsidP="00C366D4">
      <w:pPr>
        <w:pStyle w:val="SourceCode"/>
      </w:pPr>
      <w:r w:rsidRPr="00797C8B">
        <w:rPr>
          <w:rStyle w:val="SourceLineNumber"/>
        </w:rPr>
        <w:t>125.</w:t>
      </w:r>
      <w:r>
        <w:t xml:space="preserve">                 playerRect.move_ip(event.pos[0] - playerRect.centerx, event.pos[1] - playerRect.centery)</w:t>
      </w:r>
    </w:p>
    <w:p w:rsidR="00C366D4" w:rsidRPr="00797C8B" w:rsidRDefault="00C366D4" w:rsidP="00C366D4">
      <w:pPr>
        <w:pStyle w:val="SourceCode"/>
        <w:rPr>
          <w:rStyle w:val="SourceLineNumber"/>
        </w:rPr>
      </w:pPr>
      <w:r w:rsidRPr="00797C8B">
        <w:rPr>
          <w:rStyle w:val="SourceLineNumber"/>
        </w:rPr>
        <w:t xml:space="preserve">126. </w:t>
      </w:r>
    </w:p>
    <w:p w:rsidR="00C366D4" w:rsidRPr="00201291" w:rsidRDefault="00C366D4" w:rsidP="00C366D4">
      <w:pPr>
        <w:pStyle w:val="SourceCode"/>
        <w:rPr>
          <w:rStyle w:val="SourceCodeComment"/>
        </w:rPr>
      </w:pPr>
      <w:r w:rsidRPr="00797C8B">
        <w:rPr>
          <w:rStyle w:val="SourceLineNumber"/>
        </w:rPr>
        <w:t>127.</w:t>
      </w:r>
      <w:r>
        <w:t xml:space="preserve">         </w:t>
      </w:r>
      <w:r w:rsidRPr="00201291">
        <w:rPr>
          <w:rStyle w:val="SourceCodeComment"/>
        </w:rPr>
        <w:t># Add new baddies at the top of the screen, if needed.</w:t>
      </w:r>
    </w:p>
    <w:p w:rsidR="00C366D4" w:rsidRDefault="00C366D4" w:rsidP="00C366D4">
      <w:pPr>
        <w:pStyle w:val="SourceCode"/>
      </w:pPr>
      <w:r w:rsidRPr="00797C8B">
        <w:rPr>
          <w:rStyle w:val="SourceLineNumber"/>
        </w:rPr>
        <w:t>128.</w:t>
      </w:r>
      <w:r>
        <w:t xml:space="preserve">         if not reverseCheat and not slowCheat:</w:t>
      </w:r>
    </w:p>
    <w:p w:rsidR="00C366D4" w:rsidRDefault="00C366D4" w:rsidP="00C366D4">
      <w:pPr>
        <w:pStyle w:val="SourceCode"/>
      </w:pPr>
      <w:r w:rsidRPr="00797C8B">
        <w:rPr>
          <w:rStyle w:val="SourceLineNumber"/>
        </w:rPr>
        <w:t>129.</w:t>
      </w:r>
      <w:r>
        <w:t xml:space="preserve">             baddieAddCounter += 1</w:t>
      </w:r>
    </w:p>
    <w:p w:rsidR="00C366D4" w:rsidRDefault="00C366D4" w:rsidP="00C366D4">
      <w:pPr>
        <w:pStyle w:val="SourceCode"/>
      </w:pPr>
      <w:r w:rsidRPr="00797C8B">
        <w:rPr>
          <w:rStyle w:val="SourceLineNumber"/>
        </w:rPr>
        <w:t>130.</w:t>
      </w:r>
      <w:r>
        <w:t xml:space="preserve">         if baddieAddCounter == ADDNEWBADDIERATE:</w:t>
      </w:r>
    </w:p>
    <w:p w:rsidR="00C366D4" w:rsidRDefault="00C366D4" w:rsidP="00C366D4">
      <w:pPr>
        <w:pStyle w:val="SourceCode"/>
      </w:pPr>
      <w:r w:rsidRPr="00797C8B">
        <w:rPr>
          <w:rStyle w:val="SourceLineNumber"/>
        </w:rPr>
        <w:t>131.</w:t>
      </w:r>
      <w:r>
        <w:t xml:space="preserve">             baddieAddCounter = 0</w:t>
      </w:r>
    </w:p>
    <w:p w:rsidR="00C366D4" w:rsidRDefault="00C366D4" w:rsidP="00C366D4">
      <w:pPr>
        <w:pStyle w:val="SourceCode"/>
      </w:pPr>
      <w:r w:rsidRPr="00797C8B">
        <w:rPr>
          <w:rStyle w:val="SourceLineNumber"/>
        </w:rPr>
        <w:t>132.</w:t>
      </w:r>
      <w:r>
        <w:t xml:space="preserve">             baddieSize = random.randint(BADDIEMINSIZE, BADDIEMAXSIZE)</w:t>
      </w:r>
    </w:p>
    <w:p w:rsidR="00C366D4" w:rsidRDefault="00C366D4" w:rsidP="00C366D4">
      <w:pPr>
        <w:pStyle w:val="SourceCode"/>
      </w:pPr>
      <w:r w:rsidRPr="00797C8B">
        <w:rPr>
          <w:rStyle w:val="SourceLineNumber"/>
        </w:rPr>
        <w:t>133.</w:t>
      </w:r>
      <w:r>
        <w:t xml:space="preserve">             newBaddie = {'rect': pygame.Rect(random.randint(0, WINDOWWIDTH-baddieSize), 0 - baddieSize, baddieSize, baddieSize),</w:t>
      </w:r>
    </w:p>
    <w:p w:rsidR="00C366D4" w:rsidRDefault="00C366D4" w:rsidP="00C366D4">
      <w:pPr>
        <w:pStyle w:val="SourceCode"/>
      </w:pPr>
      <w:r w:rsidRPr="00797C8B">
        <w:rPr>
          <w:rStyle w:val="SourceLineNumber"/>
        </w:rPr>
        <w:t>134.</w:t>
      </w:r>
      <w:r>
        <w:t xml:space="preserve">                         'speed': random.randint(BADDIEMINSPEED, BADDIEMAXSPEED),</w:t>
      </w:r>
    </w:p>
    <w:p w:rsidR="00C366D4" w:rsidRDefault="00C366D4" w:rsidP="00C366D4">
      <w:pPr>
        <w:pStyle w:val="SourceCode"/>
      </w:pPr>
      <w:r w:rsidRPr="00797C8B">
        <w:rPr>
          <w:rStyle w:val="SourceLineNumber"/>
        </w:rPr>
        <w:t>135.</w:t>
      </w:r>
      <w:r>
        <w:t xml:space="preserve">                         'surface':pygame.transform.scale(baddieImage, (baddieSize, baddieSize)),</w:t>
      </w:r>
    </w:p>
    <w:p w:rsidR="00C366D4" w:rsidRDefault="00C366D4" w:rsidP="00C366D4">
      <w:pPr>
        <w:pStyle w:val="SourceCode"/>
      </w:pPr>
      <w:r w:rsidRPr="00797C8B">
        <w:rPr>
          <w:rStyle w:val="SourceLineNumber"/>
        </w:rPr>
        <w:t>136.</w:t>
      </w:r>
      <w:r>
        <w:t xml:space="preserve">                         }</w:t>
      </w:r>
    </w:p>
    <w:p w:rsidR="00C366D4" w:rsidRPr="00797C8B" w:rsidRDefault="00C366D4" w:rsidP="00C366D4">
      <w:pPr>
        <w:pStyle w:val="SourceCode"/>
        <w:rPr>
          <w:rStyle w:val="SourceLineNumber"/>
        </w:rPr>
      </w:pPr>
      <w:r w:rsidRPr="00797C8B">
        <w:rPr>
          <w:rStyle w:val="SourceLineNumber"/>
        </w:rPr>
        <w:t xml:space="preserve">137. </w:t>
      </w:r>
    </w:p>
    <w:p w:rsidR="00C366D4" w:rsidRDefault="00C366D4" w:rsidP="00C366D4">
      <w:pPr>
        <w:pStyle w:val="SourceCode"/>
      </w:pPr>
      <w:r w:rsidRPr="00797C8B">
        <w:rPr>
          <w:rStyle w:val="SourceLineNumber"/>
        </w:rPr>
        <w:t>138.</w:t>
      </w:r>
      <w:r>
        <w:t xml:space="preserve">             baddies.append(newBaddie)</w:t>
      </w:r>
    </w:p>
    <w:p w:rsidR="00C366D4" w:rsidRPr="00797C8B" w:rsidRDefault="00C366D4" w:rsidP="00C366D4">
      <w:pPr>
        <w:pStyle w:val="SourceCode"/>
        <w:rPr>
          <w:rStyle w:val="SourceLineNumber"/>
        </w:rPr>
      </w:pPr>
      <w:r w:rsidRPr="00797C8B">
        <w:rPr>
          <w:rStyle w:val="SourceLineNumber"/>
        </w:rPr>
        <w:t xml:space="preserve">139. </w:t>
      </w:r>
    </w:p>
    <w:p w:rsidR="00C366D4" w:rsidRPr="00201291" w:rsidRDefault="00C366D4" w:rsidP="00C366D4">
      <w:pPr>
        <w:pStyle w:val="SourceCode"/>
        <w:rPr>
          <w:rStyle w:val="SourceCodeComment"/>
        </w:rPr>
      </w:pPr>
      <w:r w:rsidRPr="00797C8B">
        <w:rPr>
          <w:rStyle w:val="SourceLineNumber"/>
        </w:rPr>
        <w:t>140.</w:t>
      </w:r>
      <w:r>
        <w:t xml:space="preserve">         </w:t>
      </w:r>
      <w:r w:rsidRPr="00201291">
        <w:rPr>
          <w:rStyle w:val="SourceCodeComment"/>
        </w:rPr>
        <w:t># Move the player around.</w:t>
      </w:r>
    </w:p>
    <w:p w:rsidR="00C366D4" w:rsidRDefault="00C366D4" w:rsidP="00C366D4">
      <w:pPr>
        <w:pStyle w:val="SourceCode"/>
      </w:pPr>
      <w:r w:rsidRPr="00797C8B">
        <w:rPr>
          <w:rStyle w:val="SourceLineNumber"/>
        </w:rPr>
        <w:t>141.</w:t>
      </w:r>
      <w:r>
        <w:t xml:space="preserve">         if moveLeft and playerRect.left &gt; 0:</w:t>
      </w:r>
    </w:p>
    <w:p w:rsidR="00C366D4" w:rsidRDefault="00C366D4" w:rsidP="00C366D4">
      <w:pPr>
        <w:pStyle w:val="SourceCode"/>
      </w:pPr>
      <w:r w:rsidRPr="00797C8B">
        <w:rPr>
          <w:rStyle w:val="SourceLineNumber"/>
        </w:rPr>
        <w:t>142.</w:t>
      </w:r>
      <w:r>
        <w:t xml:space="preserve">             playerRect.move_ip(-1 * PLAYERMOVERATE, 0)</w:t>
      </w:r>
    </w:p>
    <w:p w:rsidR="00C366D4" w:rsidRDefault="00C366D4" w:rsidP="00C366D4">
      <w:pPr>
        <w:pStyle w:val="SourceCode"/>
      </w:pPr>
      <w:r w:rsidRPr="00797C8B">
        <w:rPr>
          <w:rStyle w:val="SourceLineNumber"/>
        </w:rPr>
        <w:t>143.</w:t>
      </w:r>
      <w:r>
        <w:t xml:space="preserve">         if moveRight and playerRect.right &lt; WINDOWWIDTH:</w:t>
      </w:r>
    </w:p>
    <w:p w:rsidR="00C366D4" w:rsidRDefault="00C366D4" w:rsidP="00C366D4">
      <w:pPr>
        <w:pStyle w:val="SourceCode"/>
      </w:pPr>
      <w:r w:rsidRPr="00797C8B">
        <w:rPr>
          <w:rStyle w:val="SourceLineNumber"/>
        </w:rPr>
        <w:t>144.</w:t>
      </w:r>
      <w:r>
        <w:t xml:space="preserve">             playerRect.move_ip(PLAYERMOVERATE, 0)</w:t>
      </w:r>
    </w:p>
    <w:p w:rsidR="00C366D4" w:rsidRDefault="00C366D4" w:rsidP="00C366D4">
      <w:pPr>
        <w:pStyle w:val="SourceCode"/>
      </w:pPr>
      <w:r w:rsidRPr="00797C8B">
        <w:rPr>
          <w:rStyle w:val="SourceLineNumber"/>
        </w:rPr>
        <w:t>145.</w:t>
      </w:r>
      <w:r>
        <w:t xml:space="preserve">         if moveUp and playerRect.top &gt; 0:</w:t>
      </w:r>
    </w:p>
    <w:p w:rsidR="00C366D4" w:rsidRDefault="00C366D4" w:rsidP="00C366D4">
      <w:pPr>
        <w:pStyle w:val="SourceCode"/>
      </w:pPr>
      <w:r w:rsidRPr="00797C8B">
        <w:rPr>
          <w:rStyle w:val="SourceLineNumber"/>
        </w:rPr>
        <w:t>146.</w:t>
      </w:r>
      <w:r>
        <w:t xml:space="preserve">             playerRect.move_ip(0, -1 * PLAYERMOVERATE)</w:t>
      </w:r>
    </w:p>
    <w:p w:rsidR="00C366D4" w:rsidRDefault="00C366D4" w:rsidP="00C366D4">
      <w:pPr>
        <w:pStyle w:val="SourceCode"/>
      </w:pPr>
      <w:r w:rsidRPr="00797C8B">
        <w:rPr>
          <w:rStyle w:val="SourceLineNumber"/>
        </w:rPr>
        <w:t>147.</w:t>
      </w:r>
      <w:r>
        <w:t xml:space="preserve">         if moveDown and playerRect.bottom &lt; WINDOWHEIGHT:</w:t>
      </w:r>
    </w:p>
    <w:p w:rsidR="00C366D4" w:rsidRDefault="00C366D4" w:rsidP="00C366D4">
      <w:pPr>
        <w:pStyle w:val="SourceCode"/>
      </w:pPr>
      <w:r w:rsidRPr="00797C8B">
        <w:rPr>
          <w:rStyle w:val="SourceLineNumber"/>
        </w:rPr>
        <w:t>148.</w:t>
      </w:r>
      <w:r>
        <w:t xml:space="preserve">             playerRect.move_ip(0, PLAYERMOVERATE)</w:t>
      </w:r>
    </w:p>
    <w:p w:rsidR="00C366D4" w:rsidRPr="00797C8B" w:rsidRDefault="00C366D4" w:rsidP="00C366D4">
      <w:pPr>
        <w:pStyle w:val="SourceCode"/>
        <w:rPr>
          <w:rStyle w:val="SourceLineNumber"/>
        </w:rPr>
      </w:pPr>
      <w:r w:rsidRPr="00797C8B">
        <w:rPr>
          <w:rStyle w:val="SourceLineNumber"/>
        </w:rPr>
        <w:t xml:space="preserve">149. </w:t>
      </w:r>
    </w:p>
    <w:p w:rsidR="00C366D4" w:rsidRPr="00201291" w:rsidRDefault="00C366D4" w:rsidP="00C366D4">
      <w:pPr>
        <w:pStyle w:val="SourceCode"/>
        <w:rPr>
          <w:rStyle w:val="SourceCodeComment"/>
        </w:rPr>
      </w:pPr>
      <w:r w:rsidRPr="00797C8B">
        <w:rPr>
          <w:rStyle w:val="SourceLineNumber"/>
        </w:rPr>
        <w:t>150.</w:t>
      </w:r>
      <w:r>
        <w:t xml:space="preserve">         </w:t>
      </w:r>
      <w:r w:rsidRPr="00201291">
        <w:rPr>
          <w:rStyle w:val="SourceCodeComment"/>
        </w:rPr>
        <w:t># Move the mouse cursor to match the player.</w:t>
      </w:r>
    </w:p>
    <w:p w:rsidR="00C366D4" w:rsidRDefault="00C366D4" w:rsidP="00C366D4">
      <w:pPr>
        <w:pStyle w:val="SourceCode"/>
      </w:pPr>
      <w:r w:rsidRPr="00797C8B">
        <w:rPr>
          <w:rStyle w:val="SourceLineNumber"/>
        </w:rPr>
        <w:t>151.</w:t>
      </w:r>
      <w:r>
        <w:t xml:space="preserve">         pygame.mouse.set_pos(playerRect.centerx, playerRect.centery)</w:t>
      </w:r>
    </w:p>
    <w:p w:rsidR="00C366D4" w:rsidRPr="00797C8B" w:rsidRDefault="00C366D4" w:rsidP="00C366D4">
      <w:pPr>
        <w:pStyle w:val="SourceCode"/>
        <w:rPr>
          <w:rStyle w:val="SourceLineNumber"/>
        </w:rPr>
      </w:pPr>
      <w:r w:rsidRPr="00797C8B">
        <w:rPr>
          <w:rStyle w:val="SourceLineNumber"/>
        </w:rPr>
        <w:lastRenderedPageBreak/>
        <w:t xml:space="preserve">152. </w:t>
      </w:r>
    </w:p>
    <w:p w:rsidR="00C366D4" w:rsidRDefault="00C366D4" w:rsidP="00C366D4">
      <w:pPr>
        <w:pStyle w:val="SourceCode"/>
      </w:pPr>
      <w:r w:rsidRPr="00797C8B">
        <w:rPr>
          <w:rStyle w:val="SourceLineNumber"/>
        </w:rPr>
        <w:t>153.</w:t>
      </w:r>
      <w:r>
        <w:t xml:space="preserve">         </w:t>
      </w:r>
      <w:r w:rsidRPr="00201291">
        <w:rPr>
          <w:rStyle w:val="SourceCodeComment"/>
        </w:rPr>
        <w:t># Move the baddies down.</w:t>
      </w:r>
    </w:p>
    <w:p w:rsidR="00C366D4" w:rsidRDefault="00C366D4" w:rsidP="00C366D4">
      <w:pPr>
        <w:pStyle w:val="SourceCode"/>
      </w:pPr>
      <w:r w:rsidRPr="00797C8B">
        <w:rPr>
          <w:rStyle w:val="SourceLineNumber"/>
        </w:rPr>
        <w:t>154.</w:t>
      </w:r>
      <w:r>
        <w:t xml:space="preserve">         for b in baddies:</w:t>
      </w:r>
    </w:p>
    <w:p w:rsidR="00C366D4" w:rsidRDefault="00C366D4" w:rsidP="00C366D4">
      <w:pPr>
        <w:pStyle w:val="SourceCode"/>
      </w:pPr>
      <w:r w:rsidRPr="00797C8B">
        <w:rPr>
          <w:rStyle w:val="SourceLineNumber"/>
        </w:rPr>
        <w:t>155.</w:t>
      </w:r>
      <w:r>
        <w:t xml:space="preserve">             if not reverseCheat and not slowCheat:</w:t>
      </w:r>
    </w:p>
    <w:p w:rsidR="00C366D4" w:rsidRDefault="00C366D4" w:rsidP="00C366D4">
      <w:pPr>
        <w:pStyle w:val="SourceCode"/>
      </w:pPr>
      <w:r w:rsidRPr="00797C8B">
        <w:rPr>
          <w:rStyle w:val="SourceLineNumber"/>
        </w:rPr>
        <w:t>156.</w:t>
      </w:r>
      <w:r>
        <w:t xml:space="preserve">                 b['rect'].move_ip(0, b['speed'])</w:t>
      </w:r>
    </w:p>
    <w:p w:rsidR="00C366D4" w:rsidRDefault="00C366D4" w:rsidP="00C366D4">
      <w:pPr>
        <w:pStyle w:val="SourceCode"/>
      </w:pPr>
      <w:r w:rsidRPr="00797C8B">
        <w:rPr>
          <w:rStyle w:val="SourceLineNumber"/>
        </w:rPr>
        <w:t>157.</w:t>
      </w:r>
      <w:r>
        <w:t xml:space="preserve">             elif reverseCheat:</w:t>
      </w:r>
    </w:p>
    <w:p w:rsidR="00C366D4" w:rsidRDefault="00C366D4" w:rsidP="00C366D4">
      <w:pPr>
        <w:pStyle w:val="SourceCode"/>
      </w:pPr>
      <w:r w:rsidRPr="00797C8B">
        <w:rPr>
          <w:rStyle w:val="SourceLineNumber"/>
        </w:rPr>
        <w:t>158.</w:t>
      </w:r>
      <w:r>
        <w:t xml:space="preserve">                 b['rect'].move_ip(0, -5)</w:t>
      </w:r>
    </w:p>
    <w:p w:rsidR="00C366D4" w:rsidRDefault="00C366D4" w:rsidP="00C366D4">
      <w:pPr>
        <w:pStyle w:val="SourceCode"/>
      </w:pPr>
      <w:r w:rsidRPr="00797C8B">
        <w:rPr>
          <w:rStyle w:val="SourceLineNumber"/>
        </w:rPr>
        <w:t>159.</w:t>
      </w:r>
      <w:r>
        <w:t xml:space="preserve">             elif slowCheat:</w:t>
      </w:r>
    </w:p>
    <w:p w:rsidR="00C366D4" w:rsidRDefault="00C366D4" w:rsidP="00C366D4">
      <w:pPr>
        <w:pStyle w:val="SourceCode"/>
      </w:pPr>
      <w:r w:rsidRPr="00797C8B">
        <w:rPr>
          <w:rStyle w:val="SourceLineNumber"/>
        </w:rPr>
        <w:t>160.</w:t>
      </w:r>
      <w:r>
        <w:t xml:space="preserve">                 b['rect'].move_ip(0, 1)</w:t>
      </w:r>
    </w:p>
    <w:p w:rsidR="00C366D4" w:rsidRPr="00797C8B" w:rsidRDefault="00C366D4" w:rsidP="00C366D4">
      <w:pPr>
        <w:pStyle w:val="SourceCode"/>
        <w:rPr>
          <w:rStyle w:val="SourceLineNumber"/>
        </w:rPr>
      </w:pPr>
      <w:r w:rsidRPr="00797C8B">
        <w:rPr>
          <w:rStyle w:val="SourceLineNumber"/>
        </w:rPr>
        <w:t xml:space="preserve">161. </w:t>
      </w:r>
    </w:p>
    <w:p w:rsidR="00C366D4" w:rsidRPr="00201291" w:rsidRDefault="00C366D4" w:rsidP="00C366D4">
      <w:pPr>
        <w:pStyle w:val="SourceCode"/>
        <w:rPr>
          <w:rStyle w:val="SourceCodeComment"/>
        </w:rPr>
      </w:pPr>
      <w:r w:rsidRPr="00797C8B">
        <w:rPr>
          <w:rStyle w:val="SourceLineNumber"/>
        </w:rPr>
        <w:t>162.</w:t>
      </w:r>
      <w:r>
        <w:t xml:space="preserve">         </w:t>
      </w:r>
      <w:r w:rsidRPr="00201291">
        <w:rPr>
          <w:rStyle w:val="SourceCodeComment"/>
        </w:rPr>
        <w:t># Delete baddies that have fallen past the bottom.</w:t>
      </w:r>
    </w:p>
    <w:p w:rsidR="00C366D4" w:rsidRDefault="00C366D4" w:rsidP="00C366D4">
      <w:pPr>
        <w:pStyle w:val="SourceCode"/>
      </w:pPr>
      <w:r w:rsidRPr="00797C8B">
        <w:rPr>
          <w:rStyle w:val="SourceLineNumber"/>
        </w:rPr>
        <w:t>163.</w:t>
      </w:r>
      <w:r>
        <w:t xml:space="preserve">         for b in baddies[:]:</w:t>
      </w:r>
    </w:p>
    <w:p w:rsidR="00C366D4" w:rsidRDefault="00C366D4" w:rsidP="00C366D4">
      <w:pPr>
        <w:pStyle w:val="SourceCode"/>
      </w:pPr>
      <w:r w:rsidRPr="00797C8B">
        <w:rPr>
          <w:rStyle w:val="SourceLineNumber"/>
        </w:rPr>
        <w:t>164.</w:t>
      </w:r>
      <w:r>
        <w:t xml:space="preserve">             if b['rect'].top &gt; WINDOWHEIGHT:</w:t>
      </w:r>
    </w:p>
    <w:p w:rsidR="00C366D4" w:rsidRDefault="00C366D4" w:rsidP="00C366D4">
      <w:pPr>
        <w:pStyle w:val="SourceCode"/>
      </w:pPr>
      <w:r w:rsidRPr="00797C8B">
        <w:rPr>
          <w:rStyle w:val="SourceLineNumber"/>
        </w:rPr>
        <w:t>165.</w:t>
      </w:r>
      <w:r>
        <w:t xml:space="preserve">                 baddies.remove(b)</w:t>
      </w:r>
    </w:p>
    <w:p w:rsidR="00C366D4" w:rsidRPr="00797C8B" w:rsidRDefault="00C366D4" w:rsidP="00C366D4">
      <w:pPr>
        <w:pStyle w:val="SourceCode"/>
        <w:rPr>
          <w:rStyle w:val="SourceLineNumber"/>
        </w:rPr>
      </w:pPr>
      <w:r w:rsidRPr="00797C8B">
        <w:rPr>
          <w:rStyle w:val="SourceLineNumber"/>
        </w:rPr>
        <w:t xml:space="preserve">166. </w:t>
      </w:r>
    </w:p>
    <w:p w:rsidR="00C366D4" w:rsidRPr="007E0BE2" w:rsidRDefault="00C366D4" w:rsidP="00C366D4">
      <w:pPr>
        <w:pStyle w:val="SourceCode"/>
        <w:rPr>
          <w:rStyle w:val="SourceCodeComment"/>
        </w:rPr>
      </w:pPr>
      <w:r w:rsidRPr="00797C8B">
        <w:rPr>
          <w:rStyle w:val="SourceLineNumber"/>
        </w:rPr>
        <w:t>167.</w:t>
      </w:r>
      <w:r>
        <w:t xml:space="preserve">         </w:t>
      </w:r>
      <w:r w:rsidRPr="007E0BE2">
        <w:rPr>
          <w:rStyle w:val="SourceCodeComment"/>
        </w:rPr>
        <w:t># Draw the game world on the window.</w:t>
      </w:r>
    </w:p>
    <w:p w:rsidR="00C366D4" w:rsidRDefault="00C366D4" w:rsidP="00C366D4">
      <w:pPr>
        <w:pStyle w:val="SourceCode"/>
      </w:pPr>
      <w:r w:rsidRPr="00797C8B">
        <w:rPr>
          <w:rStyle w:val="SourceLineNumber"/>
        </w:rPr>
        <w:t>168.</w:t>
      </w:r>
      <w:r>
        <w:t xml:space="preserve">         windowSurface.fill(BACKGROUNDCOLOR)</w:t>
      </w:r>
    </w:p>
    <w:p w:rsidR="00C366D4" w:rsidRPr="00797C8B" w:rsidRDefault="00C366D4" w:rsidP="00C366D4">
      <w:pPr>
        <w:pStyle w:val="SourceCode"/>
        <w:rPr>
          <w:rStyle w:val="SourceLineNumber"/>
        </w:rPr>
      </w:pPr>
      <w:r w:rsidRPr="00797C8B">
        <w:rPr>
          <w:rStyle w:val="SourceLineNumber"/>
        </w:rPr>
        <w:t xml:space="preserve">169. </w:t>
      </w:r>
    </w:p>
    <w:p w:rsidR="00C366D4" w:rsidRPr="007E0BE2" w:rsidRDefault="00C366D4" w:rsidP="00C366D4">
      <w:pPr>
        <w:pStyle w:val="SourceCode"/>
        <w:rPr>
          <w:rStyle w:val="SourceCodeComment"/>
        </w:rPr>
      </w:pPr>
      <w:r w:rsidRPr="00797C8B">
        <w:rPr>
          <w:rStyle w:val="SourceLineNumber"/>
        </w:rPr>
        <w:t>170.</w:t>
      </w:r>
      <w:r>
        <w:t xml:space="preserve">         </w:t>
      </w:r>
      <w:r w:rsidRPr="007E0BE2">
        <w:rPr>
          <w:rStyle w:val="SourceCodeComment"/>
        </w:rPr>
        <w:t># Draw the score and top score.</w:t>
      </w:r>
    </w:p>
    <w:p w:rsidR="00C366D4" w:rsidRDefault="00C366D4" w:rsidP="00C366D4">
      <w:pPr>
        <w:pStyle w:val="SourceCode"/>
      </w:pPr>
      <w:r w:rsidRPr="00797C8B">
        <w:rPr>
          <w:rStyle w:val="SourceLineNumber"/>
        </w:rPr>
        <w:t>171.</w:t>
      </w:r>
      <w:r>
        <w:t xml:space="preserve">         drawText('Score: %s' % (score), font, windowSurface, 10, 0)</w:t>
      </w:r>
    </w:p>
    <w:p w:rsidR="00C366D4" w:rsidRDefault="00C366D4" w:rsidP="00C366D4">
      <w:pPr>
        <w:pStyle w:val="SourceCode"/>
      </w:pPr>
      <w:r w:rsidRPr="00797C8B">
        <w:rPr>
          <w:rStyle w:val="SourceLineNumber"/>
        </w:rPr>
        <w:t>172.</w:t>
      </w:r>
      <w:r>
        <w:t xml:space="preserve">         drawText('Top Score: %s' % (topScore), font, windowSurface, 10, 40)</w:t>
      </w:r>
    </w:p>
    <w:p w:rsidR="00C366D4" w:rsidRPr="00797C8B" w:rsidRDefault="00C366D4" w:rsidP="00C366D4">
      <w:pPr>
        <w:pStyle w:val="SourceCode"/>
        <w:rPr>
          <w:rStyle w:val="SourceLineNumber"/>
        </w:rPr>
      </w:pPr>
      <w:r w:rsidRPr="00797C8B">
        <w:rPr>
          <w:rStyle w:val="SourceLineNumber"/>
        </w:rPr>
        <w:t xml:space="preserve">173. </w:t>
      </w:r>
    </w:p>
    <w:p w:rsidR="00C366D4" w:rsidRPr="007E0BE2" w:rsidRDefault="00C366D4" w:rsidP="00C366D4">
      <w:pPr>
        <w:pStyle w:val="SourceCode"/>
        <w:rPr>
          <w:rStyle w:val="SourceCodeComment"/>
        </w:rPr>
      </w:pPr>
      <w:r w:rsidRPr="00797C8B">
        <w:rPr>
          <w:rStyle w:val="SourceLineNumber"/>
        </w:rPr>
        <w:t>174.</w:t>
      </w:r>
      <w:r>
        <w:t xml:space="preserve">         </w:t>
      </w:r>
      <w:r w:rsidRPr="007E0BE2">
        <w:rPr>
          <w:rStyle w:val="SourceCodeComment"/>
        </w:rPr>
        <w:t xml:space="preserve"># Draw the </w:t>
      </w:r>
      <w:r>
        <w:rPr>
          <w:rStyle w:val="SourceCodeComment"/>
        </w:rPr>
        <w:t>player's</w:t>
      </w:r>
      <w:r w:rsidRPr="007E0BE2">
        <w:rPr>
          <w:rStyle w:val="SourceCodeComment"/>
        </w:rPr>
        <w:t xml:space="preserve"> rectangle</w:t>
      </w:r>
    </w:p>
    <w:p w:rsidR="00C366D4" w:rsidRDefault="00C366D4" w:rsidP="00C366D4">
      <w:pPr>
        <w:pStyle w:val="SourceCode"/>
      </w:pPr>
      <w:r w:rsidRPr="00797C8B">
        <w:rPr>
          <w:rStyle w:val="SourceLineNumber"/>
        </w:rPr>
        <w:t>175.</w:t>
      </w:r>
      <w:r>
        <w:t xml:space="preserve">         windowSurface.blit(playerImage, playerRect)</w:t>
      </w:r>
    </w:p>
    <w:p w:rsidR="00C366D4" w:rsidRPr="00797C8B" w:rsidRDefault="00C366D4" w:rsidP="00C366D4">
      <w:pPr>
        <w:pStyle w:val="SourceCode"/>
        <w:rPr>
          <w:rStyle w:val="SourceLineNumber"/>
        </w:rPr>
      </w:pPr>
      <w:r w:rsidRPr="00797C8B">
        <w:rPr>
          <w:rStyle w:val="SourceLineNumber"/>
        </w:rPr>
        <w:t xml:space="preserve">176. </w:t>
      </w:r>
    </w:p>
    <w:p w:rsidR="00C366D4" w:rsidRPr="007E0BE2" w:rsidRDefault="00C366D4" w:rsidP="00C366D4">
      <w:pPr>
        <w:pStyle w:val="SourceCode"/>
        <w:rPr>
          <w:rStyle w:val="SourceCodeComment"/>
        </w:rPr>
      </w:pPr>
      <w:r w:rsidRPr="00797C8B">
        <w:rPr>
          <w:rStyle w:val="SourceLineNumber"/>
        </w:rPr>
        <w:t>177.</w:t>
      </w:r>
      <w:r>
        <w:t xml:space="preserve">         </w:t>
      </w:r>
      <w:r w:rsidRPr="007E0BE2">
        <w:rPr>
          <w:rStyle w:val="SourceCodeComment"/>
        </w:rPr>
        <w:t># Draw each baddie</w:t>
      </w:r>
    </w:p>
    <w:p w:rsidR="00C366D4" w:rsidRDefault="00C366D4" w:rsidP="00C366D4">
      <w:pPr>
        <w:pStyle w:val="SourceCode"/>
      </w:pPr>
      <w:r w:rsidRPr="00797C8B">
        <w:rPr>
          <w:rStyle w:val="SourceLineNumber"/>
        </w:rPr>
        <w:t>178.</w:t>
      </w:r>
      <w:r>
        <w:t xml:space="preserve">         for b in baddies:</w:t>
      </w:r>
    </w:p>
    <w:p w:rsidR="00C366D4" w:rsidRDefault="00C366D4" w:rsidP="00C366D4">
      <w:pPr>
        <w:pStyle w:val="SourceCode"/>
      </w:pPr>
      <w:r w:rsidRPr="00797C8B">
        <w:rPr>
          <w:rStyle w:val="SourceLineNumber"/>
        </w:rPr>
        <w:t>179.</w:t>
      </w:r>
      <w:r>
        <w:t xml:space="preserve">             windowSurface.blit(b['surface'], b['rect'])</w:t>
      </w:r>
    </w:p>
    <w:p w:rsidR="00C366D4" w:rsidRPr="00797C8B" w:rsidRDefault="00C366D4" w:rsidP="00C366D4">
      <w:pPr>
        <w:pStyle w:val="SourceCode"/>
        <w:rPr>
          <w:rStyle w:val="SourceLineNumber"/>
        </w:rPr>
      </w:pPr>
      <w:r w:rsidRPr="00797C8B">
        <w:rPr>
          <w:rStyle w:val="SourceLineNumber"/>
        </w:rPr>
        <w:t xml:space="preserve">180. </w:t>
      </w:r>
    </w:p>
    <w:p w:rsidR="00C366D4" w:rsidRDefault="00C366D4" w:rsidP="00C366D4">
      <w:pPr>
        <w:pStyle w:val="SourceCode"/>
      </w:pPr>
      <w:r w:rsidRPr="00797C8B">
        <w:rPr>
          <w:rStyle w:val="SourceLineNumber"/>
        </w:rPr>
        <w:t>181.</w:t>
      </w:r>
      <w:r>
        <w:t xml:space="preserve">         pygame.display.update()</w:t>
      </w:r>
    </w:p>
    <w:p w:rsidR="00C366D4" w:rsidRPr="00797C8B" w:rsidRDefault="00C366D4" w:rsidP="00C366D4">
      <w:pPr>
        <w:pStyle w:val="SourceCode"/>
        <w:rPr>
          <w:rStyle w:val="SourceLineNumber"/>
        </w:rPr>
      </w:pPr>
      <w:r w:rsidRPr="00797C8B">
        <w:rPr>
          <w:rStyle w:val="SourceLineNumber"/>
        </w:rPr>
        <w:t xml:space="preserve">182. </w:t>
      </w:r>
    </w:p>
    <w:p w:rsidR="00C366D4" w:rsidRPr="007E0BE2" w:rsidRDefault="00C366D4" w:rsidP="00C366D4">
      <w:pPr>
        <w:pStyle w:val="SourceCode"/>
        <w:rPr>
          <w:rStyle w:val="SourceCodeComment"/>
        </w:rPr>
      </w:pPr>
      <w:r w:rsidRPr="00797C8B">
        <w:rPr>
          <w:rStyle w:val="SourceLineNumber"/>
        </w:rPr>
        <w:t>183.</w:t>
      </w:r>
      <w:r>
        <w:t xml:space="preserve">         </w:t>
      </w:r>
      <w:r w:rsidRPr="007E0BE2">
        <w:rPr>
          <w:rStyle w:val="SourceCodeComment"/>
        </w:rPr>
        <w:t># Check if any of the baddies have hit the player.</w:t>
      </w:r>
    </w:p>
    <w:p w:rsidR="00C366D4" w:rsidRDefault="00C366D4" w:rsidP="00C366D4">
      <w:pPr>
        <w:pStyle w:val="SourceCode"/>
      </w:pPr>
      <w:r w:rsidRPr="00797C8B">
        <w:rPr>
          <w:rStyle w:val="SourceLineNumber"/>
        </w:rPr>
        <w:t>184.</w:t>
      </w:r>
      <w:r>
        <w:t xml:space="preserve">         if playerHasHitBaddie(playerRect, baddies):</w:t>
      </w:r>
    </w:p>
    <w:p w:rsidR="00C366D4" w:rsidRDefault="00C366D4" w:rsidP="00C366D4">
      <w:pPr>
        <w:pStyle w:val="SourceCode"/>
      </w:pPr>
      <w:r w:rsidRPr="00797C8B">
        <w:rPr>
          <w:rStyle w:val="SourceLineNumber"/>
        </w:rPr>
        <w:t>185.</w:t>
      </w:r>
      <w:r>
        <w:t xml:space="preserve">             if score &gt; topScore:</w:t>
      </w:r>
    </w:p>
    <w:p w:rsidR="00C366D4" w:rsidRPr="007E0BE2" w:rsidRDefault="00C366D4" w:rsidP="00C366D4">
      <w:pPr>
        <w:pStyle w:val="SourceCode"/>
        <w:rPr>
          <w:rStyle w:val="SourceCodeComment"/>
        </w:rPr>
      </w:pPr>
      <w:r w:rsidRPr="00797C8B">
        <w:rPr>
          <w:rStyle w:val="SourceLineNumber"/>
        </w:rPr>
        <w:t>186.</w:t>
      </w:r>
      <w:r>
        <w:t xml:space="preserve">                 topScore = score </w:t>
      </w:r>
      <w:r w:rsidRPr="007E0BE2">
        <w:rPr>
          <w:rStyle w:val="SourceCodeComment"/>
        </w:rPr>
        <w:t># set new top score</w:t>
      </w:r>
    </w:p>
    <w:p w:rsidR="00C366D4" w:rsidRDefault="00C366D4" w:rsidP="00C366D4">
      <w:pPr>
        <w:pStyle w:val="SourceCode"/>
      </w:pPr>
      <w:r w:rsidRPr="00797C8B">
        <w:rPr>
          <w:rStyle w:val="SourceLineNumber"/>
        </w:rPr>
        <w:t>187.</w:t>
      </w:r>
      <w:r>
        <w:t xml:space="preserve">             break</w:t>
      </w:r>
    </w:p>
    <w:p w:rsidR="00C366D4" w:rsidRPr="00797C8B" w:rsidRDefault="00C366D4" w:rsidP="00C366D4">
      <w:pPr>
        <w:pStyle w:val="SourceCode"/>
        <w:rPr>
          <w:rStyle w:val="SourceLineNumber"/>
        </w:rPr>
      </w:pPr>
      <w:r w:rsidRPr="00797C8B">
        <w:rPr>
          <w:rStyle w:val="SourceLineNumber"/>
        </w:rPr>
        <w:t xml:space="preserve">188. </w:t>
      </w:r>
    </w:p>
    <w:p w:rsidR="00C366D4" w:rsidRDefault="00C366D4" w:rsidP="00C366D4">
      <w:pPr>
        <w:pStyle w:val="SourceCode"/>
      </w:pPr>
      <w:r w:rsidRPr="00797C8B">
        <w:rPr>
          <w:rStyle w:val="SourceLineNumber"/>
        </w:rPr>
        <w:t>189.</w:t>
      </w:r>
      <w:r>
        <w:t xml:space="preserve">         mainClock.tick(FPS)</w:t>
      </w:r>
    </w:p>
    <w:p w:rsidR="00C366D4" w:rsidRPr="00797C8B" w:rsidRDefault="00C366D4" w:rsidP="00C366D4">
      <w:pPr>
        <w:pStyle w:val="SourceCode"/>
        <w:rPr>
          <w:rStyle w:val="SourceLineNumber"/>
        </w:rPr>
      </w:pPr>
      <w:r w:rsidRPr="00797C8B">
        <w:rPr>
          <w:rStyle w:val="SourceLineNumber"/>
        </w:rPr>
        <w:t xml:space="preserve">190. </w:t>
      </w:r>
    </w:p>
    <w:p w:rsidR="00C366D4" w:rsidRDefault="00C366D4" w:rsidP="00C366D4">
      <w:pPr>
        <w:pStyle w:val="SourceCode"/>
      </w:pPr>
      <w:r w:rsidRPr="00797C8B">
        <w:rPr>
          <w:rStyle w:val="SourceLineNumber"/>
        </w:rPr>
        <w:t>191.</w:t>
      </w:r>
      <w:r>
        <w:t xml:space="preserve">     </w:t>
      </w:r>
      <w:r w:rsidRPr="007E0BE2">
        <w:rPr>
          <w:rStyle w:val="SourceCodeComment"/>
        </w:rPr>
        <w:t># Stop the game and show the "Game Over" screen.</w:t>
      </w:r>
    </w:p>
    <w:p w:rsidR="00C366D4" w:rsidRDefault="00C366D4" w:rsidP="00C366D4">
      <w:pPr>
        <w:pStyle w:val="SourceCode"/>
      </w:pPr>
      <w:r w:rsidRPr="00797C8B">
        <w:rPr>
          <w:rStyle w:val="SourceLineNumber"/>
        </w:rPr>
        <w:t>192.</w:t>
      </w:r>
      <w:r>
        <w:t xml:space="preserve">     pygame.mixer.music.stop()</w:t>
      </w:r>
    </w:p>
    <w:p w:rsidR="00C366D4" w:rsidRDefault="00C366D4" w:rsidP="00C366D4">
      <w:pPr>
        <w:pStyle w:val="SourceCode"/>
      </w:pPr>
      <w:r w:rsidRPr="00797C8B">
        <w:rPr>
          <w:rStyle w:val="SourceLineNumber"/>
        </w:rPr>
        <w:t>193.</w:t>
      </w:r>
      <w:r>
        <w:t xml:space="preserve">     gameOverSound.play()</w:t>
      </w:r>
    </w:p>
    <w:p w:rsidR="00C366D4" w:rsidRPr="00797C8B" w:rsidRDefault="00C366D4" w:rsidP="00C366D4">
      <w:pPr>
        <w:pStyle w:val="SourceCode"/>
        <w:rPr>
          <w:rStyle w:val="SourceLineNumber"/>
        </w:rPr>
      </w:pPr>
      <w:r w:rsidRPr="00797C8B">
        <w:rPr>
          <w:rStyle w:val="SourceLineNumber"/>
        </w:rPr>
        <w:t xml:space="preserve">194. </w:t>
      </w:r>
    </w:p>
    <w:p w:rsidR="00C366D4" w:rsidRDefault="00C366D4" w:rsidP="00C366D4">
      <w:pPr>
        <w:pStyle w:val="SourceCode"/>
      </w:pPr>
      <w:r w:rsidRPr="00797C8B">
        <w:rPr>
          <w:rStyle w:val="SourceLineNumber"/>
        </w:rPr>
        <w:t>195.</w:t>
      </w:r>
      <w:r>
        <w:t xml:space="preserve">     drawText('GAME OVER', font, windowSurface, (WINDOWWIDTH / 3), (WINDOWHEIGHT / 3))</w:t>
      </w:r>
    </w:p>
    <w:p w:rsidR="00C366D4" w:rsidRDefault="00C366D4" w:rsidP="00C366D4">
      <w:pPr>
        <w:pStyle w:val="SourceCode"/>
      </w:pPr>
      <w:r w:rsidRPr="00797C8B">
        <w:rPr>
          <w:rStyle w:val="SourceLineNumber"/>
        </w:rPr>
        <w:lastRenderedPageBreak/>
        <w:t>196.</w:t>
      </w:r>
      <w:r>
        <w:t xml:space="preserve">     drawText('Press a key to play again.', font, windowSurface, (WINDOWWIDTH / 3) - 80, (WINDOWHEIGHT / 3) + 50)</w:t>
      </w:r>
    </w:p>
    <w:p w:rsidR="00C366D4" w:rsidRDefault="00C366D4" w:rsidP="00C366D4">
      <w:pPr>
        <w:pStyle w:val="SourceCode"/>
      </w:pPr>
      <w:r w:rsidRPr="00797C8B">
        <w:rPr>
          <w:rStyle w:val="SourceLineNumber"/>
        </w:rPr>
        <w:t>197.</w:t>
      </w:r>
      <w:r>
        <w:t xml:space="preserve">     pygame.display.update()</w:t>
      </w:r>
    </w:p>
    <w:p w:rsidR="00C366D4" w:rsidRDefault="00C366D4" w:rsidP="00C366D4">
      <w:pPr>
        <w:pStyle w:val="SourceCode"/>
      </w:pPr>
      <w:r w:rsidRPr="00797C8B">
        <w:rPr>
          <w:rStyle w:val="SourceLineNumber"/>
        </w:rPr>
        <w:t>198.</w:t>
      </w:r>
      <w:r>
        <w:t xml:space="preserve">     waitForPlayerToPressKey()</w:t>
      </w:r>
    </w:p>
    <w:p w:rsidR="00C366D4" w:rsidRPr="00797C8B" w:rsidRDefault="00C366D4" w:rsidP="00C366D4">
      <w:pPr>
        <w:pStyle w:val="SourceCode"/>
        <w:rPr>
          <w:rStyle w:val="SourceLineNumber"/>
        </w:rPr>
      </w:pPr>
      <w:r w:rsidRPr="00797C8B">
        <w:rPr>
          <w:rStyle w:val="SourceLineNumber"/>
        </w:rPr>
        <w:t xml:space="preserve">199. </w:t>
      </w:r>
    </w:p>
    <w:p w:rsidR="00C366D4" w:rsidRDefault="00C366D4" w:rsidP="00C366D4">
      <w:pPr>
        <w:pStyle w:val="SourceCode"/>
      </w:pPr>
      <w:r w:rsidRPr="00797C8B">
        <w:rPr>
          <w:rStyle w:val="SourceLineNumber"/>
        </w:rPr>
        <w:t>200.</w:t>
      </w:r>
      <w:r>
        <w:t xml:space="preserve">     gameOverSound.stop()</w:t>
      </w:r>
    </w:p>
    <w:p w:rsidR="00C366D4" w:rsidRDefault="00C366D4" w:rsidP="00C366D4">
      <w:pPr>
        <w:pStyle w:val="Body"/>
      </w:pPr>
      <w:r>
        <w:t>When you run this program, the game will look like Figure 20-1.</w:t>
      </w:r>
    </w:p>
    <w:p w:rsidR="00C366D4" w:rsidRDefault="00C366D4" w:rsidP="00C366D4">
      <w:pPr>
        <w:jc w:val="center"/>
      </w:pPr>
      <w:r>
        <w:rPr>
          <w:noProof/>
        </w:rPr>
        <w:drawing>
          <wp:inline distT="0" distB="0" distL="0" distR="0" wp14:anchorId="02762062" wp14:editId="08C5028E">
            <wp:extent cx="2568757" cy="2680984"/>
            <wp:effectExtent l="0" t="0" r="3175" b="508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_dodgerINVERTED.png"/>
                    <pic:cNvPicPr/>
                  </pic:nvPicPr>
                  <pic:blipFill>
                    <a:blip r:embed="rId7">
                      <a:extLst>
                        <a:ext uri="{28A0092B-C50C-407E-A947-70E740481C1C}">
                          <a14:useLocalDpi xmlns:a14="http://schemas.microsoft.com/office/drawing/2010/main" val="0"/>
                        </a:ext>
                      </a:extLst>
                    </a:blip>
                    <a:stretch>
                      <a:fillRect/>
                    </a:stretch>
                  </pic:blipFill>
                  <pic:spPr>
                    <a:xfrm>
                      <a:off x="0" y="0"/>
                      <a:ext cx="2568757" cy="2680984"/>
                    </a:xfrm>
                    <a:prstGeom prst="rect">
                      <a:avLst/>
                    </a:prstGeom>
                  </pic:spPr>
                </pic:pic>
              </a:graphicData>
            </a:graphic>
          </wp:inline>
        </w:drawing>
      </w:r>
    </w:p>
    <w:p w:rsidR="00C366D4" w:rsidRDefault="00C366D4" w:rsidP="00C366D4">
      <w:pPr>
        <w:pStyle w:val="Caption"/>
      </w:pPr>
      <w:r>
        <w:t>Figure 20-1: An altered screenshot of the Dodger game.</w:t>
      </w:r>
    </w:p>
    <w:p w:rsidR="00C366D4" w:rsidRDefault="00C366D4" w:rsidP="00C366D4">
      <w:pPr>
        <w:pStyle w:val="Non-TOCHeading3"/>
      </w:pPr>
      <w:r>
        <w:t>Importing the Modules</w:t>
      </w:r>
    </w:p>
    <w:p w:rsidR="00C366D4" w:rsidRDefault="00C366D4" w:rsidP="00C366D4">
      <w:pPr>
        <w:pStyle w:val="SourceCode"/>
      </w:pPr>
      <w:r w:rsidRPr="00221028">
        <w:rPr>
          <w:rStyle w:val="SourceLineNumber"/>
        </w:rPr>
        <w:t xml:space="preserve">  1.</w:t>
      </w:r>
      <w:r>
        <w:t xml:space="preserve"> import pygame, random, sys</w:t>
      </w:r>
    </w:p>
    <w:p w:rsidR="00C366D4" w:rsidRDefault="00C366D4" w:rsidP="00C366D4">
      <w:pPr>
        <w:pStyle w:val="SourceCode"/>
      </w:pPr>
      <w:r w:rsidRPr="00221028">
        <w:rPr>
          <w:rStyle w:val="SourceLineNumber"/>
        </w:rPr>
        <w:t xml:space="preserve">  2.</w:t>
      </w:r>
      <w:r>
        <w:t xml:space="preserve"> from pygame.locals import *</w:t>
      </w:r>
    </w:p>
    <w:p w:rsidR="00C366D4" w:rsidRDefault="00C366D4" w:rsidP="00C366D4">
      <w:pPr>
        <w:pStyle w:val="Body"/>
      </w:pPr>
      <w:r>
        <w:t xml:space="preserve">The Dodger game imports the same modules previous Pygame programs have: </w:t>
      </w:r>
      <w:r w:rsidRPr="00B141F6">
        <w:rPr>
          <w:rStyle w:val="Literal"/>
        </w:rPr>
        <w:t>pygame</w:t>
      </w:r>
      <w:r>
        <w:t xml:space="preserve">, </w:t>
      </w:r>
      <w:r w:rsidRPr="00B141F6">
        <w:rPr>
          <w:rStyle w:val="Literal"/>
        </w:rPr>
        <w:t>random</w:t>
      </w:r>
      <w:r>
        <w:t xml:space="preserve">, </w:t>
      </w:r>
      <w:r w:rsidRPr="00B141F6">
        <w:rPr>
          <w:rStyle w:val="Literal"/>
        </w:rPr>
        <w:t>sys</w:t>
      </w:r>
      <w:r>
        <w:t xml:space="preserve">, and </w:t>
      </w:r>
      <w:r w:rsidRPr="00B141F6">
        <w:rPr>
          <w:rStyle w:val="Literal"/>
        </w:rPr>
        <w:t>pygame.locals</w:t>
      </w:r>
      <w:r>
        <w:t xml:space="preserve">. The </w:t>
      </w:r>
      <w:r w:rsidRPr="00B141F6">
        <w:rPr>
          <w:rStyle w:val="Literal"/>
        </w:rPr>
        <w:t>pygame.locals</w:t>
      </w:r>
      <w:r>
        <w:t xml:space="preserve"> module contains several constant variables that Pygame uses such as the event types (</w:t>
      </w:r>
      <w:r w:rsidRPr="00B141F6">
        <w:rPr>
          <w:rStyle w:val="Literal"/>
        </w:rPr>
        <w:t>QUIT</w:t>
      </w:r>
      <w:r>
        <w:t xml:space="preserve">, </w:t>
      </w:r>
      <w:r w:rsidRPr="00B141F6">
        <w:rPr>
          <w:rStyle w:val="Literal"/>
        </w:rPr>
        <w:t>KEYDOWN</w:t>
      </w:r>
      <w:r>
        <w:t>, etc.) and keyboard keys (</w:t>
      </w:r>
      <w:r w:rsidRPr="00B141F6">
        <w:rPr>
          <w:rStyle w:val="Literal"/>
        </w:rPr>
        <w:t>K_ESCAPE</w:t>
      </w:r>
      <w:r>
        <w:t xml:space="preserve">, </w:t>
      </w:r>
      <w:r w:rsidRPr="00B141F6">
        <w:rPr>
          <w:rStyle w:val="Literal"/>
        </w:rPr>
        <w:t>K_LEFT</w:t>
      </w:r>
      <w:r>
        <w:t xml:space="preserve">, etc.). By using the </w:t>
      </w:r>
      <w:r w:rsidRPr="00B141F6">
        <w:rPr>
          <w:rStyle w:val="Literal"/>
        </w:rPr>
        <w:t>from pygame.locals import *</w:t>
      </w:r>
      <w:r>
        <w:t xml:space="preserve"> syntax, you can just type </w:t>
      </w:r>
      <w:r w:rsidRPr="00B141F6">
        <w:rPr>
          <w:rStyle w:val="Literal"/>
        </w:rPr>
        <w:t>QUIT</w:t>
      </w:r>
      <w:r>
        <w:t xml:space="preserve"> in the source code instead of </w:t>
      </w:r>
      <w:r w:rsidRPr="00B141F6">
        <w:rPr>
          <w:rStyle w:val="Literal"/>
        </w:rPr>
        <w:t>pygame.locals.QUIT</w:t>
      </w:r>
      <w:r>
        <w:t>.</w:t>
      </w:r>
    </w:p>
    <w:p w:rsidR="00C366D4" w:rsidRDefault="00C366D4" w:rsidP="00C366D4">
      <w:pPr>
        <w:pStyle w:val="Non-TOCHeading3"/>
      </w:pPr>
      <w:r>
        <w:t>Setting Up the Constant Variables</w:t>
      </w:r>
    </w:p>
    <w:p w:rsidR="00C366D4" w:rsidRDefault="00C366D4" w:rsidP="00C366D4">
      <w:pPr>
        <w:pStyle w:val="SourceCode"/>
      </w:pPr>
      <w:r w:rsidRPr="00221028">
        <w:rPr>
          <w:rStyle w:val="SourceLineNumber"/>
        </w:rPr>
        <w:t xml:space="preserve">  4.</w:t>
      </w:r>
      <w:r>
        <w:t xml:space="preserve"> WINDOWWIDTH = 600</w:t>
      </w:r>
    </w:p>
    <w:p w:rsidR="00C366D4" w:rsidRDefault="00C366D4" w:rsidP="00C366D4">
      <w:pPr>
        <w:pStyle w:val="SourceCode"/>
      </w:pPr>
      <w:r w:rsidRPr="00221028">
        <w:rPr>
          <w:rStyle w:val="SourceLineNumber"/>
        </w:rPr>
        <w:lastRenderedPageBreak/>
        <w:t xml:space="preserve">  5.</w:t>
      </w:r>
      <w:r>
        <w:t xml:space="preserve"> WINDOWHEIGHT = 600</w:t>
      </w:r>
    </w:p>
    <w:p w:rsidR="00C366D4" w:rsidRDefault="00C366D4" w:rsidP="00C366D4">
      <w:pPr>
        <w:pStyle w:val="SourceCode"/>
      </w:pPr>
      <w:r w:rsidRPr="00221028">
        <w:rPr>
          <w:rStyle w:val="SourceLineNumber"/>
        </w:rPr>
        <w:t xml:space="preserve">  6.</w:t>
      </w:r>
      <w:r>
        <w:t xml:space="preserve"> TEXTCOLOR = (255, 255, 255)</w:t>
      </w:r>
    </w:p>
    <w:p w:rsidR="00C366D4" w:rsidRDefault="00C366D4" w:rsidP="00C366D4">
      <w:pPr>
        <w:pStyle w:val="SourceCode"/>
      </w:pPr>
      <w:r w:rsidRPr="00221028">
        <w:rPr>
          <w:rStyle w:val="SourceLineNumber"/>
        </w:rPr>
        <w:t xml:space="preserve">  7.</w:t>
      </w:r>
      <w:r>
        <w:t xml:space="preserve"> BACKGROUNDCOLOR = (0, 0, 0)</w:t>
      </w:r>
    </w:p>
    <w:p w:rsidR="00C366D4" w:rsidRDefault="00C366D4" w:rsidP="00C366D4">
      <w:pPr>
        <w:pStyle w:val="Body"/>
      </w:pPr>
      <w:r>
        <w:t xml:space="preserve">The constant variables on lines 4 to 14 are much more descriptive than typing out the values. For example, from the line </w:t>
      </w:r>
      <w:r w:rsidRPr="00B141F6">
        <w:rPr>
          <w:rStyle w:val="Literal"/>
        </w:rPr>
        <w:t>windowSurface.fill(BACKGROUNDCOLOR)</w:t>
      </w:r>
      <w:r>
        <w:t xml:space="preserve"> is more understandable than </w:t>
      </w:r>
      <w:r w:rsidRPr="00B141F6">
        <w:rPr>
          <w:rStyle w:val="Literal"/>
        </w:rPr>
        <w:t>windowSurface.fill(</w:t>
      </w:r>
      <w:r>
        <w:rPr>
          <w:rStyle w:val="Literal"/>
        </w:rPr>
        <w:t>(0, 0, 0)</w:t>
      </w:r>
      <w:r w:rsidRPr="00B141F6">
        <w:rPr>
          <w:rStyle w:val="Literal"/>
        </w:rPr>
        <w:t>)</w:t>
      </w:r>
      <w:r>
        <w:t>.</w:t>
      </w:r>
    </w:p>
    <w:p w:rsidR="00C366D4" w:rsidRDefault="00C366D4" w:rsidP="00C366D4">
      <w:pPr>
        <w:pStyle w:val="Body"/>
      </w:pPr>
      <w:r>
        <w:t xml:space="preserve">You can easily change the game by changing the constant variables. By changing </w:t>
      </w:r>
      <w:r w:rsidRPr="00B141F6">
        <w:rPr>
          <w:rStyle w:val="Literal"/>
        </w:rPr>
        <w:t>WINDOWWIDTH</w:t>
      </w:r>
      <w:r>
        <w:t xml:space="preserve"> on line 4, you automatically change the code everywhere </w:t>
      </w:r>
      <w:r w:rsidRPr="00B141F6">
        <w:rPr>
          <w:rStyle w:val="Literal"/>
        </w:rPr>
        <w:t>WINDOWWIDTH</w:t>
      </w:r>
      <w:r>
        <w:t xml:space="preserve"> is used. If you had used the value </w:t>
      </w:r>
      <w:r w:rsidRPr="00B141F6">
        <w:rPr>
          <w:rStyle w:val="Literal"/>
        </w:rPr>
        <w:t>600</w:t>
      </w:r>
      <w:r>
        <w:t xml:space="preserve"> instead, then you would have to change each occurrence of </w:t>
      </w:r>
      <w:r w:rsidRPr="00B141F6">
        <w:rPr>
          <w:rStyle w:val="Literal"/>
        </w:rPr>
        <w:t>600</w:t>
      </w:r>
      <w:r>
        <w:t xml:space="preserve"> in the code. It is easier to change the value in the constant once.</w:t>
      </w:r>
    </w:p>
    <w:p w:rsidR="00C366D4" w:rsidRDefault="00C366D4" w:rsidP="00C366D4">
      <w:pPr>
        <w:pStyle w:val="SourceCode"/>
      </w:pPr>
      <w:r w:rsidRPr="00221028">
        <w:rPr>
          <w:rStyle w:val="SourceLineNumber"/>
        </w:rPr>
        <w:t xml:space="preserve">  8.</w:t>
      </w:r>
      <w:r>
        <w:t xml:space="preserve"> FPS = 40</w:t>
      </w:r>
    </w:p>
    <w:p w:rsidR="00C366D4" w:rsidRDefault="00C366D4" w:rsidP="00C366D4">
      <w:pPr>
        <w:pStyle w:val="Body"/>
      </w:pPr>
      <w:r>
        <w:t xml:space="preserve">The </w:t>
      </w:r>
      <w:r w:rsidRPr="00B141F6">
        <w:rPr>
          <w:rStyle w:val="Literal"/>
        </w:rPr>
        <w:t>mainClock.tick()</w:t>
      </w:r>
      <w:r>
        <w:t xml:space="preserve"> method call on line 189 will slow the game down enough to be playable. You pass an integer to </w:t>
      </w:r>
      <w:r w:rsidRPr="00B141F6">
        <w:rPr>
          <w:rStyle w:val="Literal"/>
        </w:rPr>
        <w:t>mainClock.tick()</w:t>
      </w:r>
      <w:r>
        <w:t xml:space="preserve"> so that the function knows how long to pause the program. This integer (which you store in </w:t>
      </w:r>
      <w:r w:rsidRPr="00345F1E">
        <w:rPr>
          <w:rStyle w:val="Literal"/>
        </w:rPr>
        <w:t>FPS</w:t>
      </w:r>
      <w:r>
        <w:t>) is the number of frames per second you want the game to run.</w:t>
      </w:r>
    </w:p>
    <w:p w:rsidR="00C366D4" w:rsidRDefault="00C366D4" w:rsidP="00C366D4">
      <w:pPr>
        <w:pStyle w:val="Body"/>
      </w:pPr>
      <w:r>
        <w:t xml:space="preserve">A “frame” is the drawing of graphics on the screen for a single iteration through the game loop. You can set </w:t>
      </w:r>
      <w:r w:rsidRPr="00B141F6">
        <w:rPr>
          <w:rStyle w:val="Literal"/>
        </w:rPr>
        <w:t>FPS</w:t>
      </w:r>
      <w:r>
        <w:t xml:space="preserve"> to </w:t>
      </w:r>
      <w:r w:rsidRPr="00B141F6">
        <w:rPr>
          <w:rStyle w:val="Literal"/>
        </w:rPr>
        <w:t>40</w:t>
      </w:r>
      <w:r>
        <w:t xml:space="preserve">, and always call </w:t>
      </w:r>
      <w:r w:rsidRPr="00B141F6">
        <w:rPr>
          <w:rStyle w:val="Literal"/>
        </w:rPr>
        <w:t>mainClock.tick(FPS)</w:t>
      </w:r>
      <w:r>
        <w:t xml:space="preserve">. Then you can change </w:t>
      </w:r>
      <w:r w:rsidRPr="00B141F6">
        <w:rPr>
          <w:rStyle w:val="Literal"/>
        </w:rPr>
        <w:t>FPS</w:t>
      </w:r>
      <w:r>
        <w:t xml:space="preserve"> to a higher value to have the game run faster or a lower value to slow the game down.</w:t>
      </w:r>
    </w:p>
    <w:p w:rsidR="00C366D4" w:rsidRDefault="00C366D4" w:rsidP="00C366D4">
      <w:pPr>
        <w:pStyle w:val="SourceCode"/>
      </w:pPr>
      <w:r w:rsidRPr="00221028">
        <w:rPr>
          <w:rStyle w:val="SourceLineNumber"/>
        </w:rPr>
        <w:t xml:space="preserve">  9.</w:t>
      </w:r>
      <w:r>
        <w:t xml:space="preserve"> BADDIEMINSIZE = 10</w:t>
      </w:r>
    </w:p>
    <w:p w:rsidR="00C366D4" w:rsidRDefault="00C366D4" w:rsidP="00C366D4">
      <w:pPr>
        <w:pStyle w:val="SourceCode"/>
      </w:pPr>
      <w:r w:rsidRPr="00221028">
        <w:rPr>
          <w:rStyle w:val="SourceLineNumber"/>
        </w:rPr>
        <w:t xml:space="preserve"> 10.</w:t>
      </w:r>
      <w:r>
        <w:t xml:space="preserve"> BADDIEMAXSIZE = 40</w:t>
      </w:r>
    </w:p>
    <w:p w:rsidR="00C366D4" w:rsidRDefault="00C366D4" w:rsidP="00C366D4">
      <w:pPr>
        <w:pStyle w:val="SourceCode"/>
      </w:pPr>
      <w:r w:rsidRPr="00221028">
        <w:rPr>
          <w:rStyle w:val="SourceLineNumber"/>
        </w:rPr>
        <w:t xml:space="preserve"> 11.</w:t>
      </w:r>
      <w:r>
        <w:t xml:space="preserve"> BADDIEMINSPEED = 1</w:t>
      </w:r>
    </w:p>
    <w:p w:rsidR="00C366D4" w:rsidRDefault="00C366D4" w:rsidP="00C366D4">
      <w:pPr>
        <w:pStyle w:val="SourceCode"/>
      </w:pPr>
      <w:r w:rsidRPr="00221028">
        <w:rPr>
          <w:rStyle w:val="SourceLineNumber"/>
        </w:rPr>
        <w:t xml:space="preserve"> 12.</w:t>
      </w:r>
      <w:r>
        <w:t xml:space="preserve"> BADDIEMAXSPEED = 8</w:t>
      </w:r>
    </w:p>
    <w:p w:rsidR="00C366D4" w:rsidRDefault="00C366D4" w:rsidP="00C366D4">
      <w:pPr>
        <w:pStyle w:val="SourceCode"/>
      </w:pPr>
      <w:r w:rsidRPr="00221028">
        <w:rPr>
          <w:rStyle w:val="SourceLineNumber"/>
        </w:rPr>
        <w:t xml:space="preserve"> 13.</w:t>
      </w:r>
      <w:r>
        <w:t xml:space="preserve"> ADDNEWBADDIERATE = 6</w:t>
      </w:r>
    </w:p>
    <w:p w:rsidR="00C366D4" w:rsidRDefault="00C366D4" w:rsidP="00C366D4">
      <w:pPr>
        <w:pStyle w:val="Body"/>
      </w:pPr>
      <w:r>
        <w:t xml:space="preserve">Lines 9 to 13 set some more constant variables that will describe the falling baddies. The width and height of the baddies will be between </w:t>
      </w:r>
      <w:r w:rsidRPr="007C521B">
        <w:rPr>
          <w:rStyle w:val="Literal"/>
        </w:rPr>
        <w:t>BADDIEMINSIZE</w:t>
      </w:r>
      <w:r>
        <w:t xml:space="preserve"> and </w:t>
      </w:r>
      <w:r w:rsidRPr="007C521B">
        <w:rPr>
          <w:rStyle w:val="Literal"/>
        </w:rPr>
        <w:t>BADDIEMAXSIZE</w:t>
      </w:r>
      <w:r>
        <w:t xml:space="preserve">. The rate at which the baddies fall down the screen will be between </w:t>
      </w:r>
      <w:r w:rsidRPr="007C521B">
        <w:rPr>
          <w:rStyle w:val="Literal"/>
        </w:rPr>
        <w:t>BADDIEMINSPEED</w:t>
      </w:r>
      <w:r>
        <w:t xml:space="preserve"> and </w:t>
      </w:r>
      <w:r w:rsidRPr="007C521B">
        <w:rPr>
          <w:rStyle w:val="Literal"/>
        </w:rPr>
        <w:t>BADDIEMAXSPEED</w:t>
      </w:r>
      <w:r>
        <w:t xml:space="preserve"> pixels per iteration through the game loop. And a new baddie will be added to the top of the window every </w:t>
      </w:r>
      <w:r w:rsidRPr="007C521B">
        <w:rPr>
          <w:rStyle w:val="Literal"/>
        </w:rPr>
        <w:t>ADDNEWBADDIERATE</w:t>
      </w:r>
      <w:r>
        <w:t xml:space="preserve"> iterations through the game loop.</w:t>
      </w:r>
    </w:p>
    <w:p w:rsidR="00C366D4" w:rsidRDefault="00C366D4" w:rsidP="00C366D4">
      <w:pPr>
        <w:pStyle w:val="SourceCode"/>
      </w:pPr>
      <w:r w:rsidRPr="00221028">
        <w:rPr>
          <w:rStyle w:val="SourceLineNumber"/>
        </w:rPr>
        <w:t>14.</w:t>
      </w:r>
      <w:r>
        <w:t xml:space="preserve"> PLAYERMOVERATE = 5</w:t>
      </w:r>
    </w:p>
    <w:p w:rsidR="00C366D4" w:rsidRDefault="00C366D4" w:rsidP="00C366D4">
      <w:pPr>
        <w:pStyle w:val="Body"/>
      </w:pPr>
      <w:r>
        <w:t xml:space="preserve">The </w:t>
      </w:r>
      <w:r w:rsidRPr="007C521B">
        <w:rPr>
          <w:rStyle w:val="Literal"/>
        </w:rPr>
        <w:t>PLAYERMOVERATE</w:t>
      </w:r>
      <w:r>
        <w:t xml:space="preserve"> will store the number of pixels the player’s character moves in the window on each iteration through the game loop if the character is moving. By increasing this number, you can increase the speed the character moves.</w:t>
      </w:r>
    </w:p>
    <w:p w:rsidR="00C366D4" w:rsidRDefault="00C366D4" w:rsidP="00C366D4">
      <w:pPr>
        <w:pStyle w:val="Non-TOCHeading3"/>
      </w:pPr>
      <w:r>
        <w:lastRenderedPageBreak/>
        <w:t>Defining Functions</w:t>
      </w:r>
    </w:p>
    <w:p w:rsidR="00C366D4" w:rsidRDefault="00C366D4" w:rsidP="00C366D4">
      <w:pPr>
        <w:pStyle w:val="Body"/>
      </w:pPr>
      <w:r>
        <w:t>There are several functions you’ll create for the game:</w:t>
      </w:r>
    </w:p>
    <w:p w:rsidR="00C366D4" w:rsidRDefault="00C366D4" w:rsidP="00C366D4">
      <w:pPr>
        <w:pStyle w:val="SourceCode"/>
      </w:pPr>
      <w:r>
        <w:rPr>
          <w:rStyle w:val="SourceLineNumber"/>
        </w:rPr>
        <w:t xml:space="preserve"> </w:t>
      </w:r>
      <w:r w:rsidRPr="00221028">
        <w:rPr>
          <w:rStyle w:val="SourceLineNumber"/>
        </w:rPr>
        <w:t>16.</w:t>
      </w:r>
      <w:r>
        <w:t xml:space="preserve"> def terminate():</w:t>
      </w:r>
    </w:p>
    <w:p w:rsidR="00C366D4" w:rsidRDefault="00C366D4" w:rsidP="00C366D4">
      <w:pPr>
        <w:pStyle w:val="SourceCode"/>
      </w:pPr>
      <w:r w:rsidRPr="00221028">
        <w:rPr>
          <w:rStyle w:val="SourceLineNumber"/>
        </w:rPr>
        <w:t xml:space="preserve"> 17.</w:t>
      </w:r>
      <w:r>
        <w:t xml:space="preserve">     pygame.quit()</w:t>
      </w:r>
    </w:p>
    <w:p w:rsidR="00C366D4" w:rsidRDefault="00C366D4" w:rsidP="00C366D4">
      <w:pPr>
        <w:pStyle w:val="SourceCode"/>
      </w:pPr>
      <w:r w:rsidRPr="00221028">
        <w:rPr>
          <w:rStyle w:val="SourceLineNumber"/>
        </w:rPr>
        <w:t xml:space="preserve"> 18.</w:t>
      </w:r>
      <w:r>
        <w:t xml:space="preserve">     sys.exit()</w:t>
      </w:r>
    </w:p>
    <w:p w:rsidR="00C366D4" w:rsidRDefault="00C366D4" w:rsidP="00C366D4">
      <w:pPr>
        <w:pStyle w:val="Body"/>
      </w:pPr>
      <w:r>
        <w:t xml:space="preserve">Pygame requires that you call both </w:t>
      </w:r>
      <w:r w:rsidRPr="007C521B">
        <w:rPr>
          <w:rStyle w:val="Literal"/>
        </w:rPr>
        <w:t>pygame.quit()</w:t>
      </w:r>
      <w:r>
        <w:t xml:space="preserve"> and </w:t>
      </w:r>
      <w:r w:rsidRPr="007C521B">
        <w:rPr>
          <w:rStyle w:val="Literal"/>
        </w:rPr>
        <w:t>sys.exit()</w:t>
      </w:r>
      <w:r>
        <w:t xml:space="preserve">. Put them both into a function called </w:t>
      </w:r>
      <w:r w:rsidRPr="007C521B">
        <w:rPr>
          <w:rStyle w:val="Literal"/>
        </w:rPr>
        <w:t>terminate()</w:t>
      </w:r>
      <w:r>
        <w:t xml:space="preserve">. Now you only need to call </w:t>
      </w:r>
      <w:r w:rsidRPr="00917929">
        <w:rPr>
          <w:rStyle w:val="Literal"/>
        </w:rPr>
        <w:t>terminate()</w:t>
      </w:r>
      <w:r>
        <w:t xml:space="preserve">, instead of both of the </w:t>
      </w:r>
      <w:r w:rsidRPr="007C521B">
        <w:rPr>
          <w:rStyle w:val="Literal"/>
        </w:rPr>
        <w:t>pygame.quit()</w:t>
      </w:r>
      <w:r>
        <w:t xml:space="preserve"> and </w:t>
      </w:r>
      <w:r w:rsidRPr="007C521B">
        <w:rPr>
          <w:rStyle w:val="Literal"/>
        </w:rPr>
        <w:t>sys.exit()</w:t>
      </w:r>
      <w:r>
        <w:t xml:space="preserve"> functions.</w:t>
      </w:r>
    </w:p>
    <w:p w:rsidR="00C366D4" w:rsidRDefault="00C366D4" w:rsidP="00C366D4">
      <w:pPr>
        <w:pStyle w:val="SourceCode"/>
      </w:pPr>
      <w:r>
        <w:rPr>
          <w:rStyle w:val="SourceLineNumber"/>
        </w:rPr>
        <w:t xml:space="preserve"> </w:t>
      </w:r>
      <w:r w:rsidRPr="00221028">
        <w:rPr>
          <w:rStyle w:val="SourceLineNumber"/>
        </w:rPr>
        <w:t>20.</w:t>
      </w:r>
      <w:r>
        <w:t xml:space="preserve"> def waitForPlayerToPressKey():</w:t>
      </w:r>
    </w:p>
    <w:p w:rsidR="00C366D4" w:rsidRDefault="00C366D4" w:rsidP="00C366D4">
      <w:pPr>
        <w:pStyle w:val="SourceCode"/>
      </w:pPr>
      <w:r w:rsidRPr="00221028">
        <w:rPr>
          <w:rStyle w:val="SourceLineNumber"/>
        </w:rPr>
        <w:t xml:space="preserve"> 21.</w:t>
      </w:r>
      <w:r>
        <w:t xml:space="preserve">     while True:</w:t>
      </w:r>
    </w:p>
    <w:p w:rsidR="00C366D4" w:rsidRDefault="00C366D4" w:rsidP="00C366D4">
      <w:pPr>
        <w:pStyle w:val="SourceCode"/>
      </w:pPr>
      <w:r w:rsidRPr="00221028">
        <w:rPr>
          <w:rStyle w:val="SourceLineNumber"/>
        </w:rPr>
        <w:t xml:space="preserve"> 22.</w:t>
      </w:r>
      <w:r>
        <w:t xml:space="preserve">         for event in pygame.event.get():</w:t>
      </w:r>
    </w:p>
    <w:p w:rsidR="00C366D4" w:rsidRDefault="00C366D4" w:rsidP="00C366D4">
      <w:pPr>
        <w:pStyle w:val="Body"/>
      </w:pPr>
      <w:r>
        <w:t xml:space="preserve">Sometimes you’ll want to pause the game until the player presses a key. Create a new function called </w:t>
      </w:r>
      <w:r w:rsidRPr="007C521B">
        <w:rPr>
          <w:rStyle w:val="Literal"/>
        </w:rPr>
        <w:t>waitForPlayerToPressKey()</w:t>
      </w:r>
      <w:r>
        <w:t xml:space="preserve">. Inside this function, there’s an infinite loop that only breaks when a </w:t>
      </w:r>
      <w:r w:rsidRPr="007C521B">
        <w:rPr>
          <w:rStyle w:val="Literal"/>
        </w:rPr>
        <w:t>KEYDOWN</w:t>
      </w:r>
      <w:r>
        <w:t xml:space="preserve"> or </w:t>
      </w:r>
      <w:r w:rsidRPr="007C521B">
        <w:rPr>
          <w:rStyle w:val="Literal"/>
        </w:rPr>
        <w:t>QUIT</w:t>
      </w:r>
      <w:r>
        <w:t xml:space="preserve"> event is received. At the start of the loop, </w:t>
      </w:r>
      <w:r w:rsidRPr="007C521B">
        <w:rPr>
          <w:rStyle w:val="Literal"/>
        </w:rPr>
        <w:t>pygame.event.get()</w:t>
      </w:r>
      <w:r>
        <w:t xml:space="preserve"> to return a list of Event objects to check out.</w:t>
      </w:r>
    </w:p>
    <w:p w:rsidR="00C366D4" w:rsidRDefault="00C366D4" w:rsidP="00C366D4">
      <w:pPr>
        <w:pStyle w:val="SourceCode"/>
      </w:pPr>
      <w:r>
        <w:rPr>
          <w:rStyle w:val="SourceLineNumber"/>
        </w:rPr>
        <w:t xml:space="preserve"> </w:t>
      </w:r>
      <w:r w:rsidRPr="00221028">
        <w:rPr>
          <w:rStyle w:val="SourceLineNumber"/>
        </w:rPr>
        <w:t>23.</w:t>
      </w:r>
      <w:r>
        <w:t xml:space="preserve">             if event.type == QUIT:</w:t>
      </w:r>
    </w:p>
    <w:p w:rsidR="00C366D4" w:rsidRDefault="00C366D4" w:rsidP="00C366D4">
      <w:pPr>
        <w:pStyle w:val="SourceCode"/>
      </w:pPr>
      <w:r w:rsidRPr="00221028">
        <w:rPr>
          <w:rStyle w:val="SourceLineNumber"/>
        </w:rPr>
        <w:t xml:space="preserve"> 24.</w:t>
      </w:r>
      <w:r>
        <w:t xml:space="preserve">                 terminate()</w:t>
      </w:r>
    </w:p>
    <w:p w:rsidR="00C366D4" w:rsidRDefault="00C366D4" w:rsidP="00C366D4">
      <w:pPr>
        <w:pStyle w:val="Body"/>
      </w:pPr>
      <w:r>
        <w:t xml:space="preserve">If the player has closed the window while the program is waiting for the player to press a key, Pygame will generate a </w:t>
      </w:r>
      <w:r w:rsidRPr="007C521B">
        <w:rPr>
          <w:rStyle w:val="Literal"/>
        </w:rPr>
        <w:t>QUIT</w:t>
      </w:r>
      <w:r>
        <w:t xml:space="preserve"> event. In that case, call the </w:t>
      </w:r>
      <w:r w:rsidRPr="007C521B">
        <w:rPr>
          <w:rStyle w:val="Literal"/>
        </w:rPr>
        <w:t>terminate()</w:t>
      </w:r>
      <w:r>
        <w:t xml:space="preserve"> function on line 24.</w:t>
      </w:r>
    </w:p>
    <w:p w:rsidR="00C366D4" w:rsidRDefault="00C366D4" w:rsidP="00C366D4">
      <w:pPr>
        <w:pStyle w:val="SourceCode"/>
      </w:pPr>
      <w:r>
        <w:rPr>
          <w:rStyle w:val="SourceLineNumber"/>
        </w:rPr>
        <w:t xml:space="preserve"> </w:t>
      </w:r>
      <w:r w:rsidRPr="00221028">
        <w:rPr>
          <w:rStyle w:val="SourceLineNumber"/>
        </w:rPr>
        <w:t>25.</w:t>
      </w:r>
      <w:r>
        <w:t xml:space="preserve">             if event.type == KEYDOWN:</w:t>
      </w:r>
    </w:p>
    <w:p w:rsidR="00C366D4" w:rsidRPr="00201291" w:rsidRDefault="00C366D4" w:rsidP="00C366D4">
      <w:pPr>
        <w:pStyle w:val="SourceCode"/>
        <w:rPr>
          <w:rStyle w:val="SourceCodeComment"/>
        </w:rPr>
      </w:pPr>
      <w:r w:rsidRPr="00221028">
        <w:rPr>
          <w:rStyle w:val="SourceLineNumber"/>
        </w:rPr>
        <w:t xml:space="preserve"> 26.</w:t>
      </w:r>
      <w:r>
        <w:t xml:space="preserve">                 if event.key == K_ESCAPE: </w:t>
      </w:r>
      <w:r w:rsidRPr="00201291">
        <w:rPr>
          <w:rStyle w:val="SourceCodeComment"/>
        </w:rPr>
        <w:t># pressing escape quits</w:t>
      </w:r>
    </w:p>
    <w:p w:rsidR="00C366D4" w:rsidRDefault="00C366D4" w:rsidP="00C366D4">
      <w:pPr>
        <w:pStyle w:val="SourceCode"/>
      </w:pPr>
      <w:r w:rsidRPr="00221028">
        <w:rPr>
          <w:rStyle w:val="SourceLineNumber"/>
        </w:rPr>
        <w:t xml:space="preserve"> 27.</w:t>
      </w:r>
      <w:r>
        <w:t xml:space="preserve">                     terminate()</w:t>
      </w:r>
    </w:p>
    <w:p w:rsidR="00C366D4" w:rsidRDefault="00C366D4" w:rsidP="00C366D4">
      <w:pPr>
        <w:pStyle w:val="SourceCode"/>
      </w:pPr>
      <w:r w:rsidRPr="00221028">
        <w:rPr>
          <w:rStyle w:val="SourceLineNumber"/>
        </w:rPr>
        <w:t xml:space="preserve"> 28.</w:t>
      </w:r>
      <w:r>
        <w:t xml:space="preserve">                 return</w:t>
      </w:r>
    </w:p>
    <w:p w:rsidR="00C366D4" w:rsidRDefault="00C366D4" w:rsidP="00C366D4">
      <w:pPr>
        <w:pStyle w:val="Body"/>
      </w:pPr>
      <w:r>
        <w:t xml:space="preserve">If you receive a </w:t>
      </w:r>
      <w:r w:rsidRPr="00AF69C3">
        <w:rPr>
          <w:rStyle w:val="Literal"/>
        </w:rPr>
        <w:t>KEYDOWN</w:t>
      </w:r>
      <w:r>
        <w:t xml:space="preserve"> event, then you should first check if it is the </w:t>
      </w:r>
      <w:r w:rsidRPr="00917929">
        <w:rPr>
          <w:rStyle w:val="Keycap"/>
        </w:rPr>
        <w:t>esc</w:t>
      </w:r>
      <w:r>
        <w:t xml:space="preserve"> key that was pressed. If the player presses the </w:t>
      </w:r>
      <w:r w:rsidRPr="00917929">
        <w:rPr>
          <w:rStyle w:val="Keycap"/>
        </w:rPr>
        <w:t>esc</w:t>
      </w:r>
      <w:r>
        <w:t xml:space="preserve"> key, the program should terminate. If that wasn’t the case, then execution will skip the if-block on line 27 and go straight to the </w:t>
      </w:r>
      <w:r w:rsidRPr="00917929">
        <w:rPr>
          <w:rStyle w:val="Literal"/>
        </w:rPr>
        <w:t>return</w:t>
      </w:r>
      <w:r>
        <w:t xml:space="preserve"> statement, which exits the </w:t>
      </w:r>
      <w:r w:rsidRPr="00AF69C3">
        <w:rPr>
          <w:rStyle w:val="Literal"/>
        </w:rPr>
        <w:t>waitForPlayerToPressKey()</w:t>
      </w:r>
      <w:r>
        <w:t xml:space="preserve"> function.</w:t>
      </w:r>
    </w:p>
    <w:p w:rsidR="00C366D4" w:rsidRDefault="00C366D4" w:rsidP="00C366D4">
      <w:pPr>
        <w:pStyle w:val="Body"/>
      </w:pPr>
      <w:r>
        <w:t xml:space="preserve">If a </w:t>
      </w:r>
      <w:r w:rsidRPr="00AF69C3">
        <w:rPr>
          <w:rStyle w:val="Literal"/>
        </w:rPr>
        <w:t>QUIT</w:t>
      </w:r>
      <w:r>
        <w:t xml:space="preserve"> or </w:t>
      </w:r>
      <w:r w:rsidRPr="00AF69C3">
        <w:rPr>
          <w:rStyle w:val="Literal"/>
        </w:rPr>
        <w:t>KEYDOWN</w:t>
      </w:r>
      <w:r>
        <w:t xml:space="preserve"> event isn’t generated, then the code keeps looping. Since the loop does nothing, this will make it look like the game has frozen until the player presses a key.</w:t>
      </w:r>
    </w:p>
    <w:p w:rsidR="00C366D4" w:rsidRDefault="00C366D4" w:rsidP="00C366D4">
      <w:pPr>
        <w:pStyle w:val="SourceCode"/>
      </w:pPr>
      <w:r>
        <w:rPr>
          <w:rStyle w:val="SourceLineNumber"/>
        </w:rPr>
        <w:t xml:space="preserve"> </w:t>
      </w:r>
      <w:r w:rsidRPr="00221028">
        <w:rPr>
          <w:rStyle w:val="SourceLineNumber"/>
        </w:rPr>
        <w:t>30.</w:t>
      </w:r>
      <w:r>
        <w:t xml:space="preserve"> def playerHasHitBaddie(playerRect, baddies):</w:t>
      </w:r>
    </w:p>
    <w:p w:rsidR="00C366D4" w:rsidRDefault="00C366D4" w:rsidP="00C366D4">
      <w:pPr>
        <w:pStyle w:val="SourceCode"/>
      </w:pPr>
      <w:r w:rsidRPr="00221028">
        <w:rPr>
          <w:rStyle w:val="SourceLineNumber"/>
        </w:rPr>
        <w:t xml:space="preserve"> 31.</w:t>
      </w:r>
      <w:r>
        <w:t xml:space="preserve">     for b in baddies:</w:t>
      </w:r>
    </w:p>
    <w:p w:rsidR="00C366D4" w:rsidRDefault="00C366D4" w:rsidP="00C366D4">
      <w:pPr>
        <w:pStyle w:val="SourceCode"/>
      </w:pPr>
      <w:r w:rsidRPr="00221028">
        <w:rPr>
          <w:rStyle w:val="SourceLineNumber"/>
        </w:rPr>
        <w:lastRenderedPageBreak/>
        <w:t xml:space="preserve"> 32.</w:t>
      </w:r>
      <w:r>
        <w:t xml:space="preserve">         if playerRect.colliderect(b['rect']):</w:t>
      </w:r>
    </w:p>
    <w:p w:rsidR="00C366D4" w:rsidRDefault="00C366D4" w:rsidP="00C366D4">
      <w:pPr>
        <w:pStyle w:val="SourceCode"/>
      </w:pPr>
      <w:r w:rsidRPr="00221028">
        <w:rPr>
          <w:rStyle w:val="SourceLineNumber"/>
        </w:rPr>
        <w:t xml:space="preserve"> 33.</w:t>
      </w:r>
      <w:r>
        <w:t xml:space="preserve">             return True</w:t>
      </w:r>
    </w:p>
    <w:p w:rsidR="00C366D4" w:rsidRDefault="00C366D4" w:rsidP="00C366D4">
      <w:pPr>
        <w:pStyle w:val="SourceCode"/>
      </w:pPr>
      <w:r w:rsidRPr="00221028">
        <w:rPr>
          <w:rStyle w:val="SourceLineNumber"/>
        </w:rPr>
        <w:t xml:space="preserve"> 34.</w:t>
      </w:r>
      <w:r>
        <w:t xml:space="preserve">     return False</w:t>
      </w:r>
    </w:p>
    <w:p w:rsidR="00C366D4" w:rsidRDefault="00C366D4" w:rsidP="00C366D4">
      <w:pPr>
        <w:pStyle w:val="Body"/>
      </w:pPr>
      <w:r>
        <w:t xml:space="preserve">The </w:t>
      </w:r>
      <w:r w:rsidRPr="00AF69C3">
        <w:rPr>
          <w:rStyle w:val="Literal"/>
        </w:rPr>
        <w:t>playerHasHitBaddie()</w:t>
      </w:r>
      <w:r>
        <w:t xml:space="preserve"> function will return </w:t>
      </w:r>
      <w:r w:rsidRPr="00AF69C3">
        <w:rPr>
          <w:rStyle w:val="Literal"/>
        </w:rPr>
        <w:t>True</w:t>
      </w:r>
      <w:r>
        <w:t xml:space="preserve"> if the player’s character has collided with one of the baddies. The </w:t>
      </w:r>
      <w:r w:rsidRPr="00AF69C3">
        <w:rPr>
          <w:rStyle w:val="Literal"/>
        </w:rPr>
        <w:t>baddies</w:t>
      </w:r>
      <w:r>
        <w:t xml:space="preserve"> parameter is a list of “baddie” dictionary data structures. Each of these dictionaries has a </w:t>
      </w:r>
      <w:r w:rsidRPr="00AF69C3">
        <w:rPr>
          <w:rStyle w:val="Literal"/>
        </w:rPr>
        <w:t>'rect'</w:t>
      </w:r>
      <w:r>
        <w:t xml:space="preserve"> key, and the value for that key is a Rect object that represents the baddie’s size and location.</w:t>
      </w:r>
    </w:p>
    <w:p w:rsidR="00C366D4" w:rsidRDefault="00C366D4" w:rsidP="00C366D4">
      <w:pPr>
        <w:pStyle w:val="Body"/>
      </w:pPr>
      <w:r w:rsidRPr="00AF69C3">
        <w:rPr>
          <w:rStyle w:val="Literal"/>
        </w:rPr>
        <w:t>playerRect</w:t>
      </w:r>
      <w:r>
        <w:t xml:space="preserve"> is also a Rect object. Rect objects have a method named </w:t>
      </w:r>
      <w:r w:rsidRPr="00AF69C3">
        <w:rPr>
          <w:rStyle w:val="Literal"/>
        </w:rPr>
        <w:t>colliderect()</w:t>
      </w:r>
      <w:r>
        <w:t xml:space="preserve"> that returns </w:t>
      </w:r>
      <w:r w:rsidRPr="00AF69C3">
        <w:rPr>
          <w:rStyle w:val="Literal"/>
        </w:rPr>
        <w:t>True</w:t>
      </w:r>
      <w:r>
        <w:t xml:space="preserve"> if the Rect object has collided with the Rect object that is passed to it. Otherwise, </w:t>
      </w:r>
      <w:r w:rsidRPr="00AF69C3">
        <w:rPr>
          <w:rStyle w:val="Literal"/>
        </w:rPr>
        <w:t>colliderect()</w:t>
      </w:r>
      <w:r>
        <w:t xml:space="preserve"> will return </w:t>
      </w:r>
      <w:r w:rsidRPr="0018517A">
        <w:rPr>
          <w:rStyle w:val="Literal"/>
        </w:rPr>
        <w:t>False</w:t>
      </w:r>
      <w:r w:rsidRPr="00173EFC">
        <w:t>.</w:t>
      </w:r>
    </w:p>
    <w:p w:rsidR="00C366D4" w:rsidRDefault="00C366D4" w:rsidP="00C366D4">
      <w:pPr>
        <w:pStyle w:val="Body"/>
      </w:pPr>
      <w:r>
        <w:t xml:space="preserve">The </w:t>
      </w:r>
      <w:r w:rsidRPr="00917929">
        <w:rPr>
          <w:rStyle w:val="Literal"/>
        </w:rPr>
        <w:t>for</w:t>
      </w:r>
      <w:r>
        <w:t xml:space="preserve"> loop on line 31 iterates through each baddie dictionary in the </w:t>
      </w:r>
      <w:r w:rsidRPr="00917929">
        <w:rPr>
          <w:rStyle w:val="Literal"/>
        </w:rPr>
        <w:t>baddies</w:t>
      </w:r>
      <w:r>
        <w:t xml:space="preserve"> list. If any of these baddies collide with the player’s character, then </w:t>
      </w:r>
      <w:r w:rsidRPr="00AF69C3">
        <w:rPr>
          <w:rStyle w:val="Literal"/>
        </w:rPr>
        <w:t>playerHasHitBaddie()</w:t>
      </w:r>
      <w:r>
        <w:t xml:space="preserve"> will return </w:t>
      </w:r>
      <w:r w:rsidRPr="0018517A">
        <w:rPr>
          <w:rStyle w:val="Literal"/>
        </w:rPr>
        <w:t>True</w:t>
      </w:r>
      <w:r w:rsidRPr="00173EFC">
        <w:t>.</w:t>
      </w:r>
      <w:r>
        <w:t xml:space="preserve"> If the code manages to iterate through all the baddies in the </w:t>
      </w:r>
      <w:r w:rsidRPr="00AF69C3">
        <w:rPr>
          <w:rStyle w:val="Literal"/>
        </w:rPr>
        <w:t>baddies</w:t>
      </w:r>
      <w:r>
        <w:t xml:space="preserve"> list without detecting a collision with any of them, it will return </w:t>
      </w:r>
      <w:r w:rsidRPr="0018517A">
        <w:rPr>
          <w:rStyle w:val="Literal"/>
        </w:rPr>
        <w:t>False</w:t>
      </w:r>
      <w:r w:rsidRPr="00173EFC">
        <w:t>.</w:t>
      </w:r>
    </w:p>
    <w:p w:rsidR="00C366D4" w:rsidRPr="00D125D1" w:rsidRDefault="00C366D4" w:rsidP="00C366D4">
      <w:pPr>
        <w:pStyle w:val="SourceCode"/>
        <w:rPr>
          <w:lang w:val="fr-FR"/>
        </w:rPr>
      </w:pPr>
      <w:r>
        <w:rPr>
          <w:rStyle w:val="SourceLineNumber"/>
        </w:rPr>
        <w:t xml:space="preserve"> </w:t>
      </w:r>
      <w:r w:rsidRPr="00D125D1">
        <w:rPr>
          <w:rStyle w:val="SourceLineNumber"/>
          <w:lang w:val="fr-FR"/>
        </w:rPr>
        <w:t>36.</w:t>
      </w:r>
      <w:r w:rsidRPr="00D125D1">
        <w:rPr>
          <w:lang w:val="fr-FR"/>
        </w:rPr>
        <w:t xml:space="preserve"> def drawText(text, font, surface, x, y):</w:t>
      </w:r>
    </w:p>
    <w:p w:rsidR="00C366D4" w:rsidRDefault="00C366D4" w:rsidP="00C366D4">
      <w:pPr>
        <w:pStyle w:val="SourceCode"/>
      </w:pPr>
      <w:r w:rsidRPr="00D125D1">
        <w:rPr>
          <w:rStyle w:val="SourceLineNumber"/>
          <w:lang w:val="fr-FR"/>
        </w:rPr>
        <w:t xml:space="preserve"> </w:t>
      </w:r>
      <w:r w:rsidRPr="00221028">
        <w:rPr>
          <w:rStyle w:val="SourceLineNumber"/>
        </w:rPr>
        <w:t>37.</w:t>
      </w:r>
      <w:r>
        <w:t xml:space="preserve">     textobj = font.render(text, 1, TEXTCOLOR)</w:t>
      </w:r>
    </w:p>
    <w:p w:rsidR="00C366D4" w:rsidRDefault="00C366D4" w:rsidP="00C366D4">
      <w:pPr>
        <w:pStyle w:val="SourceCode"/>
      </w:pPr>
      <w:r w:rsidRPr="00221028">
        <w:rPr>
          <w:rStyle w:val="SourceLineNumber"/>
        </w:rPr>
        <w:t xml:space="preserve"> 38.</w:t>
      </w:r>
      <w:r>
        <w:t xml:space="preserve">     textrect = textobj.get_rect()</w:t>
      </w:r>
    </w:p>
    <w:p w:rsidR="00C366D4" w:rsidRDefault="00C366D4" w:rsidP="00C366D4">
      <w:pPr>
        <w:pStyle w:val="SourceCode"/>
      </w:pPr>
      <w:r w:rsidRPr="00221028">
        <w:rPr>
          <w:rStyle w:val="SourceLineNumber"/>
        </w:rPr>
        <w:t xml:space="preserve"> 39.</w:t>
      </w:r>
      <w:r>
        <w:t xml:space="preserve">     textrect.topleft = (x, y)</w:t>
      </w:r>
    </w:p>
    <w:p w:rsidR="00C366D4" w:rsidRDefault="00C366D4" w:rsidP="00C366D4">
      <w:pPr>
        <w:pStyle w:val="SourceCode"/>
      </w:pPr>
      <w:r w:rsidRPr="00221028">
        <w:rPr>
          <w:rStyle w:val="SourceLineNumber"/>
        </w:rPr>
        <w:t xml:space="preserve"> 40.</w:t>
      </w:r>
      <w:r>
        <w:t xml:space="preserve">     surface.blit(textobj, textrect)</w:t>
      </w:r>
    </w:p>
    <w:p w:rsidR="00C366D4" w:rsidRDefault="00C366D4" w:rsidP="00C366D4">
      <w:pPr>
        <w:pStyle w:val="Body"/>
      </w:pPr>
      <w:r>
        <w:t xml:space="preserve">Drawing text on the window involves a few steps. First, the </w:t>
      </w:r>
      <w:r w:rsidRPr="00345F1E">
        <w:rPr>
          <w:rStyle w:val="Literal"/>
        </w:rPr>
        <w:t>render()</w:t>
      </w:r>
      <w:r>
        <w:t xml:space="preserve"> method call on line 37 creates a Surface object that has the text rendered in a specific font on it.</w:t>
      </w:r>
    </w:p>
    <w:p w:rsidR="00C366D4" w:rsidRPr="00D333DC" w:rsidRDefault="00C366D4" w:rsidP="00C366D4">
      <w:pPr>
        <w:pStyle w:val="Body"/>
      </w:pPr>
      <w:r>
        <w:t xml:space="preserve">Next, you need to know the size and location of the Surface object. You can </w:t>
      </w:r>
      <w:r w:rsidRPr="00D333DC">
        <w:t xml:space="preserve">get a Rect object with this information </w:t>
      </w:r>
      <w:r>
        <w:t>from</w:t>
      </w:r>
      <w:r w:rsidRPr="00D333DC">
        <w:t xml:space="preserve"> the </w:t>
      </w:r>
      <w:r w:rsidRPr="006400BA">
        <w:rPr>
          <w:rStyle w:val="Literal"/>
        </w:rPr>
        <w:t>get_rect()</w:t>
      </w:r>
      <w:r w:rsidRPr="00FE0C53">
        <w:t xml:space="preserve"> </w:t>
      </w:r>
      <w:r w:rsidRPr="00D333DC">
        <w:t xml:space="preserve">Surface </w:t>
      </w:r>
      <w:r>
        <w:t>method</w:t>
      </w:r>
      <w:r w:rsidRPr="00D333DC">
        <w:t>.</w:t>
      </w:r>
    </w:p>
    <w:p w:rsidR="00C366D4" w:rsidRDefault="00C366D4" w:rsidP="00C366D4">
      <w:pPr>
        <w:pStyle w:val="Body"/>
      </w:pPr>
      <w:r>
        <w:t xml:space="preserve">The Rect object returned on line 38 from </w:t>
      </w:r>
      <w:r w:rsidRPr="00917929">
        <w:rPr>
          <w:rStyle w:val="Literal"/>
        </w:rPr>
        <w:t>get_rect()</w:t>
      </w:r>
      <w:r w:rsidRPr="00FE0C53">
        <w:t xml:space="preserve"> </w:t>
      </w:r>
      <w:r>
        <w:t xml:space="preserve">has a copy of the width and height information from the Surface object. Line 39 changes the location of the Rect object by setting a new tuple value for its </w:t>
      </w:r>
      <w:r w:rsidRPr="00AF69C3">
        <w:rPr>
          <w:rStyle w:val="Literal"/>
        </w:rPr>
        <w:t>topleft</w:t>
      </w:r>
      <w:r>
        <w:t xml:space="preserve"> attribute.</w:t>
      </w:r>
    </w:p>
    <w:p w:rsidR="00C366D4" w:rsidRDefault="00C366D4" w:rsidP="00C366D4">
      <w:pPr>
        <w:pStyle w:val="Body"/>
      </w:pPr>
      <w:r>
        <w:t xml:space="preserve">Finally, line 40 blits the Surface object of the rendered text onto the Surface object that was passed to the </w:t>
      </w:r>
      <w:r w:rsidRPr="00AF69C3">
        <w:rPr>
          <w:rStyle w:val="Literal"/>
        </w:rPr>
        <w:t>drawText()</w:t>
      </w:r>
      <w:r>
        <w:t xml:space="preserve"> function. Displaying text in Pygame take a few more steps than simply calling the </w:t>
      </w:r>
      <w:r w:rsidRPr="0018517A">
        <w:rPr>
          <w:rStyle w:val="Literal"/>
        </w:rPr>
        <w:t>print()</w:t>
      </w:r>
      <w:r w:rsidRPr="00173EFC">
        <w:t xml:space="preserve"> function</w:t>
      </w:r>
      <w:r>
        <w:t xml:space="preserve">. But if you put this code into a single function named </w:t>
      </w:r>
      <w:r w:rsidRPr="00AF69C3">
        <w:rPr>
          <w:rStyle w:val="Literal"/>
        </w:rPr>
        <w:t>drawText()</w:t>
      </w:r>
      <w:r>
        <w:t>, then you only need to call this function to display text on the screen.</w:t>
      </w:r>
    </w:p>
    <w:p w:rsidR="00C366D4" w:rsidRDefault="00C366D4" w:rsidP="00C366D4">
      <w:pPr>
        <w:pStyle w:val="Non-TOCHeading3"/>
      </w:pPr>
      <w:r>
        <w:t>Initializing Pygame and Setting Up the Window</w:t>
      </w:r>
    </w:p>
    <w:p w:rsidR="00C366D4" w:rsidRDefault="00C366D4" w:rsidP="00C366D4">
      <w:pPr>
        <w:pStyle w:val="Body"/>
      </w:pPr>
      <w:r>
        <w:t>Now that the constant variables and functions are finished, start calling the Pygame functions that set up the window and clock.</w:t>
      </w:r>
    </w:p>
    <w:p w:rsidR="00C366D4" w:rsidRPr="00201291" w:rsidRDefault="00C366D4" w:rsidP="00C366D4">
      <w:pPr>
        <w:pStyle w:val="SourceCode"/>
        <w:rPr>
          <w:rStyle w:val="SourceCodeComment"/>
        </w:rPr>
      </w:pPr>
      <w:r>
        <w:rPr>
          <w:rStyle w:val="SourceLineNumber"/>
        </w:rPr>
        <w:lastRenderedPageBreak/>
        <w:t xml:space="preserve"> </w:t>
      </w:r>
      <w:r w:rsidRPr="00221028">
        <w:rPr>
          <w:rStyle w:val="SourceLineNumber"/>
        </w:rPr>
        <w:t>42.</w:t>
      </w:r>
      <w:r>
        <w:t xml:space="preserve"> </w:t>
      </w:r>
      <w:r w:rsidRPr="00201291">
        <w:rPr>
          <w:rStyle w:val="SourceCodeComment"/>
        </w:rPr>
        <w:t># set up pygame, the window, and the mouse cursor</w:t>
      </w:r>
    </w:p>
    <w:p w:rsidR="00C366D4" w:rsidRDefault="00C366D4" w:rsidP="00C366D4">
      <w:pPr>
        <w:pStyle w:val="SourceCode"/>
      </w:pPr>
      <w:r w:rsidRPr="00221028">
        <w:rPr>
          <w:rStyle w:val="SourceLineNumber"/>
        </w:rPr>
        <w:t xml:space="preserve"> 43.</w:t>
      </w:r>
      <w:r>
        <w:t xml:space="preserve"> pygame.init()</w:t>
      </w:r>
    </w:p>
    <w:p w:rsidR="00C366D4" w:rsidRDefault="00C366D4" w:rsidP="00C366D4">
      <w:pPr>
        <w:pStyle w:val="SourceCode"/>
      </w:pPr>
      <w:r w:rsidRPr="00221028">
        <w:rPr>
          <w:rStyle w:val="SourceLineNumber"/>
        </w:rPr>
        <w:t xml:space="preserve"> 44.</w:t>
      </w:r>
      <w:r>
        <w:t xml:space="preserve"> mainClock = pygame.time.Clock()</w:t>
      </w:r>
    </w:p>
    <w:p w:rsidR="00C366D4" w:rsidRDefault="00C366D4" w:rsidP="00C366D4">
      <w:pPr>
        <w:pStyle w:val="Body"/>
      </w:pPr>
      <w:r>
        <w:t xml:space="preserve">Line 43 sets up the Pygame by calling the </w:t>
      </w:r>
      <w:r w:rsidRPr="00AF69C3">
        <w:rPr>
          <w:rStyle w:val="Literal"/>
        </w:rPr>
        <w:t>pygame.init()</w:t>
      </w:r>
      <w:r>
        <w:t xml:space="preserve"> function. Line 44 creates a </w:t>
      </w:r>
      <w:r w:rsidRPr="00AF69C3">
        <w:rPr>
          <w:rStyle w:val="Literal"/>
        </w:rPr>
        <w:t>pygame.time.Clock()</w:t>
      </w:r>
      <w:r>
        <w:t xml:space="preserve"> object and stores it in the </w:t>
      </w:r>
      <w:r w:rsidRPr="00AF69C3">
        <w:rPr>
          <w:rStyle w:val="Literal"/>
        </w:rPr>
        <w:t>mainClock</w:t>
      </w:r>
      <w:r>
        <w:t xml:space="preserve"> variable. This object will help us keep the program from running too fast.</w:t>
      </w:r>
    </w:p>
    <w:p w:rsidR="00C366D4" w:rsidRDefault="00C366D4" w:rsidP="00C366D4">
      <w:pPr>
        <w:pStyle w:val="SourceCode"/>
      </w:pPr>
      <w:r>
        <w:rPr>
          <w:rStyle w:val="SourceLineNumber"/>
        </w:rPr>
        <w:t xml:space="preserve"> </w:t>
      </w:r>
      <w:r w:rsidRPr="00221028">
        <w:rPr>
          <w:rStyle w:val="SourceLineNumber"/>
        </w:rPr>
        <w:t>45.</w:t>
      </w:r>
      <w:r>
        <w:t xml:space="preserve"> windowSurface = pygame.display.set_mode((WINDOWWIDTH, WINDOWHEIGHT))</w:t>
      </w:r>
    </w:p>
    <w:p w:rsidR="00C366D4" w:rsidRDefault="00C366D4" w:rsidP="00C366D4">
      <w:pPr>
        <w:pStyle w:val="Body"/>
      </w:pPr>
      <w:r>
        <w:t xml:space="preserve">Line 45 creates a new Surface object which is used for the window displayed on the screen. You can specify the width and height of this Surface object (and the window) by passing a tuple with the </w:t>
      </w:r>
      <w:r w:rsidRPr="00AF69C3">
        <w:rPr>
          <w:rStyle w:val="Literal"/>
        </w:rPr>
        <w:t>WINDOWWIDTH</w:t>
      </w:r>
      <w:r>
        <w:t xml:space="preserve"> and </w:t>
      </w:r>
      <w:r w:rsidRPr="00AF69C3">
        <w:rPr>
          <w:rStyle w:val="Literal"/>
        </w:rPr>
        <w:t>WINDOWHEIGHT</w:t>
      </w:r>
      <w:r>
        <w:t xml:space="preserve"> constant variables. Notice that there’s only one argument passed to </w:t>
      </w:r>
      <w:r w:rsidRPr="00AF69C3">
        <w:rPr>
          <w:rStyle w:val="Literal"/>
        </w:rPr>
        <w:t>pygame.display.set_mode()</w:t>
      </w:r>
      <w:r>
        <w:t xml:space="preserve">: a tuple. The arguments for </w:t>
      </w:r>
      <w:r w:rsidRPr="00AF69C3">
        <w:rPr>
          <w:rStyle w:val="Literal"/>
        </w:rPr>
        <w:t>pygame.display.set_mode()</w:t>
      </w:r>
      <w:r>
        <w:t xml:space="preserve"> are not two integers but one tuple of two integers.</w:t>
      </w:r>
    </w:p>
    <w:p w:rsidR="00C366D4" w:rsidRDefault="00C366D4" w:rsidP="00C366D4">
      <w:pPr>
        <w:pStyle w:val="SourceCode"/>
      </w:pPr>
      <w:r>
        <w:rPr>
          <w:rStyle w:val="SourceLineNumber"/>
        </w:rPr>
        <w:t xml:space="preserve"> </w:t>
      </w:r>
      <w:r w:rsidRPr="00221028">
        <w:rPr>
          <w:rStyle w:val="SourceLineNumber"/>
        </w:rPr>
        <w:t>46.</w:t>
      </w:r>
      <w:r>
        <w:t xml:space="preserve"> pygame.display.set_caption('Dodger')</w:t>
      </w:r>
    </w:p>
    <w:p w:rsidR="00C366D4" w:rsidRDefault="00C366D4" w:rsidP="00C366D4">
      <w:pPr>
        <w:pStyle w:val="Body"/>
      </w:pPr>
      <w:r>
        <w:t xml:space="preserve">Line 46 sets the caption of the window to the string </w:t>
      </w:r>
      <w:r w:rsidRPr="00AF69C3">
        <w:rPr>
          <w:rStyle w:val="Literal"/>
        </w:rPr>
        <w:t>'Dodger'</w:t>
      </w:r>
      <w:r>
        <w:t>. This caption will appear in the title bar at the top of the window.</w:t>
      </w:r>
    </w:p>
    <w:p w:rsidR="00C366D4" w:rsidRDefault="00C366D4" w:rsidP="00C366D4">
      <w:pPr>
        <w:pStyle w:val="SourceCode"/>
      </w:pPr>
      <w:r>
        <w:rPr>
          <w:rStyle w:val="SourceLineNumber"/>
        </w:rPr>
        <w:t xml:space="preserve"> </w:t>
      </w:r>
      <w:r w:rsidRPr="00221028">
        <w:rPr>
          <w:rStyle w:val="SourceLineNumber"/>
        </w:rPr>
        <w:t>47.</w:t>
      </w:r>
      <w:r>
        <w:t xml:space="preserve"> pygame.mouse.set_visible(False)</w:t>
      </w:r>
    </w:p>
    <w:p w:rsidR="00C366D4" w:rsidRDefault="00C366D4" w:rsidP="00C366D4">
      <w:pPr>
        <w:pStyle w:val="Body"/>
      </w:pPr>
      <w:r>
        <w:t xml:space="preserve">In Dodger, the mouse cursor shouldn’t be visible. This is because you want the mouse to be able to move the player’s character around the screen, but the mouse cursor would get in the way of the character’s image on the screen. Calling </w:t>
      </w:r>
      <w:r w:rsidRPr="00917929">
        <w:rPr>
          <w:rStyle w:val="Literal"/>
        </w:rPr>
        <w:t>pygame.mouse.set_visible(</w:t>
      </w:r>
      <w:r>
        <w:rPr>
          <w:rStyle w:val="Literal"/>
        </w:rPr>
        <w:t>False</w:t>
      </w:r>
      <w:r w:rsidRPr="00917929">
        <w:rPr>
          <w:rStyle w:val="Literal"/>
        </w:rPr>
        <w:t>)</w:t>
      </w:r>
      <w:r>
        <w:t xml:space="preserve"> will tell Pygame to make the cursor not visible.</w:t>
      </w:r>
    </w:p>
    <w:p w:rsidR="00C366D4" w:rsidRDefault="00C366D4" w:rsidP="00C366D4">
      <w:pPr>
        <w:pStyle w:val="Heading2"/>
      </w:pPr>
      <w:bookmarkStart w:id="3" w:name="_Toc405145196"/>
      <w:r>
        <w:t>Fullscreen Mode</w:t>
      </w:r>
      <w:bookmarkEnd w:id="3"/>
    </w:p>
    <w:p w:rsidR="00C366D4" w:rsidRDefault="00C366D4" w:rsidP="00C366D4">
      <w:pPr>
        <w:pStyle w:val="Body"/>
      </w:pPr>
      <w:r>
        <w:t xml:space="preserve">The </w:t>
      </w:r>
      <w:r w:rsidRPr="00AF69C3">
        <w:rPr>
          <w:rStyle w:val="Literal"/>
        </w:rPr>
        <w:t>pygame.display.set_mode()</w:t>
      </w:r>
      <w:r>
        <w:t xml:space="preserve"> function has a second, optional parameter. You can pass the </w:t>
      </w:r>
      <w:r w:rsidRPr="00AF69C3">
        <w:rPr>
          <w:rStyle w:val="Literal"/>
        </w:rPr>
        <w:t>pygame.FULLSCREEN</w:t>
      </w:r>
      <w:r>
        <w:t xml:space="preserve"> constant to make the window take up the entire screen instead of being in a window. Look at this modification to line 45:</w:t>
      </w:r>
    </w:p>
    <w:p w:rsidR="00C366D4" w:rsidRDefault="00C366D4" w:rsidP="00C366D4">
      <w:pPr>
        <w:pStyle w:val="SourceCode"/>
      </w:pPr>
      <w:r>
        <w:rPr>
          <w:rStyle w:val="SourceLineNumber"/>
        </w:rPr>
        <w:t xml:space="preserve"> </w:t>
      </w:r>
      <w:r w:rsidRPr="00221028">
        <w:rPr>
          <w:rStyle w:val="SourceLineNumber"/>
        </w:rPr>
        <w:t>45.</w:t>
      </w:r>
      <w:r>
        <w:t xml:space="preserve"> windowSurface = pygame.display.set_mode((WINDOWWIDTH, WINDOWHEIGHT),</w:t>
      </w:r>
      <w:r w:rsidRPr="00917929">
        <w:t xml:space="preserve"> pygame.FULLSCREEN</w:t>
      </w:r>
      <w:r>
        <w:t>)</w:t>
      </w:r>
    </w:p>
    <w:p w:rsidR="00C366D4" w:rsidRDefault="00C366D4" w:rsidP="00C366D4">
      <w:pPr>
        <w:pStyle w:val="Body"/>
      </w:pPr>
      <w:r>
        <w:t xml:space="preserve">It will still be </w:t>
      </w:r>
      <w:r w:rsidRPr="00AF69C3">
        <w:rPr>
          <w:rStyle w:val="Literal"/>
        </w:rPr>
        <w:t>WINDOWWIDTH</w:t>
      </w:r>
      <w:r>
        <w:t xml:space="preserve"> and </w:t>
      </w:r>
      <w:r w:rsidRPr="00AF69C3">
        <w:rPr>
          <w:rStyle w:val="Literal"/>
        </w:rPr>
        <w:t>WINDOWHEIGHT</w:t>
      </w:r>
      <w:r>
        <w:t xml:space="preserve"> in size for the windows width and height, but the image will be stretched larger to fit the screen. Try running the program wiuth and without fullscreen mode.</w:t>
      </w:r>
    </w:p>
    <w:p w:rsidR="00C366D4" w:rsidRPr="00201291" w:rsidRDefault="00C366D4" w:rsidP="00C366D4">
      <w:pPr>
        <w:pStyle w:val="SourceCode"/>
        <w:rPr>
          <w:rStyle w:val="SourceCodeComment"/>
        </w:rPr>
      </w:pPr>
      <w:r>
        <w:rPr>
          <w:rStyle w:val="SourceLineNumber"/>
        </w:rPr>
        <w:lastRenderedPageBreak/>
        <w:t xml:space="preserve"> </w:t>
      </w:r>
      <w:r w:rsidRPr="00221028">
        <w:rPr>
          <w:rStyle w:val="SourceLineNumber"/>
        </w:rPr>
        <w:t>49.</w:t>
      </w:r>
      <w:r>
        <w:t xml:space="preserve"> </w:t>
      </w:r>
      <w:r w:rsidRPr="00201291">
        <w:rPr>
          <w:rStyle w:val="SourceCodeComment"/>
        </w:rPr>
        <w:t># set up fonts</w:t>
      </w:r>
    </w:p>
    <w:p w:rsidR="00C366D4" w:rsidRPr="00D125D1" w:rsidRDefault="00C366D4" w:rsidP="00C366D4">
      <w:pPr>
        <w:pStyle w:val="SourceCode"/>
        <w:rPr>
          <w:lang w:val="fr-FR"/>
        </w:rPr>
      </w:pPr>
      <w:r w:rsidRPr="00221028">
        <w:rPr>
          <w:rStyle w:val="SourceLineNumber"/>
        </w:rPr>
        <w:t xml:space="preserve"> </w:t>
      </w:r>
      <w:r w:rsidRPr="00D125D1">
        <w:rPr>
          <w:rStyle w:val="SourceLineNumber"/>
          <w:lang w:val="fr-FR"/>
        </w:rPr>
        <w:t>50.</w:t>
      </w:r>
      <w:r w:rsidRPr="00D125D1">
        <w:rPr>
          <w:lang w:val="fr-FR"/>
        </w:rPr>
        <w:t xml:space="preserve"> font = pygame.font.SysFont(None, 48)</w:t>
      </w:r>
    </w:p>
    <w:p w:rsidR="00C366D4" w:rsidRDefault="00C366D4" w:rsidP="00C366D4">
      <w:pPr>
        <w:pStyle w:val="Body"/>
      </w:pPr>
      <w:r>
        <w:t xml:space="preserve">Line 49 creates a Font object to use by calling </w:t>
      </w:r>
      <w:r w:rsidRPr="00AF69C3">
        <w:rPr>
          <w:rStyle w:val="Literal"/>
        </w:rPr>
        <w:t>pygame.font.SysFont()</w:t>
      </w:r>
      <w:r>
        <w:t xml:space="preserve">. Passing </w:t>
      </w:r>
      <w:r w:rsidRPr="00AF69C3">
        <w:rPr>
          <w:rStyle w:val="Literal"/>
        </w:rPr>
        <w:t>None</w:t>
      </w:r>
      <w:r>
        <w:t xml:space="preserve"> uses the default font. Passing </w:t>
      </w:r>
      <w:r w:rsidRPr="00AF69C3">
        <w:rPr>
          <w:rStyle w:val="Literal"/>
        </w:rPr>
        <w:t>48</w:t>
      </w:r>
      <w:r>
        <w:t xml:space="preserve"> makes the font have a size of 48 points.</w:t>
      </w:r>
    </w:p>
    <w:p w:rsidR="00C366D4" w:rsidRPr="00201291" w:rsidRDefault="00C366D4" w:rsidP="00C366D4">
      <w:pPr>
        <w:pStyle w:val="SourceCode"/>
        <w:rPr>
          <w:rStyle w:val="SourceCodeComment"/>
        </w:rPr>
      </w:pPr>
      <w:r>
        <w:rPr>
          <w:rStyle w:val="SourceLineNumber"/>
        </w:rPr>
        <w:t xml:space="preserve"> </w:t>
      </w:r>
      <w:r w:rsidRPr="00797C8B">
        <w:rPr>
          <w:rStyle w:val="SourceLineNumber"/>
        </w:rPr>
        <w:t>52.</w:t>
      </w:r>
      <w:r>
        <w:t xml:space="preserve"> </w:t>
      </w:r>
      <w:r w:rsidRPr="00201291">
        <w:rPr>
          <w:rStyle w:val="SourceCodeComment"/>
        </w:rPr>
        <w:t># set up sounds</w:t>
      </w:r>
    </w:p>
    <w:p w:rsidR="00C366D4" w:rsidRDefault="00C366D4" w:rsidP="00C366D4">
      <w:pPr>
        <w:pStyle w:val="SourceCode"/>
      </w:pPr>
      <w:r w:rsidRPr="00797C8B">
        <w:rPr>
          <w:rStyle w:val="SourceLineNumber"/>
        </w:rPr>
        <w:t xml:space="preserve"> 53.</w:t>
      </w:r>
      <w:r>
        <w:t xml:space="preserve"> gameOverSound = pygame.mixer.Sound('gameover.wav')</w:t>
      </w:r>
    </w:p>
    <w:p w:rsidR="00C366D4" w:rsidRDefault="00C366D4" w:rsidP="00C366D4">
      <w:pPr>
        <w:pStyle w:val="SourceCode"/>
      </w:pPr>
      <w:r w:rsidRPr="00797C8B">
        <w:rPr>
          <w:rStyle w:val="SourceLineNumber"/>
        </w:rPr>
        <w:t xml:space="preserve"> 54.</w:t>
      </w:r>
      <w:r>
        <w:t xml:space="preserve"> pygame.mixer.music.load('background.mid')</w:t>
      </w:r>
    </w:p>
    <w:p w:rsidR="00C366D4" w:rsidRDefault="00C366D4" w:rsidP="00C366D4">
      <w:pPr>
        <w:pStyle w:val="Body"/>
      </w:pPr>
      <w:r>
        <w:t>Next, create the Sound objects and set up the background music. The background music will constantly be playing during the game, but Sound objects will only be played when the player loses the game.</w:t>
      </w:r>
    </w:p>
    <w:p w:rsidR="00C366D4" w:rsidRDefault="00C366D4" w:rsidP="00C366D4">
      <w:pPr>
        <w:pStyle w:val="Body"/>
      </w:pPr>
      <w:r>
        <w:t xml:space="preserve">You can use any </w:t>
      </w:r>
      <w:r w:rsidRPr="00345F1E">
        <w:rPr>
          <w:rStyle w:val="Emphasis"/>
        </w:rPr>
        <w:t>.wav</w:t>
      </w:r>
      <w:r>
        <w:t xml:space="preserve"> or </w:t>
      </w:r>
      <w:r w:rsidRPr="00345F1E">
        <w:rPr>
          <w:rStyle w:val="Emphasis"/>
        </w:rPr>
        <w:t>.mid</w:t>
      </w:r>
      <w:r>
        <w:t xml:space="preserve"> file for this game. Some sound files are available at this book’s website at </w:t>
      </w:r>
      <w:r w:rsidRPr="00421F0E">
        <w:rPr>
          <w:rStyle w:val="URL"/>
        </w:rPr>
        <w:t>http://</w:t>
      </w:r>
      <w:r>
        <w:rPr>
          <w:rStyle w:val="URL"/>
        </w:rPr>
        <w:t>invpy</w:t>
      </w:r>
      <w:r w:rsidRPr="00421F0E">
        <w:rPr>
          <w:rStyle w:val="URL"/>
        </w:rPr>
        <w:t>.com/</w:t>
      </w:r>
      <w:r>
        <w:rPr>
          <w:rStyle w:val="URL"/>
        </w:rPr>
        <w:t>downloads</w:t>
      </w:r>
      <w:r>
        <w:t xml:space="preserve">. Or you can use your own sound files for this game, as long as they have the filenames of </w:t>
      </w:r>
      <w:r w:rsidRPr="00917929">
        <w:rPr>
          <w:rStyle w:val="Emphasis"/>
        </w:rPr>
        <w:t>gameover.wav</w:t>
      </w:r>
      <w:r>
        <w:t xml:space="preserve"> and </w:t>
      </w:r>
      <w:r w:rsidRPr="00917929">
        <w:rPr>
          <w:rStyle w:val="Emphasis"/>
        </w:rPr>
        <w:t>background.mid</w:t>
      </w:r>
      <w:r>
        <w:t>. (You can change the strings used on lines 53 and 54 to match the filenames.)</w:t>
      </w:r>
    </w:p>
    <w:p w:rsidR="00C366D4" w:rsidRDefault="00C366D4" w:rsidP="00C366D4">
      <w:pPr>
        <w:pStyle w:val="Body"/>
      </w:pPr>
      <w:r>
        <w:t xml:space="preserve">The </w:t>
      </w:r>
      <w:r w:rsidRPr="00AF69C3">
        <w:rPr>
          <w:rStyle w:val="Literal"/>
        </w:rPr>
        <w:t>pygame.mixer.Sound()</w:t>
      </w:r>
      <w:r>
        <w:t xml:space="preserve"> constructor function creates a new Sound object and stores a reference to this object in the </w:t>
      </w:r>
      <w:r w:rsidRPr="00AF69C3">
        <w:rPr>
          <w:rStyle w:val="Literal"/>
        </w:rPr>
        <w:t>gameOverSound</w:t>
      </w:r>
      <w:r>
        <w:t xml:space="preserve"> variable. In your own games, you can create as many Sound objects as you like, each with a different sound file.</w:t>
      </w:r>
    </w:p>
    <w:p w:rsidR="00C366D4" w:rsidRDefault="00C366D4" w:rsidP="00C366D4">
      <w:pPr>
        <w:pStyle w:val="Body"/>
      </w:pPr>
      <w:r>
        <w:t xml:space="preserve">The </w:t>
      </w:r>
      <w:r w:rsidRPr="00AF69C3">
        <w:rPr>
          <w:rStyle w:val="Literal"/>
        </w:rPr>
        <w:t>pygame.mixer.music.load()</w:t>
      </w:r>
      <w:r>
        <w:t xml:space="preserve"> function loads a sound file to play for the background music. This function doesn’t return any objects, and only one background sound file can be loaded at a time.</w:t>
      </w:r>
    </w:p>
    <w:p w:rsidR="00C366D4" w:rsidRPr="00201291" w:rsidRDefault="00C366D4" w:rsidP="00C366D4">
      <w:pPr>
        <w:pStyle w:val="SourceCode"/>
        <w:rPr>
          <w:rStyle w:val="SourceCodeComment"/>
        </w:rPr>
      </w:pPr>
      <w:r>
        <w:rPr>
          <w:rStyle w:val="SourceLineNumber"/>
        </w:rPr>
        <w:t xml:space="preserve"> </w:t>
      </w:r>
      <w:r w:rsidRPr="00797C8B">
        <w:rPr>
          <w:rStyle w:val="SourceLineNumber"/>
        </w:rPr>
        <w:t>56.</w:t>
      </w:r>
      <w:r>
        <w:t xml:space="preserve"> </w:t>
      </w:r>
      <w:r w:rsidRPr="00201291">
        <w:rPr>
          <w:rStyle w:val="SourceCodeComment"/>
        </w:rPr>
        <w:t># set up images</w:t>
      </w:r>
    </w:p>
    <w:p w:rsidR="00C366D4" w:rsidRDefault="00C366D4" w:rsidP="00C366D4">
      <w:pPr>
        <w:pStyle w:val="SourceCode"/>
      </w:pPr>
      <w:r w:rsidRPr="00797C8B">
        <w:rPr>
          <w:rStyle w:val="SourceLineNumber"/>
        </w:rPr>
        <w:t xml:space="preserve"> 57.</w:t>
      </w:r>
      <w:r>
        <w:t xml:space="preserve"> playerImage = pygame.image.load('player.png')</w:t>
      </w:r>
    </w:p>
    <w:p w:rsidR="00C366D4" w:rsidRDefault="00C366D4" w:rsidP="00C366D4">
      <w:pPr>
        <w:pStyle w:val="SourceCode"/>
      </w:pPr>
      <w:r w:rsidRPr="00797C8B">
        <w:rPr>
          <w:rStyle w:val="SourceLineNumber"/>
        </w:rPr>
        <w:t xml:space="preserve"> 58.</w:t>
      </w:r>
      <w:r>
        <w:t xml:space="preserve"> playerRect = playerImage.get_rect()</w:t>
      </w:r>
    </w:p>
    <w:p w:rsidR="00C366D4" w:rsidRDefault="00C366D4" w:rsidP="00C366D4">
      <w:pPr>
        <w:pStyle w:val="SourceCode"/>
      </w:pPr>
      <w:r w:rsidRPr="00797C8B">
        <w:rPr>
          <w:rStyle w:val="SourceLineNumber"/>
        </w:rPr>
        <w:t xml:space="preserve"> 59.</w:t>
      </w:r>
      <w:r>
        <w:t xml:space="preserve"> baddieImage = pygame.image.load('baddie.png')</w:t>
      </w:r>
    </w:p>
    <w:p w:rsidR="00C366D4" w:rsidRDefault="00C366D4" w:rsidP="00C366D4">
      <w:pPr>
        <w:pStyle w:val="Body"/>
      </w:pPr>
      <w:r>
        <w:t xml:space="preserve">Next you’ll load the image files to be used for the player’s character and the baddies on the screen. The image for the character is stored in </w:t>
      </w:r>
      <w:r w:rsidRPr="00AF69C3">
        <w:rPr>
          <w:rStyle w:val="Emphasis"/>
        </w:rPr>
        <w:t>player.png</w:t>
      </w:r>
      <w:r>
        <w:t xml:space="preserve"> and the image for the baddies is stored in </w:t>
      </w:r>
      <w:r w:rsidRPr="00AF69C3">
        <w:rPr>
          <w:rStyle w:val="Emphasis"/>
        </w:rPr>
        <w:t>baddie.png</w:t>
      </w:r>
      <w:r>
        <w:t xml:space="preserve">. All the baddies look the same, so you only need one image file for them. You can download these images from this book’s website at </w:t>
      </w:r>
      <w:r>
        <w:rPr>
          <w:rStyle w:val="URL"/>
        </w:rPr>
        <w:t>http://invpy.com/downloads</w:t>
      </w:r>
      <w:r>
        <w:t>.</w:t>
      </w:r>
    </w:p>
    <w:p w:rsidR="00C366D4" w:rsidRDefault="00C366D4" w:rsidP="00C366D4">
      <w:pPr>
        <w:pStyle w:val="Non-TOCHeading3"/>
      </w:pPr>
      <w:r>
        <w:t>Display the Start Screen</w:t>
      </w:r>
    </w:p>
    <w:p w:rsidR="00C366D4" w:rsidRDefault="00C366D4" w:rsidP="00C366D4">
      <w:pPr>
        <w:pStyle w:val="Body"/>
      </w:pPr>
      <w:r>
        <w:t>When the game first starts, display the “Dodger” name on the screen. You also want to instruct the player that they can start the game by pushing any key. This screen appears so that the player has time to get ready to start playing after running the program.</w:t>
      </w:r>
    </w:p>
    <w:p w:rsidR="00C366D4" w:rsidRPr="00201291" w:rsidRDefault="00C366D4" w:rsidP="00C366D4">
      <w:pPr>
        <w:pStyle w:val="SourceCode"/>
        <w:rPr>
          <w:rStyle w:val="SourceCodeComment"/>
        </w:rPr>
      </w:pPr>
      <w:r>
        <w:rPr>
          <w:rStyle w:val="SourceLineNumber"/>
        </w:rPr>
        <w:lastRenderedPageBreak/>
        <w:t xml:space="preserve"> </w:t>
      </w:r>
      <w:r w:rsidRPr="00797C8B">
        <w:rPr>
          <w:rStyle w:val="SourceLineNumber"/>
        </w:rPr>
        <w:t>61.</w:t>
      </w:r>
      <w:r>
        <w:t xml:space="preserve"> </w:t>
      </w:r>
      <w:r w:rsidRPr="00201291">
        <w:rPr>
          <w:rStyle w:val="SourceCodeComment"/>
        </w:rPr>
        <w:t># show the "Start" screen</w:t>
      </w:r>
    </w:p>
    <w:p w:rsidR="00C366D4" w:rsidRDefault="00C366D4" w:rsidP="00C366D4">
      <w:pPr>
        <w:pStyle w:val="SourceCode"/>
      </w:pPr>
      <w:r w:rsidRPr="00797C8B">
        <w:rPr>
          <w:rStyle w:val="SourceLineNumber"/>
        </w:rPr>
        <w:t xml:space="preserve"> 62.</w:t>
      </w:r>
      <w:r>
        <w:t xml:space="preserve"> drawText('Dodger', font, windowSurface, (WINDOWWIDTH / 3), (WINDOWHEIGHT / 3))</w:t>
      </w:r>
    </w:p>
    <w:p w:rsidR="00C366D4" w:rsidRDefault="00C366D4" w:rsidP="00C366D4">
      <w:pPr>
        <w:pStyle w:val="SourceCode"/>
      </w:pPr>
      <w:r w:rsidRPr="00797C8B">
        <w:rPr>
          <w:rStyle w:val="SourceLineNumber"/>
        </w:rPr>
        <w:t xml:space="preserve"> 63.</w:t>
      </w:r>
      <w:r>
        <w:t xml:space="preserve"> drawText('Press a key to start.', font, windowSurface, (WINDOWWIDTH / 3) - 30, (WINDOWHEIGHT / 3) + 50)</w:t>
      </w:r>
    </w:p>
    <w:p w:rsidR="00C366D4" w:rsidRDefault="00C366D4" w:rsidP="00C366D4">
      <w:pPr>
        <w:pStyle w:val="SourceCode"/>
      </w:pPr>
      <w:r w:rsidRPr="00797C8B">
        <w:rPr>
          <w:rStyle w:val="SourceLineNumber"/>
        </w:rPr>
        <w:t xml:space="preserve"> 64.</w:t>
      </w:r>
      <w:r>
        <w:t xml:space="preserve"> pygame.display.update()</w:t>
      </w:r>
    </w:p>
    <w:p w:rsidR="00C366D4" w:rsidRDefault="00C366D4" w:rsidP="00C366D4">
      <w:pPr>
        <w:pStyle w:val="SourceCode"/>
      </w:pPr>
      <w:r w:rsidRPr="00797C8B">
        <w:rPr>
          <w:rStyle w:val="SourceLineNumber"/>
        </w:rPr>
        <w:t xml:space="preserve"> 65.</w:t>
      </w:r>
      <w:r>
        <w:t xml:space="preserve"> waitForPlayerToPressKey()</w:t>
      </w:r>
    </w:p>
    <w:p w:rsidR="00C366D4" w:rsidRDefault="00C366D4" w:rsidP="00C366D4">
      <w:pPr>
        <w:pStyle w:val="Body"/>
      </w:pPr>
      <w:r>
        <w:t xml:space="preserve">On lines 62 and 63, call the </w:t>
      </w:r>
      <w:r w:rsidRPr="00AF69C3">
        <w:rPr>
          <w:rStyle w:val="Literal"/>
        </w:rPr>
        <w:t>drawText()</w:t>
      </w:r>
      <w:r>
        <w:t xml:space="preserve"> function and pass it five arguments:</w:t>
      </w:r>
    </w:p>
    <w:p w:rsidR="00C366D4" w:rsidRDefault="00C366D4" w:rsidP="00C366D4">
      <w:pPr>
        <w:pStyle w:val="Body"/>
        <w:numPr>
          <w:ilvl w:val="0"/>
          <w:numId w:val="5"/>
        </w:numPr>
      </w:pPr>
      <w:r>
        <w:t>The string of the text you want to appear.</w:t>
      </w:r>
    </w:p>
    <w:p w:rsidR="00C366D4" w:rsidRDefault="00C366D4" w:rsidP="00C366D4">
      <w:pPr>
        <w:pStyle w:val="Body"/>
        <w:numPr>
          <w:ilvl w:val="0"/>
          <w:numId w:val="5"/>
        </w:numPr>
      </w:pPr>
      <w:r>
        <w:t>The font that you want the string to appear in.</w:t>
      </w:r>
    </w:p>
    <w:p w:rsidR="00C366D4" w:rsidRDefault="00C366D4" w:rsidP="00C366D4">
      <w:pPr>
        <w:pStyle w:val="Body"/>
        <w:numPr>
          <w:ilvl w:val="0"/>
          <w:numId w:val="5"/>
        </w:numPr>
      </w:pPr>
      <w:r>
        <w:t>The Surface object onto which to render the text.</w:t>
      </w:r>
    </w:p>
    <w:p w:rsidR="00C366D4" w:rsidRDefault="00C366D4" w:rsidP="00C366D4">
      <w:pPr>
        <w:pStyle w:val="Body"/>
        <w:numPr>
          <w:ilvl w:val="0"/>
          <w:numId w:val="5"/>
        </w:numPr>
      </w:pPr>
      <w:r>
        <w:t>The X coordinate on the Surface object to draw the text at.</w:t>
      </w:r>
    </w:p>
    <w:p w:rsidR="00C366D4" w:rsidRDefault="00C366D4" w:rsidP="00C366D4">
      <w:pPr>
        <w:pStyle w:val="Body"/>
        <w:numPr>
          <w:ilvl w:val="0"/>
          <w:numId w:val="5"/>
        </w:numPr>
      </w:pPr>
      <w:r>
        <w:t>The Y coordinate on the Surface object to draw the text at.</w:t>
      </w:r>
    </w:p>
    <w:p w:rsidR="00C366D4" w:rsidRDefault="00C366D4" w:rsidP="00C366D4">
      <w:pPr>
        <w:pStyle w:val="Body"/>
      </w:pPr>
      <w:r>
        <w:t>This may seem like many arguments to pass for a function call, but keep in mind that this function call replaces five lines of code each time you call it. This shortens the program and makes it easier to find bugs since there’s less code to check.</w:t>
      </w:r>
    </w:p>
    <w:p w:rsidR="00C366D4" w:rsidRDefault="00C366D4" w:rsidP="00C366D4">
      <w:pPr>
        <w:pStyle w:val="Body"/>
      </w:pPr>
      <w:r>
        <w:t xml:space="preserve">The </w:t>
      </w:r>
      <w:r w:rsidRPr="00AF69C3">
        <w:rPr>
          <w:rStyle w:val="Literal"/>
        </w:rPr>
        <w:t>waitForPlayerToPressKey()</w:t>
      </w:r>
      <w:r>
        <w:t xml:space="preserve"> function will pause the game by looping until a </w:t>
      </w:r>
      <w:r w:rsidRPr="00AF69C3">
        <w:rPr>
          <w:rStyle w:val="Literal"/>
        </w:rPr>
        <w:t>KEYDOWN</w:t>
      </w:r>
      <w:r>
        <w:t xml:space="preserve"> event is generated. Then the execution breaks out of the loop and the program continues to run.</w:t>
      </w:r>
    </w:p>
    <w:p w:rsidR="00C366D4" w:rsidRDefault="00C366D4" w:rsidP="00C366D4">
      <w:pPr>
        <w:pStyle w:val="Non-TOCHeading3"/>
      </w:pPr>
      <w:r>
        <w:t>Start of the Main Game Code</w:t>
      </w:r>
    </w:p>
    <w:p w:rsidR="00C366D4" w:rsidRDefault="00C366D4" w:rsidP="00C366D4">
      <w:pPr>
        <w:pStyle w:val="SourceCode"/>
      </w:pPr>
      <w:r>
        <w:rPr>
          <w:rStyle w:val="SourceLineNumber"/>
        </w:rPr>
        <w:t xml:space="preserve"> </w:t>
      </w:r>
      <w:r w:rsidRPr="00797C8B">
        <w:rPr>
          <w:rStyle w:val="SourceLineNumber"/>
        </w:rPr>
        <w:t>68.</w:t>
      </w:r>
      <w:r>
        <w:t xml:space="preserve"> topScore = 0</w:t>
      </w:r>
    </w:p>
    <w:p w:rsidR="00C366D4" w:rsidRDefault="00C366D4" w:rsidP="00C366D4">
      <w:pPr>
        <w:pStyle w:val="SourceCode"/>
      </w:pPr>
      <w:r w:rsidRPr="00797C8B">
        <w:rPr>
          <w:rStyle w:val="SourceLineNumber"/>
        </w:rPr>
        <w:t xml:space="preserve"> 69.</w:t>
      </w:r>
      <w:r>
        <w:t xml:space="preserve"> while True:</w:t>
      </w:r>
    </w:p>
    <w:p w:rsidR="00C366D4" w:rsidRDefault="00C366D4" w:rsidP="00C366D4">
      <w:pPr>
        <w:pStyle w:val="Body"/>
      </w:pPr>
      <w:r>
        <w:t xml:space="preserve">The value in the </w:t>
      </w:r>
      <w:r w:rsidRPr="00AF69C3">
        <w:rPr>
          <w:rStyle w:val="Literal"/>
        </w:rPr>
        <w:t>topScore</w:t>
      </w:r>
      <w:r>
        <w:t xml:space="preserve"> variable starts at </w:t>
      </w:r>
      <w:r w:rsidRPr="00AF69C3">
        <w:rPr>
          <w:rStyle w:val="Literal"/>
        </w:rPr>
        <w:t>0</w:t>
      </w:r>
      <w:r>
        <w:t xml:space="preserve"> when the program first runs. Whenever the player loses and has a score larger than the current top score, the top score is replaced with this larger score.</w:t>
      </w:r>
    </w:p>
    <w:p w:rsidR="00C366D4" w:rsidRDefault="00C366D4" w:rsidP="00C366D4">
      <w:pPr>
        <w:pStyle w:val="Body"/>
      </w:pPr>
      <w:r>
        <w:t xml:space="preserve">The infinite loop started on line 69 is technically not the “game loop”. The game loop handles events and drawing the window while the game is running. Instead, this </w:t>
      </w:r>
      <w:r w:rsidRPr="00AF69C3">
        <w:rPr>
          <w:rStyle w:val="Literal"/>
        </w:rPr>
        <w:t>while</w:t>
      </w:r>
      <w:r>
        <w:t xml:space="preserve"> loop will iterate each time the player starts a new game. When the player loses and the game resets, the program’s execution will loop back to line 69.</w:t>
      </w:r>
    </w:p>
    <w:p w:rsidR="00C366D4" w:rsidRPr="00201291" w:rsidRDefault="00C366D4" w:rsidP="00C366D4">
      <w:pPr>
        <w:pStyle w:val="SourceCode"/>
        <w:rPr>
          <w:rStyle w:val="SourceCodeComment"/>
        </w:rPr>
      </w:pPr>
      <w:r>
        <w:rPr>
          <w:rStyle w:val="SourceLineNumber"/>
        </w:rPr>
        <w:t xml:space="preserve"> </w:t>
      </w:r>
      <w:r w:rsidRPr="00797C8B">
        <w:rPr>
          <w:rStyle w:val="SourceLineNumber"/>
        </w:rPr>
        <w:t>70.</w:t>
      </w:r>
      <w:r>
        <w:t xml:space="preserve">     </w:t>
      </w:r>
      <w:r w:rsidRPr="00201291">
        <w:rPr>
          <w:rStyle w:val="SourceCodeComment"/>
        </w:rPr>
        <w:t># set up the start of the game</w:t>
      </w:r>
    </w:p>
    <w:p w:rsidR="00C366D4" w:rsidRDefault="00C366D4" w:rsidP="00C366D4">
      <w:pPr>
        <w:pStyle w:val="SourceCode"/>
      </w:pPr>
      <w:r w:rsidRPr="00797C8B">
        <w:rPr>
          <w:rStyle w:val="SourceLineNumber"/>
        </w:rPr>
        <w:t xml:space="preserve"> 71.</w:t>
      </w:r>
      <w:r>
        <w:t xml:space="preserve">     baddies = []</w:t>
      </w:r>
    </w:p>
    <w:p w:rsidR="00C366D4" w:rsidRDefault="00C366D4" w:rsidP="00C366D4">
      <w:pPr>
        <w:pStyle w:val="SourceCode"/>
      </w:pPr>
      <w:r w:rsidRPr="00797C8B">
        <w:rPr>
          <w:rStyle w:val="SourceLineNumber"/>
        </w:rPr>
        <w:t xml:space="preserve"> 72.</w:t>
      </w:r>
      <w:r>
        <w:t xml:space="preserve">     score = 0</w:t>
      </w:r>
    </w:p>
    <w:p w:rsidR="00C366D4" w:rsidRDefault="00C366D4" w:rsidP="00C366D4">
      <w:pPr>
        <w:pStyle w:val="Body"/>
      </w:pPr>
      <w:r>
        <w:lastRenderedPageBreak/>
        <w:t xml:space="preserve">At the beginning, you want to set </w:t>
      </w:r>
      <w:r w:rsidRPr="00E33729">
        <w:rPr>
          <w:rStyle w:val="Literal"/>
        </w:rPr>
        <w:t>baddies</w:t>
      </w:r>
      <w:r>
        <w:t xml:space="preserve"> to an empty list. The </w:t>
      </w:r>
      <w:r w:rsidRPr="00E33729">
        <w:rPr>
          <w:rStyle w:val="Literal"/>
        </w:rPr>
        <w:t>baddies</w:t>
      </w:r>
      <w:r>
        <w:t xml:space="preserve"> variable is a list of dictionary objects with the following keys:</w:t>
      </w:r>
    </w:p>
    <w:p w:rsidR="00C366D4" w:rsidRDefault="00C366D4" w:rsidP="00C366D4">
      <w:pPr>
        <w:pStyle w:val="ListParagraph"/>
        <w:numPr>
          <w:ilvl w:val="0"/>
          <w:numId w:val="4"/>
        </w:numPr>
      </w:pPr>
      <w:r w:rsidRPr="00E33729">
        <w:rPr>
          <w:rStyle w:val="Literal"/>
        </w:rPr>
        <w:t>'rect'</w:t>
      </w:r>
      <w:r>
        <w:t xml:space="preserve"> - The Rect object that describes where and what size the baddie is.</w:t>
      </w:r>
    </w:p>
    <w:p w:rsidR="00C366D4" w:rsidRDefault="00C366D4" w:rsidP="00C366D4">
      <w:pPr>
        <w:pStyle w:val="ListParagraph"/>
        <w:numPr>
          <w:ilvl w:val="0"/>
          <w:numId w:val="4"/>
        </w:numPr>
      </w:pPr>
      <w:r w:rsidRPr="00E33729">
        <w:rPr>
          <w:rStyle w:val="Literal"/>
        </w:rPr>
        <w:t>'speed'</w:t>
      </w:r>
      <w:r>
        <w:t xml:space="preserve"> - How fast the baddie falls down the screen. This integer represents pixels per iteration through the game loop.</w:t>
      </w:r>
    </w:p>
    <w:p w:rsidR="00C366D4" w:rsidRDefault="00C366D4" w:rsidP="00C366D4">
      <w:pPr>
        <w:pStyle w:val="ListParagraph"/>
        <w:numPr>
          <w:ilvl w:val="0"/>
          <w:numId w:val="4"/>
        </w:numPr>
      </w:pPr>
      <w:r w:rsidRPr="00E33729">
        <w:rPr>
          <w:rStyle w:val="Literal"/>
        </w:rPr>
        <w:t>'surface'</w:t>
      </w:r>
      <w:r>
        <w:t xml:space="preserve"> - The Surface object that has the scaled baddie image drawn on it. This is the Surface object that is blitted to the Surface object returned by </w:t>
      </w:r>
      <w:r w:rsidRPr="00E33729">
        <w:rPr>
          <w:rStyle w:val="Literal"/>
        </w:rPr>
        <w:t>pygame.display.set_mode()</w:t>
      </w:r>
      <w:r>
        <w:t>.</w:t>
      </w:r>
    </w:p>
    <w:p w:rsidR="00C366D4" w:rsidRDefault="00C366D4" w:rsidP="00C366D4">
      <w:pPr>
        <w:pStyle w:val="Body"/>
      </w:pPr>
      <w:r>
        <w:t xml:space="preserve">Line 72 resets the player’s score to </w:t>
      </w:r>
      <w:r w:rsidRPr="00E33729">
        <w:rPr>
          <w:rStyle w:val="Literal"/>
        </w:rPr>
        <w:t>0</w:t>
      </w:r>
      <w:r>
        <w:t>.</w:t>
      </w:r>
    </w:p>
    <w:p w:rsidR="00C366D4" w:rsidRDefault="00C366D4" w:rsidP="00C366D4">
      <w:pPr>
        <w:pStyle w:val="SourceCode"/>
      </w:pPr>
      <w:r>
        <w:rPr>
          <w:rStyle w:val="SourceLineNumber"/>
        </w:rPr>
        <w:t xml:space="preserve"> </w:t>
      </w:r>
      <w:r w:rsidRPr="00797C8B">
        <w:rPr>
          <w:rStyle w:val="SourceLineNumber"/>
        </w:rPr>
        <w:t>73.</w:t>
      </w:r>
      <w:r>
        <w:t xml:space="preserve">     playerRect.topleft = (WINDOWWIDTH / 2, WINDOWHEIGHT - 50)</w:t>
      </w:r>
    </w:p>
    <w:p w:rsidR="00C366D4" w:rsidRDefault="00C366D4" w:rsidP="00C366D4">
      <w:pPr>
        <w:pStyle w:val="Body"/>
      </w:pPr>
      <w:r>
        <w:t>The starting location of the player is in the center of the screen and 50 pixels up from the bottom. The first item in line 73’s tuple is the X-coordinate of the left edge. The second item in the tuple is the Y-coordinate of the top edge.</w:t>
      </w:r>
    </w:p>
    <w:p w:rsidR="00C366D4" w:rsidRDefault="00C366D4" w:rsidP="00C366D4">
      <w:pPr>
        <w:pStyle w:val="SourceCode"/>
      </w:pPr>
      <w:r>
        <w:rPr>
          <w:rStyle w:val="SourceLineNumber"/>
        </w:rPr>
        <w:t xml:space="preserve"> </w:t>
      </w:r>
      <w:r w:rsidRPr="00797C8B">
        <w:rPr>
          <w:rStyle w:val="SourceLineNumber"/>
        </w:rPr>
        <w:t>74.</w:t>
      </w:r>
      <w:r>
        <w:t xml:space="preserve">     moveLeft = moveRight = moveUp = moveDown = False</w:t>
      </w:r>
    </w:p>
    <w:p w:rsidR="00C366D4" w:rsidRDefault="00C366D4" w:rsidP="00C366D4">
      <w:pPr>
        <w:pStyle w:val="SourceCode"/>
      </w:pPr>
      <w:r w:rsidRPr="00797C8B">
        <w:rPr>
          <w:rStyle w:val="SourceLineNumber"/>
        </w:rPr>
        <w:t xml:space="preserve"> 75.</w:t>
      </w:r>
      <w:r>
        <w:t xml:space="preserve">     reverseCheat = slowCheat = False</w:t>
      </w:r>
    </w:p>
    <w:p w:rsidR="00C366D4" w:rsidRDefault="00C366D4" w:rsidP="00C366D4">
      <w:pPr>
        <w:pStyle w:val="SourceCode"/>
      </w:pPr>
      <w:r w:rsidRPr="00797C8B">
        <w:rPr>
          <w:rStyle w:val="SourceLineNumber"/>
        </w:rPr>
        <w:t xml:space="preserve"> 76.</w:t>
      </w:r>
      <w:r>
        <w:t xml:space="preserve">     baddieAddCounter = 0</w:t>
      </w:r>
    </w:p>
    <w:p w:rsidR="00C366D4" w:rsidRDefault="00C366D4" w:rsidP="00C366D4">
      <w:pPr>
        <w:pStyle w:val="Body"/>
      </w:pPr>
      <w:r>
        <w:t xml:space="preserve">The movement variables </w:t>
      </w:r>
      <w:r w:rsidRPr="00E33729">
        <w:rPr>
          <w:rStyle w:val="Literal"/>
        </w:rPr>
        <w:t>moveLeft</w:t>
      </w:r>
      <w:r>
        <w:t xml:space="preserve">, </w:t>
      </w:r>
      <w:r w:rsidRPr="00E33729">
        <w:rPr>
          <w:rStyle w:val="Literal"/>
        </w:rPr>
        <w:t>moveRight</w:t>
      </w:r>
      <w:r>
        <w:t xml:space="preserve">, </w:t>
      </w:r>
      <w:r w:rsidRPr="00E33729">
        <w:rPr>
          <w:rStyle w:val="Literal"/>
        </w:rPr>
        <w:t>moveUp</w:t>
      </w:r>
      <w:r>
        <w:t xml:space="preserve">, and </w:t>
      </w:r>
      <w:r w:rsidRPr="00E33729">
        <w:rPr>
          <w:rStyle w:val="Literal"/>
        </w:rPr>
        <w:t>moveDown</w:t>
      </w:r>
      <w:r>
        <w:t xml:space="preserve"> are set to </w:t>
      </w:r>
      <w:r w:rsidRPr="0018517A">
        <w:rPr>
          <w:rStyle w:val="Literal"/>
        </w:rPr>
        <w:t>False</w:t>
      </w:r>
      <w:r w:rsidRPr="00173EFC">
        <w:t>.</w:t>
      </w:r>
      <w:r>
        <w:t xml:space="preserve"> The </w:t>
      </w:r>
      <w:r w:rsidRPr="00E33729">
        <w:rPr>
          <w:rStyle w:val="Literal"/>
        </w:rPr>
        <w:t>reverseCheat</w:t>
      </w:r>
      <w:r>
        <w:t xml:space="preserve"> and </w:t>
      </w:r>
      <w:r w:rsidRPr="00E33729">
        <w:rPr>
          <w:rStyle w:val="Literal"/>
        </w:rPr>
        <w:t>slowCheat</w:t>
      </w:r>
      <w:r>
        <w:t xml:space="preserve"> variables are also set to </w:t>
      </w:r>
      <w:r w:rsidRPr="00917929">
        <w:rPr>
          <w:rStyle w:val="Literal"/>
        </w:rPr>
        <w:t>False</w:t>
      </w:r>
      <w:r>
        <w:t xml:space="preserve">. They will be set to </w:t>
      </w:r>
      <w:r w:rsidRPr="00E33729">
        <w:rPr>
          <w:rStyle w:val="Literal"/>
        </w:rPr>
        <w:t>True</w:t>
      </w:r>
      <w:r>
        <w:t xml:space="preserve"> only when the player enables these cheats by holding down the “z” and “x” keys, respectively.</w:t>
      </w:r>
    </w:p>
    <w:p w:rsidR="00C366D4" w:rsidRDefault="00C366D4" w:rsidP="00C366D4">
      <w:pPr>
        <w:pStyle w:val="Body"/>
      </w:pPr>
      <w:r>
        <w:t xml:space="preserve">The </w:t>
      </w:r>
      <w:r w:rsidRPr="00E33729">
        <w:rPr>
          <w:rStyle w:val="Literal"/>
        </w:rPr>
        <w:t>baddieAddCounter</w:t>
      </w:r>
      <w:r>
        <w:t xml:space="preserve"> variable is a counter to tell the program when to add a new baddie at the top of the screen. The value in </w:t>
      </w:r>
      <w:r w:rsidRPr="00E33729">
        <w:rPr>
          <w:rStyle w:val="Literal"/>
        </w:rPr>
        <w:t>baddieAddCounter</w:t>
      </w:r>
      <w:r>
        <w:t xml:space="preserve"> increments by one each time the game loop iterates.</w:t>
      </w:r>
    </w:p>
    <w:p w:rsidR="00C366D4" w:rsidRDefault="00C366D4" w:rsidP="00C366D4">
      <w:pPr>
        <w:pStyle w:val="Body"/>
      </w:pPr>
      <w:r>
        <w:t xml:space="preserve">When </w:t>
      </w:r>
      <w:r w:rsidRPr="00E33729">
        <w:rPr>
          <w:rStyle w:val="Literal"/>
        </w:rPr>
        <w:t>baddieAddCounter</w:t>
      </w:r>
      <w:r>
        <w:t xml:space="preserve"> is equal to </w:t>
      </w:r>
      <w:r w:rsidRPr="00E33729">
        <w:rPr>
          <w:rStyle w:val="Literal"/>
        </w:rPr>
        <w:t>ADDNEWBADDIERATE</w:t>
      </w:r>
      <w:r>
        <w:t xml:space="preserve">, then the </w:t>
      </w:r>
      <w:r w:rsidRPr="00E33729">
        <w:rPr>
          <w:rStyle w:val="Literal"/>
        </w:rPr>
        <w:t>baddieAddCounter</w:t>
      </w:r>
      <w:r>
        <w:t xml:space="preserve"> counter resets to 0 and a new baddie is added to the top of the screen. (This check is done later on line 130.)</w:t>
      </w:r>
    </w:p>
    <w:p w:rsidR="00C366D4" w:rsidRDefault="00C366D4" w:rsidP="00C366D4">
      <w:pPr>
        <w:pStyle w:val="SourceCode"/>
      </w:pPr>
      <w:r>
        <w:rPr>
          <w:rStyle w:val="SourceLineNumber"/>
        </w:rPr>
        <w:t xml:space="preserve"> </w:t>
      </w:r>
      <w:r w:rsidRPr="00797C8B">
        <w:rPr>
          <w:rStyle w:val="SourceLineNumber"/>
        </w:rPr>
        <w:t>77.</w:t>
      </w:r>
      <w:r>
        <w:t xml:space="preserve">     pygame.mixer.music.play(-1, 0.0)</w:t>
      </w:r>
    </w:p>
    <w:p w:rsidR="00C366D4" w:rsidRDefault="00C366D4" w:rsidP="00C366D4">
      <w:pPr>
        <w:pStyle w:val="Body"/>
      </w:pPr>
      <w:r>
        <w:t xml:space="preserve">The background music starts playing on line 77 with a call to </w:t>
      </w:r>
      <w:r w:rsidRPr="00E33729">
        <w:rPr>
          <w:rStyle w:val="Literal"/>
        </w:rPr>
        <w:t>pygame.mixer.music.play()</w:t>
      </w:r>
      <w:r>
        <w:t xml:space="preserve">. The first argument is the number of times the music should repeat itself. </w:t>
      </w:r>
      <w:r w:rsidRPr="00E33729">
        <w:rPr>
          <w:rStyle w:val="Literal"/>
        </w:rPr>
        <w:t>-1</w:t>
      </w:r>
      <w:r>
        <w:t xml:space="preserve"> is a special value that tells Pygame you want the music to repeat endlessly.</w:t>
      </w:r>
    </w:p>
    <w:p w:rsidR="00C366D4" w:rsidRDefault="00C366D4" w:rsidP="00C366D4">
      <w:pPr>
        <w:pStyle w:val="Body"/>
      </w:pPr>
      <w:r>
        <w:t xml:space="preserve">The second argument is a float that says how many seconds into the music you want it to start playing. Passing </w:t>
      </w:r>
      <w:r w:rsidRPr="00E33729">
        <w:rPr>
          <w:rStyle w:val="Literal"/>
        </w:rPr>
        <w:t>0.0</w:t>
      </w:r>
      <w:r>
        <w:t xml:space="preserve"> means the music starts playing from the beginning.</w:t>
      </w:r>
    </w:p>
    <w:p w:rsidR="00C366D4" w:rsidRDefault="00C366D4" w:rsidP="00C366D4">
      <w:pPr>
        <w:pStyle w:val="Heading2"/>
      </w:pPr>
      <w:bookmarkStart w:id="4" w:name="_Toc405145197"/>
      <w:r>
        <w:lastRenderedPageBreak/>
        <w:t>The Game Loop</w:t>
      </w:r>
      <w:bookmarkEnd w:id="4"/>
    </w:p>
    <w:p w:rsidR="00C366D4" w:rsidRDefault="00C366D4" w:rsidP="00C366D4">
      <w:pPr>
        <w:pStyle w:val="Body"/>
      </w:pPr>
      <w:r>
        <w:t>The game loop’s code constantly updates the state of the game world by changing the position of the player and baddies, handling events generated by Pygame, and drawing the game world on the screen. All of this happens several dozen times a second, which makes it run in “real time”.</w:t>
      </w:r>
    </w:p>
    <w:p w:rsidR="00C366D4" w:rsidRDefault="00C366D4" w:rsidP="00C366D4">
      <w:pPr>
        <w:pStyle w:val="SourceCode"/>
      </w:pPr>
      <w:r>
        <w:rPr>
          <w:rStyle w:val="SourceLineNumber"/>
        </w:rPr>
        <w:t xml:space="preserve"> </w:t>
      </w:r>
      <w:r w:rsidRPr="00797C8B">
        <w:rPr>
          <w:rStyle w:val="SourceLineNumber"/>
        </w:rPr>
        <w:t>79.</w:t>
      </w:r>
      <w:r>
        <w:t xml:space="preserve">     while True: </w:t>
      </w:r>
      <w:r w:rsidRPr="00201291">
        <w:rPr>
          <w:rStyle w:val="SourceCodeComment"/>
        </w:rPr>
        <w:t># the game loop runs while the game part is playing</w:t>
      </w:r>
    </w:p>
    <w:p w:rsidR="00C366D4" w:rsidRPr="00201291" w:rsidRDefault="00C366D4" w:rsidP="00C366D4">
      <w:pPr>
        <w:pStyle w:val="SourceCode"/>
        <w:rPr>
          <w:rStyle w:val="SourceCodeComment"/>
        </w:rPr>
      </w:pPr>
      <w:r w:rsidRPr="00797C8B">
        <w:rPr>
          <w:rStyle w:val="SourceLineNumber"/>
        </w:rPr>
        <w:t xml:space="preserve"> 80.</w:t>
      </w:r>
      <w:r>
        <w:t xml:space="preserve">         score += 1 </w:t>
      </w:r>
      <w:r w:rsidRPr="00201291">
        <w:rPr>
          <w:rStyle w:val="SourceCodeComment"/>
        </w:rPr>
        <w:t># increase score</w:t>
      </w:r>
    </w:p>
    <w:p w:rsidR="00C366D4" w:rsidRDefault="00C366D4" w:rsidP="00C366D4">
      <w:pPr>
        <w:pStyle w:val="Body"/>
      </w:pPr>
      <w:r>
        <w:t>Line 79 is the start of the main game loop. Line 80 increases the player’s score on each iteration of the game loop. The longer the player can go without losing, the higher their score. The loop will only exit when the player either loses the game or quits the program.</w:t>
      </w:r>
    </w:p>
    <w:p w:rsidR="00C366D4" w:rsidRDefault="00C366D4" w:rsidP="00C366D4">
      <w:pPr>
        <w:pStyle w:val="Heading2"/>
      </w:pPr>
      <w:bookmarkStart w:id="5" w:name="_Toc405145198"/>
      <w:r>
        <w:t>Event Handling</w:t>
      </w:r>
      <w:bookmarkEnd w:id="5"/>
    </w:p>
    <w:p w:rsidR="00C366D4" w:rsidRDefault="00C366D4" w:rsidP="00C366D4">
      <w:pPr>
        <w:pStyle w:val="Body"/>
      </w:pPr>
      <w:r>
        <w:t xml:space="preserve">There are four different types of events the program will handle: </w:t>
      </w:r>
      <w:r w:rsidRPr="00E33729">
        <w:rPr>
          <w:rStyle w:val="Literal"/>
        </w:rPr>
        <w:t>QUIT</w:t>
      </w:r>
      <w:r>
        <w:t xml:space="preserve">, </w:t>
      </w:r>
      <w:r w:rsidRPr="00E33729">
        <w:rPr>
          <w:rStyle w:val="Literal"/>
        </w:rPr>
        <w:t>KEYDOWN</w:t>
      </w:r>
      <w:r>
        <w:t xml:space="preserve">, </w:t>
      </w:r>
      <w:r w:rsidRPr="00E33729">
        <w:rPr>
          <w:rStyle w:val="Literal"/>
        </w:rPr>
        <w:t>KEYUP</w:t>
      </w:r>
      <w:r>
        <w:t xml:space="preserve">, and </w:t>
      </w:r>
      <w:r w:rsidRPr="00E33729">
        <w:rPr>
          <w:rStyle w:val="Literal"/>
        </w:rPr>
        <w:t>MOUSEMOTION</w:t>
      </w:r>
      <w:r>
        <w:t>.</w:t>
      </w:r>
    </w:p>
    <w:p w:rsidR="00C366D4" w:rsidRDefault="00C366D4" w:rsidP="00C366D4">
      <w:pPr>
        <w:pStyle w:val="SourceCode"/>
      </w:pPr>
      <w:r>
        <w:rPr>
          <w:rStyle w:val="SourceLineNumber"/>
        </w:rPr>
        <w:t xml:space="preserve"> </w:t>
      </w:r>
      <w:r w:rsidRPr="00797C8B">
        <w:rPr>
          <w:rStyle w:val="SourceLineNumber"/>
        </w:rPr>
        <w:t>82.</w:t>
      </w:r>
      <w:r>
        <w:t xml:space="preserve">         for event in pygame.event.get():</w:t>
      </w:r>
    </w:p>
    <w:p w:rsidR="00C366D4" w:rsidRDefault="00C366D4" w:rsidP="00C366D4">
      <w:pPr>
        <w:pStyle w:val="SourceCode"/>
      </w:pPr>
      <w:r w:rsidRPr="00797C8B">
        <w:rPr>
          <w:rStyle w:val="SourceLineNumber"/>
        </w:rPr>
        <w:t xml:space="preserve"> 83.</w:t>
      </w:r>
      <w:r>
        <w:t xml:space="preserve">             if event.type == QUIT:</w:t>
      </w:r>
    </w:p>
    <w:p w:rsidR="00C366D4" w:rsidRDefault="00C366D4" w:rsidP="00C366D4">
      <w:pPr>
        <w:pStyle w:val="SourceCode"/>
      </w:pPr>
      <w:r w:rsidRPr="00797C8B">
        <w:rPr>
          <w:rStyle w:val="SourceLineNumber"/>
        </w:rPr>
        <w:t xml:space="preserve"> 84.</w:t>
      </w:r>
      <w:r>
        <w:t xml:space="preserve">                 terminate()</w:t>
      </w:r>
    </w:p>
    <w:p w:rsidR="00C366D4" w:rsidRDefault="00C366D4" w:rsidP="00C366D4">
      <w:pPr>
        <w:pStyle w:val="Body"/>
      </w:pPr>
      <w:r>
        <w:t xml:space="preserve">Line 82 is the start of the event-handling code. It calls </w:t>
      </w:r>
      <w:r w:rsidRPr="00E33729">
        <w:rPr>
          <w:rStyle w:val="Literal"/>
        </w:rPr>
        <w:t>pygame.event.get()</w:t>
      </w:r>
      <w:r>
        <w:t xml:space="preserve">, which returns a list of Event objects. Each Event object represents an event that has happened since the last call to </w:t>
      </w:r>
      <w:r w:rsidRPr="00E33729">
        <w:rPr>
          <w:rStyle w:val="Literal"/>
        </w:rPr>
        <w:t>pygame.event.get()</w:t>
      </w:r>
      <w:r>
        <w:t xml:space="preserve">. The code will check the </w:t>
      </w:r>
      <w:r w:rsidRPr="00E33729">
        <w:rPr>
          <w:rStyle w:val="Literal"/>
        </w:rPr>
        <w:t>type</w:t>
      </w:r>
      <w:r>
        <w:t xml:space="preserve"> attribute of the event object to see what type of event it is, and handle the event accordingly.</w:t>
      </w:r>
    </w:p>
    <w:p w:rsidR="00C366D4" w:rsidRDefault="00C366D4" w:rsidP="00C366D4">
      <w:pPr>
        <w:pStyle w:val="Body"/>
      </w:pPr>
      <w:r>
        <w:t xml:space="preserve">If the </w:t>
      </w:r>
      <w:r w:rsidRPr="00E33729">
        <w:rPr>
          <w:rStyle w:val="Literal"/>
        </w:rPr>
        <w:t>type</w:t>
      </w:r>
      <w:r>
        <w:t xml:space="preserve"> attribute of the Event object is equal to </w:t>
      </w:r>
      <w:r w:rsidRPr="00E33729">
        <w:rPr>
          <w:rStyle w:val="Literal"/>
        </w:rPr>
        <w:t>QUIT</w:t>
      </w:r>
      <w:r>
        <w:t xml:space="preserve">, then the user has closed the program. The </w:t>
      </w:r>
      <w:r w:rsidRPr="00E33729">
        <w:rPr>
          <w:rStyle w:val="Literal"/>
        </w:rPr>
        <w:t>QUIT</w:t>
      </w:r>
      <w:r>
        <w:t xml:space="preserve"> constant variable was imported from the </w:t>
      </w:r>
      <w:r w:rsidRPr="00E33729">
        <w:rPr>
          <w:rStyle w:val="Literal"/>
        </w:rPr>
        <w:t>pygame.locals</w:t>
      </w:r>
      <w:r>
        <w:t xml:space="preserve"> module.</w:t>
      </w:r>
    </w:p>
    <w:p w:rsidR="00C366D4" w:rsidRDefault="00C366D4" w:rsidP="00C366D4">
      <w:pPr>
        <w:pStyle w:val="SourceCode"/>
      </w:pPr>
      <w:r>
        <w:rPr>
          <w:rStyle w:val="SourceLineNumber"/>
        </w:rPr>
        <w:t xml:space="preserve"> </w:t>
      </w:r>
      <w:r w:rsidRPr="00797C8B">
        <w:rPr>
          <w:rStyle w:val="SourceLineNumber"/>
        </w:rPr>
        <w:t>86.</w:t>
      </w:r>
      <w:r>
        <w:t xml:space="preserve">             if event.type == KEYDOWN:</w:t>
      </w:r>
    </w:p>
    <w:p w:rsidR="00C366D4" w:rsidRDefault="00C366D4" w:rsidP="00C366D4">
      <w:pPr>
        <w:pStyle w:val="SourceCode"/>
      </w:pPr>
      <w:r w:rsidRPr="00797C8B">
        <w:rPr>
          <w:rStyle w:val="SourceLineNumber"/>
        </w:rPr>
        <w:t xml:space="preserve"> 87.</w:t>
      </w:r>
      <w:r>
        <w:t xml:space="preserve">                 if event.key == ord('z'):</w:t>
      </w:r>
    </w:p>
    <w:p w:rsidR="00C366D4" w:rsidRDefault="00C366D4" w:rsidP="00C366D4">
      <w:pPr>
        <w:pStyle w:val="SourceCode"/>
      </w:pPr>
      <w:r w:rsidRPr="00797C8B">
        <w:rPr>
          <w:rStyle w:val="SourceLineNumber"/>
        </w:rPr>
        <w:t xml:space="preserve"> 88.</w:t>
      </w:r>
      <w:r>
        <w:t xml:space="preserve">                     reverseCheat = True</w:t>
      </w:r>
    </w:p>
    <w:p w:rsidR="00C366D4" w:rsidRDefault="00C366D4" w:rsidP="00C366D4">
      <w:pPr>
        <w:pStyle w:val="SourceCode"/>
      </w:pPr>
      <w:r w:rsidRPr="00797C8B">
        <w:rPr>
          <w:rStyle w:val="SourceLineNumber"/>
        </w:rPr>
        <w:t xml:space="preserve"> 89.</w:t>
      </w:r>
      <w:r>
        <w:t xml:space="preserve">                 if event.key == ord('x'):</w:t>
      </w:r>
    </w:p>
    <w:p w:rsidR="00C366D4" w:rsidRDefault="00C366D4" w:rsidP="00C366D4">
      <w:pPr>
        <w:pStyle w:val="SourceCode"/>
      </w:pPr>
      <w:r w:rsidRPr="00797C8B">
        <w:rPr>
          <w:rStyle w:val="SourceLineNumber"/>
        </w:rPr>
        <w:t xml:space="preserve"> 90.</w:t>
      </w:r>
      <w:r>
        <w:t xml:space="preserve">                     slowCheat = True</w:t>
      </w:r>
    </w:p>
    <w:p w:rsidR="00C366D4" w:rsidRDefault="00C366D4" w:rsidP="00C366D4">
      <w:pPr>
        <w:pStyle w:val="Body"/>
      </w:pPr>
      <w:r>
        <w:t xml:space="preserve">If the event’s type is </w:t>
      </w:r>
      <w:r w:rsidRPr="00E33729">
        <w:rPr>
          <w:rStyle w:val="Literal"/>
        </w:rPr>
        <w:t>KEYDOWN</w:t>
      </w:r>
      <w:r>
        <w:t xml:space="preserve">, the player has pressed down a key. The Event object for keyboard events will also have a </w:t>
      </w:r>
      <w:r w:rsidRPr="00FE0C53">
        <w:rPr>
          <w:rStyle w:val="Literal"/>
        </w:rPr>
        <w:t>key</w:t>
      </w:r>
      <w:r>
        <w:t xml:space="preserve"> attribute that is set to the integer ordinal value of the key pressed. The </w:t>
      </w:r>
      <w:r w:rsidRPr="00E33729">
        <w:rPr>
          <w:rStyle w:val="Literal"/>
        </w:rPr>
        <w:t>ord()</w:t>
      </w:r>
      <w:r>
        <w:t xml:space="preserve"> function will return the ordinal value of the letter passed to it.</w:t>
      </w:r>
    </w:p>
    <w:p w:rsidR="00C366D4" w:rsidRDefault="00C366D4" w:rsidP="00C366D4">
      <w:pPr>
        <w:pStyle w:val="Body"/>
      </w:pPr>
      <w:r>
        <w:t xml:space="preserve">For example, line 87 checks if the event describes the “z” key being pressed down with </w:t>
      </w:r>
      <w:r w:rsidRPr="00E33729">
        <w:rPr>
          <w:rStyle w:val="Literal"/>
        </w:rPr>
        <w:t>event.key == ord('z')</w:t>
      </w:r>
      <w:r>
        <w:t xml:space="preserve">. If this condition is </w:t>
      </w:r>
      <w:r w:rsidRPr="0018517A">
        <w:rPr>
          <w:rStyle w:val="Literal"/>
        </w:rPr>
        <w:t>True</w:t>
      </w:r>
      <w:r w:rsidRPr="00173EFC">
        <w:t>,</w:t>
      </w:r>
      <w:r>
        <w:t xml:space="preserve"> set the </w:t>
      </w:r>
      <w:r w:rsidRPr="00E33729">
        <w:rPr>
          <w:rStyle w:val="Literal"/>
        </w:rPr>
        <w:t>reverseCheat</w:t>
      </w:r>
      <w:r>
        <w:t xml:space="preserve"> variable to </w:t>
      </w:r>
      <w:r w:rsidRPr="00E33729">
        <w:rPr>
          <w:rStyle w:val="Literal"/>
        </w:rPr>
        <w:t>True</w:t>
      </w:r>
      <w:r>
        <w:t xml:space="preserve"> to </w:t>
      </w:r>
      <w:r>
        <w:lastRenderedPageBreak/>
        <w:t>indicate that the reverse cheat has been activated. Line 89 checks if the “x” key has been pressed to activate the slow cheat.</w:t>
      </w:r>
    </w:p>
    <w:p w:rsidR="00C366D4" w:rsidRDefault="00C366D4" w:rsidP="00C366D4">
      <w:pPr>
        <w:pStyle w:val="Body"/>
      </w:pPr>
      <w:r>
        <w:t xml:space="preserve">Pygame’s keyboard events always use the ordinal values of lowercase letters, not uppercase. Always use </w:t>
      </w:r>
      <w:r w:rsidRPr="00E33729">
        <w:rPr>
          <w:rStyle w:val="Literal"/>
        </w:rPr>
        <w:t>event.key == ord('z')</w:t>
      </w:r>
      <w:r>
        <w:t xml:space="preserve"> instead of </w:t>
      </w:r>
      <w:r w:rsidRPr="00E33729">
        <w:rPr>
          <w:rStyle w:val="Literal"/>
        </w:rPr>
        <w:t>event.key == ord('Z')</w:t>
      </w:r>
      <w:r>
        <w:t>. Otherwise, your program may act as though the key wasn’t pressed.</w:t>
      </w:r>
    </w:p>
    <w:p w:rsidR="00C366D4" w:rsidRDefault="00C366D4" w:rsidP="00C366D4">
      <w:pPr>
        <w:pStyle w:val="SourceCode"/>
      </w:pPr>
      <w:r>
        <w:rPr>
          <w:rStyle w:val="SourceLineNumber"/>
        </w:rPr>
        <w:t xml:space="preserve"> </w:t>
      </w:r>
      <w:r w:rsidRPr="00797C8B">
        <w:rPr>
          <w:rStyle w:val="SourceLineNumber"/>
        </w:rPr>
        <w:t>91.</w:t>
      </w:r>
      <w:r>
        <w:t xml:space="preserve">                 if event.key == K_LEFT or event.key == ord('a'):</w:t>
      </w:r>
    </w:p>
    <w:p w:rsidR="00C366D4" w:rsidRDefault="00C366D4" w:rsidP="00C366D4">
      <w:pPr>
        <w:pStyle w:val="SourceCode"/>
      </w:pPr>
      <w:r w:rsidRPr="00797C8B">
        <w:rPr>
          <w:rStyle w:val="SourceLineNumber"/>
        </w:rPr>
        <w:t xml:space="preserve"> 92.</w:t>
      </w:r>
      <w:r>
        <w:t xml:space="preserve">                     moveRight = False</w:t>
      </w:r>
    </w:p>
    <w:p w:rsidR="00C366D4" w:rsidRDefault="00C366D4" w:rsidP="00C366D4">
      <w:pPr>
        <w:pStyle w:val="SourceCode"/>
      </w:pPr>
      <w:r w:rsidRPr="00797C8B">
        <w:rPr>
          <w:rStyle w:val="SourceLineNumber"/>
        </w:rPr>
        <w:t xml:space="preserve"> 93.</w:t>
      </w:r>
      <w:r>
        <w:t xml:space="preserve">                     moveLeft = True</w:t>
      </w:r>
    </w:p>
    <w:p w:rsidR="00C366D4" w:rsidRDefault="00C366D4" w:rsidP="00C366D4">
      <w:pPr>
        <w:pStyle w:val="SourceCode"/>
      </w:pPr>
      <w:r w:rsidRPr="00797C8B">
        <w:rPr>
          <w:rStyle w:val="SourceLineNumber"/>
        </w:rPr>
        <w:t xml:space="preserve"> 94.</w:t>
      </w:r>
      <w:r>
        <w:t xml:space="preserve">                 if event.key == K_RIGHT or event.key == ord('d'):</w:t>
      </w:r>
    </w:p>
    <w:p w:rsidR="00C366D4" w:rsidRDefault="00C366D4" w:rsidP="00C366D4">
      <w:pPr>
        <w:pStyle w:val="SourceCode"/>
      </w:pPr>
      <w:r w:rsidRPr="00797C8B">
        <w:rPr>
          <w:rStyle w:val="SourceLineNumber"/>
        </w:rPr>
        <w:t xml:space="preserve"> 95.</w:t>
      </w:r>
      <w:r>
        <w:t xml:space="preserve">                     moveLeft = False</w:t>
      </w:r>
    </w:p>
    <w:p w:rsidR="00C366D4" w:rsidRDefault="00C366D4" w:rsidP="00C366D4">
      <w:pPr>
        <w:pStyle w:val="SourceCode"/>
      </w:pPr>
      <w:r w:rsidRPr="00797C8B">
        <w:rPr>
          <w:rStyle w:val="SourceLineNumber"/>
        </w:rPr>
        <w:t xml:space="preserve"> 96.</w:t>
      </w:r>
      <w:r>
        <w:t xml:space="preserve">                     moveRight = True</w:t>
      </w:r>
    </w:p>
    <w:p w:rsidR="00C366D4" w:rsidRDefault="00C366D4" w:rsidP="00C366D4">
      <w:pPr>
        <w:pStyle w:val="SourceCode"/>
      </w:pPr>
      <w:r w:rsidRPr="00797C8B">
        <w:rPr>
          <w:rStyle w:val="SourceLineNumber"/>
        </w:rPr>
        <w:t xml:space="preserve"> 97.</w:t>
      </w:r>
      <w:r>
        <w:t xml:space="preserve">                 if event.key == K_UP or event.key == ord('w'):</w:t>
      </w:r>
    </w:p>
    <w:p w:rsidR="00C366D4" w:rsidRDefault="00C366D4" w:rsidP="00C366D4">
      <w:pPr>
        <w:pStyle w:val="SourceCode"/>
      </w:pPr>
      <w:r w:rsidRPr="00797C8B">
        <w:rPr>
          <w:rStyle w:val="SourceLineNumber"/>
        </w:rPr>
        <w:t xml:space="preserve"> 98.</w:t>
      </w:r>
      <w:r>
        <w:t xml:space="preserve">                     moveDown = False</w:t>
      </w:r>
    </w:p>
    <w:p w:rsidR="00C366D4" w:rsidRDefault="00C366D4" w:rsidP="00C366D4">
      <w:pPr>
        <w:pStyle w:val="SourceCode"/>
      </w:pPr>
      <w:r w:rsidRPr="00797C8B">
        <w:rPr>
          <w:rStyle w:val="SourceLineNumber"/>
        </w:rPr>
        <w:t xml:space="preserve"> 99.</w:t>
      </w:r>
      <w:r>
        <w:t xml:space="preserve">                     moveUp = True</w:t>
      </w:r>
    </w:p>
    <w:p w:rsidR="00C366D4" w:rsidRDefault="00C366D4" w:rsidP="00C366D4">
      <w:pPr>
        <w:pStyle w:val="SourceCode"/>
      </w:pPr>
      <w:r w:rsidRPr="00797C8B">
        <w:rPr>
          <w:rStyle w:val="SourceLineNumber"/>
        </w:rPr>
        <w:t>100.</w:t>
      </w:r>
      <w:r>
        <w:t xml:space="preserve">                 if event.key == K_DOWN or event.key == ord('s'):</w:t>
      </w:r>
    </w:p>
    <w:p w:rsidR="00C366D4" w:rsidRDefault="00C366D4" w:rsidP="00C366D4">
      <w:pPr>
        <w:pStyle w:val="SourceCode"/>
      </w:pPr>
      <w:r w:rsidRPr="00797C8B">
        <w:rPr>
          <w:rStyle w:val="SourceLineNumber"/>
        </w:rPr>
        <w:t>101.</w:t>
      </w:r>
      <w:r>
        <w:t xml:space="preserve">                     moveUp = False</w:t>
      </w:r>
    </w:p>
    <w:p w:rsidR="00C366D4" w:rsidRDefault="00C366D4" w:rsidP="00C366D4">
      <w:pPr>
        <w:pStyle w:val="SourceCode"/>
      </w:pPr>
      <w:r w:rsidRPr="00797C8B">
        <w:rPr>
          <w:rStyle w:val="SourceLineNumber"/>
        </w:rPr>
        <w:t>102.</w:t>
      </w:r>
      <w:r>
        <w:t xml:space="preserve">                     moveDown = True</w:t>
      </w:r>
    </w:p>
    <w:p w:rsidR="00C366D4" w:rsidRDefault="00C366D4" w:rsidP="00C366D4">
      <w:pPr>
        <w:pStyle w:val="Body"/>
      </w:pPr>
      <w:r>
        <w:t xml:space="preserve">Lines 91 to 102 check if the event was generated by the player pressing one of the arrow or WASD keys. There isn’t an ordinal value for every key on the keyboard, such as the arrow keys or the </w:t>
      </w:r>
      <w:r w:rsidRPr="00917929">
        <w:rPr>
          <w:rStyle w:val="Keycap"/>
        </w:rPr>
        <w:t>esc</w:t>
      </w:r>
      <w:r>
        <w:t xml:space="preserve"> key. Instead, the </w:t>
      </w:r>
      <w:r w:rsidRPr="00E33729">
        <w:rPr>
          <w:rStyle w:val="Literal"/>
        </w:rPr>
        <w:t>pygame.locals</w:t>
      </w:r>
      <w:r>
        <w:t xml:space="preserve"> module provides constant variables to use instead.</w:t>
      </w:r>
    </w:p>
    <w:p w:rsidR="00C366D4" w:rsidRDefault="00C366D4" w:rsidP="00C366D4">
      <w:pPr>
        <w:pStyle w:val="Body"/>
      </w:pPr>
      <w:r>
        <w:t xml:space="preserve">Line 91 checks if the player has pressed the left arrow key with </w:t>
      </w:r>
      <w:r w:rsidRPr="00E33729">
        <w:rPr>
          <w:rStyle w:val="Literal"/>
        </w:rPr>
        <w:t>event.key == K_LEFT</w:t>
      </w:r>
      <w:r>
        <w:t xml:space="preserve">. Notice that pressing down on one of the arrow keys not only sets a movement variable to </w:t>
      </w:r>
      <w:r w:rsidRPr="0018517A">
        <w:rPr>
          <w:rStyle w:val="Literal"/>
        </w:rPr>
        <w:t>True</w:t>
      </w:r>
      <w:r w:rsidRPr="00173EFC">
        <w:t>,</w:t>
      </w:r>
      <w:r>
        <w:t xml:space="preserve"> but it also sets the movement variable in the opposite direction to </w:t>
      </w:r>
      <w:r w:rsidRPr="0018517A">
        <w:rPr>
          <w:rStyle w:val="Literal"/>
        </w:rPr>
        <w:t>False</w:t>
      </w:r>
      <w:r w:rsidRPr="00173EFC">
        <w:t>.</w:t>
      </w:r>
    </w:p>
    <w:p w:rsidR="00C366D4" w:rsidRDefault="00C366D4" w:rsidP="00C366D4">
      <w:pPr>
        <w:pStyle w:val="Body"/>
      </w:pPr>
      <w:r>
        <w:t xml:space="preserve">For example, if the left arrow key is pushed down, then the code on line 93 sets </w:t>
      </w:r>
      <w:r w:rsidRPr="00917929">
        <w:rPr>
          <w:rStyle w:val="Literal"/>
        </w:rPr>
        <w:t>moveLeft</w:t>
      </w:r>
      <w:r>
        <w:t xml:space="preserve"> to </w:t>
      </w:r>
      <w:r w:rsidRPr="0018517A">
        <w:rPr>
          <w:rStyle w:val="Literal"/>
        </w:rPr>
        <w:t>True</w:t>
      </w:r>
      <w:r w:rsidRPr="00173EFC">
        <w:t>,</w:t>
      </w:r>
      <w:r>
        <w:t xml:space="preserve"> but it also sets </w:t>
      </w:r>
      <w:r w:rsidRPr="00917929">
        <w:rPr>
          <w:rStyle w:val="Literal"/>
        </w:rPr>
        <w:t>moveRight</w:t>
      </w:r>
      <w:r>
        <w:t xml:space="preserve"> to </w:t>
      </w:r>
      <w:r w:rsidRPr="0018517A">
        <w:rPr>
          <w:rStyle w:val="Literal"/>
        </w:rPr>
        <w:t>False</w:t>
      </w:r>
      <w:r w:rsidRPr="00173EFC">
        <w:t>.</w:t>
      </w:r>
      <w:r>
        <w:t xml:space="preserve"> This prevents the player from confusing the program into thinking that the player’s character should move in two opposite directions at the same time.</w:t>
      </w:r>
    </w:p>
    <w:p w:rsidR="00C366D4" w:rsidRDefault="00C366D4" w:rsidP="00C366D4">
      <w:pPr>
        <w:pStyle w:val="Body"/>
      </w:pPr>
      <w:r>
        <w:t xml:space="preserve">Table 20-1 lists commonly-used constant variables for the </w:t>
      </w:r>
      <w:r w:rsidRPr="00917929">
        <w:rPr>
          <w:rStyle w:val="Literal"/>
        </w:rPr>
        <w:t>key</w:t>
      </w:r>
      <w:r>
        <w:t xml:space="preserve"> attribute of keyboard-related Event objects.</w:t>
      </w:r>
    </w:p>
    <w:p w:rsidR="00C366D4" w:rsidRDefault="00C366D4" w:rsidP="00C366D4">
      <w:pPr>
        <w:pStyle w:val="TableListing"/>
      </w:pPr>
      <w:r>
        <w:t>Table 20-1: Constant Variables for Keyboard Keys</w:t>
      </w:r>
    </w:p>
    <w:tbl>
      <w:tblPr>
        <w:tblW w:w="0" w:type="auto"/>
        <w:tblBorders>
          <w:top w:val="double" w:sz="4" w:space="0" w:color="auto"/>
          <w:bottom w:val="double" w:sz="4" w:space="0" w:color="auto"/>
        </w:tblBorders>
        <w:tblLook w:val="04A0" w:firstRow="1" w:lastRow="0" w:firstColumn="1" w:lastColumn="0" w:noHBand="0" w:noVBand="1"/>
      </w:tblPr>
      <w:tblGrid>
        <w:gridCol w:w="2622"/>
        <w:gridCol w:w="1602"/>
        <w:gridCol w:w="222"/>
        <w:gridCol w:w="2622"/>
        <w:gridCol w:w="1478"/>
      </w:tblGrid>
      <w:tr w:rsidR="00C366D4" w:rsidTr="00D56B10">
        <w:tc>
          <w:tcPr>
            <w:tcW w:w="0" w:type="auto"/>
            <w:tcBorders>
              <w:top w:val="double" w:sz="4" w:space="0" w:color="auto"/>
              <w:bottom w:val="single" w:sz="4" w:space="0" w:color="auto"/>
            </w:tcBorders>
          </w:tcPr>
          <w:p w:rsidR="00C366D4" w:rsidRDefault="00C366D4" w:rsidP="00D56B10">
            <w:pPr>
              <w:pStyle w:val="TableHeading"/>
            </w:pPr>
            <w:r>
              <w:t>Pygame Constant Variable</w:t>
            </w:r>
          </w:p>
        </w:tc>
        <w:tc>
          <w:tcPr>
            <w:tcW w:w="0" w:type="auto"/>
            <w:tcBorders>
              <w:top w:val="double" w:sz="4" w:space="0" w:color="auto"/>
              <w:bottom w:val="single" w:sz="4" w:space="0" w:color="auto"/>
            </w:tcBorders>
          </w:tcPr>
          <w:p w:rsidR="00C366D4" w:rsidRDefault="00C366D4" w:rsidP="00D56B10">
            <w:pPr>
              <w:pStyle w:val="TableHeading"/>
            </w:pPr>
            <w:r>
              <w:t>Keyboard Key</w:t>
            </w:r>
          </w:p>
        </w:tc>
        <w:tc>
          <w:tcPr>
            <w:tcW w:w="0" w:type="auto"/>
            <w:tcBorders>
              <w:top w:val="nil"/>
              <w:bottom w:val="nil"/>
            </w:tcBorders>
          </w:tcPr>
          <w:p w:rsidR="00C366D4" w:rsidRDefault="00C366D4" w:rsidP="00D56B10">
            <w:pPr>
              <w:pStyle w:val="TableHeading"/>
            </w:pPr>
          </w:p>
        </w:tc>
        <w:tc>
          <w:tcPr>
            <w:tcW w:w="0" w:type="auto"/>
            <w:tcBorders>
              <w:top w:val="double" w:sz="4" w:space="0" w:color="auto"/>
              <w:bottom w:val="single" w:sz="4" w:space="0" w:color="auto"/>
            </w:tcBorders>
          </w:tcPr>
          <w:p w:rsidR="00C366D4" w:rsidRDefault="00C366D4" w:rsidP="00D56B10">
            <w:pPr>
              <w:pStyle w:val="TableHeading"/>
            </w:pPr>
            <w:r>
              <w:t>Pygame Constant Variable</w:t>
            </w:r>
          </w:p>
        </w:tc>
        <w:tc>
          <w:tcPr>
            <w:tcW w:w="0" w:type="auto"/>
            <w:tcBorders>
              <w:top w:val="double" w:sz="4" w:space="0" w:color="auto"/>
              <w:bottom w:val="single" w:sz="4" w:space="0" w:color="auto"/>
            </w:tcBorders>
          </w:tcPr>
          <w:p w:rsidR="00C366D4" w:rsidRDefault="00C366D4" w:rsidP="00D56B10">
            <w:pPr>
              <w:pStyle w:val="TableHeading"/>
            </w:pPr>
            <w:r>
              <w:t>Keyboard Key</w:t>
            </w:r>
          </w:p>
        </w:tc>
      </w:tr>
      <w:tr w:rsidR="00C366D4" w:rsidTr="00D56B10">
        <w:tc>
          <w:tcPr>
            <w:tcW w:w="0" w:type="auto"/>
            <w:tcBorders>
              <w:top w:val="single" w:sz="4" w:space="0" w:color="auto"/>
            </w:tcBorders>
          </w:tcPr>
          <w:p w:rsidR="00C366D4" w:rsidRPr="00C45E19" w:rsidRDefault="00C366D4" w:rsidP="00D56B10">
            <w:pPr>
              <w:rPr>
                <w:rStyle w:val="Literal"/>
              </w:rPr>
            </w:pPr>
            <w:r w:rsidRPr="00C45E19">
              <w:rPr>
                <w:rStyle w:val="Literal"/>
              </w:rPr>
              <w:t>K_LEFT</w:t>
            </w:r>
          </w:p>
        </w:tc>
        <w:tc>
          <w:tcPr>
            <w:tcW w:w="0" w:type="auto"/>
            <w:tcBorders>
              <w:top w:val="single" w:sz="4" w:space="0" w:color="auto"/>
            </w:tcBorders>
          </w:tcPr>
          <w:p w:rsidR="00C366D4" w:rsidRDefault="00C366D4" w:rsidP="00D56B10">
            <w:r>
              <w:t>Left arrow</w:t>
            </w:r>
          </w:p>
        </w:tc>
        <w:tc>
          <w:tcPr>
            <w:tcW w:w="0" w:type="auto"/>
            <w:tcBorders>
              <w:top w:val="nil"/>
              <w:bottom w:val="nil"/>
            </w:tcBorders>
          </w:tcPr>
          <w:p w:rsidR="00C366D4" w:rsidRDefault="00C366D4" w:rsidP="00D56B10"/>
        </w:tc>
        <w:tc>
          <w:tcPr>
            <w:tcW w:w="0" w:type="auto"/>
            <w:tcBorders>
              <w:top w:val="single" w:sz="4" w:space="0" w:color="auto"/>
            </w:tcBorders>
          </w:tcPr>
          <w:p w:rsidR="00C366D4" w:rsidRPr="00C45E19" w:rsidRDefault="00C366D4" w:rsidP="00D56B10">
            <w:pPr>
              <w:rPr>
                <w:rStyle w:val="Literal"/>
              </w:rPr>
            </w:pPr>
            <w:r w:rsidRPr="00C45E19">
              <w:rPr>
                <w:rStyle w:val="Literal"/>
              </w:rPr>
              <w:t>K_HOME</w:t>
            </w:r>
          </w:p>
        </w:tc>
        <w:tc>
          <w:tcPr>
            <w:tcW w:w="0" w:type="auto"/>
            <w:tcBorders>
              <w:top w:val="single" w:sz="4" w:space="0" w:color="auto"/>
            </w:tcBorders>
          </w:tcPr>
          <w:p w:rsidR="00C366D4" w:rsidRDefault="00C366D4" w:rsidP="00D56B10">
            <w:r>
              <w:t>Home</w:t>
            </w:r>
          </w:p>
        </w:tc>
      </w:tr>
      <w:tr w:rsidR="00C366D4" w:rsidTr="00D56B10">
        <w:tc>
          <w:tcPr>
            <w:tcW w:w="0" w:type="auto"/>
          </w:tcPr>
          <w:p w:rsidR="00C366D4" w:rsidRPr="00C45E19" w:rsidRDefault="00C366D4" w:rsidP="00D56B10">
            <w:pPr>
              <w:rPr>
                <w:rStyle w:val="Literal"/>
              </w:rPr>
            </w:pPr>
            <w:r w:rsidRPr="00C45E19">
              <w:rPr>
                <w:rStyle w:val="Literal"/>
              </w:rPr>
              <w:t>K_RIGHT</w:t>
            </w:r>
          </w:p>
        </w:tc>
        <w:tc>
          <w:tcPr>
            <w:tcW w:w="0" w:type="auto"/>
          </w:tcPr>
          <w:p w:rsidR="00C366D4" w:rsidRDefault="00C366D4" w:rsidP="00D56B10">
            <w:r>
              <w:t>Right arrow</w:t>
            </w:r>
          </w:p>
        </w:tc>
        <w:tc>
          <w:tcPr>
            <w:tcW w:w="0" w:type="auto"/>
            <w:tcBorders>
              <w:top w:val="nil"/>
              <w:bottom w:val="nil"/>
            </w:tcBorders>
          </w:tcPr>
          <w:p w:rsidR="00C366D4" w:rsidRDefault="00C366D4" w:rsidP="00D56B10"/>
        </w:tc>
        <w:tc>
          <w:tcPr>
            <w:tcW w:w="0" w:type="auto"/>
          </w:tcPr>
          <w:p w:rsidR="00C366D4" w:rsidRPr="00C45E19" w:rsidRDefault="00C366D4" w:rsidP="00D56B10">
            <w:pPr>
              <w:rPr>
                <w:rStyle w:val="Literal"/>
              </w:rPr>
            </w:pPr>
            <w:r w:rsidRPr="00C45E19">
              <w:rPr>
                <w:rStyle w:val="Literal"/>
              </w:rPr>
              <w:t>K_END</w:t>
            </w:r>
          </w:p>
        </w:tc>
        <w:tc>
          <w:tcPr>
            <w:tcW w:w="0" w:type="auto"/>
          </w:tcPr>
          <w:p w:rsidR="00C366D4" w:rsidRDefault="00C366D4" w:rsidP="00D56B10">
            <w:r>
              <w:t>End</w:t>
            </w:r>
          </w:p>
        </w:tc>
      </w:tr>
      <w:tr w:rsidR="00C366D4" w:rsidTr="00D56B10">
        <w:tc>
          <w:tcPr>
            <w:tcW w:w="0" w:type="auto"/>
          </w:tcPr>
          <w:p w:rsidR="00C366D4" w:rsidRPr="00C45E19" w:rsidRDefault="00C366D4" w:rsidP="00D56B10">
            <w:pPr>
              <w:rPr>
                <w:rStyle w:val="Literal"/>
              </w:rPr>
            </w:pPr>
            <w:r w:rsidRPr="00C45E19">
              <w:rPr>
                <w:rStyle w:val="Literal"/>
              </w:rPr>
              <w:t>K_UP</w:t>
            </w:r>
          </w:p>
        </w:tc>
        <w:tc>
          <w:tcPr>
            <w:tcW w:w="0" w:type="auto"/>
          </w:tcPr>
          <w:p w:rsidR="00C366D4" w:rsidRDefault="00C366D4" w:rsidP="00D56B10">
            <w:r>
              <w:t>Up arrow</w:t>
            </w:r>
          </w:p>
        </w:tc>
        <w:tc>
          <w:tcPr>
            <w:tcW w:w="0" w:type="auto"/>
            <w:tcBorders>
              <w:top w:val="nil"/>
              <w:bottom w:val="nil"/>
            </w:tcBorders>
          </w:tcPr>
          <w:p w:rsidR="00C366D4" w:rsidRDefault="00C366D4" w:rsidP="00D56B10"/>
        </w:tc>
        <w:tc>
          <w:tcPr>
            <w:tcW w:w="0" w:type="auto"/>
          </w:tcPr>
          <w:p w:rsidR="00C366D4" w:rsidRPr="00C45E19" w:rsidRDefault="00C366D4" w:rsidP="00D56B10">
            <w:pPr>
              <w:rPr>
                <w:rStyle w:val="Literal"/>
              </w:rPr>
            </w:pPr>
            <w:r w:rsidRPr="00C45E19">
              <w:rPr>
                <w:rStyle w:val="Literal"/>
              </w:rPr>
              <w:t>K_PAGEUP</w:t>
            </w:r>
          </w:p>
        </w:tc>
        <w:tc>
          <w:tcPr>
            <w:tcW w:w="0" w:type="auto"/>
          </w:tcPr>
          <w:p w:rsidR="00C366D4" w:rsidRDefault="00C366D4" w:rsidP="00D56B10">
            <w:r>
              <w:t>PgUp</w:t>
            </w:r>
          </w:p>
        </w:tc>
      </w:tr>
      <w:tr w:rsidR="00C366D4" w:rsidTr="00D56B10">
        <w:tc>
          <w:tcPr>
            <w:tcW w:w="0" w:type="auto"/>
          </w:tcPr>
          <w:p w:rsidR="00C366D4" w:rsidRPr="00C45E19" w:rsidRDefault="00C366D4" w:rsidP="00D56B10">
            <w:pPr>
              <w:rPr>
                <w:rStyle w:val="Literal"/>
              </w:rPr>
            </w:pPr>
            <w:r w:rsidRPr="00C45E19">
              <w:rPr>
                <w:rStyle w:val="Literal"/>
              </w:rPr>
              <w:lastRenderedPageBreak/>
              <w:t>K_DOWN</w:t>
            </w:r>
          </w:p>
        </w:tc>
        <w:tc>
          <w:tcPr>
            <w:tcW w:w="0" w:type="auto"/>
          </w:tcPr>
          <w:p w:rsidR="00C366D4" w:rsidRDefault="00C366D4" w:rsidP="00D56B10">
            <w:r>
              <w:t>Down arrow</w:t>
            </w:r>
          </w:p>
        </w:tc>
        <w:tc>
          <w:tcPr>
            <w:tcW w:w="0" w:type="auto"/>
            <w:tcBorders>
              <w:top w:val="nil"/>
              <w:bottom w:val="nil"/>
            </w:tcBorders>
          </w:tcPr>
          <w:p w:rsidR="00C366D4" w:rsidRDefault="00C366D4" w:rsidP="00D56B10"/>
        </w:tc>
        <w:tc>
          <w:tcPr>
            <w:tcW w:w="0" w:type="auto"/>
          </w:tcPr>
          <w:p w:rsidR="00C366D4" w:rsidRPr="00C45E19" w:rsidRDefault="00C366D4" w:rsidP="00D56B10">
            <w:pPr>
              <w:rPr>
                <w:rStyle w:val="Literal"/>
              </w:rPr>
            </w:pPr>
            <w:r w:rsidRPr="00C45E19">
              <w:rPr>
                <w:rStyle w:val="Literal"/>
              </w:rPr>
              <w:t>K_PAGEDOWN</w:t>
            </w:r>
          </w:p>
        </w:tc>
        <w:tc>
          <w:tcPr>
            <w:tcW w:w="0" w:type="auto"/>
          </w:tcPr>
          <w:p w:rsidR="00C366D4" w:rsidRDefault="00C366D4" w:rsidP="00D56B10">
            <w:r>
              <w:t>PgDn</w:t>
            </w:r>
          </w:p>
        </w:tc>
      </w:tr>
      <w:tr w:rsidR="00C366D4" w:rsidTr="00D56B10">
        <w:tc>
          <w:tcPr>
            <w:tcW w:w="0" w:type="auto"/>
          </w:tcPr>
          <w:p w:rsidR="00C366D4" w:rsidRPr="00C45E19" w:rsidRDefault="00C366D4" w:rsidP="00D56B10">
            <w:pPr>
              <w:rPr>
                <w:rStyle w:val="Literal"/>
              </w:rPr>
            </w:pPr>
            <w:r w:rsidRPr="00C45E19">
              <w:rPr>
                <w:rStyle w:val="Literal"/>
              </w:rPr>
              <w:t>K_ESCAPE</w:t>
            </w:r>
          </w:p>
        </w:tc>
        <w:tc>
          <w:tcPr>
            <w:tcW w:w="0" w:type="auto"/>
          </w:tcPr>
          <w:p w:rsidR="00C366D4" w:rsidRDefault="00C366D4" w:rsidP="00D56B10">
            <w:r>
              <w:t>Esc</w:t>
            </w:r>
          </w:p>
        </w:tc>
        <w:tc>
          <w:tcPr>
            <w:tcW w:w="0" w:type="auto"/>
            <w:tcBorders>
              <w:top w:val="nil"/>
              <w:bottom w:val="nil"/>
            </w:tcBorders>
          </w:tcPr>
          <w:p w:rsidR="00C366D4" w:rsidRDefault="00C366D4" w:rsidP="00D56B10"/>
        </w:tc>
        <w:tc>
          <w:tcPr>
            <w:tcW w:w="0" w:type="auto"/>
          </w:tcPr>
          <w:p w:rsidR="00C366D4" w:rsidRPr="00C45E19" w:rsidRDefault="00C366D4" w:rsidP="00D56B10">
            <w:pPr>
              <w:rPr>
                <w:rStyle w:val="Literal"/>
              </w:rPr>
            </w:pPr>
            <w:r w:rsidRPr="00C45E19">
              <w:rPr>
                <w:rStyle w:val="Literal"/>
              </w:rPr>
              <w:t>K_F1</w:t>
            </w:r>
          </w:p>
        </w:tc>
        <w:tc>
          <w:tcPr>
            <w:tcW w:w="0" w:type="auto"/>
          </w:tcPr>
          <w:p w:rsidR="00C366D4" w:rsidRDefault="00C366D4" w:rsidP="00D56B10">
            <w:r>
              <w:t>F1</w:t>
            </w:r>
          </w:p>
        </w:tc>
      </w:tr>
      <w:tr w:rsidR="00C366D4" w:rsidTr="00D56B10">
        <w:tc>
          <w:tcPr>
            <w:tcW w:w="0" w:type="auto"/>
          </w:tcPr>
          <w:p w:rsidR="00C366D4" w:rsidRPr="00C45E19" w:rsidRDefault="00C366D4" w:rsidP="00D56B10">
            <w:pPr>
              <w:rPr>
                <w:rStyle w:val="Literal"/>
              </w:rPr>
            </w:pPr>
            <w:r w:rsidRPr="00C45E19">
              <w:rPr>
                <w:rStyle w:val="Literal"/>
              </w:rPr>
              <w:t>K_BACKSPACE</w:t>
            </w:r>
          </w:p>
        </w:tc>
        <w:tc>
          <w:tcPr>
            <w:tcW w:w="0" w:type="auto"/>
          </w:tcPr>
          <w:p w:rsidR="00C366D4" w:rsidRDefault="00C366D4" w:rsidP="00D56B10">
            <w:r>
              <w:t>Backspace</w:t>
            </w:r>
          </w:p>
        </w:tc>
        <w:tc>
          <w:tcPr>
            <w:tcW w:w="0" w:type="auto"/>
            <w:tcBorders>
              <w:top w:val="nil"/>
              <w:bottom w:val="nil"/>
            </w:tcBorders>
          </w:tcPr>
          <w:p w:rsidR="00C366D4" w:rsidRDefault="00C366D4" w:rsidP="00D56B10"/>
        </w:tc>
        <w:tc>
          <w:tcPr>
            <w:tcW w:w="0" w:type="auto"/>
          </w:tcPr>
          <w:p w:rsidR="00C366D4" w:rsidRPr="00C45E19" w:rsidRDefault="00C366D4" w:rsidP="00D56B10">
            <w:pPr>
              <w:rPr>
                <w:rStyle w:val="Literal"/>
              </w:rPr>
            </w:pPr>
            <w:r w:rsidRPr="00C45E19">
              <w:rPr>
                <w:rStyle w:val="Literal"/>
              </w:rPr>
              <w:t>K_F2</w:t>
            </w:r>
          </w:p>
        </w:tc>
        <w:tc>
          <w:tcPr>
            <w:tcW w:w="0" w:type="auto"/>
          </w:tcPr>
          <w:p w:rsidR="00C366D4" w:rsidRDefault="00C366D4" w:rsidP="00D56B10">
            <w:r>
              <w:t>F2</w:t>
            </w:r>
          </w:p>
        </w:tc>
      </w:tr>
      <w:tr w:rsidR="00C366D4" w:rsidTr="00D56B10">
        <w:tc>
          <w:tcPr>
            <w:tcW w:w="0" w:type="auto"/>
          </w:tcPr>
          <w:p w:rsidR="00C366D4" w:rsidRPr="00C45E19" w:rsidRDefault="00C366D4" w:rsidP="00D56B10">
            <w:pPr>
              <w:rPr>
                <w:rStyle w:val="Literal"/>
              </w:rPr>
            </w:pPr>
            <w:r w:rsidRPr="00C45E19">
              <w:rPr>
                <w:rStyle w:val="Literal"/>
              </w:rPr>
              <w:t>K_TAB</w:t>
            </w:r>
          </w:p>
        </w:tc>
        <w:tc>
          <w:tcPr>
            <w:tcW w:w="0" w:type="auto"/>
          </w:tcPr>
          <w:p w:rsidR="00C366D4" w:rsidRDefault="00C366D4" w:rsidP="00D56B10">
            <w:r>
              <w:t>Tab</w:t>
            </w:r>
          </w:p>
        </w:tc>
        <w:tc>
          <w:tcPr>
            <w:tcW w:w="0" w:type="auto"/>
            <w:tcBorders>
              <w:top w:val="nil"/>
              <w:bottom w:val="nil"/>
            </w:tcBorders>
          </w:tcPr>
          <w:p w:rsidR="00C366D4" w:rsidRDefault="00C366D4" w:rsidP="00D56B10"/>
        </w:tc>
        <w:tc>
          <w:tcPr>
            <w:tcW w:w="0" w:type="auto"/>
          </w:tcPr>
          <w:p w:rsidR="00C366D4" w:rsidRPr="00C45E19" w:rsidRDefault="00C366D4" w:rsidP="00D56B10">
            <w:pPr>
              <w:rPr>
                <w:rStyle w:val="Literal"/>
              </w:rPr>
            </w:pPr>
            <w:r w:rsidRPr="00C45E19">
              <w:rPr>
                <w:rStyle w:val="Literal"/>
              </w:rPr>
              <w:t>K_F3</w:t>
            </w:r>
          </w:p>
        </w:tc>
        <w:tc>
          <w:tcPr>
            <w:tcW w:w="0" w:type="auto"/>
          </w:tcPr>
          <w:p w:rsidR="00C366D4" w:rsidRDefault="00C366D4" w:rsidP="00D56B10">
            <w:r>
              <w:t>F3</w:t>
            </w:r>
          </w:p>
        </w:tc>
      </w:tr>
      <w:tr w:rsidR="00C366D4" w:rsidTr="00D56B10">
        <w:tc>
          <w:tcPr>
            <w:tcW w:w="0" w:type="auto"/>
          </w:tcPr>
          <w:p w:rsidR="00C366D4" w:rsidRPr="00C45E19" w:rsidRDefault="00C366D4" w:rsidP="00D56B10">
            <w:pPr>
              <w:rPr>
                <w:rStyle w:val="Literal"/>
              </w:rPr>
            </w:pPr>
            <w:r w:rsidRPr="00C45E19">
              <w:rPr>
                <w:rStyle w:val="Literal"/>
              </w:rPr>
              <w:t>K_RETURN</w:t>
            </w:r>
          </w:p>
        </w:tc>
        <w:tc>
          <w:tcPr>
            <w:tcW w:w="0" w:type="auto"/>
          </w:tcPr>
          <w:p w:rsidR="00C366D4" w:rsidRDefault="00C366D4" w:rsidP="00D56B10">
            <w:r>
              <w:t>Return or Enter</w:t>
            </w:r>
          </w:p>
        </w:tc>
        <w:tc>
          <w:tcPr>
            <w:tcW w:w="0" w:type="auto"/>
            <w:tcBorders>
              <w:top w:val="nil"/>
              <w:bottom w:val="nil"/>
            </w:tcBorders>
          </w:tcPr>
          <w:p w:rsidR="00C366D4" w:rsidRDefault="00C366D4" w:rsidP="00D56B10"/>
        </w:tc>
        <w:tc>
          <w:tcPr>
            <w:tcW w:w="0" w:type="auto"/>
          </w:tcPr>
          <w:p w:rsidR="00C366D4" w:rsidRPr="00C45E19" w:rsidRDefault="00C366D4" w:rsidP="00D56B10">
            <w:pPr>
              <w:rPr>
                <w:rStyle w:val="Literal"/>
              </w:rPr>
            </w:pPr>
            <w:r w:rsidRPr="00C45E19">
              <w:rPr>
                <w:rStyle w:val="Literal"/>
              </w:rPr>
              <w:t>K_F4</w:t>
            </w:r>
          </w:p>
        </w:tc>
        <w:tc>
          <w:tcPr>
            <w:tcW w:w="0" w:type="auto"/>
          </w:tcPr>
          <w:p w:rsidR="00C366D4" w:rsidRDefault="00C366D4" w:rsidP="00D56B10">
            <w:r>
              <w:t>F4</w:t>
            </w:r>
          </w:p>
        </w:tc>
      </w:tr>
      <w:tr w:rsidR="00C366D4" w:rsidTr="00D56B10">
        <w:tc>
          <w:tcPr>
            <w:tcW w:w="0" w:type="auto"/>
          </w:tcPr>
          <w:p w:rsidR="00C366D4" w:rsidRPr="00C45E19" w:rsidRDefault="00C366D4" w:rsidP="00D56B10">
            <w:pPr>
              <w:rPr>
                <w:rStyle w:val="Literal"/>
              </w:rPr>
            </w:pPr>
            <w:r w:rsidRPr="00C45E19">
              <w:rPr>
                <w:rStyle w:val="Literal"/>
              </w:rPr>
              <w:t>K_SPACE</w:t>
            </w:r>
          </w:p>
        </w:tc>
        <w:tc>
          <w:tcPr>
            <w:tcW w:w="0" w:type="auto"/>
          </w:tcPr>
          <w:p w:rsidR="00C366D4" w:rsidRDefault="00C366D4" w:rsidP="00D56B10">
            <w:r>
              <w:t>Space bar</w:t>
            </w:r>
          </w:p>
        </w:tc>
        <w:tc>
          <w:tcPr>
            <w:tcW w:w="0" w:type="auto"/>
            <w:tcBorders>
              <w:top w:val="nil"/>
              <w:bottom w:val="nil"/>
            </w:tcBorders>
          </w:tcPr>
          <w:p w:rsidR="00C366D4" w:rsidRDefault="00C366D4" w:rsidP="00D56B10"/>
        </w:tc>
        <w:tc>
          <w:tcPr>
            <w:tcW w:w="0" w:type="auto"/>
          </w:tcPr>
          <w:p w:rsidR="00C366D4" w:rsidRPr="00C45E19" w:rsidRDefault="00C366D4" w:rsidP="00D56B10">
            <w:pPr>
              <w:rPr>
                <w:rStyle w:val="Literal"/>
              </w:rPr>
            </w:pPr>
            <w:r w:rsidRPr="00C45E19">
              <w:rPr>
                <w:rStyle w:val="Literal"/>
              </w:rPr>
              <w:t>K_F5</w:t>
            </w:r>
          </w:p>
        </w:tc>
        <w:tc>
          <w:tcPr>
            <w:tcW w:w="0" w:type="auto"/>
          </w:tcPr>
          <w:p w:rsidR="00C366D4" w:rsidRDefault="00C366D4" w:rsidP="00D56B10">
            <w:r>
              <w:t>F5</w:t>
            </w:r>
          </w:p>
        </w:tc>
      </w:tr>
      <w:tr w:rsidR="00C366D4" w:rsidTr="00D56B10">
        <w:tc>
          <w:tcPr>
            <w:tcW w:w="0" w:type="auto"/>
          </w:tcPr>
          <w:p w:rsidR="00C366D4" w:rsidRPr="00C45E19" w:rsidRDefault="00C366D4" w:rsidP="00D56B10">
            <w:pPr>
              <w:rPr>
                <w:rStyle w:val="Literal"/>
              </w:rPr>
            </w:pPr>
            <w:r w:rsidRPr="00C45E19">
              <w:rPr>
                <w:rStyle w:val="Literal"/>
              </w:rPr>
              <w:t>K_DELETE</w:t>
            </w:r>
          </w:p>
        </w:tc>
        <w:tc>
          <w:tcPr>
            <w:tcW w:w="0" w:type="auto"/>
          </w:tcPr>
          <w:p w:rsidR="00C366D4" w:rsidRDefault="00C366D4" w:rsidP="00D56B10">
            <w:r>
              <w:t>Del</w:t>
            </w:r>
          </w:p>
        </w:tc>
        <w:tc>
          <w:tcPr>
            <w:tcW w:w="0" w:type="auto"/>
            <w:tcBorders>
              <w:top w:val="nil"/>
              <w:bottom w:val="nil"/>
            </w:tcBorders>
          </w:tcPr>
          <w:p w:rsidR="00C366D4" w:rsidRDefault="00C366D4" w:rsidP="00D56B10"/>
        </w:tc>
        <w:tc>
          <w:tcPr>
            <w:tcW w:w="0" w:type="auto"/>
          </w:tcPr>
          <w:p w:rsidR="00C366D4" w:rsidRPr="00C45E19" w:rsidRDefault="00C366D4" w:rsidP="00D56B10">
            <w:pPr>
              <w:rPr>
                <w:rStyle w:val="Literal"/>
              </w:rPr>
            </w:pPr>
            <w:r w:rsidRPr="00C45E19">
              <w:rPr>
                <w:rStyle w:val="Literal"/>
              </w:rPr>
              <w:t>K_F6</w:t>
            </w:r>
          </w:p>
        </w:tc>
        <w:tc>
          <w:tcPr>
            <w:tcW w:w="0" w:type="auto"/>
          </w:tcPr>
          <w:p w:rsidR="00C366D4" w:rsidRDefault="00C366D4" w:rsidP="00D56B10">
            <w:r>
              <w:t>F6</w:t>
            </w:r>
          </w:p>
        </w:tc>
      </w:tr>
      <w:tr w:rsidR="00C366D4" w:rsidTr="00D56B10">
        <w:tc>
          <w:tcPr>
            <w:tcW w:w="0" w:type="auto"/>
          </w:tcPr>
          <w:p w:rsidR="00C366D4" w:rsidRPr="00C45E19" w:rsidRDefault="00C366D4" w:rsidP="00D56B10">
            <w:pPr>
              <w:rPr>
                <w:rStyle w:val="Literal"/>
              </w:rPr>
            </w:pPr>
            <w:r w:rsidRPr="00C45E19">
              <w:rPr>
                <w:rStyle w:val="Literal"/>
              </w:rPr>
              <w:t>K_LSHIFT</w:t>
            </w:r>
          </w:p>
        </w:tc>
        <w:tc>
          <w:tcPr>
            <w:tcW w:w="0" w:type="auto"/>
          </w:tcPr>
          <w:p w:rsidR="00C366D4" w:rsidRDefault="00C366D4" w:rsidP="00D56B10">
            <w:r>
              <w:t>Left Shift</w:t>
            </w:r>
          </w:p>
        </w:tc>
        <w:tc>
          <w:tcPr>
            <w:tcW w:w="0" w:type="auto"/>
            <w:tcBorders>
              <w:top w:val="nil"/>
              <w:bottom w:val="nil"/>
            </w:tcBorders>
          </w:tcPr>
          <w:p w:rsidR="00C366D4" w:rsidRDefault="00C366D4" w:rsidP="00D56B10"/>
        </w:tc>
        <w:tc>
          <w:tcPr>
            <w:tcW w:w="0" w:type="auto"/>
          </w:tcPr>
          <w:p w:rsidR="00C366D4" w:rsidRPr="00C45E19" w:rsidRDefault="00C366D4" w:rsidP="00D56B10">
            <w:pPr>
              <w:rPr>
                <w:rStyle w:val="Literal"/>
              </w:rPr>
            </w:pPr>
            <w:r w:rsidRPr="00C45E19">
              <w:rPr>
                <w:rStyle w:val="Literal"/>
              </w:rPr>
              <w:t>K_F7</w:t>
            </w:r>
          </w:p>
        </w:tc>
        <w:tc>
          <w:tcPr>
            <w:tcW w:w="0" w:type="auto"/>
          </w:tcPr>
          <w:p w:rsidR="00C366D4" w:rsidRDefault="00C366D4" w:rsidP="00D56B10">
            <w:r>
              <w:t>F7</w:t>
            </w:r>
          </w:p>
        </w:tc>
      </w:tr>
      <w:tr w:rsidR="00C366D4" w:rsidTr="00D56B10">
        <w:tc>
          <w:tcPr>
            <w:tcW w:w="0" w:type="auto"/>
          </w:tcPr>
          <w:p w:rsidR="00C366D4" w:rsidRPr="00C45E19" w:rsidRDefault="00C366D4" w:rsidP="00D56B10">
            <w:pPr>
              <w:rPr>
                <w:rStyle w:val="Literal"/>
              </w:rPr>
            </w:pPr>
            <w:r w:rsidRPr="00C45E19">
              <w:rPr>
                <w:rStyle w:val="Literal"/>
              </w:rPr>
              <w:t>K_RSHIFT</w:t>
            </w:r>
          </w:p>
        </w:tc>
        <w:tc>
          <w:tcPr>
            <w:tcW w:w="0" w:type="auto"/>
          </w:tcPr>
          <w:p w:rsidR="00C366D4" w:rsidRDefault="00C366D4" w:rsidP="00D56B10">
            <w:r>
              <w:t>Right Shift</w:t>
            </w:r>
          </w:p>
        </w:tc>
        <w:tc>
          <w:tcPr>
            <w:tcW w:w="0" w:type="auto"/>
            <w:tcBorders>
              <w:top w:val="nil"/>
              <w:bottom w:val="nil"/>
            </w:tcBorders>
          </w:tcPr>
          <w:p w:rsidR="00C366D4" w:rsidRDefault="00C366D4" w:rsidP="00D56B10"/>
        </w:tc>
        <w:tc>
          <w:tcPr>
            <w:tcW w:w="0" w:type="auto"/>
          </w:tcPr>
          <w:p w:rsidR="00C366D4" w:rsidRPr="00C45E19" w:rsidRDefault="00C366D4" w:rsidP="00D56B10">
            <w:pPr>
              <w:rPr>
                <w:rStyle w:val="Literal"/>
              </w:rPr>
            </w:pPr>
            <w:r w:rsidRPr="00C45E19">
              <w:rPr>
                <w:rStyle w:val="Literal"/>
              </w:rPr>
              <w:t>K_F8</w:t>
            </w:r>
          </w:p>
        </w:tc>
        <w:tc>
          <w:tcPr>
            <w:tcW w:w="0" w:type="auto"/>
          </w:tcPr>
          <w:p w:rsidR="00C366D4" w:rsidRDefault="00C366D4" w:rsidP="00D56B10">
            <w:r>
              <w:t>F8</w:t>
            </w:r>
          </w:p>
        </w:tc>
      </w:tr>
      <w:tr w:rsidR="00C366D4" w:rsidTr="00D56B10">
        <w:tc>
          <w:tcPr>
            <w:tcW w:w="0" w:type="auto"/>
          </w:tcPr>
          <w:p w:rsidR="00C366D4" w:rsidRPr="00C45E19" w:rsidRDefault="00C366D4" w:rsidP="00D56B10">
            <w:pPr>
              <w:rPr>
                <w:rStyle w:val="Literal"/>
              </w:rPr>
            </w:pPr>
            <w:r w:rsidRPr="00C45E19">
              <w:rPr>
                <w:rStyle w:val="Literal"/>
              </w:rPr>
              <w:t>K_LCTRL</w:t>
            </w:r>
          </w:p>
        </w:tc>
        <w:tc>
          <w:tcPr>
            <w:tcW w:w="0" w:type="auto"/>
          </w:tcPr>
          <w:p w:rsidR="00C366D4" w:rsidRDefault="00C366D4" w:rsidP="00D56B10">
            <w:r>
              <w:t>Left Ctrl</w:t>
            </w:r>
          </w:p>
        </w:tc>
        <w:tc>
          <w:tcPr>
            <w:tcW w:w="0" w:type="auto"/>
            <w:tcBorders>
              <w:top w:val="nil"/>
              <w:bottom w:val="nil"/>
            </w:tcBorders>
          </w:tcPr>
          <w:p w:rsidR="00C366D4" w:rsidRDefault="00C366D4" w:rsidP="00D56B10"/>
        </w:tc>
        <w:tc>
          <w:tcPr>
            <w:tcW w:w="0" w:type="auto"/>
          </w:tcPr>
          <w:p w:rsidR="00C366D4" w:rsidRPr="00C45E19" w:rsidRDefault="00C366D4" w:rsidP="00D56B10">
            <w:pPr>
              <w:rPr>
                <w:rStyle w:val="Literal"/>
              </w:rPr>
            </w:pPr>
            <w:r w:rsidRPr="00C45E19">
              <w:rPr>
                <w:rStyle w:val="Literal"/>
              </w:rPr>
              <w:t>K_F9</w:t>
            </w:r>
          </w:p>
        </w:tc>
        <w:tc>
          <w:tcPr>
            <w:tcW w:w="0" w:type="auto"/>
          </w:tcPr>
          <w:p w:rsidR="00C366D4" w:rsidRDefault="00C366D4" w:rsidP="00D56B10">
            <w:r>
              <w:t>F9</w:t>
            </w:r>
          </w:p>
        </w:tc>
      </w:tr>
      <w:tr w:rsidR="00C366D4" w:rsidTr="00D56B10">
        <w:tc>
          <w:tcPr>
            <w:tcW w:w="0" w:type="auto"/>
          </w:tcPr>
          <w:p w:rsidR="00C366D4" w:rsidRPr="00C45E19" w:rsidRDefault="00C366D4" w:rsidP="00D56B10">
            <w:pPr>
              <w:rPr>
                <w:rStyle w:val="Literal"/>
              </w:rPr>
            </w:pPr>
            <w:r w:rsidRPr="00C45E19">
              <w:rPr>
                <w:rStyle w:val="Literal"/>
              </w:rPr>
              <w:t>K_RCTRL</w:t>
            </w:r>
          </w:p>
        </w:tc>
        <w:tc>
          <w:tcPr>
            <w:tcW w:w="0" w:type="auto"/>
          </w:tcPr>
          <w:p w:rsidR="00C366D4" w:rsidRDefault="00C366D4" w:rsidP="00D56B10">
            <w:r>
              <w:t>Right Ctrl</w:t>
            </w:r>
          </w:p>
        </w:tc>
        <w:tc>
          <w:tcPr>
            <w:tcW w:w="0" w:type="auto"/>
            <w:tcBorders>
              <w:top w:val="nil"/>
              <w:bottom w:val="nil"/>
            </w:tcBorders>
          </w:tcPr>
          <w:p w:rsidR="00C366D4" w:rsidRDefault="00C366D4" w:rsidP="00D56B10"/>
        </w:tc>
        <w:tc>
          <w:tcPr>
            <w:tcW w:w="0" w:type="auto"/>
          </w:tcPr>
          <w:p w:rsidR="00C366D4" w:rsidRPr="00C45E19" w:rsidRDefault="00C366D4" w:rsidP="00D56B10">
            <w:pPr>
              <w:rPr>
                <w:rStyle w:val="Literal"/>
              </w:rPr>
            </w:pPr>
            <w:r w:rsidRPr="00C45E19">
              <w:rPr>
                <w:rStyle w:val="Literal"/>
              </w:rPr>
              <w:t>K_F10</w:t>
            </w:r>
          </w:p>
        </w:tc>
        <w:tc>
          <w:tcPr>
            <w:tcW w:w="0" w:type="auto"/>
          </w:tcPr>
          <w:p w:rsidR="00C366D4" w:rsidRDefault="00C366D4" w:rsidP="00D56B10">
            <w:r>
              <w:t>F10</w:t>
            </w:r>
          </w:p>
        </w:tc>
      </w:tr>
      <w:tr w:rsidR="00C366D4" w:rsidTr="00D56B10">
        <w:tc>
          <w:tcPr>
            <w:tcW w:w="0" w:type="auto"/>
          </w:tcPr>
          <w:p w:rsidR="00C366D4" w:rsidRPr="00C45E19" w:rsidRDefault="00C366D4" w:rsidP="00D56B10">
            <w:pPr>
              <w:rPr>
                <w:rStyle w:val="Literal"/>
              </w:rPr>
            </w:pPr>
            <w:r w:rsidRPr="00C45E19">
              <w:rPr>
                <w:rStyle w:val="Literal"/>
              </w:rPr>
              <w:t>K_LALT</w:t>
            </w:r>
          </w:p>
        </w:tc>
        <w:tc>
          <w:tcPr>
            <w:tcW w:w="0" w:type="auto"/>
          </w:tcPr>
          <w:p w:rsidR="00C366D4" w:rsidRDefault="00C366D4" w:rsidP="00D56B10">
            <w:r>
              <w:t>Left Alt</w:t>
            </w:r>
          </w:p>
        </w:tc>
        <w:tc>
          <w:tcPr>
            <w:tcW w:w="0" w:type="auto"/>
            <w:tcBorders>
              <w:top w:val="nil"/>
              <w:bottom w:val="nil"/>
            </w:tcBorders>
          </w:tcPr>
          <w:p w:rsidR="00C366D4" w:rsidRDefault="00C366D4" w:rsidP="00D56B10"/>
        </w:tc>
        <w:tc>
          <w:tcPr>
            <w:tcW w:w="0" w:type="auto"/>
          </w:tcPr>
          <w:p w:rsidR="00C366D4" w:rsidRPr="00C45E19" w:rsidRDefault="00C366D4" w:rsidP="00D56B10">
            <w:pPr>
              <w:rPr>
                <w:rStyle w:val="Literal"/>
              </w:rPr>
            </w:pPr>
            <w:r w:rsidRPr="00C45E19">
              <w:rPr>
                <w:rStyle w:val="Literal"/>
              </w:rPr>
              <w:t>K_F11</w:t>
            </w:r>
          </w:p>
        </w:tc>
        <w:tc>
          <w:tcPr>
            <w:tcW w:w="0" w:type="auto"/>
          </w:tcPr>
          <w:p w:rsidR="00C366D4" w:rsidRDefault="00C366D4" w:rsidP="00D56B10">
            <w:r>
              <w:t>F11</w:t>
            </w:r>
          </w:p>
        </w:tc>
      </w:tr>
      <w:tr w:rsidR="00C366D4" w:rsidTr="00D56B10">
        <w:tc>
          <w:tcPr>
            <w:tcW w:w="0" w:type="auto"/>
          </w:tcPr>
          <w:p w:rsidR="00C366D4" w:rsidRPr="00C45E19" w:rsidRDefault="00C366D4" w:rsidP="00D56B10">
            <w:pPr>
              <w:rPr>
                <w:rStyle w:val="Literal"/>
              </w:rPr>
            </w:pPr>
            <w:r w:rsidRPr="00C45E19">
              <w:rPr>
                <w:rStyle w:val="Literal"/>
              </w:rPr>
              <w:t>K_RALT</w:t>
            </w:r>
          </w:p>
        </w:tc>
        <w:tc>
          <w:tcPr>
            <w:tcW w:w="0" w:type="auto"/>
          </w:tcPr>
          <w:p w:rsidR="00C366D4" w:rsidRDefault="00C366D4" w:rsidP="00D56B10">
            <w:r>
              <w:t>Right Alt</w:t>
            </w:r>
          </w:p>
        </w:tc>
        <w:tc>
          <w:tcPr>
            <w:tcW w:w="0" w:type="auto"/>
            <w:tcBorders>
              <w:top w:val="nil"/>
              <w:bottom w:val="nil"/>
            </w:tcBorders>
          </w:tcPr>
          <w:p w:rsidR="00C366D4" w:rsidRDefault="00C366D4" w:rsidP="00D56B10"/>
        </w:tc>
        <w:tc>
          <w:tcPr>
            <w:tcW w:w="0" w:type="auto"/>
          </w:tcPr>
          <w:p w:rsidR="00C366D4" w:rsidRPr="00C45E19" w:rsidRDefault="00C366D4" w:rsidP="00D56B10">
            <w:pPr>
              <w:rPr>
                <w:rStyle w:val="Literal"/>
              </w:rPr>
            </w:pPr>
            <w:r w:rsidRPr="00C45E19">
              <w:rPr>
                <w:rStyle w:val="Literal"/>
              </w:rPr>
              <w:t>K_F12</w:t>
            </w:r>
          </w:p>
        </w:tc>
        <w:tc>
          <w:tcPr>
            <w:tcW w:w="0" w:type="auto"/>
          </w:tcPr>
          <w:p w:rsidR="00C366D4" w:rsidRDefault="00C366D4" w:rsidP="00D56B10">
            <w:r>
              <w:t>F12</w:t>
            </w:r>
          </w:p>
        </w:tc>
      </w:tr>
    </w:tbl>
    <w:p w:rsidR="00C366D4" w:rsidRDefault="00C366D4" w:rsidP="00C366D4"/>
    <w:p w:rsidR="00C366D4" w:rsidRDefault="00C366D4" w:rsidP="00C366D4">
      <w:pPr>
        <w:pStyle w:val="SourceCode"/>
      </w:pPr>
      <w:r w:rsidRPr="00797C8B">
        <w:rPr>
          <w:rStyle w:val="SourceLineNumber"/>
        </w:rPr>
        <w:t>104.</w:t>
      </w:r>
      <w:r>
        <w:t xml:space="preserve">             if event.type == KEYUP:</w:t>
      </w:r>
    </w:p>
    <w:p w:rsidR="00C366D4" w:rsidRDefault="00C366D4" w:rsidP="00C366D4">
      <w:pPr>
        <w:pStyle w:val="SourceCode"/>
      </w:pPr>
      <w:r w:rsidRPr="00797C8B">
        <w:rPr>
          <w:rStyle w:val="SourceLineNumber"/>
        </w:rPr>
        <w:t>105.</w:t>
      </w:r>
      <w:r>
        <w:t xml:space="preserve">                 if event.key == ord('z'):</w:t>
      </w:r>
    </w:p>
    <w:p w:rsidR="00C366D4" w:rsidRDefault="00C366D4" w:rsidP="00C366D4">
      <w:pPr>
        <w:pStyle w:val="SourceCode"/>
      </w:pPr>
      <w:r w:rsidRPr="00797C8B">
        <w:rPr>
          <w:rStyle w:val="SourceLineNumber"/>
        </w:rPr>
        <w:t>106.</w:t>
      </w:r>
      <w:r>
        <w:t xml:space="preserve">                     reverseCheat = False</w:t>
      </w:r>
    </w:p>
    <w:p w:rsidR="00C366D4" w:rsidRDefault="00C366D4" w:rsidP="00C366D4">
      <w:pPr>
        <w:pStyle w:val="SourceCode"/>
      </w:pPr>
      <w:r w:rsidRPr="00797C8B">
        <w:rPr>
          <w:rStyle w:val="SourceLineNumber"/>
        </w:rPr>
        <w:t>107.</w:t>
      </w:r>
      <w:r>
        <w:t xml:space="preserve">                     score = 0</w:t>
      </w:r>
    </w:p>
    <w:p w:rsidR="00C366D4" w:rsidRDefault="00C366D4" w:rsidP="00C366D4">
      <w:pPr>
        <w:pStyle w:val="SourceCode"/>
      </w:pPr>
      <w:r w:rsidRPr="00797C8B">
        <w:rPr>
          <w:rStyle w:val="SourceLineNumber"/>
        </w:rPr>
        <w:t>108.</w:t>
      </w:r>
      <w:r>
        <w:t xml:space="preserve">                 if event.key == ord('x'):</w:t>
      </w:r>
    </w:p>
    <w:p w:rsidR="00C366D4" w:rsidRDefault="00C366D4" w:rsidP="00C366D4">
      <w:pPr>
        <w:pStyle w:val="SourceCode"/>
      </w:pPr>
      <w:r w:rsidRPr="00797C8B">
        <w:rPr>
          <w:rStyle w:val="SourceLineNumber"/>
        </w:rPr>
        <w:t>109.</w:t>
      </w:r>
      <w:r>
        <w:t xml:space="preserve">                     slowCheat = False</w:t>
      </w:r>
    </w:p>
    <w:p w:rsidR="00C366D4" w:rsidRDefault="00C366D4" w:rsidP="00C366D4">
      <w:pPr>
        <w:pStyle w:val="SourceCode"/>
      </w:pPr>
      <w:r w:rsidRPr="00797C8B">
        <w:rPr>
          <w:rStyle w:val="SourceLineNumber"/>
        </w:rPr>
        <w:t>110.</w:t>
      </w:r>
      <w:r>
        <w:t xml:space="preserve">                     score = 0</w:t>
      </w:r>
    </w:p>
    <w:p w:rsidR="00C366D4" w:rsidRDefault="00C366D4" w:rsidP="00C366D4">
      <w:pPr>
        <w:pStyle w:val="Body"/>
      </w:pPr>
      <w:r>
        <w:t xml:space="preserve">The </w:t>
      </w:r>
      <w:r w:rsidRPr="00C45E19">
        <w:rPr>
          <w:rStyle w:val="Literal"/>
        </w:rPr>
        <w:t>KEYUP</w:t>
      </w:r>
      <w:r>
        <w:t xml:space="preserve"> event is created whenever the player stops pressing down on a keyboard key and releases it. Event objects with a type of </w:t>
      </w:r>
      <w:r w:rsidRPr="00C45E19">
        <w:rPr>
          <w:rStyle w:val="Literal"/>
        </w:rPr>
        <w:t>KEYUP</w:t>
      </w:r>
      <w:r>
        <w:t xml:space="preserve"> also have a </w:t>
      </w:r>
      <w:r w:rsidRPr="00C45E19">
        <w:rPr>
          <w:rStyle w:val="Literal"/>
        </w:rPr>
        <w:t>key</w:t>
      </w:r>
      <w:r>
        <w:t xml:space="preserve"> attribute just like </w:t>
      </w:r>
      <w:r w:rsidRPr="00C45E19">
        <w:rPr>
          <w:rStyle w:val="Literal"/>
        </w:rPr>
        <w:t>KEYDOWN</w:t>
      </w:r>
      <w:r>
        <w:t xml:space="preserve"> events.</w:t>
      </w:r>
    </w:p>
    <w:p w:rsidR="00C366D4" w:rsidRDefault="00C366D4" w:rsidP="00C366D4">
      <w:pPr>
        <w:pStyle w:val="Body"/>
      </w:pPr>
      <w:r>
        <w:t xml:space="preserve">Line 105 checks if the player has released the “z” key, which will deactivate the reverse cheat. In that case, line 106 sets </w:t>
      </w:r>
      <w:r w:rsidRPr="00C45E19">
        <w:rPr>
          <w:rStyle w:val="Literal"/>
        </w:rPr>
        <w:t>reverseCheat</w:t>
      </w:r>
      <w:r>
        <w:t xml:space="preserve"> to </w:t>
      </w:r>
      <w:r w:rsidRPr="00C45E19">
        <w:rPr>
          <w:rStyle w:val="Literal"/>
        </w:rPr>
        <w:t>False</w:t>
      </w:r>
      <w:r>
        <w:t xml:space="preserve"> and line 107 resets the score to </w:t>
      </w:r>
      <w:r w:rsidRPr="00C45E19">
        <w:rPr>
          <w:rStyle w:val="Literal"/>
        </w:rPr>
        <w:t>0</w:t>
      </w:r>
      <w:r>
        <w:t>. The score reset is to discourage the player for using the cheats.</w:t>
      </w:r>
    </w:p>
    <w:p w:rsidR="00C366D4" w:rsidRDefault="00C366D4" w:rsidP="00C366D4">
      <w:pPr>
        <w:pStyle w:val="Body"/>
      </w:pPr>
      <w:r>
        <w:lastRenderedPageBreak/>
        <w:t xml:space="preserve">Lines 108 to 110 do the same thing for the “x” key and the slow cheat. When the “x” key is released, </w:t>
      </w:r>
      <w:r w:rsidRPr="00C45E19">
        <w:rPr>
          <w:rStyle w:val="Literal"/>
        </w:rPr>
        <w:t>slowCheat</w:t>
      </w:r>
      <w:r>
        <w:t xml:space="preserve"> is set to </w:t>
      </w:r>
      <w:r w:rsidRPr="00C45E19">
        <w:rPr>
          <w:rStyle w:val="Literal"/>
        </w:rPr>
        <w:t>False</w:t>
      </w:r>
      <w:r>
        <w:t xml:space="preserve"> and the player’s score is reset to </w:t>
      </w:r>
      <w:r w:rsidRPr="00C45E19">
        <w:rPr>
          <w:rStyle w:val="Literal"/>
        </w:rPr>
        <w:t>0</w:t>
      </w:r>
      <w:r>
        <w:t>.</w:t>
      </w:r>
    </w:p>
    <w:p w:rsidR="00C366D4" w:rsidRDefault="00C366D4" w:rsidP="00C366D4">
      <w:pPr>
        <w:pStyle w:val="SourceCode"/>
      </w:pPr>
      <w:r w:rsidRPr="00797C8B">
        <w:rPr>
          <w:rStyle w:val="SourceLineNumber"/>
        </w:rPr>
        <w:t>111.</w:t>
      </w:r>
      <w:r>
        <w:t xml:space="preserve">                 if event.key == K_ESCAPE:</w:t>
      </w:r>
    </w:p>
    <w:p w:rsidR="00C366D4" w:rsidRDefault="00C366D4" w:rsidP="00C366D4">
      <w:pPr>
        <w:pStyle w:val="SourceCode"/>
      </w:pPr>
      <w:r w:rsidRPr="00797C8B">
        <w:rPr>
          <w:rStyle w:val="SourceLineNumber"/>
        </w:rPr>
        <w:t>112.</w:t>
      </w:r>
      <w:r>
        <w:t xml:space="preserve">                         terminate()</w:t>
      </w:r>
    </w:p>
    <w:p w:rsidR="00C366D4" w:rsidRDefault="00C366D4" w:rsidP="00C366D4">
      <w:pPr>
        <w:pStyle w:val="Body"/>
      </w:pPr>
      <w:r>
        <w:t xml:space="preserve">At any time during the game, the player can press the </w:t>
      </w:r>
      <w:r w:rsidRPr="00917929">
        <w:rPr>
          <w:rStyle w:val="Keycap"/>
        </w:rPr>
        <w:t>esc</w:t>
      </w:r>
      <w:r>
        <w:t xml:space="preserve"> key on the keyboard to quit. Line 14 checks if the key that was released was the </w:t>
      </w:r>
      <w:r w:rsidRPr="0081502A">
        <w:rPr>
          <w:rStyle w:val="Keycap"/>
        </w:rPr>
        <w:t>esc</w:t>
      </w:r>
      <w:r>
        <w:t xml:space="preserve"> key by checking </w:t>
      </w:r>
      <w:r w:rsidRPr="00C45E19">
        <w:rPr>
          <w:rStyle w:val="Literal"/>
        </w:rPr>
        <w:t>event.key == K_ESCAPE</w:t>
      </w:r>
      <w:r>
        <w:t xml:space="preserve">. If so, line 112 calls the </w:t>
      </w:r>
      <w:r w:rsidRPr="00C45E19">
        <w:rPr>
          <w:rStyle w:val="Literal"/>
        </w:rPr>
        <w:t>terminate()</w:t>
      </w:r>
      <w:r>
        <w:t xml:space="preserve"> function to exit the program.</w:t>
      </w:r>
    </w:p>
    <w:p w:rsidR="00C366D4" w:rsidRDefault="00C366D4" w:rsidP="00C366D4">
      <w:pPr>
        <w:pStyle w:val="SourceCode"/>
      </w:pPr>
      <w:r w:rsidRPr="00797C8B">
        <w:rPr>
          <w:rStyle w:val="SourceLineNumber"/>
        </w:rPr>
        <w:t>114.</w:t>
      </w:r>
      <w:r>
        <w:t xml:space="preserve">                 if event.key == K_LEFT or event.key == ord('a'):</w:t>
      </w:r>
    </w:p>
    <w:p w:rsidR="00C366D4" w:rsidRDefault="00C366D4" w:rsidP="00C366D4">
      <w:pPr>
        <w:pStyle w:val="SourceCode"/>
      </w:pPr>
      <w:r w:rsidRPr="00797C8B">
        <w:rPr>
          <w:rStyle w:val="SourceLineNumber"/>
        </w:rPr>
        <w:t>115.</w:t>
      </w:r>
      <w:r>
        <w:t xml:space="preserve">                     moveLeft = False</w:t>
      </w:r>
    </w:p>
    <w:p w:rsidR="00C366D4" w:rsidRDefault="00C366D4" w:rsidP="00C366D4">
      <w:pPr>
        <w:pStyle w:val="SourceCode"/>
      </w:pPr>
      <w:r w:rsidRPr="00797C8B">
        <w:rPr>
          <w:rStyle w:val="SourceLineNumber"/>
        </w:rPr>
        <w:t>116.</w:t>
      </w:r>
      <w:r>
        <w:t xml:space="preserve">                 if event.key == K_RIGHT or event.key == ord('d'):</w:t>
      </w:r>
    </w:p>
    <w:p w:rsidR="00C366D4" w:rsidRDefault="00C366D4" w:rsidP="00C366D4">
      <w:pPr>
        <w:pStyle w:val="SourceCode"/>
      </w:pPr>
      <w:r w:rsidRPr="00797C8B">
        <w:rPr>
          <w:rStyle w:val="SourceLineNumber"/>
        </w:rPr>
        <w:t>117.</w:t>
      </w:r>
      <w:r>
        <w:t xml:space="preserve">                     moveRight = False</w:t>
      </w:r>
    </w:p>
    <w:p w:rsidR="00C366D4" w:rsidRDefault="00C366D4" w:rsidP="00C366D4">
      <w:pPr>
        <w:pStyle w:val="SourceCode"/>
      </w:pPr>
      <w:r w:rsidRPr="00797C8B">
        <w:rPr>
          <w:rStyle w:val="SourceLineNumber"/>
        </w:rPr>
        <w:t>118.</w:t>
      </w:r>
      <w:r>
        <w:t xml:space="preserve">                 if event.key == K_UP or event.key == ord('w'):</w:t>
      </w:r>
    </w:p>
    <w:p w:rsidR="00C366D4" w:rsidRDefault="00C366D4" w:rsidP="00C366D4">
      <w:pPr>
        <w:pStyle w:val="SourceCode"/>
      </w:pPr>
      <w:r w:rsidRPr="00797C8B">
        <w:rPr>
          <w:rStyle w:val="SourceLineNumber"/>
        </w:rPr>
        <w:t>119.</w:t>
      </w:r>
      <w:r>
        <w:t xml:space="preserve">                     moveUp = False</w:t>
      </w:r>
    </w:p>
    <w:p w:rsidR="00C366D4" w:rsidRDefault="00C366D4" w:rsidP="00C366D4">
      <w:pPr>
        <w:pStyle w:val="SourceCode"/>
      </w:pPr>
      <w:r w:rsidRPr="00797C8B">
        <w:rPr>
          <w:rStyle w:val="SourceLineNumber"/>
        </w:rPr>
        <w:t>120.</w:t>
      </w:r>
      <w:r>
        <w:t xml:space="preserve">                 if event.key == K_DOWN or event.key == ord('s'):</w:t>
      </w:r>
    </w:p>
    <w:p w:rsidR="00C366D4" w:rsidRDefault="00C366D4" w:rsidP="00C366D4">
      <w:pPr>
        <w:pStyle w:val="SourceCode"/>
      </w:pPr>
      <w:r w:rsidRPr="00797C8B">
        <w:rPr>
          <w:rStyle w:val="SourceLineNumber"/>
        </w:rPr>
        <w:t>121.</w:t>
      </w:r>
      <w:r>
        <w:t xml:space="preserve">                     moveDown = False</w:t>
      </w:r>
    </w:p>
    <w:p w:rsidR="00C366D4" w:rsidRDefault="00C366D4" w:rsidP="00C366D4">
      <w:pPr>
        <w:pStyle w:val="Body"/>
      </w:pPr>
      <w:r>
        <w:t xml:space="preserve">Lines 114 to 121 check if the player has stopped holding down one of the arrow or WASD keys. In that case, the code sets the corresponding movement variable to </w:t>
      </w:r>
      <w:r w:rsidRPr="0018517A">
        <w:rPr>
          <w:rStyle w:val="Literal"/>
        </w:rPr>
        <w:t>False</w:t>
      </w:r>
      <w:r w:rsidRPr="00173EFC">
        <w:t>.</w:t>
      </w:r>
    </w:p>
    <w:p w:rsidR="00C366D4" w:rsidRDefault="00C366D4" w:rsidP="00C366D4">
      <w:pPr>
        <w:pStyle w:val="Body"/>
      </w:pPr>
      <w:r>
        <w:t xml:space="preserve">For example, if the player was holding down the left arrow key, then the </w:t>
      </w:r>
      <w:r w:rsidRPr="00C45E19">
        <w:rPr>
          <w:rStyle w:val="Literal"/>
        </w:rPr>
        <w:t>moveLeft</w:t>
      </w:r>
      <w:r>
        <w:t xml:space="preserve"> would have been set to </w:t>
      </w:r>
      <w:r w:rsidRPr="00C45E19">
        <w:rPr>
          <w:rStyle w:val="Literal"/>
        </w:rPr>
        <w:t>True</w:t>
      </w:r>
      <w:r>
        <w:t xml:space="preserve"> on line 93. When they release it, the condition on line 114 will evaluate to </w:t>
      </w:r>
      <w:r w:rsidRPr="0018517A">
        <w:rPr>
          <w:rStyle w:val="Literal"/>
        </w:rPr>
        <w:t>True</w:t>
      </w:r>
      <w:r w:rsidRPr="00173EFC">
        <w:t>,</w:t>
      </w:r>
      <w:r>
        <w:t xml:space="preserve"> and the </w:t>
      </w:r>
      <w:r w:rsidRPr="00C45E19">
        <w:rPr>
          <w:rStyle w:val="Literal"/>
        </w:rPr>
        <w:t>moveLeft</w:t>
      </w:r>
      <w:r>
        <w:t xml:space="preserve"> variable will be set to </w:t>
      </w:r>
      <w:r w:rsidRPr="0018517A">
        <w:rPr>
          <w:rStyle w:val="Literal"/>
        </w:rPr>
        <w:t>False</w:t>
      </w:r>
      <w:r w:rsidRPr="00173EFC">
        <w:t>.</w:t>
      </w:r>
    </w:p>
    <w:p w:rsidR="00C366D4" w:rsidRDefault="00C366D4" w:rsidP="00C366D4">
      <w:pPr>
        <w:pStyle w:val="Heading2"/>
      </w:pPr>
      <w:bookmarkStart w:id="6" w:name="_Toc405145199"/>
      <w:r>
        <w:t xml:space="preserve">The </w:t>
      </w:r>
      <w:r w:rsidRPr="00C45E19">
        <w:rPr>
          <w:rStyle w:val="Literal"/>
        </w:rPr>
        <w:t>move_ip()</w:t>
      </w:r>
      <w:r>
        <w:t xml:space="preserve"> Method</w:t>
      </w:r>
      <w:bookmarkEnd w:id="6"/>
    </w:p>
    <w:p w:rsidR="00C366D4" w:rsidRDefault="00C366D4" w:rsidP="00C366D4">
      <w:pPr>
        <w:pStyle w:val="SourceCode"/>
      </w:pPr>
      <w:r w:rsidRPr="00797C8B">
        <w:rPr>
          <w:rStyle w:val="SourceLineNumber"/>
        </w:rPr>
        <w:t>123.</w:t>
      </w:r>
      <w:r>
        <w:t xml:space="preserve">             if event.type == MOUSEMOTION:</w:t>
      </w:r>
    </w:p>
    <w:p w:rsidR="00C366D4" w:rsidRPr="00201291" w:rsidRDefault="00C366D4" w:rsidP="00C366D4">
      <w:pPr>
        <w:pStyle w:val="SourceCode"/>
        <w:rPr>
          <w:rStyle w:val="SourceCodeComment"/>
        </w:rPr>
      </w:pPr>
      <w:r w:rsidRPr="00797C8B">
        <w:rPr>
          <w:rStyle w:val="SourceLineNumber"/>
        </w:rPr>
        <w:t>124.</w:t>
      </w:r>
      <w:r>
        <w:t xml:space="preserve">                 </w:t>
      </w:r>
      <w:r w:rsidRPr="00201291">
        <w:rPr>
          <w:rStyle w:val="SourceCodeComment"/>
        </w:rPr>
        <w:t># If the mouse moves, move the player where the cursor is.</w:t>
      </w:r>
    </w:p>
    <w:p w:rsidR="00C366D4" w:rsidRDefault="00C366D4" w:rsidP="00C366D4">
      <w:pPr>
        <w:pStyle w:val="SourceCode"/>
      </w:pPr>
      <w:r w:rsidRPr="00797C8B">
        <w:rPr>
          <w:rStyle w:val="SourceLineNumber"/>
        </w:rPr>
        <w:t>125.</w:t>
      </w:r>
      <w:r>
        <w:t xml:space="preserve">                 playerRect.move_ip(event.pos[0] - playerRect.centerx, event.pos[1] - playerRect.centery)</w:t>
      </w:r>
    </w:p>
    <w:p w:rsidR="00C366D4" w:rsidRDefault="00C366D4" w:rsidP="00C366D4">
      <w:pPr>
        <w:pStyle w:val="Body"/>
      </w:pPr>
      <w:r>
        <w:t>Now that you’ve handled the keyboard events, let’s handle any mouse events that may have been generated. The Dodger game doesn’t do anything if the player has clicked a mouse button, but it does respond when the player moves the mouse. This gives the player two ways of controlling the player character in the game: the keyboard or the mouse.</w:t>
      </w:r>
    </w:p>
    <w:p w:rsidR="00C366D4" w:rsidRDefault="00C366D4" w:rsidP="00C366D4">
      <w:pPr>
        <w:pStyle w:val="Body"/>
      </w:pPr>
      <w:r>
        <w:t xml:space="preserve">The </w:t>
      </w:r>
      <w:r w:rsidRPr="00C45E19">
        <w:rPr>
          <w:rStyle w:val="Literal"/>
        </w:rPr>
        <w:t>MOUSEMOTION</w:t>
      </w:r>
      <w:r>
        <w:t xml:space="preserve"> event is generated whenever the mouse is moved. Event objects with a </w:t>
      </w:r>
      <w:r w:rsidRPr="00C45E19">
        <w:rPr>
          <w:rStyle w:val="Literal"/>
        </w:rPr>
        <w:t>type</w:t>
      </w:r>
      <w:r>
        <w:t xml:space="preserve"> set to </w:t>
      </w:r>
      <w:r w:rsidRPr="00C45E19">
        <w:rPr>
          <w:rStyle w:val="Literal"/>
        </w:rPr>
        <w:t>MOUSEMOTION</w:t>
      </w:r>
      <w:r>
        <w:t xml:space="preserve"> also have an attribute named </w:t>
      </w:r>
      <w:r w:rsidRPr="00C45E19">
        <w:rPr>
          <w:rStyle w:val="Literal"/>
        </w:rPr>
        <w:t>pos</w:t>
      </w:r>
      <w:r>
        <w:t xml:space="preserve"> for the position of the mouse event. The </w:t>
      </w:r>
      <w:r w:rsidRPr="00C45E19">
        <w:rPr>
          <w:rStyle w:val="Literal"/>
        </w:rPr>
        <w:t>pos</w:t>
      </w:r>
      <w:r>
        <w:t xml:space="preserve"> attribute stores a tuple of the X- and Y-coordinates of where the mouse cursor moved in the </w:t>
      </w:r>
      <w:r>
        <w:lastRenderedPageBreak/>
        <w:t xml:space="preserve">window. If the event’s type is </w:t>
      </w:r>
      <w:r w:rsidRPr="00C45E19">
        <w:rPr>
          <w:rStyle w:val="Literal"/>
        </w:rPr>
        <w:t>MOUSEMOTION</w:t>
      </w:r>
      <w:r>
        <w:t>, the player’s character moves to the position of the mouse cursor.</w:t>
      </w:r>
    </w:p>
    <w:p w:rsidR="00C366D4" w:rsidRDefault="00C366D4" w:rsidP="00C366D4">
      <w:pPr>
        <w:pStyle w:val="Body"/>
      </w:pPr>
      <w:r>
        <w:t xml:space="preserve">The </w:t>
      </w:r>
      <w:r w:rsidRPr="00C45E19">
        <w:rPr>
          <w:rStyle w:val="Literal"/>
        </w:rPr>
        <w:t>move_ip()</w:t>
      </w:r>
      <w:r>
        <w:t xml:space="preserve"> method for Rect objects will move the location of the Rect object horizontally or vertically by a number of pixels. For example, </w:t>
      </w:r>
      <w:r w:rsidRPr="00B74954">
        <w:rPr>
          <w:rStyle w:val="Literal"/>
        </w:rPr>
        <w:t>playerRect.move_ip(10, 20)</w:t>
      </w:r>
      <w:r>
        <w:t xml:space="preserve"> would move the Rect object 10 pixels to the right and 20 pixels down. To move the Rect object left or up, pass negative values. For example, </w:t>
      </w:r>
      <w:r w:rsidRPr="00B74954">
        <w:rPr>
          <w:rStyle w:val="Literal"/>
        </w:rPr>
        <w:t>playerRect.move_ip(-5, -15)</w:t>
      </w:r>
      <w:r>
        <w:t xml:space="preserve"> will move the Rect object left by 5 pixels and up 15 pixels.</w:t>
      </w:r>
    </w:p>
    <w:p w:rsidR="00C366D4" w:rsidRDefault="00C366D4" w:rsidP="00C366D4">
      <w:pPr>
        <w:pStyle w:val="Body"/>
      </w:pPr>
      <w:r>
        <w:t xml:space="preserve">The “ip” at the end of </w:t>
      </w:r>
      <w:r w:rsidRPr="00B74954">
        <w:rPr>
          <w:rStyle w:val="Literal"/>
        </w:rPr>
        <w:t>move_ip()</w:t>
      </w:r>
      <w:r>
        <w:t xml:space="preserve"> stands for “in place”. This is because the method changes the Rect object itself, rather than return a new Rect object with the changes. There is also a </w:t>
      </w:r>
      <w:r w:rsidRPr="00B74954">
        <w:rPr>
          <w:rStyle w:val="Literal"/>
        </w:rPr>
        <w:t>move()</w:t>
      </w:r>
      <w:r>
        <w:t xml:space="preserve"> method which doesn’t change the Rect object, but instead creates and returns a new Rect object in the new location.</w:t>
      </w:r>
    </w:p>
    <w:p w:rsidR="00C366D4" w:rsidRDefault="00C366D4" w:rsidP="00C366D4">
      <w:pPr>
        <w:pStyle w:val="Non-TOCHeading3"/>
      </w:pPr>
      <w:r>
        <w:t>Adding New Baddies</w:t>
      </w:r>
    </w:p>
    <w:p w:rsidR="00C366D4" w:rsidRPr="00201291" w:rsidRDefault="00C366D4" w:rsidP="00C366D4">
      <w:pPr>
        <w:pStyle w:val="SourceCode"/>
        <w:rPr>
          <w:rStyle w:val="SourceCodeComment"/>
        </w:rPr>
      </w:pPr>
      <w:r w:rsidRPr="00797C8B">
        <w:rPr>
          <w:rStyle w:val="SourceLineNumber"/>
        </w:rPr>
        <w:t>127.</w:t>
      </w:r>
      <w:r>
        <w:t xml:space="preserve">         </w:t>
      </w:r>
      <w:r w:rsidRPr="00201291">
        <w:rPr>
          <w:rStyle w:val="SourceCodeComment"/>
        </w:rPr>
        <w:t># Add new baddies at the top of the screen, if needed.</w:t>
      </w:r>
    </w:p>
    <w:p w:rsidR="00C366D4" w:rsidRDefault="00C366D4" w:rsidP="00C366D4">
      <w:pPr>
        <w:pStyle w:val="SourceCode"/>
      </w:pPr>
      <w:r w:rsidRPr="00797C8B">
        <w:rPr>
          <w:rStyle w:val="SourceLineNumber"/>
        </w:rPr>
        <w:t>128.</w:t>
      </w:r>
      <w:r>
        <w:t xml:space="preserve">         if not reverseCheat and not slowCheat:</w:t>
      </w:r>
    </w:p>
    <w:p w:rsidR="00C366D4" w:rsidRDefault="00C366D4" w:rsidP="00C366D4">
      <w:pPr>
        <w:pStyle w:val="SourceCode"/>
      </w:pPr>
      <w:r w:rsidRPr="00797C8B">
        <w:rPr>
          <w:rStyle w:val="SourceLineNumber"/>
        </w:rPr>
        <w:t>129.</w:t>
      </w:r>
      <w:r>
        <w:t xml:space="preserve">             baddieAddCounter += 1</w:t>
      </w:r>
    </w:p>
    <w:p w:rsidR="00C366D4" w:rsidRDefault="00C366D4" w:rsidP="00C366D4">
      <w:pPr>
        <w:pStyle w:val="Body"/>
      </w:pPr>
      <w:r>
        <w:t xml:space="preserve">On each iteration of the game loop, increment the </w:t>
      </w:r>
      <w:r w:rsidRPr="00B74954">
        <w:rPr>
          <w:rStyle w:val="Literal"/>
        </w:rPr>
        <w:t>baddieAddCounter</w:t>
      </w:r>
      <w:r>
        <w:t xml:space="preserve"> variable by one. This only happens if the cheats are not enabled. Remember that </w:t>
      </w:r>
      <w:r w:rsidRPr="00B74954">
        <w:rPr>
          <w:rStyle w:val="Literal"/>
        </w:rPr>
        <w:t>reverseCheat</w:t>
      </w:r>
      <w:r>
        <w:t xml:space="preserve"> and </w:t>
      </w:r>
      <w:r w:rsidRPr="00962EDD">
        <w:rPr>
          <w:rStyle w:val="Literal"/>
        </w:rPr>
        <w:t>slowCheat</w:t>
      </w:r>
      <w:r>
        <w:t xml:space="preserve"> are set to </w:t>
      </w:r>
      <w:r w:rsidRPr="00962EDD">
        <w:rPr>
          <w:rStyle w:val="Literal"/>
        </w:rPr>
        <w:t>True</w:t>
      </w:r>
      <w:r>
        <w:t xml:space="preserve"> as long as the “z” and “x” keys are being held down, respectively</w:t>
      </w:r>
    </w:p>
    <w:p w:rsidR="00C366D4" w:rsidRDefault="00C366D4" w:rsidP="00C366D4">
      <w:pPr>
        <w:pStyle w:val="Body"/>
      </w:pPr>
      <w:r>
        <w:t xml:space="preserve">And while those keys are being held down, </w:t>
      </w:r>
      <w:r w:rsidRPr="00962EDD">
        <w:rPr>
          <w:rStyle w:val="Literal"/>
        </w:rPr>
        <w:t>baddieAddCounter</w:t>
      </w:r>
      <w:r>
        <w:t xml:space="preserve"> isn’t incremented. Therefore, no new baddies will appear at the top of the screen.</w:t>
      </w:r>
    </w:p>
    <w:p w:rsidR="00C366D4" w:rsidRDefault="00C366D4" w:rsidP="00C366D4">
      <w:pPr>
        <w:pStyle w:val="SourceCode"/>
      </w:pPr>
      <w:r w:rsidRPr="00797C8B">
        <w:rPr>
          <w:rStyle w:val="SourceLineNumber"/>
        </w:rPr>
        <w:t>130.</w:t>
      </w:r>
      <w:r>
        <w:t xml:space="preserve">         if baddieAddCounter == ADDNEWBADDIERATE:</w:t>
      </w:r>
    </w:p>
    <w:p w:rsidR="00C366D4" w:rsidRDefault="00C366D4" w:rsidP="00C366D4">
      <w:pPr>
        <w:pStyle w:val="SourceCode"/>
      </w:pPr>
      <w:r w:rsidRPr="00797C8B">
        <w:rPr>
          <w:rStyle w:val="SourceLineNumber"/>
        </w:rPr>
        <w:t>131.</w:t>
      </w:r>
      <w:r>
        <w:t xml:space="preserve">             baddieAddCounter = 0</w:t>
      </w:r>
    </w:p>
    <w:p w:rsidR="00C366D4" w:rsidRDefault="00C366D4" w:rsidP="00C366D4">
      <w:pPr>
        <w:pStyle w:val="SourceCode"/>
      </w:pPr>
      <w:r w:rsidRPr="00797C8B">
        <w:rPr>
          <w:rStyle w:val="SourceLineNumber"/>
        </w:rPr>
        <w:t>132.</w:t>
      </w:r>
      <w:r>
        <w:t xml:space="preserve">             baddieSize = random.randint(BADDIEMINSIZE, BADDIEMAXSIZE)</w:t>
      </w:r>
    </w:p>
    <w:p w:rsidR="00C366D4" w:rsidRDefault="00C366D4" w:rsidP="00C366D4">
      <w:pPr>
        <w:pStyle w:val="SourceCode"/>
      </w:pPr>
      <w:r w:rsidRPr="00797C8B">
        <w:rPr>
          <w:rStyle w:val="SourceLineNumber"/>
        </w:rPr>
        <w:t>133.</w:t>
      </w:r>
      <w:r>
        <w:t xml:space="preserve">             newBaddie = {'rect': pygame.Rect(random.randint(0, WINDOWWIDTH-baddieSize), 0 - baddieSize, baddieSize, baddieSize),</w:t>
      </w:r>
    </w:p>
    <w:p w:rsidR="00C366D4" w:rsidRDefault="00C366D4" w:rsidP="00C366D4">
      <w:pPr>
        <w:pStyle w:val="SourceCode"/>
      </w:pPr>
      <w:r w:rsidRPr="00797C8B">
        <w:rPr>
          <w:rStyle w:val="SourceLineNumber"/>
        </w:rPr>
        <w:t>134.</w:t>
      </w:r>
      <w:r>
        <w:t xml:space="preserve">                         'speed': random.randint(BADDIEMINSPEED, BADDIEMAXSPEED),</w:t>
      </w:r>
    </w:p>
    <w:p w:rsidR="00C366D4" w:rsidRDefault="00C366D4" w:rsidP="00C366D4">
      <w:pPr>
        <w:pStyle w:val="SourceCode"/>
      </w:pPr>
      <w:r w:rsidRPr="00797C8B">
        <w:rPr>
          <w:rStyle w:val="SourceLineNumber"/>
        </w:rPr>
        <w:t>135.</w:t>
      </w:r>
      <w:r>
        <w:t xml:space="preserve">                         'surface':pygame.transform.scale(baddieImage, (baddieSize, baddieSize)),</w:t>
      </w:r>
    </w:p>
    <w:p w:rsidR="00C366D4" w:rsidRDefault="00C366D4" w:rsidP="00C366D4">
      <w:pPr>
        <w:pStyle w:val="SourceCode"/>
      </w:pPr>
      <w:r w:rsidRPr="00797C8B">
        <w:rPr>
          <w:rStyle w:val="SourceLineNumber"/>
        </w:rPr>
        <w:t>136.</w:t>
      </w:r>
      <w:r>
        <w:t xml:space="preserve">                         }</w:t>
      </w:r>
    </w:p>
    <w:p w:rsidR="00C366D4" w:rsidRDefault="00C366D4" w:rsidP="00C366D4">
      <w:pPr>
        <w:pStyle w:val="Body"/>
      </w:pPr>
      <w:r>
        <w:t xml:space="preserve">When the </w:t>
      </w:r>
      <w:r w:rsidRPr="00962EDD">
        <w:rPr>
          <w:rStyle w:val="Literal"/>
        </w:rPr>
        <w:t>baddieAddCounter</w:t>
      </w:r>
      <w:r>
        <w:t xml:space="preserve"> reaches the value in </w:t>
      </w:r>
      <w:r w:rsidRPr="00962EDD">
        <w:rPr>
          <w:rStyle w:val="Literal"/>
        </w:rPr>
        <w:t>ADDNEWBADDIERATE</w:t>
      </w:r>
      <w:r>
        <w:t xml:space="preserve">, it is time to add a new baddie to the top of the screen. First, the </w:t>
      </w:r>
      <w:r w:rsidRPr="00962EDD">
        <w:rPr>
          <w:rStyle w:val="Literal"/>
        </w:rPr>
        <w:t>baddieAddCounter</w:t>
      </w:r>
      <w:r>
        <w:t xml:space="preserve"> counter is reset back to </w:t>
      </w:r>
      <w:r w:rsidRPr="00962EDD">
        <w:rPr>
          <w:rStyle w:val="Literal"/>
        </w:rPr>
        <w:t>0</w:t>
      </w:r>
      <w:r>
        <w:t>.</w:t>
      </w:r>
    </w:p>
    <w:p w:rsidR="00C366D4" w:rsidRDefault="00C366D4" w:rsidP="00C366D4">
      <w:pPr>
        <w:pStyle w:val="Body"/>
      </w:pPr>
      <w:r>
        <w:t xml:space="preserve">Line 132 generates a size for the baddie in pixels. The size will be a random integer between </w:t>
      </w:r>
      <w:r w:rsidRPr="00962EDD">
        <w:rPr>
          <w:rStyle w:val="Literal"/>
        </w:rPr>
        <w:t>BADDIEMINSIZE</w:t>
      </w:r>
      <w:r>
        <w:t xml:space="preserve"> and </w:t>
      </w:r>
      <w:r w:rsidRPr="00962EDD">
        <w:rPr>
          <w:rStyle w:val="Literal"/>
        </w:rPr>
        <w:t>BADDIEMAXSIZE</w:t>
      </w:r>
      <w:r>
        <w:t xml:space="preserve">, which are constants set to </w:t>
      </w:r>
      <w:r w:rsidRPr="00962EDD">
        <w:rPr>
          <w:rStyle w:val="Literal"/>
        </w:rPr>
        <w:t>10</w:t>
      </w:r>
      <w:r>
        <w:t xml:space="preserve"> and </w:t>
      </w:r>
      <w:r w:rsidRPr="00962EDD">
        <w:rPr>
          <w:rStyle w:val="Literal"/>
        </w:rPr>
        <w:t>40</w:t>
      </w:r>
      <w:r>
        <w:t xml:space="preserve"> on lines 9 and 10.</w:t>
      </w:r>
    </w:p>
    <w:p w:rsidR="00C366D4" w:rsidRDefault="00C366D4" w:rsidP="00C366D4">
      <w:pPr>
        <w:pStyle w:val="Body"/>
      </w:pPr>
      <w:r>
        <w:lastRenderedPageBreak/>
        <w:t xml:space="preserve">Line 133 is where a new baddie data structure is created. Remember, the data structure for </w:t>
      </w:r>
      <w:r w:rsidRPr="00962EDD">
        <w:rPr>
          <w:rStyle w:val="Literal"/>
        </w:rPr>
        <w:t>baddies</w:t>
      </w:r>
      <w:r>
        <w:t xml:space="preserve"> is simply a dictionary with keys </w:t>
      </w:r>
      <w:r w:rsidRPr="00962EDD">
        <w:rPr>
          <w:rStyle w:val="Literal"/>
        </w:rPr>
        <w:t>'rect'</w:t>
      </w:r>
      <w:r>
        <w:t xml:space="preserve">, </w:t>
      </w:r>
      <w:r w:rsidRPr="00962EDD">
        <w:rPr>
          <w:rStyle w:val="Literal"/>
        </w:rPr>
        <w:t>'speed'</w:t>
      </w:r>
      <w:r>
        <w:t xml:space="preserve">, and </w:t>
      </w:r>
      <w:r w:rsidRPr="00962EDD">
        <w:rPr>
          <w:rStyle w:val="Literal"/>
        </w:rPr>
        <w:t>'surface'</w:t>
      </w:r>
      <w:r>
        <w:t xml:space="preserve">. The </w:t>
      </w:r>
      <w:r w:rsidRPr="00962EDD">
        <w:rPr>
          <w:rStyle w:val="Literal"/>
        </w:rPr>
        <w:t>'rect'</w:t>
      </w:r>
      <w:r>
        <w:t xml:space="preserve"> key holds a reference to a Rect object which stores the location and size of the baddie. The call to the </w:t>
      </w:r>
      <w:r w:rsidRPr="00962EDD">
        <w:rPr>
          <w:rStyle w:val="Literal"/>
        </w:rPr>
        <w:t>pygame.Rect()</w:t>
      </w:r>
      <w:r>
        <w:t xml:space="preserve"> constructor function has four parameters: the X-coordinate of the top edge of the area, the Y-coordinate of the left edge of the area, the width in pixels, and the height in pixels.</w:t>
      </w:r>
    </w:p>
    <w:p w:rsidR="00C366D4" w:rsidRDefault="00C366D4" w:rsidP="00C366D4">
      <w:pPr>
        <w:pStyle w:val="Body"/>
      </w:pPr>
      <w:r>
        <w:t xml:space="preserve">The baddie needs to appear randomly across the top of the window, so pass </w:t>
      </w:r>
      <w:r w:rsidRPr="00962EDD">
        <w:rPr>
          <w:rStyle w:val="Literal"/>
        </w:rPr>
        <w:t>random.randint(0, WINDOWWIDTH-baddieSize)</w:t>
      </w:r>
      <w:r>
        <w:t xml:space="preserve"> for the X-coordinate of the left edge. The reason you pass </w:t>
      </w:r>
      <w:r w:rsidRPr="00962EDD">
        <w:rPr>
          <w:rStyle w:val="Literal"/>
        </w:rPr>
        <w:t>WINDOWWIDTH-baddieSize</w:t>
      </w:r>
      <w:r>
        <w:t xml:space="preserve"> instead of </w:t>
      </w:r>
      <w:r w:rsidRPr="00962EDD">
        <w:rPr>
          <w:rStyle w:val="Literal"/>
        </w:rPr>
        <w:t>WINDOWWIDTH</w:t>
      </w:r>
      <w:r>
        <w:t xml:space="preserve"> is because this value is for the left edge of the baddie. If the left edge of the baddie is too far on the right side of the screen, then part of the baddie will be off the edge of the window and not visible.</w:t>
      </w:r>
    </w:p>
    <w:p w:rsidR="00C366D4" w:rsidRDefault="00C366D4" w:rsidP="00C366D4">
      <w:pPr>
        <w:pStyle w:val="Body"/>
      </w:pPr>
      <w:r>
        <w:t xml:space="preserve">The bottom edge of the baddie should be just above the top edge of the window. The Y-coordinate of the top edge of the window is 0. To put the baddie’s bottom edge there, set the top edge to </w:t>
      </w:r>
      <w:r w:rsidRPr="00962EDD">
        <w:rPr>
          <w:rStyle w:val="Literal"/>
        </w:rPr>
        <w:t>0 - baddieSize</w:t>
      </w:r>
      <w:r>
        <w:t>.</w:t>
      </w:r>
    </w:p>
    <w:p w:rsidR="00C366D4" w:rsidRDefault="00C366D4" w:rsidP="00C366D4">
      <w:pPr>
        <w:pStyle w:val="Body"/>
      </w:pPr>
      <w:r>
        <w:t xml:space="preserve">The baddie’s width and height should be the same (the image is a square), so pass </w:t>
      </w:r>
      <w:r w:rsidRPr="00962EDD">
        <w:rPr>
          <w:rStyle w:val="Literal"/>
        </w:rPr>
        <w:t>baddieSize</w:t>
      </w:r>
      <w:r>
        <w:t xml:space="preserve"> for the third and fourth argument.</w:t>
      </w:r>
    </w:p>
    <w:p w:rsidR="00C366D4" w:rsidRDefault="00C366D4" w:rsidP="00C366D4">
      <w:pPr>
        <w:pStyle w:val="Body"/>
      </w:pPr>
      <w:r>
        <w:t xml:space="preserve">The rate of speed that the baddie moves down the screen is set in the </w:t>
      </w:r>
      <w:r w:rsidRPr="00962EDD">
        <w:rPr>
          <w:rStyle w:val="Literal"/>
        </w:rPr>
        <w:t>'speed'</w:t>
      </w:r>
      <w:r>
        <w:t xml:space="preserve"> key. Set it to a random integer between </w:t>
      </w:r>
      <w:r w:rsidRPr="00962EDD">
        <w:rPr>
          <w:rStyle w:val="Literal"/>
        </w:rPr>
        <w:t>BADDIEMINSPEED</w:t>
      </w:r>
      <w:r>
        <w:t xml:space="preserve"> and </w:t>
      </w:r>
      <w:r w:rsidRPr="00962EDD">
        <w:rPr>
          <w:rStyle w:val="Literal"/>
        </w:rPr>
        <w:t>BADDIEMAXSPEED</w:t>
      </w:r>
      <w:r>
        <w:t>.</w:t>
      </w:r>
    </w:p>
    <w:p w:rsidR="00C366D4" w:rsidRDefault="00C366D4" w:rsidP="00C366D4">
      <w:pPr>
        <w:pStyle w:val="SourceCode"/>
      </w:pPr>
      <w:r w:rsidRPr="00797C8B">
        <w:rPr>
          <w:rStyle w:val="SourceLineNumber"/>
        </w:rPr>
        <w:t>138.</w:t>
      </w:r>
      <w:r>
        <w:t xml:space="preserve">             baddies.append(newBaddie)</w:t>
      </w:r>
    </w:p>
    <w:p w:rsidR="00C366D4" w:rsidRDefault="00C366D4" w:rsidP="00C366D4">
      <w:pPr>
        <w:pStyle w:val="Body"/>
      </w:pPr>
      <w:r>
        <w:t>Line 138 will add the newly created baddie data structure to the list of baddie data structures. The program will use this list to check if the player has collided with any of the baddies, and to know where to draw baddies on the window.</w:t>
      </w:r>
    </w:p>
    <w:p w:rsidR="00C366D4" w:rsidRDefault="00C366D4" w:rsidP="00C366D4">
      <w:pPr>
        <w:pStyle w:val="Non-TOCHeading3"/>
      </w:pPr>
      <w:r>
        <w:t>Moving the Player’s Character</w:t>
      </w:r>
    </w:p>
    <w:p w:rsidR="00C366D4" w:rsidRPr="00201291" w:rsidRDefault="00C366D4" w:rsidP="00C366D4">
      <w:pPr>
        <w:pStyle w:val="SourceCode"/>
        <w:rPr>
          <w:rStyle w:val="SourceCodeComment"/>
        </w:rPr>
      </w:pPr>
      <w:r w:rsidRPr="00797C8B">
        <w:rPr>
          <w:rStyle w:val="SourceLineNumber"/>
        </w:rPr>
        <w:t>140.</w:t>
      </w:r>
      <w:r>
        <w:t xml:space="preserve">         </w:t>
      </w:r>
      <w:r w:rsidRPr="00201291">
        <w:rPr>
          <w:rStyle w:val="SourceCodeComment"/>
        </w:rPr>
        <w:t># Move the player around.</w:t>
      </w:r>
    </w:p>
    <w:p w:rsidR="00C366D4" w:rsidRDefault="00C366D4" w:rsidP="00C366D4">
      <w:pPr>
        <w:pStyle w:val="SourceCode"/>
      </w:pPr>
      <w:r w:rsidRPr="00797C8B">
        <w:rPr>
          <w:rStyle w:val="SourceLineNumber"/>
        </w:rPr>
        <w:t>141.</w:t>
      </w:r>
      <w:r>
        <w:t xml:space="preserve">         if moveLeft and playerRect.left &gt; 0:</w:t>
      </w:r>
    </w:p>
    <w:p w:rsidR="00C366D4" w:rsidRDefault="00C366D4" w:rsidP="00C366D4">
      <w:pPr>
        <w:pStyle w:val="SourceCode"/>
      </w:pPr>
      <w:r w:rsidRPr="00797C8B">
        <w:rPr>
          <w:rStyle w:val="SourceLineNumber"/>
        </w:rPr>
        <w:t>142.</w:t>
      </w:r>
      <w:r>
        <w:t xml:space="preserve">             playerRect.move_ip(-1 * PLAYERMOVERATE, 0)</w:t>
      </w:r>
    </w:p>
    <w:p w:rsidR="00C366D4" w:rsidRDefault="00C366D4" w:rsidP="00C366D4">
      <w:pPr>
        <w:pStyle w:val="Body"/>
      </w:pPr>
      <w:r>
        <w:t xml:space="preserve">The four movement variables </w:t>
      </w:r>
      <w:r w:rsidRPr="00962EDD">
        <w:rPr>
          <w:rStyle w:val="Literal"/>
        </w:rPr>
        <w:t>moveLeft</w:t>
      </w:r>
      <w:r>
        <w:t xml:space="preserve">, </w:t>
      </w:r>
      <w:r w:rsidRPr="00962EDD">
        <w:rPr>
          <w:rStyle w:val="Literal"/>
        </w:rPr>
        <w:t>moveRight</w:t>
      </w:r>
      <w:r>
        <w:t xml:space="preserve">, </w:t>
      </w:r>
      <w:r w:rsidRPr="00962EDD">
        <w:rPr>
          <w:rStyle w:val="Literal"/>
        </w:rPr>
        <w:t>moveUp</w:t>
      </w:r>
      <w:r w:rsidRPr="00FE0C53">
        <w:t xml:space="preserve"> </w:t>
      </w:r>
      <w:r>
        <w:t xml:space="preserve">and </w:t>
      </w:r>
      <w:r w:rsidRPr="00962EDD">
        <w:rPr>
          <w:rStyle w:val="Literal"/>
        </w:rPr>
        <w:t>moveDown</w:t>
      </w:r>
      <w:r>
        <w:t xml:space="preserve"> are set to </w:t>
      </w:r>
      <w:r w:rsidRPr="00962EDD">
        <w:rPr>
          <w:rStyle w:val="Literal"/>
        </w:rPr>
        <w:t>True</w:t>
      </w:r>
      <w:r>
        <w:t xml:space="preserve"> and </w:t>
      </w:r>
      <w:r w:rsidRPr="00962EDD">
        <w:rPr>
          <w:rStyle w:val="Literal"/>
        </w:rPr>
        <w:t>False</w:t>
      </w:r>
      <w:r>
        <w:t xml:space="preserve"> when Pygame generates the </w:t>
      </w:r>
      <w:r w:rsidRPr="00962EDD">
        <w:rPr>
          <w:rStyle w:val="Literal"/>
        </w:rPr>
        <w:t>KEYDOWN</w:t>
      </w:r>
      <w:r>
        <w:t xml:space="preserve"> and </w:t>
      </w:r>
      <w:r w:rsidRPr="00962EDD">
        <w:rPr>
          <w:rStyle w:val="Literal"/>
        </w:rPr>
        <w:t>KEYUP</w:t>
      </w:r>
      <w:r>
        <w:t xml:space="preserve"> events, respectively.</w:t>
      </w:r>
    </w:p>
    <w:p w:rsidR="00C366D4" w:rsidRDefault="00C366D4" w:rsidP="00C366D4">
      <w:pPr>
        <w:pStyle w:val="Body"/>
      </w:pPr>
      <w:r>
        <w:t xml:space="preserve">If the player’s character is moving left and the left edge of the player’s character is greater than </w:t>
      </w:r>
      <w:r w:rsidRPr="00962EDD">
        <w:rPr>
          <w:rStyle w:val="Literal"/>
        </w:rPr>
        <w:t>0</w:t>
      </w:r>
      <w:r>
        <w:t xml:space="preserve"> (which is the left edge of the window), then </w:t>
      </w:r>
      <w:r w:rsidRPr="00962EDD">
        <w:rPr>
          <w:rStyle w:val="Literal"/>
        </w:rPr>
        <w:t>playerRect</w:t>
      </w:r>
      <w:r>
        <w:t xml:space="preserve"> should be moved to the left.</w:t>
      </w:r>
    </w:p>
    <w:p w:rsidR="00C366D4" w:rsidRDefault="00C366D4" w:rsidP="00C366D4">
      <w:pPr>
        <w:pStyle w:val="Body"/>
      </w:pPr>
      <w:r>
        <w:t xml:space="preserve">You’ll always move the </w:t>
      </w:r>
      <w:r w:rsidRPr="00962EDD">
        <w:rPr>
          <w:rStyle w:val="Literal"/>
        </w:rPr>
        <w:t>playerRect</w:t>
      </w:r>
      <w:r>
        <w:t xml:space="preserve"> object by the number of pixels in </w:t>
      </w:r>
      <w:r w:rsidRPr="00962EDD">
        <w:rPr>
          <w:rStyle w:val="Literal"/>
        </w:rPr>
        <w:t>PLAYERMOVERATE</w:t>
      </w:r>
      <w:r>
        <w:t xml:space="preserve">. To get the negative form of an integer, multiple it by </w:t>
      </w:r>
      <w:r w:rsidRPr="00962EDD">
        <w:rPr>
          <w:rStyle w:val="Literal"/>
        </w:rPr>
        <w:t>-1</w:t>
      </w:r>
      <w:r>
        <w:t xml:space="preserve">. On line 142, since </w:t>
      </w:r>
      <w:r w:rsidRPr="00962EDD">
        <w:rPr>
          <w:rStyle w:val="Literal"/>
        </w:rPr>
        <w:t>5</w:t>
      </w:r>
      <w:r>
        <w:t xml:space="preserve"> is stored in </w:t>
      </w:r>
      <w:r w:rsidRPr="00962EDD">
        <w:rPr>
          <w:rStyle w:val="Literal"/>
        </w:rPr>
        <w:t>PLAYERMOVERATE</w:t>
      </w:r>
      <w:r>
        <w:t xml:space="preserve">, the expression </w:t>
      </w:r>
      <w:r w:rsidRPr="00962EDD">
        <w:rPr>
          <w:rStyle w:val="Literal"/>
        </w:rPr>
        <w:t>-1 * PLAYERMOVERATE</w:t>
      </w:r>
      <w:r>
        <w:t xml:space="preserve"> evaluates to </w:t>
      </w:r>
      <w:r w:rsidRPr="00962EDD">
        <w:rPr>
          <w:rStyle w:val="Literal"/>
        </w:rPr>
        <w:t>-5</w:t>
      </w:r>
      <w:r>
        <w:t>.</w:t>
      </w:r>
    </w:p>
    <w:p w:rsidR="00C366D4" w:rsidRDefault="00C366D4" w:rsidP="00C366D4">
      <w:pPr>
        <w:pStyle w:val="Body"/>
      </w:pPr>
      <w:r>
        <w:lastRenderedPageBreak/>
        <w:t xml:space="preserve">Therefore, calling </w:t>
      </w:r>
      <w:r w:rsidRPr="00962EDD">
        <w:rPr>
          <w:rStyle w:val="Literal"/>
        </w:rPr>
        <w:t>playerRect.move_ip(-1 * PLAYERMOVERATE, 0)</w:t>
      </w:r>
      <w:r>
        <w:t xml:space="preserve"> will change the location of </w:t>
      </w:r>
      <w:r w:rsidRPr="00962EDD">
        <w:rPr>
          <w:rStyle w:val="Literal"/>
        </w:rPr>
        <w:t>playerRect</w:t>
      </w:r>
      <w:r>
        <w:t xml:space="preserve"> by 5 pixels to the left of its current location.</w:t>
      </w:r>
    </w:p>
    <w:p w:rsidR="00C366D4" w:rsidRDefault="00C366D4" w:rsidP="00C366D4">
      <w:pPr>
        <w:pStyle w:val="SourceCode"/>
      </w:pPr>
      <w:r w:rsidRPr="00797C8B">
        <w:rPr>
          <w:rStyle w:val="SourceLineNumber"/>
        </w:rPr>
        <w:t>143.</w:t>
      </w:r>
      <w:r>
        <w:t xml:space="preserve">         if moveRight and playerRect.right &lt; WINDOWWIDTH:</w:t>
      </w:r>
    </w:p>
    <w:p w:rsidR="00C366D4" w:rsidRDefault="00C366D4" w:rsidP="00C366D4">
      <w:pPr>
        <w:pStyle w:val="SourceCode"/>
      </w:pPr>
      <w:r w:rsidRPr="00797C8B">
        <w:rPr>
          <w:rStyle w:val="SourceLineNumber"/>
        </w:rPr>
        <w:t>144.</w:t>
      </w:r>
      <w:r>
        <w:t xml:space="preserve">             playerRect.move_ip(PLAYERMOVERATE, 0)</w:t>
      </w:r>
    </w:p>
    <w:p w:rsidR="00C366D4" w:rsidRDefault="00C366D4" w:rsidP="00C366D4">
      <w:pPr>
        <w:pStyle w:val="SourceCode"/>
      </w:pPr>
      <w:r w:rsidRPr="00797C8B">
        <w:rPr>
          <w:rStyle w:val="SourceLineNumber"/>
        </w:rPr>
        <w:t>145.</w:t>
      </w:r>
      <w:r>
        <w:t xml:space="preserve">         if moveUp and playerRect.top &gt; 0:</w:t>
      </w:r>
    </w:p>
    <w:p w:rsidR="00C366D4" w:rsidRDefault="00C366D4" w:rsidP="00C366D4">
      <w:pPr>
        <w:pStyle w:val="SourceCode"/>
      </w:pPr>
      <w:r w:rsidRPr="00797C8B">
        <w:rPr>
          <w:rStyle w:val="SourceLineNumber"/>
        </w:rPr>
        <w:t>146.</w:t>
      </w:r>
      <w:r>
        <w:t xml:space="preserve">             playerRect.move_ip(0, -1 * PLAYERMOVERATE)</w:t>
      </w:r>
    </w:p>
    <w:p w:rsidR="00C366D4" w:rsidRDefault="00C366D4" w:rsidP="00C366D4">
      <w:pPr>
        <w:pStyle w:val="SourceCode"/>
      </w:pPr>
      <w:r w:rsidRPr="00797C8B">
        <w:rPr>
          <w:rStyle w:val="SourceLineNumber"/>
        </w:rPr>
        <w:t>147.</w:t>
      </w:r>
      <w:r>
        <w:t xml:space="preserve">         if moveDown and playerRect.bottom &lt; WINDOWHEIGHT:</w:t>
      </w:r>
    </w:p>
    <w:p w:rsidR="00C366D4" w:rsidRDefault="00C366D4" w:rsidP="00C366D4">
      <w:pPr>
        <w:pStyle w:val="SourceCode"/>
      </w:pPr>
      <w:r w:rsidRPr="00797C8B">
        <w:rPr>
          <w:rStyle w:val="SourceLineNumber"/>
        </w:rPr>
        <w:t>148.</w:t>
      </w:r>
      <w:r>
        <w:t xml:space="preserve">             playerRect.move_ip(0, PLAYERMOVERATE)</w:t>
      </w:r>
    </w:p>
    <w:p w:rsidR="00C366D4" w:rsidRDefault="00C366D4" w:rsidP="00C366D4">
      <w:pPr>
        <w:pStyle w:val="Body"/>
      </w:pPr>
      <w:r>
        <w:t xml:space="preserve">Lines 143 to 148 do the same thing for the other three directions: right, up, and down. Each of the three </w:t>
      </w:r>
      <w:r w:rsidRPr="0018517A">
        <w:rPr>
          <w:rStyle w:val="Literal"/>
        </w:rPr>
        <w:t>if</w:t>
      </w:r>
      <w:r w:rsidRPr="00173EFC">
        <w:t xml:space="preserve"> statement</w:t>
      </w:r>
      <w:r>
        <w:t xml:space="preserve">s in lines 143 to 148 checks that their movement variable is set to </w:t>
      </w:r>
      <w:r w:rsidRPr="00ED44C4">
        <w:rPr>
          <w:rStyle w:val="Literal"/>
        </w:rPr>
        <w:t>True</w:t>
      </w:r>
      <w:r>
        <w:t xml:space="preserve"> and that the edge of the Rect object of the player is inside the window. Then it calls </w:t>
      </w:r>
      <w:r w:rsidRPr="00ED44C4">
        <w:rPr>
          <w:rStyle w:val="Literal"/>
        </w:rPr>
        <w:t>move_ip()</w:t>
      </w:r>
      <w:r>
        <w:t xml:space="preserve"> to move the Rect object.</w:t>
      </w:r>
    </w:p>
    <w:p w:rsidR="00C366D4" w:rsidRDefault="00C366D4" w:rsidP="00C366D4">
      <w:pPr>
        <w:pStyle w:val="Heading2"/>
      </w:pPr>
      <w:bookmarkStart w:id="7" w:name="_Toc405145200"/>
      <w:r>
        <w:t xml:space="preserve">The </w:t>
      </w:r>
      <w:r w:rsidRPr="00ED44C4">
        <w:rPr>
          <w:rStyle w:val="Literal"/>
        </w:rPr>
        <w:t>pygame.mouse.set_pos()</w:t>
      </w:r>
      <w:r>
        <w:t xml:space="preserve"> Function</w:t>
      </w:r>
      <w:bookmarkEnd w:id="7"/>
    </w:p>
    <w:p w:rsidR="00C366D4" w:rsidRPr="00201291" w:rsidRDefault="00C366D4" w:rsidP="00C366D4">
      <w:pPr>
        <w:pStyle w:val="SourceCode"/>
        <w:rPr>
          <w:rStyle w:val="SourceCodeComment"/>
        </w:rPr>
      </w:pPr>
      <w:r w:rsidRPr="00797C8B">
        <w:rPr>
          <w:rStyle w:val="SourceLineNumber"/>
        </w:rPr>
        <w:t>150.</w:t>
      </w:r>
      <w:r>
        <w:t xml:space="preserve">         </w:t>
      </w:r>
      <w:r w:rsidRPr="00201291">
        <w:rPr>
          <w:rStyle w:val="SourceCodeComment"/>
        </w:rPr>
        <w:t># Move the mouse cursor to match the player.</w:t>
      </w:r>
    </w:p>
    <w:p w:rsidR="00C366D4" w:rsidRDefault="00C366D4" w:rsidP="00C366D4">
      <w:pPr>
        <w:pStyle w:val="SourceCode"/>
      </w:pPr>
      <w:r w:rsidRPr="00797C8B">
        <w:rPr>
          <w:rStyle w:val="SourceLineNumber"/>
        </w:rPr>
        <w:t>151.</w:t>
      </w:r>
      <w:r>
        <w:t xml:space="preserve">         pygame.mouse.set_pos(playerRect.centerx, playerRect.centery)</w:t>
      </w:r>
    </w:p>
    <w:p w:rsidR="00C366D4" w:rsidRDefault="00C366D4" w:rsidP="00C366D4">
      <w:pPr>
        <w:pStyle w:val="Body"/>
      </w:pPr>
      <w:r>
        <w:t xml:space="preserve">Line 151 moves the mouse cursor to the same position as the player’s character. The </w:t>
      </w:r>
      <w:r w:rsidRPr="00ED44C4">
        <w:rPr>
          <w:rStyle w:val="Literal"/>
        </w:rPr>
        <w:t>pygame.mouse.set_pos()</w:t>
      </w:r>
      <w:r>
        <w:t xml:space="preserve"> function moves the mouse cursor to the X- and Y-coordinates you pass it. This is so that the mouse cursor and player’s character are always in the same place.</w:t>
      </w:r>
    </w:p>
    <w:p w:rsidR="00C366D4" w:rsidRDefault="00C366D4" w:rsidP="00C366D4">
      <w:pPr>
        <w:pStyle w:val="Body"/>
      </w:pPr>
      <w:r>
        <w:t xml:space="preserve">Specifically, the cursor will be right in the middle of the character’s Rect object because you passed the </w:t>
      </w:r>
      <w:r w:rsidRPr="00ED44C4">
        <w:rPr>
          <w:rStyle w:val="Literal"/>
        </w:rPr>
        <w:t>centerx</w:t>
      </w:r>
      <w:r>
        <w:t xml:space="preserve"> and </w:t>
      </w:r>
      <w:r w:rsidRPr="00ED44C4">
        <w:rPr>
          <w:rStyle w:val="Literal"/>
        </w:rPr>
        <w:t>centery</w:t>
      </w:r>
      <w:r>
        <w:t xml:space="preserve"> attributes of </w:t>
      </w:r>
      <w:r w:rsidRPr="00ED44C4">
        <w:rPr>
          <w:rStyle w:val="Literal"/>
        </w:rPr>
        <w:t>playerRect</w:t>
      </w:r>
      <w:r>
        <w:t xml:space="preserve"> for the coordinates. The mouse cursor still exists and can be moved, even though it is invisible because of the </w:t>
      </w:r>
      <w:r w:rsidRPr="00ED44C4">
        <w:rPr>
          <w:rStyle w:val="Literal"/>
        </w:rPr>
        <w:t>pygame.mouse.set_visible(False)</w:t>
      </w:r>
      <w:r>
        <w:t xml:space="preserve"> call on line 47.</w:t>
      </w:r>
    </w:p>
    <w:p w:rsidR="00C366D4" w:rsidRDefault="00C366D4" w:rsidP="00C366D4">
      <w:pPr>
        <w:pStyle w:val="SourceCode"/>
      </w:pPr>
      <w:r w:rsidRPr="00797C8B">
        <w:rPr>
          <w:rStyle w:val="SourceLineNumber"/>
        </w:rPr>
        <w:t>153.</w:t>
      </w:r>
      <w:r>
        <w:t xml:space="preserve">         </w:t>
      </w:r>
      <w:r w:rsidRPr="00201291">
        <w:rPr>
          <w:rStyle w:val="SourceCodeComment"/>
        </w:rPr>
        <w:t># Move the baddies down.</w:t>
      </w:r>
    </w:p>
    <w:p w:rsidR="00C366D4" w:rsidRDefault="00C366D4" w:rsidP="00C366D4">
      <w:pPr>
        <w:pStyle w:val="SourceCode"/>
      </w:pPr>
      <w:r w:rsidRPr="00797C8B">
        <w:rPr>
          <w:rStyle w:val="SourceLineNumber"/>
        </w:rPr>
        <w:t>154.</w:t>
      </w:r>
      <w:r>
        <w:t xml:space="preserve">         for b in baddies:</w:t>
      </w:r>
    </w:p>
    <w:p w:rsidR="00C366D4" w:rsidRDefault="00C366D4" w:rsidP="00C366D4">
      <w:pPr>
        <w:pStyle w:val="Body"/>
      </w:pPr>
      <w:r>
        <w:t xml:space="preserve">Now loop through each baddie data structure in the </w:t>
      </w:r>
      <w:r w:rsidRPr="00ED44C4">
        <w:rPr>
          <w:rStyle w:val="Literal"/>
        </w:rPr>
        <w:t>baddies</w:t>
      </w:r>
      <w:r>
        <w:t xml:space="preserve"> list to move them down a little.</w:t>
      </w:r>
    </w:p>
    <w:p w:rsidR="00C366D4" w:rsidRDefault="00C366D4" w:rsidP="00C366D4">
      <w:pPr>
        <w:pStyle w:val="SourceCode"/>
      </w:pPr>
      <w:r w:rsidRPr="00797C8B">
        <w:rPr>
          <w:rStyle w:val="SourceLineNumber"/>
        </w:rPr>
        <w:t>155.</w:t>
      </w:r>
      <w:r>
        <w:t xml:space="preserve">             if not reverseCheat and not slowCheat:</w:t>
      </w:r>
    </w:p>
    <w:p w:rsidR="00C366D4" w:rsidRDefault="00C366D4" w:rsidP="00C366D4">
      <w:pPr>
        <w:pStyle w:val="SourceCode"/>
      </w:pPr>
      <w:r w:rsidRPr="00797C8B">
        <w:rPr>
          <w:rStyle w:val="SourceLineNumber"/>
        </w:rPr>
        <w:t>156.</w:t>
      </w:r>
      <w:r>
        <w:t xml:space="preserve">                 b['rect'].move_ip(0, b['speed'])</w:t>
      </w:r>
    </w:p>
    <w:p w:rsidR="00C366D4" w:rsidRDefault="00C366D4" w:rsidP="00C366D4">
      <w:pPr>
        <w:pStyle w:val="Body"/>
      </w:pPr>
      <w:r>
        <w:t xml:space="preserve">If neither of the cheats have been activated, then move the baddie’s location down a number of pixels equal to its speed, which is stored in the </w:t>
      </w:r>
      <w:r w:rsidRPr="001E5C7B">
        <w:rPr>
          <w:rStyle w:val="Literal"/>
        </w:rPr>
        <w:t>'speed'</w:t>
      </w:r>
      <w:r>
        <w:t xml:space="preserve"> key.</w:t>
      </w:r>
    </w:p>
    <w:p w:rsidR="00C366D4" w:rsidRDefault="00C366D4" w:rsidP="00C366D4">
      <w:pPr>
        <w:pStyle w:val="Non-TOCHeading3"/>
      </w:pPr>
      <w:r>
        <w:t>Implementing the Cheat Codes</w:t>
      </w:r>
    </w:p>
    <w:p w:rsidR="00C366D4" w:rsidRDefault="00C366D4" w:rsidP="00C366D4">
      <w:pPr>
        <w:pStyle w:val="SourceCode"/>
      </w:pPr>
      <w:r w:rsidRPr="00797C8B">
        <w:rPr>
          <w:rStyle w:val="SourceLineNumber"/>
        </w:rPr>
        <w:lastRenderedPageBreak/>
        <w:t>157.</w:t>
      </w:r>
      <w:r>
        <w:t xml:space="preserve">             elif reverseCheat:</w:t>
      </w:r>
    </w:p>
    <w:p w:rsidR="00C366D4" w:rsidRDefault="00C366D4" w:rsidP="00C366D4">
      <w:pPr>
        <w:pStyle w:val="SourceCode"/>
      </w:pPr>
      <w:r w:rsidRPr="00797C8B">
        <w:rPr>
          <w:rStyle w:val="SourceLineNumber"/>
        </w:rPr>
        <w:t>158.</w:t>
      </w:r>
      <w:r>
        <w:t xml:space="preserve">                 b['rect'].move_ip(0, -5)</w:t>
      </w:r>
    </w:p>
    <w:p w:rsidR="00C366D4" w:rsidRDefault="00C366D4" w:rsidP="00C366D4">
      <w:pPr>
        <w:pStyle w:val="Body"/>
      </w:pPr>
      <w:r>
        <w:t xml:space="preserve">If the reverse cheat is activated, then the baddie should move up by five pixels. Passing </w:t>
      </w:r>
      <w:r w:rsidRPr="001E5C7B">
        <w:rPr>
          <w:rStyle w:val="Literal"/>
        </w:rPr>
        <w:t>-5</w:t>
      </w:r>
      <w:r>
        <w:t xml:space="preserve"> for the second argument to </w:t>
      </w:r>
      <w:r w:rsidRPr="001E5C7B">
        <w:rPr>
          <w:rStyle w:val="Literal"/>
        </w:rPr>
        <w:t>move_ip()</w:t>
      </w:r>
      <w:r>
        <w:t xml:space="preserve"> will move the Rect object upwards by five pixels.</w:t>
      </w:r>
    </w:p>
    <w:p w:rsidR="00C366D4" w:rsidRDefault="00C366D4" w:rsidP="00C366D4">
      <w:pPr>
        <w:pStyle w:val="SourceCode"/>
      </w:pPr>
      <w:r w:rsidRPr="00797C8B">
        <w:rPr>
          <w:rStyle w:val="SourceLineNumber"/>
        </w:rPr>
        <w:t>159.</w:t>
      </w:r>
      <w:r>
        <w:t xml:space="preserve">             elif slowCheat:</w:t>
      </w:r>
    </w:p>
    <w:p w:rsidR="00C366D4" w:rsidRDefault="00C366D4" w:rsidP="00C366D4">
      <w:pPr>
        <w:pStyle w:val="SourceCode"/>
      </w:pPr>
      <w:r w:rsidRPr="00797C8B">
        <w:rPr>
          <w:rStyle w:val="SourceLineNumber"/>
        </w:rPr>
        <w:t>160.</w:t>
      </w:r>
      <w:r>
        <w:t xml:space="preserve">                 b['rect'].move_ip(0, 1)</w:t>
      </w:r>
    </w:p>
    <w:p w:rsidR="00C366D4" w:rsidRDefault="00C366D4" w:rsidP="00C366D4">
      <w:pPr>
        <w:pStyle w:val="Body"/>
      </w:pPr>
      <w:r>
        <w:t xml:space="preserve">If the slow cheat has been activated, then the baddie should move downwards, but only by the slow speed of one pixel per iteration through the game loop. The baddie’s normal speed (which is stored in the </w:t>
      </w:r>
      <w:r w:rsidRPr="005B0DE9">
        <w:rPr>
          <w:rStyle w:val="Literal"/>
        </w:rPr>
        <w:t>'speed'</w:t>
      </w:r>
      <w:r>
        <w:t xml:space="preserve"> key of the baddie’s data structure) is ignored while the slow cheat is activated.</w:t>
      </w:r>
    </w:p>
    <w:p w:rsidR="00C366D4" w:rsidRDefault="00C366D4" w:rsidP="00C366D4">
      <w:pPr>
        <w:pStyle w:val="Non-TOCHeading3"/>
      </w:pPr>
      <w:r>
        <w:t>Removing the Baddies</w:t>
      </w:r>
    </w:p>
    <w:p w:rsidR="00C366D4" w:rsidRPr="00201291" w:rsidRDefault="00C366D4" w:rsidP="00C366D4">
      <w:pPr>
        <w:pStyle w:val="SourceCode"/>
        <w:rPr>
          <w:rStyle w:val="SourceCodeComment"/>
        </w:rPr>
      </w:pPr>
      <w:r w:rsidRPr="00797C8B">
        <w:rPr>
          <w:rStyle w:val="SourceLineNumber"/>
        </w:rPr>
        <w:t>162.</w:t>
      </w:r>
      <w:r>
        <w:t xml:space="preserve">         </w:t>
      </w:r>
      <w:r w:rsidRPr="00201291">
        <w:rPr>
          <w:rStyle w:val="SourceCodeComment"/>
        </w:rPr>
        <w:t># Delete baddies that have fallen past the bottom.</w:t>
      </w:r>
    </w:p>
    <w:p w:rsidR="00C366D4" w:rsidRDefault="00C366D4" w:rsidP="00C366D4">
      <w:pPr>
        <w:pStyle w:val="SourceCode"/>
      </w:pPr>
      <w:r w:rsidRPr="00797C8B">
        <w:rPr>
          <w:rStyle w:val="SourceLineNumber"/>
        </w:rPr>
        <w:t>163.</w:t>
      </w:r>
      <w:r>
        <w:t xml:space="preserve">         for b in baddies[:]:</w:t>
      </w:r>
    </w:p>
    <w:p w:rsidR="00C366D4" w:rsidRDefault="00C366D4" w:rsidP="00C366D4">
      <w:pPr>
        <w:pStyle w:val="Body"/>
      </w:pPr>
      <w:r>
        <w:t xml:space="preserve">Any baddies that fell below the bottom edge of the window should be removed from the </w:t>
      </w:r>
      <w:r w:rsidRPr="006C7275">
        <w:rPr>
          <w:rStyle w:val="Literal"/>
        </w:rPr>
        <w:t>baddies</w:t>
      </w:r>
      <w:r>
        <w:t xml:space="preserve"> list. Remember that while iterating through a list, do not modify the contents of the list by adding or removing items. So instead of iterating through the </w:t>
      </w:r>
      <w:r w:rsidRPr="006C7275">
        <w:rPr>
          <w:rStyle w:val="Literal"/>
        </w:rPr>
        <w:t>baddies</w:t>
      </w:r>
      <w:r>
        <w:t xml:space="preserve"> list with the </w:t>
      </w:r>
      <w:r>
        <w:rPr>
          <w:rStyle w:val="Literal"/>
        </w:rPr>
        <w:t>for</w:t>
      </w:r>
      <w:r>
        <w:t xml:space="preserve"> loop, iterate through a copy of the </w:t>
      </w:r>
      <w:r w:rsidRPr="006C7275">
        <w:rPr>
          <w:rStyle w:val="Literal"/>
        </w:rPr>
        <w:t>baddies</w:t>
      </w:r>
      <w:r>
        <w:t xml:space="preserve"> list. This copy is made with the blank slicing operator </w:t>
      </w:r>
      <w:r w:rsidRPr="00345F1E">
        <w:rPr>
          <w:rStyle w:val="Literal"/>
        </w:rPr>
        <w:t>[:]</w:t>
      </w:r>
      <w:r>
        <w:t>.</w:t>
      </w:r>
    </w:p>
    <w:p w:rsidR="00C366D4" w:rsidRDefault="00C366D4" w:rsidP="00C366D4">
      <w:pPr>
        <w:pStyle w:val="Body"/>
      </w:pPr>
      <w:r>
        <w:t xml:space="preserve">The </w:t>
      </w:r>
      <w:r w:rsidRPr="006C7275">
        <w:rPr>
          <w:rStyle w:val="Literal"/>
        </w:rPr>
        <w:t>for</w:t>
      </w:r>
      <w:r>
        <w:t xml:space="preserve"> loop on line 163 uses a variable </w:t>
      </w:r>
      <w:r w:rsidRPr="006C7275">
        <w:rPr>
          <w:rStyle w:val="Literal"/>
        </w:rPr>
        <w:t>b</w:t>
      </w:r>
      <w:r>
        <w:t xml:space="preserve"> for the current item in the iteration through </w:t>
      </w:r>
      <w:r w:rsidRPr="006C7275">
        <w:rPr>
          <w:rStyle w:val="Literal"/>
        </w:rPr>
        <w:t>baddies[:]</w:t>
      </w:r>
      <w:r>
        <w:t>.</w:t>
      </w:r>
    </w:p>
    <w:p w:rsidR="00C366D4" w:rsidRDefault="00C366D4" w:rsidP="00C366D4">
      <w:pPr>
        <w:pStyle w:val="SourceCode"/>
      </w:pPr>
      <w:r w:rsidRPr="00797C8B">
        <w:rPr>
          <w:rStyle w:val="SourceLineNumber"/>
        </w:rPr>
        <w:t>164.</w:t>
      </w:r>
      <w:r>
        <w:t xml:space="preserve">             if b['rect'].top &gt; WINDOWHEIGHT:</w:t>
      </w:r>
    </w:p>
    <w:p w:rsidR="00C366D4" w:rsidRDefault="00C366D4" w:rsidP="00C366D4">
      <w:pPr>
        <w:pStyle w:val="SourceCode"/>
      </w:pPr>
      <w:r w:rsidRPr="00797C8B">
        <w:rPr>
          <w:rStyle w:val="SourceLineNumber"/>
        </w:rPr>
        <w:t>165.</w:t>
      </w:r>
      <w:r>
        <w:t xml:space="preserve">                 baddies.remove(b)</w:t>
      </w:r>
    </w:p>
    <w:p w:rsidR="00C366D4" w:rsidRDefault="00C366D4" w:rsidP="00C366D4">
      <w:pPr>
        <w:pStyle w:val="Body"/>
      </w:pPr>
      <w:r>
        <w:t xml:space="preserve">Let’s evaluate the expression </w:t>
      </w:r>
      <w:r w:rsidRPr="006C7275">
        <w:rPr>
          <w:rStyle w:val="Literal"/>
        </w:rPr>
        <w:t>b['rect'].top</w:t>
      </w:r>
      <w:r>
        <w:t xml:space="preserve">. </w:t>
      </w:r>
      <w:r w:rsidRPr="006C7275">
        <w:rPr>
          <w:rStyle w:val="Literal"/>
        </w:rPr>
        <w:t>b</w:t>
      </w:r>
      <w:r>
        <w:t xml:space="preserve"> is the current baddie data structure from the </w:t>
      </w:r>
      <w:r w:rsidRPr="006C7275">
        <w:rPr>
          <w:rStyle w:val="Literal"/>
        </w:rPr>
        <w:t>baddies[:]</w:t>
      </w:r>
      <w:r>
        <w:t xml:space="preserve"> list. Each baddie data structure in the list is a dictionary with a </w:t>
      </w:r>
      <w:r w:rsidRPr="006C7275">
        <w:rPr>
          <w:rStyle w:val="Literal"/>
        </w:rPr>
        <w:t>'rect'</w:t>
      </w:r>
      <w:r>
        <w:t xml:space="preserve"> key, which stores a Rect object. So </w:t>
      </w:r>
      <w:r w:rsidRPr="006C7275">
        <w:rPr>
          <w:rStyle w:val="Literal"/>
        </w:rPr>
        <w:t>b['rect']</w:t>
      </w:r>
      <w:r>
        <w:t xml:space="preserve"> is the Rect object for the baddie.</w:t>
      </w:r>
    </w:p>
    <w:p w:rsidR="00C366D4" w:rsidRDefault="00C366D4" w:rsidP="00C366D4">
      <w:pPr>
        <w:pStyle w:val="Body"/>
      </w:pPr>
      <w:r>
        <w:t xml:space="preserve">Finally, the </w:t>
      </w:r>
      <w:r w:rsidRPr="00FE0C53">
        <w:rPr>
          <w:rStyle w:val="Literal"/>
        </w:rPr>
        <w:t>top</w:t>
      </w:r>
      <w:r>
        <w:t xml:space="preserve"> attribute is the Y-coordinate of the top edge of the rectangular area. Remember that the Y-coordinates increase going down. So </w:t>
      </w:r>
      <w:r w:rsidRPr="006C7275">
        <w:rPr>
          <w:rStyle w:val="Literal"/>
        </w:rPr>
        <w:t>b['rect'].top &gt; WINDOWHEIGHT</w:t>
      </w:r>
      <w:r>
        <w:t xml:space="preserve"> will check if the top edge of the baddie is below the bottom of the window.</w:t>
      </w:r>
    </w:p>
    <w:p w:rsidR="00C366D4" w:rsidRDefault="00C366D4" w:rsidP="00C366D4">
      <w:pPr>
        <w:pStyle w:val="Body"/>
      </w:pPr>
      <w:r>
        <w:t xml:space="preserve">If this condition is </w:t>
      </w:r>
      <w:r w:rsidRPr="0018517A">
        <w:rPr>
          <w:rStyle w:val="Literal"/>
        </w:rPr>
        <w:t>True</w:t>
      </w:r>
      <w:r w:rsidRPr="00173EFC">
        <w:t>,</w:t>
      </w:r>
      <w:r>
        <w:t xml:space="preserve"> then line 165 removes the baddie data structure from the </w:t>
      </w:r>
      <w:r w:rsidRPr="006C7275">
        <w:rPr>
          <w:rStyle w:val="Literal"/>
        </w:rPr>
        <w:t>baddies</w:t>
      </w:r>
      <w:r>
        <w:t xml:space="preserve"> list.</w:t>
      </w:r>
    </w:p>
    <w:p w:rsidR="00C366D4" w:rsidRDefault="00C366D4" w:rsidP="00C366D4">
      <w:pPr>
        <w:pStyle w:val="Non-TOCHeading3"/>
      </w:pPr>
      <w:r>
        <w:t>Drawing the Window</w:t>
      </w:r>
    </w:p>
    <w:p w:rsidR="00C366D4" w:rsidRDefault="00C366D4" w:rsidP="00C366D4">
      <w:pPr>
        <w:pStyle w:val="Body"/>
      </w:pPr>
      <w:r>
        <w:lastRenderedPageBreak/>
        <w:t>After all the data structures have been updated, the game world should be drawn using Pygame’s image functions. Because the game loop is executed several times a second, drawing the baddies and player in new positions makes their movement look smooth and natural.</w:t>
      </w:r>
    </w:p>
    <w:p w:rsidR="00C366D4" w:rsidRPr="007E0BE2" w:rsidRDefault="00C366D4" w:rsidP="00C366D4">
      <w:pPr>
        <w:pStyle w:val="SourceCode"/>
        <w:rPr>
          <w:rStyle w:val="SourceCodeComment"/>
        </w:rPr>
      </w:pPr>
      <w:r w:rsidRPr="00797C8B">
        <w:rPr>
          <w:rStyle w:val="SourceLineNumber"/>
        </w:rPr>
        <w:t>167.</w:t>
      </w:r>
      <w:r>
        <w:t xml:space="preserve">         </w:t>
      </w:r>
      <w:r w:rsidRPr="007E0BE2">
        <w:rPr>
          <w:rStyle w:val="SourceCodeComment"/>
        </w:rPr>
        <w:t># Draw the game world on the window.</w:t>
      </w:r>
    </w:p>
    <w:p w:rsidR="00C366D4" w:rsidRDefault="00C366D4" w:rsidP="00C366D4">
      <w:pPr>
        <w:pStyle w:val="SourceCode"/>
      </w:pPr>
      <w:r w:rsidRPr="00797C8B">
        <w:rPr>
          <w:rStyle w:val="SourceLineNumber"/>
        </w:rPr>
        <w:t>168.</w:t>
      </w:r>
      <w:r>
        <w:t xml:space="preserve">         windowSurface.fill(BACKGROUNDCOLOR)</w:t>
      </w:r>
    </w:p>
    <w:p w:rsidR="00C366D4" w:rsidRDefault="00C366D4" w:rsidP="00C366D4">
      <w:pPr>
        <w:pStyle w:val="Body"/>
      </w:pPr>
      <w:r>
        <w:t>First, before drawing anything else, line 168 blacks out the entire screen to erase anything drawn on it previously.</w:t>
      </w:r>
    </w:p>
    <w:p w:rsidR="00C366D4" w:rsidRDefault="00C366D4" w:rsidP="00C366D4">
      <w:pPr>
        <w:pStyle w:val="Body"/>
      </w:pPr>
      <w:r>
        <w:t xml:space="preserve">Remember that the Surface object in </w:t>
      </w:r>
      <w:r w:rsidRPr="006C7275">
        <w:rPr>
          <w:rStyle w:val="Literal"/>
        </w:rPr>
        <w:t>windowSurface</w:t>
      </w:r>
      <w:r>
        <w:t xml:space="preserve"> is the special Surface object because it was the one returned by </w:t>
      </w:r>
      <w:r w:rsidRPr="006C7275">
        <w:rPr>
          <w:rStyle w:val="Literal"/>
        </w:rPr>
        <w:t>pygame.display.set_mode()</w:t>
      </w:r>
      <w:r>
        <w:t xml:space="preserve">. Therefore, anything drawn on that Surface object will appear on the screen after </w:t>
      </w:r>
      <w:r w:rsidRPr="006C7275">
        <w:rPr>
          <w:rStyle w:val="Literal"/>
        </w:rPr>
        <w:t>pygame.display.update()</w:t>
      </w:r>
      <w:r w:rsidRPr="00FE0C53">
        <w:t xml:space="preserve"> </w:t>
      </w:r>
      <w:r>
        <w:t>is called.</w:t>
      </w:r>
    </w:p>
    <w:p w:rsidR="00C366D4" w:rsidRDefault="00C366D4" w:rsidP="00C366D4">
      <w:pPr>
        <w:pStyle w:val="Non-TOCHeading3"/>
      </w:pPr>
      <w:r>
        <w:t>Drawing the Player’s Score</w:t>
      </w:r>
    </w:p>
    <w:p w:rsidR="00C366D4" w:rsidRPr="007E0BE2" w:rsidRDefault="00C366D4" w:rsidP="00C366D4">
      <w:pPr>
        <w:pStyle w:val="SourceCode"/>
        <w:rPr>
          <w:rStyle w:val="SourceCodeComment"/>
        </w:rPr>
      </w:pPr>
      <w:r w:rsidRPr="00797C8B">
        <w:rPr>
          <w:rStyle w:val="SourceLineNumber"/>
        </w:rPr>
        <w:t>170.</w:t>
      </w:r>
      <w:r>
        <w:t xml:space="preserve">         </w:t>
      </w:r>
      <w:r w:rsidRPr="007E0BE2">
        <w:rPr>
          <w:rStyle w:val="SourceCodeComment"/>
        </w:rPr>
        <w:t># Draw the score and top score.</w:t>
      </w:r>
    </w:p>
    <w:p w:rsidR="00C366D4" w:rsidRDefault="00C366D4" w:rsidP="00C366D4">
      <w:pPr>
        <w:pStyle w:val="SourceCode"/>
      </w:pPr>
      <w:r w:rsidRPr="00797C8B">
        <w:rPr>
          <w:rStyle w:val="SourceLineNumber"/>
        </w:rPr>
        <w:t>171.</w:t>
      </w:r>
      <w:r>
        <w:t xml:space="preserve">         drawText('Score: %s' % (score), font, windowSurface, 10, 0)</w:t>
      </w:r>
    </w:p>
    <w:p w:rsidR="00C366D4" w:rsidRDefault="00C366D4" w:rsidP="00C366D4">
      <w:pPr>
        <w:pStyle w:val="SourceCode"/>
      </w:pPr>
      <w:r w:rsidRPr="00797C8B">
        <w:rPr>
          <w:rStyle w:val="SourceLineNumber"/>
        </w:rPr>
        <w:t>172.</w:t>
      </w:r>
      <w:r>
        <w:t xml:space="preserve">         drawText('Top Score: %s' % (topScore), font, windowSurface, 10, 40)</w:t>
      </w:r>
    </w:p>
    <w:p w:rsidR="00C366D4" w:rsidRDefault="00C366D4" w:rsidP="00C366D4">
      <w:pPr>
        <w:pStyle w:val="Body"/>
      </w:pPr>
      <w:r>
        <w:t xml:space="preserve">Lines 171 and 172 render the text for the score and top score to the top left corner of the window. The </w:t>
      </w:r>
      <w:r w:rsidRPr="006C7275">
        <w:rPr>
          <w:rStyle w:val="Literal"/>
        </w:rPr>
        <w:t>'Score: %s' % (score)</w:t>
      </w:r>
      <w:r>
        <w:t xml:space="preserve"> expression uses string interpolation to insert the value in the </w:t>
      </w:r>
      <w:r w:rsidRPr="00FE0C53">
        <w:rPr>
          <w:rStyle w:val="Literal"/>
        </w:rPr>
        <w:t>score</w:t>
      </w:r>
      <w:r>
        <w:t xml:space="preserve"> variable into the string.</w:t>
      </w:r>
    </w:p>
    <w:p w:rsidR="00C366D4" w:rsidRDefault="00C366D4" w:rsidP="00C366D4">
      <w:pPr>
        <w:pStyle w:val="Body"/>
      </w:pPr>
      <w:r>
        <w:t xml:space="preserve">Pass this string, the Font object stored in the </w:t>
      </w:r>
      <w:r w:rsidRPr="006C7275">
        <w:rPr>
          <w:rStyle w:val="Literal"/>
        </w:rPr>
        <w:t>font</w:t>
      </w:r>
      <w:r>
        <w:t xml:space="preserve"> variable, the Surface object on which to draw the text on, and the X- and Y-coordinates of where the text should be placed. The </w:t>
      </w:r>
      <w:r w:rsidRPr="006C7275">
        <w:rPr>
          <w:rStyle w:val="Literal"/>
        </w:rPr>
        <w:t>drawText()</w:t>
      </w:r>
      <w:r>
        <w:t xml:space="preserve"> will handle the call to the </w:t>
      </w:r>
      <w:r w:rsidRPr="006C7275">
        <w:rPr>
          <w:rStyle w:val="Literal"/>
        </w:rPr>
        <w:t>render()</w:t>
      </w:r>
      <w:r>
        <w:t xml:space="preserve"> and </w:t>
      </w:r>
      <w:r w:rsidRPr="006C7275">
        <w:rPr>
          <w:rStyle w:val="Literal"/>
        </w:rPr>
        <w:t>blit()</w:t>
      </w:r>
      <w:r>
        <w:t xml:space="preserve"> methods.</w:t>
      </w:r>
    </w:p>
    <w:p w:rsidR="00C366D4" w:rsidRDefault="00C366D4" w:rsidP="00C366D4">
      <w:pPr>
        <w:pStyle w:val="Body"/>
      </w:pPr>
      <w:r>
        <w:t xml:space="preserve">For the top score, do the same thing. Pass </w:t>
      </w:r>
      <w:r w:rsidRPr="006C7275">
        <w:rPr>
          <w:rStyle w:val="Literal"/>
        </w:rPr>
        <w:t>40</w:t>
      </w:r>
      <w:r>
        <w:t xml:space="preserve"> for the Y-coordinate instead of </w:t>
      </w:r>
      <w:r w:rsidRPr="006C7275">
        <w:rPr>
          <w:rStyle w:val="Literal"/>
        </w:rPr>
        <w:t>0</w:t>
      </w:r>
      <w:r>
        <w:t xml:space="preserve"> so that the top score text appears beneath the score text.</w:t>
      </w:r>
    </w:p>
    <w:p w:rsidR="00C366D4" w:rsidRDefault="00C366D4" w:rsidP="00C366D4">
      <w:pPr>
        <w:pStyle w:val="Body"/>
      </w:pPr>
    </w:p>
    <w:p w:rsidR="00C366D4" w:rsidRDefault="00C366D4" w:rsidP="00C366D4">
      <w:pPr>
        <w:pStyle w:val="Body"/>
      </w:pPr>
    </w:p>
    <w:p w:rsidR="00C366D4" w:rsidRDefault="00C366D4" w:rsidP="00C366D4">
      <w:pPr>
        <w:pStyle w:val="Non-TOCHeading3"/>
      </w:pPr>
      <w:r>
        <w:t>Drawing the Player’s Character</w:t>
      </w:r>
    </w:p>
    <w:p w:rsidR="00C366D4" w:rsidRPr="007E0BE2" w:rsidRDefault="00C366D4" w:rsidP="00C366D4">
      <w:pPr>
        <w:pStyle w:val="SourceCode"/>
        <w:rPr>
          <w:rStyle w:val="SourceCodeComment"/>
        </w:rPr>
      </w:pPr>
      <w:r w:rsidRPr="00797C8B">
        <w:rPr>
          <w:rStyle w:val="SourceLineNumber"/>
        </w:rPr>
        <w:t>174.</w:t>
      </w:r>
      <w:r>
        <w:t xml:space="preserve">         </w:t>
      </w:r>
      <w:r w:rsidRPr="007E0BE2">
        <w:rPr>
          <w:rStyle w:val="SourceCodeComment"/>
        </w:rPr>
        <w:t xml:space="preserve"># Draw the </w:t>
      </w:r>
      <w:r>
        <w:rPr>
          <w:rStyle w:val="SourceCodeComment"/>
        </w:rPr>
        <w:t>player's</w:t>
      </w:r>
      <w:r w:rsidRPr="007E0BE2">
        <w:rPr>
          <w:rStyle w:val="SourceCodeComment"/>
        </w:rPr>
        <w:t xml:space="preserve"> rectangle</w:t>
      </w:r>
    </w:p>
    <w:p w:rsidR="00C366D4" w:rsidRDefault="00C366D4" w:rsidP="00C366D4">
      <w:pPr>
        <w:pStyle w:val="SourceCode"/>
      </w:pPr>
      <w:r w:rsidRPr="00797C8B">
        <w:rPr>
          <w:rStyle w:val="SourceLineNumber"/>
        </w:rPr>
        <w:t>175.</w:t>
      </w:r>
      <w:r>
        <w:t xml:space="preserve">         windowSurface.blit(playerImage, playerRect)</w:t>
      </w:r>
    </w:p>
    <w:p w:rsidR="00C366D4" w:rsidRDefault="00C366D4" w:rsidP="00C366D4">
      <w:pPr>
        <w:pStyle w:val="Body"/>
      </w:pPr>
      <w:r>
        <w:t xml:space="preserve">The information about the player is kept in two different variables. </w:t>
      </w:r>
      <w:r w:rsidRPr="006C7275">
        <w:rPr>
          <w:rStyle w:val="Literal"/>
        </w:rPr>
        <w:t>playerImage</w:t>
      </w:r>
      <w:r>
        <w:t xml:space="preserve"> is a Surface object that contains all the colored pixels that make up the player’s character’s image. </w:t>
      </w:r>
      <w:r w:rsidRPr="006C7275">
        <w:rPr>
          <w:rStyle w:val="Literal"/>
        </w:rPr>
        <w:lastRenderedPageBreak/>
        <w:t>playerRect</w:t>
      </w:r>
      <w:r>
        <w:t xml:space="preserve"> is a Rect object that stores the information about the size and location of the player’s character.</w:t>
      </w:r>
    </w:p>
    <w:p w:rsidR="00C366D4" w:rsidRDefault="00C366D4" w:rsidP="00C366D4">
      <w:pPr>
        <w:pStyle w:val="Body"/>
      </w:pPr>
      <w:r>
        <w:t xml:space="preserve">The </w:t>
      </w:r>
      <w:r w:rsidRPr="006C7275">
        <w:rPr>
          <w:rStyle w:val="Literal"/>
        </w:rPr>
        <w:t>blit()</w:t>
      </w:r>
      <w:r>
        <w:t xml:space="preserve"> method draws the player character’s image (in </w:t>
      </w:r>
      <w:r w:rsidRPr="006C7275">
        <w:rPr>
          <w:rStyle w:val="Literal"/>
        </w:rPr>
        <w:t>playerImage</w:t>
      </w:r>
      <w:r>
        <w:t xml:space="preserve">) on </w:t>
      </w:r>
      <w:r w:rsidRPr="006C7275">
        <w:rPr>
          <w:rStyle w:val="Literal"/>
        </w:rPr>
        <w:t>windowSurface</w:t>
      </w:r>
      <w:r>
        <w:t xml:space="preserve"> at the location in </w:t>
      </w:r>
      <w:r w:rsidRPr="006C7275">
        <w:rPr>
          <w:rStyle w:val="Literal"/>
        </w:rPr>
        <w:t>playerRect</w:t>
      </w:r>
      <w:r>
        <w:t>.</w:t>
      </w:r>
    </w:p>
    <w:p w:rsidR="00C366D4" w:rsidRPr="007E0BE2" w:rsidRDefault="00C366D4" w:rsidP="00C366D4">
      <w:pPr>
        <w:pStyle w:val="SourceCode"/>
        <w:rPr>
          <w:rStyle w:val="SourceCodeComment"/>
        </w:rPr>
      </w:pPr>
      <w:r w:rsidRPr="00797C8B">
        <w:rPr>
          <w:rStyle w:val="SourceLineNumber"/>
        </w:rPr>
        <w:t>177.</w:t>
      </w:r>
      <w:r>
        <w:t xml:space="preserve">         </w:t>
      </w:r>
      <w:r w:rsidRPr="007E0BE2">
        <w:rPr>
          <w:rStyle w:val="SourceCodeComment"/>
        </w:rPr>
        <w:t># Draw each baddie</w:t>
      </w:r>
    </w:p>
    <w:p w:rsidR="00C366D4" w:rsidRDefault="00C366D4" w:rsidP="00C366D4">
      <w:pPr>
        <w:pStyle w:val="SourceCode"/>
      </w:pPr>
      <w:r w:rsidRPr="00797C8B">
        <w:rPr>
          <w:rStyle w:val="SourceLineNumber"/>
        </w:rPr>
        <w:t>178.</w:t>
      </w:r>
      <w:r>
        <w:t xml:space="preserve">         for b in baddies:</w:t>
      </w:r>
    </w:p>
    <w:p w:rsidR="00C366D4" w:rsidRDefault="00C366D4" w:rsidP="00C366D4">
      <w:pPr>
        <w:pStyle w:val="SourceCode"/>
      </w:pPr>
      <w:r w:rsidRPr="00797C8B">
        <w:rPr>
          <w:rStyle w:val="SourceLineNumber"/>
        </w:rPr>
        <w:t>179.</w:t>
      </w:r>
      <w:r>
        <w:t xml:space="preserve">             windowSurface.blit(b['surface'], b['rect'])</w:t>
      </w:r>
    </w:p>
    <w:p w:rsidR="00C366D4" w:rsidRDefault="00C366D4" w:rsidP="00C366D4">
      <w:pPr>
        <w:pStyle w:val="Body"/>
      </w:pPr>
      <w:r>
        <w:t xml:space="preserve">Line 178’s </w:t>
      </w:r>
      <w:r w:rsidRPr="002D11F2">
        <w:rPr>
          <w:rStyle w:val="Literal"/>
        </w:rPr>
        <w:t>for</w:t>
      </w:r>
      <w:r>
        <w:t xml:space="preserve"> loop draws every baddie on the </w:t>
      </w:r>
      <w:r w:rsidRPr="006C7275">
        <w:rPr>
          <w:rStyle w:val="Literal"/>
        </w:rPr>
        <w:t>windowSurface</w:t>
      </w:r>
      <w:r>
        <w:t xml:space="preserve"> object. Each item in the </w:t>
      </w:r>
      <w:r w:rsidRPr="006C7275">
        <w:rPr>
          <w:rStyle w:val="Literal"/>
        </w:rPr>
        <w:t>baddies</w:t>
      </w:r>
      <w:r>
        <w:t xml:space="preserve"> list is a dictionary. The dictionaries’ </w:t>
      </w:r>
      <w:r w:rsidRPr="006C7275">
        <w:rPr>
          <w:rStyle w:val="Literal"/>
        </w:rPr>
        <w:t>'surface'</w:t>
      </w:r>
      <w:r>
        <w:t xml:space="preserve"> and </w:t>
      </w:r>
      <w:r w:rsidRPr="006C7275">
        <w:rPr>
          <w:rStyle w:val="Literal"/>
        </w:rPr>
        <w:t>'rect'</w:t>
      </w:r>
      <w:r>
        <w:t xml:space="preserve"> keys contain the Surface object with the baddie image and the Rect object with the position and size information, respectively.</w:t>
      </w:r>
    </w:p>
    <w:p w:rsidR="00C366D4" w:rsidRDefault="00C366D4" w:rsidP="00C366D4">
      <w:pPr>
        <w:pStyle w:val="SourceCode"/>
      </w:pPr>
      <w:r w:rsidRPr="00797C8B">
        <w:rPr>
          <w:rStyle w:val="SourceLineNumber"/>
        </w:rPr>
        <w:t>181.</w:t>
      </w:r>
      <w:r>
        <w:t xml:space="preserve">         pygame.display.update()</w:t>
      </w:r>
    </w:p>
    <w:p w:rsidR="00C366D4" w:rsidRDefault="00C366D4" w:rsidP="00C366D4">
      <w:pPr>
        <w:pStyle w:val="Body"/>
      </w:pPr>
      <w:r>
        <w:t xml:space="preserve">Now that everything has been drawn to </w:t>
      </w:r>
      <w:r w:rsidRPr="006C7275">
        <w:rPr>
          <w:rStyle w:val="Literal"/>
        </w:rPr>
        <w:t>windowSurface</w:t>
      </w:r>
      <w:r>
        <w:t xml:space="preserve">, draw this Surface object to the screen by calling </w:t>
      </w:r>
      <w:r w:rsidRPr="006C7275">
        <w:rPr>
          <w:rStyle w:val="Literal"/>
        </w:rPr>
        <w:t>pygame.display.update()</w:t>
      </w:r>
      <w:r>
        <w:t>.</w:t>
      </w:r>
    </w:p>
    <w:p w:rsidR="00C366D4" w:rsidRDefault="00C366D4" w:rsidP="00C366D4">
      <w:pPr>
        <w:pStyle w:val="Non-TOCHeading3"/>
      </w:pPr>
      <w:r>
        <w:t>Collision Detection</w:t>
      </w:r>
    </w:p>
    <w:p w:rsidR="00C366D4" w:rsidRPr="007E0BE2" w:rsidRDefault="00C366D4" w:rsidP="00C366D4">
      <w:pPr>
        <w:pStyle w:val="SourceCode"/>
        <w:rPr>
          <w:rStyle w:val="SourceCodeComment"/>
        </w:rPr>
      </w:pPr>
      <w:r w:rsidRPr="00797C8B">
        <w:rPr>
          <w:rStyle w:val="SourceLineNumber"/>
        </w:rPr>
        <w:t>183.</w:t>
      </w:r>
      <w:r>
        <w:t xml:space="preserve">         </w:t>
      </w:r>
      <w:r w:rsidRPr="007E0BE2">
        <w:rPr>
          <w:rStyle w:val="SourceCodeComment"/>
        </w:rPr>
        <w:t># Check if any of the baddies have hit the player.</w:t>
      </w:r>
    </w:p>
    <w:p w:rsidR="00C366D4" w:rsidRDefault="00C366D4" w:rsidP="00C366D4">
      <w:pPr>
        <w:pStyle w:val="SourceCode"/>
      </w:pPr>
      <w:r w:rsidRPr="00797C8B">
        <w:rPr>
          <w:rStyle w:val="SourceLineNumber"/>
        </w:rPr>
        <w:t>184.</w:t>
      </w:r>
      <w:r>
        <w:t xml:space="preserve">         if playerHasHitBaddie(playerRect, baddies):</w:t>
      </w:r>
    </w:p>
    <w:p w:rsidR="00C366D4" w:rsidRDefault="00C366D4" w:rsidP="00C366D4">
      <w:pPr>
        <w:pStyle w:val="SourceCode"/>
      </w:pPr>
      <w:r w:rsidRPr="00797C8B">
        <w:rPr>
          <w:rStyle w:val="SourceLineNumber"/>
        </w:rPr>
        <w:t>185.</w:t>
      </w:r>
      <w:r>
        <w:t xml:space="preserve">             if score &gt; topScore:</w:t>
      </w:r>
    </w:p>
    <w:p w:rsidR="00C366D4" w:rsidRPr="007E0BE2" w:rsidRDefault="00C366D4" w:rsidP="00C366D4">
      <w:pPr>
        <w:pStyle w:val="SourceCode"/>
        <w:rPr>
          <w:rStyle w:val="SourceCodeComment"/>
        </w:rPr>
      </w:pPr>
      <w:r w:rsidRPr="00797C8B">
        <w:rPr>
          <w:rStyle w:val="SourceLineNumber"/>
        </w:rPr>
        <w:t>186.</w:t>
      </w:r>
      <w:r>
        <w:t xml:space="preserve">                 topScore = score </w:t>
      </w:r>
      <w:r w:rsidRPr="007E0BE2">
        <w:rPr>
          <w:rStyle w:val="SourceCodeComment"/>
        </w:rPr>
        <w:t># set new top score</w:t>
      </w:r>
    </w:p>
    <w:p w:rsidR="00C366D4" w:rsidRDefault="00C366D4" w:rsidP="00C366D4">
      <w:pPr>
        <w:pStyle w:val="SourceCode"/>
      </w:pPr>
      <w:r w:rsidRPr="00797C8B">
        <w:rPr>
          <w:rStyle w:val="SourceLineNumber"/>
        </w:rPr>
        <w:t>187.</w:t>
      </w:r>
      <w:r>
        <w:t xml:space="preserve">             break</w:t>
      </w:r>
    </w:p>
    <w:p w:rsidR="00C366D4" w:rsidRDefault="00C366D4" w:rsidP="00C366D4">
      <w:pPr>
        <w:pStyle w:val="Body"/>
      </w:pPr>
      <w:r>
        <w:t xml:space="preserve">Lines 184 checks if the player has collided with any baddies by calling </w:t>
      </w:r>
      <w:r w:rsidRPr="006C7275">
        <w:rPr>
          <w:rStyle w:val="Literal"/>
        </w:rPr>
        <w:t>playerHasHitBaddie()</w:t>
      </w:r>
      <w:r>
        <w:t xml:space="preserve">. This function will return </w:t>
      </w:r>
      <w:r w:rsidRPr="006C7275">
        <w:rPr>
          <w:rStyle w:val="Literal"/>
        </w:rPr>
        <w:t>True</w:t>
      </w:r>
      <w:r>
        <w:t xml:space="preserve"> if the player’s character has collided with any of the baddies in the </w:t>
      </w:r>
      <w:r w:rsidRPr="006C7275">
        <w:rPr>
          <w:rStyle w:val="Literal"/>
        </w:rPr>
        <w:t>baddies</w:t>
      </w:r>
      <w:r>
        <w:t xml:space="preserve"> list. Otherwise, the function will return </w:t>
      </w:r>
      <w:r w:rsidRPr="0018517A">
        <w:rPr>
          <w:rStyle w:val="Literal"/>
        </w:rPr>
        <w:t>False</w:t>
      </w:r>
      <w:r w:rsidRPr="00173EFC">
        <w:t>.</w:t>
      </w:r>
    </w:p>
    <w:p w:rsidR="00C366D4" w:rsidRDefault="00C366D4" w:rsidP="00C366D4">
      <w:pPr>
        <w:pStyle w:val="Body"/>
      </w:pPr>
      <w:r>
        <w:t>If the player’s character has hit a baddie, lines 185 and 186 update the top score if the current score is greater than it. Then the execution breaks out of the game loop at line 187. The program’s execution will move to line 191.</w:t>
      </w:r>
    </w:p>
    <w:p w:rsidR="00C366D4" w:rsidRDefault="00C366D4" w:rsidP="00C366D4">
      <w:pPr>
        <w:pStyle w:val="SourceCode"/>
      </w:pPr>
      <w:r w:rsidRPr="00797C8B">
        <w:rPr>
          <w:rStyle w:val="SourceLineNumber"/>
        </w:rPr>
        <w:t>189.</w:t>
      </w:r>
      <w:r>
        <w:t xml:space="preserve">         mainClock.tick(FPS)</w:t>
      </w:r>
    </w:p>
    <w:p w:rsidR="00C366D4" w:rsidRDefault="00C366D4" w:rsidP="00C366D4">
      <w:pPr>
        <w:pStyle w:val="Body"/>
      </w:pPr>
      <w:r>
        <w:t xml:space="preserve">To keep the computer from running through the game loop as fast as possible (which would be much too fast for the player to keep up with), call </w:t>
      </w:r>
      <w:r w:rsidRPr="006C7275">
        <w:rPr>
          <w:rStyle w:val="Literal"/>
        </w:rPr>
        <w:t>mainClock.tick()</w:t>
      </w:r>
      <w:r>
        <w:t xml:space="preserve"> to pause for a brief amount of time. The pause will be long enough to ensure that about </w:t>
      </w:r>
      <w:r w:rsidRPr="006C7275">
        <w:rPr>
          <w:rStyle w:val="Literal"/>
        </w:rPr>
        <w:t>40</w:t>
      </w:r>
      <w:r>
        <w:t xml:space="preserve"> (the value stored inside the </w:t>
      </w:r>
      <w:r w:rsidRPr="006C7275">
        <w:rPr>
          <w:rStyle w:val="Literal"/>
        </w:rPr>
        <w:t>FPS</w:t>
      </w:r>
      <w:r>
        <w:t xml:space="preserve"> variable) iterations through the game loop occur each second.</w:t>
      </w:r>
    </w:p>
    <w:p w:rsidR="00C366D4" w:rsidRDefault="00C366D4" w:rsidP="00C366D4">
      <w:pPr>
        <w:pStyle w:val="Non-TOCHeading3"/>
      </w:pPr>
      <w:r>
        <w:lastRenderedPageBreak/>
        <w:t>The Game Over Screen</w:t>
      </w:r>
    </w:p>
    <w:p w:rsidR="00C366D4" w:rsidRDefault="00C366D4" w:rsidP="00C366D4">
      <w:pPr>
        <w:pStyle w:val="SourceCode"/>
      </w:pPr>
      <w:r w:rsidRPr="00797C8B">
        <w:rPr>
          <w:rStyle w:val="SourceLineNumber"/>
        </w:rPr>
        <w:t>191.</w:t>
      </w:r>
      <w:r>
        <w:t xml:space="preserve">     </w:t>
      </w:r>
      <w:r w:rsidRPr="007E0BE2">
        <w:rPr>
          <w:rStyle w:val="SourceCodeComment"/>
        </w:rPr>
        <w:t># Stop the game and show the "Game Over" screen.</w:t>
      </w:r>
    </w:p>
    <w:p w:rsidR="00C366D4" w:rsidRDefault="00C366D4" w:rsidP="00C366D4">
      <w:pPr>
        <w:pStyle w:val="SourceCode"/>
      </w:pPr>
      <w:r w:rsidRPr="00797C8B">
        <w:rPr>
          <w:rStyle w:val="SourceLineNumber"/>
        </w:rPr>
        <w:t>192.</w:t>
      </w:r>
      <w:r>
        <w:t xml:space="preserve">     pygame.mixer.music.stop()</w:t>
      </w:r>
    </w:p>
    <w:p w:rsidR="00C366D4" w:rsidRDefault="00C366D4" w:rsidP="00C366D4">
      <w:pPr>
        <w:pStyle w:val="SourceCode"/>
      </w:pPr>
      <w:r w:rsidRPr="00797C8B">
        <w:rPr>
          <w:rStyle w:val="SourceLineNumber"/>
        </w:rPr>
        <w:t>193.</w:t>
      </w:r>
      <w:r>
        <w:t xml:space="preserve">     gameOverSound.play()</w:t>
      </w:r>
    </w:p>
    <w:p w:rsidR="00C366D4" w:rsidRDefault="00C366D4" w:rsidP="00C366D4">
      <w:pPr>
        <w:pStyle w:val="Body"/>
      </w:pPr>
      <w:r>
        <w:t xml:space="preserve">When the player loses, the game stops playing the background music and plays the “game over” sound effect. Line 192 calls the </w:t>
      </w:r>
      <w:r w:rsidRPr="006C7275">
        <w:rPr>
          <w:rStyle w:val="Literal"/>
        </w:rPr>
        <w:t>stop()</w:t>
      </w:r>
      <w:r>
        <w:t xml:space="preserve"> function in the </w:t>
      </w:r>
      <w:r w:rsidRPr="006C7275">
        <w:rPr>
          <w:rStyle w:val="Literal"/>
        </w:rPr>
        <w:t>pygame.mixer.music</w:t>
      </w:r>
      <w:r>
        <w:t xml:space="preserve"> module to stop the background music. Line 193 calls the </w:t>
      </w:r>
      <w:r w:rsidRPr="006C7275">
        <w:rPr>
          <w:rStyle w:val="Literal"/>
        </w:rPr>
        <w:t>play()</w:t>
      </w:r>
      <w:r>
        <w:t xml:space="preserve"> method on the Sound object stored in </w:t>
      </w:r>
      <w:r w:rsidRPr="006C7275">
        <w:rPr>
          <w:rStyle w:val="Literal"/>
        </w:rPr>
        <w:t>gameOverSound</w:t>
      </w:r>
      <w:r>
        <w:t>.</w:t>
      </w:r>
    </w:p>
    <w:p w:rsidR="00C366D4" w:rsidRDefault="00C366D4" w:rsidP="00C366D4">
      <w:pPr>
        <w:pStyle w:val="SourceCode"/>
      </w:pPr>
      <w:r w:rsidRPr="00797C8B">
        <w:rPr>
          <w:rStyle w:val="SourceLineNumber"/>
        </w:rPr>
        <w:t>195.</w:t>
      </w:r>
      <w:r>
        <w:t xml:space="preserve">     drawText('GAME OVER', font, windowSurface, (WINDOWWIDTH / 3), (WINDOWHEIGHT / 3))</w:t>
      </w:r>
    </w:p>
    <w:p w:rsidR="00C366D4" w:rsidRDefault="00C366D4" w:rsidP="00C366D4">
      <w:pPr>
        <w:pStyle w:val="SourceCode"/>
      </w:pPr>
      <w:r w:rsidRPr="00797C8B">
        <w:rPr>
          <w:rStyle w:val="SourceLineNumber"/>
        </w:rPr>
        <w:t>196.</w:t>
      </w:r>
      <w:r>
        <w:t xml:space="preserve">     drawText('Press a key to play again.', font, windowSurface, (WINDOWWIDTH / 3) - 80, (WINDOWHEIGHT / 3) + 50)</w:t>
      </w:r>
    </w:p>
    <w:p w:rsidR="00C366D4" w:rsidRDefault="00C366D4" w:rsidP="00C366D4">
      <w:pPr>
        <w:pStyle w:val="SourceCode"/>
      </w:pPr>
      <w:r w:rsidRPr="00797C8B">
        <w:rPr>
          <w:rStyle w:val="SourceLineNumber"/>
        </w:rPr>
        <w:t>197.</w:t>
      </w:r>
      <w:r>
        <w:t xml:space="preserve">     pygame.display.update()</w:t>
      </w:r>
    </w:p>
    <w:p w:rsidR="00C366D4" w:rsidRDefault="00C366D4" w:rsidP="00C366D4">
      <w:pPr>
        <w:pStyle w:val="SourceCode"/>
      </w:pPr>
      <w:r w:rsidRPr="00797C8B">
        <w:rPr>
          <w:rStyle w:val="SourceLineNumber"/>
        </w:rPr>
        <w:t>198.</w:t>
      </w:r>
      <w:r>
        <w:t xml:space="preserve">     waitForPlayerToPressKey()</w:t>
      </w:r>
    </w:p>
    <w:p w:rsidR="00C366D4" w:rsidRDefault="00C366D4" w:rsidP="00C366D4">
      <w:pPr>
        <w:pStyle w:val="Body"/>
      </w:pPr>
      <w:r>
        <w:t xml:space="preserve">Lines 195 and 196 call the </w:t>
      </w:r>
      <w:r w:rsidRPr="006C7275">
        <w:rPr>
          <w:rStyle w:val="Literal"/>
        </w:rPr>
        <w:t>drawText()</w:t>
      </w:r>
      <w:r>
        <w:t xml:space="preserve"> function to draw the “game over” text to the </w:t>
      </w:r>
      <w:r w:rsidRPr="006C7275">
        <w:rPr>
          <w:rStyle w:val="Literal"/>
        </w:rPr>
        <w:t>windowSurface</w:t>
      </w:r>
      <w:r>
        <w:t xml:space="preserve"> object. Line 197 calls </w:t>
      </w:r>
      <w:r w:rsidRPr="006C7275">
        <w:rPr>
          <w:rStyle w:val="Literal"/>
        </w:rPr>
        <w:t>pygame.display.update()</w:t>
      </w:r>
      <w:r>
        <w:t xml:space="preserve"> to draw this Surface object to the screen. After displaying this text, the game stops until the player presses a key by calling the </w:t>
      </w:r>
      <w:r w:rsidRPr="006C7275">
        <w:rPr>
          <w:rStyle w:val="Literal"/>
        </w:rPr>
        <w:t>waitForPlayerToPressKey()</w:t>
      </w:r>
      <w:r>
        <w:t xml:space="preserve"> function.</w:t>
      </w:r>
    </w:p>
    <w:p w:rsidR="00C366D4" w:rsidRDefault="00C366D4" w:rsidP="00C366D4">
      <w:pPr>
        <w:pStyle w:val="SourceCode"/>
      </w:pPr>
      <w:r w:rsidRPr="00797C8B">
        <w:rPr>
          <w:rStyle w:val="SourceLineNumber"/>
        </w:rPr>
        <w:t>200.</w:t>
      </w:r>
      <w:r>
        <w:t xml:space="preserve">     gameOverSound.stop()</w:t>
      </w:r>
    </w:p>
    <w:p w:rsidR="00C366D4" w:rsidRDefault="00C366D4" w:rsidP="00C366D4">
      <w:pPr>
        <w:pStyle w:val="Body"/>
      </w:pPr>
      <w:r>
        <w:t xml:space="preserve">After the player presses a key, the program execution will return from the </w:t>
      </w:r>
      <w:r w:rsidRPr="006C7275">
        <w:rPr>
          <w:rStyle w:val="Literal"/>
        </w:rPr>
        <w:t>waitForPlayerToPressKey()</w:t>
      </w:r>
      <w:r>
        <w:t xml:space="preserve"> call on line 198. Depending on how long the player takes to press a key, the “game over” sound effect may or may not still be playing. To stop this sound effect before a new game starts, line 200 calls </w:t>
      </w:r>
      <w:r w:rsidRPr="006C7275">
        <w:rPr>
          <w:rStyle w:val="Literal"/>
        </w:rPr>
        <w:t>gameOverSound.stop()</w:t>
      </w:r>
      <w:r>
        <w:t>.</w:t>
      </w:r>
    </w:p>
    <w:p w:rsidR="00C366D4" w:rsidRDefault="00C366D4" w:rsidP="00C366D4">
      <w:pPr>
        <w:pStyle w:val="Heading2"/>
      </w:pPr>
      <w:bookmarkStart w:id="8" w:name="_Toc405145201"/>
      <w:r>
        <w:t>Modifying the Dodger Game</w:t>
      </w:r>
      <w:bookmarkEnd w:id="8"/>
    </w:p>
    <w:p w:rsidR="00C366D4" w:rsidRDefault="00C366D4" w:rsidP="00C366D4">
      <w:pPr>
        <w:pStyle w:val="Body"/>
      </w:pPr>
      <w:r>
        <w:t>That’s it for our graphical game. You may find that the game is too easy or too hard. But the game is easy to modify because we took the time to use constant variables instead of typing in the values directly. Now all we need to do to change the game is modify the value set in the constant variables.</w:t>
      </w:r>
    </w:p>
    <w:p w:rsidR="00C366D4" w:rsidRDefault="00C366D4" w:rsidP="00C366D4">
      <w:pPr>
        <w:pStyle w:val="Body"/>
      </w:pPr>
      <w:r>
        <w:t xml:space="preserve">For example, if you want the game to run slower in general, change the </w:t>
      </w:r>
      <w:r w:rsidRPr="0052323E">
        <w:rPr>
          <w:rStyle w:val="Literal"/>
        </w:rPr>
        <w:t>FPS</w:t>
      </w:r>
      <w:r>
        <w:t xml:space="preserve"> variable on line 8 to a smaller value such as </w:t>
      </w:r>
      <w:r w:rsidRPr="0052323E">
        <w:rPr>
          <w:rStyle w:val="Literal"/>
        </w:rPr>
        <w:t>20</w:t>
      </w:r>
      <w:r>
        <w:t xml:space="preserve">. This will make both the baddies and the player’s character move slower since the game loop will only be executed </w:t>
      </w:r>
      <w:r w:rsidRPr="0052323E">
        <w:rPr>
          <w:rStyle w:val="Literal"/>
        </w:rPr>
        <w:t>20</w:t>
      </w:r>
      <w:r>
        <w:t xml:space="preserve"> times a second instead of </w:t>
      </w:r>
      <w:r w:rsidRPr="0052323E">
        <w:rPr>
          <w:rStyle w:val="Literal"/>
        </w:rPr>
        <w:t>40</w:t>
      </w:r>
      <w:r>
        <w:t>.</w:t>
      </w:r>
    </w:p>
    <w:p w:rsidR="00C366D4" w:rsidRDefault="00C366D4" w:rsidP="00C366D4">
      <w:pPr>
        <w:pStyle w:val="Body"/>
      </w:pPr>
      <w:r>
        <w:lastRenderedPageBreak/>
        <w:t xml:space="preserve">If you just want to slow down the baddies and not the player, then change </w:t>
      </w:r>
      <w:r w:rsidRPr="0052323E">
        <w:rPr>
          <w:rStyle w:val="Literal"/>
        </w:rPr>
        <w:t>BADDIEMAXSPEED</w:t>
      </w:r>
      <w:r>
        <w:t xml:space="preserve"> to a smaller value such as </w:t>
      </w:r>
      <w:r w:rsidRPr="0052323E">
        <w:rPr>
          <w:rStyle w:val="Literal"/>
        </w:rPr>
        <w:t>4</w:t>
      </w:r>
      <w:r>
        <w:t xml:space="preserve">. This will make all the baddies move between 1 (the value in </w:t>
      </w:r>
      <w:r w:rsidRPr="0052323E">
        <w:rPr>
          <w:rStyle w:val="Literal"/>
        </w:rPr>
        <w:t>BADDIEMINSPEED</w:t>
      </w:r>
      <w:r>
        <w:t>) and 4 pixels per iteration through the game loop instead of 1 and 8.</w:t>
      </w:r>
    </w:p>
    <w:p w:rsidR="00C366D4" w:rsidRDefault="00C366D4" w:rsidP="00C366D4">
      <w:pPr>
        <w:pStyle w:val="Body"/>
      </w:pPr>
      <w:r>
        <w:t xml:space="preserve">If you want the game to have fewer but larger baddies instead of many fast baddies, then increase </w:t>
      </w:r>
      <w:r w:rsidRPr="0052323E">
        <w:rPr>
          <w:rStyle w:val="Literal"/>
        </w:rPr>
        <w:t>ADDNEWBADDIERATE</w:t>
      </w:r>
      <w:r>
        <w:t xml:space="preserve"> to </w:t>
      </w:r>
      <w:r w:rsidRPr="0052323E">
        <w:rPr>
          <w:rStyle w:val="Literal"/>
        </w:rPr>
        <w:t>12</w:t>
      </w:r>
      <w:r>
        <w:t xml:space="preserve">, </w:t>
      </w:r>
      <w:r w:rsidRPr="0052323E">
        <w:rPr>
          <w:rStyle w:val="Literal"/>
        </w:rPr>
        <w:t>BADDIEMINSIZE</w:t>
      </w:r>
      <w:r>
        <w:t xml:space="preserve"> to </w:t>
      </w:r>
      <w:r w:rsidRPr="0052323E">
        <w:rPr>
          <w:rStyle w:val="Literal"/>
        </w:rPr>
        <w:t>40</w:t>
      </w:r>
      <w:r>
        <w:t xml:space="preserve">, and </w:t>
      </w:r>
      <w:r w:rsidRPr="0052323E">
        <w:rPr>
          <w:rStyle w:val="Literal"/>
        </w:rPr>
        <w:t>BADDIEMAXSIZE</w:t>
      </w:r>
      <w:r>
        <w:t xml:space="preserve"> to </w:t>
      </w:r>
      <w:r w:rsidRPr="0052323E">
        <w:rPr>
          <w:rStyle w:val="Literal"/>
        </w:rPr>
        <w:t>80</w:t>
      </w:r>
      <w:r>
        <w:t>. Now that baddies are being added every 12 iterations through the game loop instead of every 6 iterations, there will be half as many baddies as before. But to keep the game interesting, the baddies are now much larger than before.</w:t>
      </w:r>
    </w:p>
    <w:p w:rsidR="00C366D4" w:rsidRDefault="00C366D4" w:rsidP="00C366D4">
      <w:pPr>
        <w:pStyle w:val="Body"/>
      </w:pPr>
      <w:r>
        <w:t>While the basic game remains the same, you can modify any of the constant variables to drastically affect the behavior of the game. Keep trying out new values for the constant variables until you find a set of values you like the best.</w:t>
      </w:r>
    </w:p>
    <w:p w:rsidR="00C366D4" w:rsidRDefault="00C366D4" w:rsidP="00C366D4">
      <w:pPr>
        <w:pStyle w:val="Non-TOCHeading3"/>
      </w:pPr>
      <w:r>
        <w:t>Summary</w:t>
      </w:r>
    </w:p>
    <w:p w:rsidR="00C366D4" w:rsidRDefault="00C366D4" w:rsidP="00C366D4">
      <w:pPr>
        <w:pStyle w:val="Body"/>
      </w:pPr>
      <w:r>
        <w:t>Unlike our previous text-based games, Dodger really looks like the kind of modern computer game we usually play. It has graphics and music and uses the mouse. While Pygame provides functions and data types as building blocks, it is you the programmer who puts them together to create fun, interactive games.</w:t>
      </w:r>
    </w:p>
    <w:p w:rsidR="00C366D4" w:rsidRDefault="00C366D4" w:rsidP="00C366D4">
      <w:pPr>
        <w:pStyle w:val="Body"/>
      </w:pPr>
      <w:r>
        <w:t>And it is all because you know how to instruct the computer to do it, step by step, line by line. You can speak the computer’s language, and get it to do large amounts of number crunching and drawing for you. This is a useful skill, and I hope you’ll continue to learn more about Python programming. (And there’s still much more to learn!)</w:t>
      </w:r>
    </w:p>
    <w:p w:rsidR="00C366D4" w:rsidRDefault="00C366D4" w:rsidP="00C366D4">
      <w:pPr>
        <w:pStyle w:val="Body"/>
      </w:pPr>
      <w:r>
        <w:t>Here are several websites that can teach you more about programming Python:</w:t>
      </w:r>
    </w:p>
    <w:p w:rsidR="00C366D4" w:rsidRDefault="00C366D4" w:rsidP="00C366D4">
      <w:pPr>
        <w:pStyle w:val="ListParagraph"/>
        <w:numPr>
          <w:ilvl w:val="0"/>
          <w:numId w:val="2"/>
        </w:numPr>
      </w:pPr>
      <w:r w:rsidRPr="00C532C8">
        <w:rPr>
          <w:rStyle w:val="URL"/>
        </w:rPr>
        <w:t>http://reddit.com/r/</w:t>
      </w:r>
      <w:r>
        <w:rPr>
          <w:rStyle w:val="URL"/>
        </w:rPr>
        <w:t>inventwithpython</w:t>
      </w:r>
      <w:r>
        <w:t xml:space="preserve"> – This site has several users who could help you with the material in this book.</w:t>
      </w:r>
    </w:p>
    <w:p w:rsidR="00C366D4" w:rsidRDefault="00C366D4" w:rsidP="00C366D4">
      <w:pPr>
        <w:pStyle w:val="ListParagraph"/>
        <w:numPr>
          <w:ilvl w:val="0"/>
          <w:numId w:val="2"/>
        </w:numPr>
      </w:pPr>
      <w:r w:rsidRPr="00FE50F4">
        <w:rPr>
          <w:rStyle w:val="URL"/>
        </w:rPr>
        <w:t>http://inventwithpython.com</w:t>
      </w:r>
      <w:r>
        <w:t xml:space="preserve"> - This book’s website, which includes all the source code for these programs and additional information. This site also has the image and sound files used in the Pygame programs.</w:t>
      </w:r>
    </w:p>
    <w:p w:rsidR="00C366D4" w:rsidRDefault="00C366D4" w:rsidP="00C366D4">
      <w:pPr>
        <w:pStyle w:val="ListParagraph"/>
        <w:numPr>
          <w:ilvl w:val="0"/>
          <w:numId w:val="2"/>
        </w:numPr>
      </w:pPr>
      <w:r w:rsidRPr="005D6DA7">
        <w:rPr>
          <w:rStyle w:val="URL"/>
        </w:rPr>
        <w:t>http://inventwithpython.com/pygame</w:t>
      </w:r>
      <w:r>
        <w:t xml:space="preserve"> – My second book, </w:t>
      </w:r>
      <w:r w:rsidRPr="00345F1E">
        <w:rPr>
          <w:rStyle w:val="Emphasis"/>
        </w:rPr>
        <w:t>Making Games with Python &amp; Pygame</w:t>
      </w:r>
      <w:r>
        <w:t>, which covers Pygame in more detail. It’s free to download and has the source code for many more games.</w:t>
      </w:r>
    </w:p>
    <w:p w:rsidR="00C366D4" w:rsidRDefault="00C366D4" w:rsidP="00C366D4">
      <w:pPr>
        <w:pStyle w:val="ListParagraph"/>
        <w:numPr>
          <w:ilvl w:val="0"/>
          <w:numId w:val="2"/>
        </w:numPr>
      </w:pPr>
      <w:r w:rsidRPr="005D6DA7">
        <w:rPr>
          <w:rStyle w:val="URL"/>
        </w:rPr>
        <w:t>http://inventwithpython.com/</w:t>
      </w:r>
      <w:r>
        <w:rPr>
          <w:rStyle w:val="URL"/>
        </w:rPr>
        <w:t>hacking</w:t>
      </w:r>
      <w:r>
        <w:t xml:space="preserve"> – My third book, </w:t>
      </w:r>
      <w:r>
        <w:rPr>
          <w:rStyle w:val="Emphasis"/>
        </w:rPr>
        <w:t>Hacking Secret Ciphers with Python</w:t>
      </w:r>
      <w:r>
        <w:t>, which covers more cryptography and code breaking programs.</w:t>
      </w:r>
      <w:r w:rsidRPr="00345F1E">
        <w:t xml:space="preserve"> </w:t>
      </w:r>
      <w:r>
        <w:t>It’s also free to download.</w:t>
      </w:r>
    </w:p>
    <w:p w:rsidR="00C366D4" w:rsidRDefault="00C366D4" w:rsidP="00C366D4">
      <w:pPr>
        <w:pStyle w:val="ListParagraph"/>
        <w:numPr>
          <w:ilvl w:val="0"/>
          <w:numId w:val="2"/>
        </w:numPr>
      </w:pPr>
      <w:r w:rsidRPr="005D6DA7">
        <w:rPr>
          <w:rStyle w:val="URL"/>
        </w:rPr>
        <w:t>http://inventwithpython.com/</w:t>
      </w:r>
      <w:r>
        <w:rPr>
          <w:rStyle w:val="URL"/>
        </w:rPr>
        <w:t>automate</w:t>
      </w:r>
      <w:r>
        <w:t xml:space="preserve"> – My fourth book, </w:t>
      </w:r>
      <w:r>
        <w:rPr>
          <w:rStyle w:val="Emphasis"/>
        </w:rPr>
        <w:t>Automate the Boring Stuff with Python</w:t>
      </w:r>
      <w:r>
        <w:t>, which teaches you practical programming skills.</w:t>
      </w:r>
      <w:r w:rsidRPr="00345F1E">
        <w:t xml:space="preserve"> </w:t>
      </w:r>
      <w:r>
        <w:t>It’s also free to download.</w:t>
      </w:r>
    </w:p>
    <w:p w:rsidR="00C366D4" w:rsidRDefault="00C366D4" w:rsidP="00C366D4">
      <w:pPr>
        <w:pStyle w:val="ListParagraph"/>
        <w:numPr>
          <w:ilvl w:val="0"/>
          <w:numId w:val="2"/>
        </w:numPr>
      </w:pPr>
      <w:r w:rsidRPr="00FE50F4">
        <w:rPr>
          <w:rStyle w:val="URL"/>
        </w:rPr>
        <w:lastRenderedPageBreak/>
        <w:t>http://python.org/doc/</w:t>
      </w:r>
      <w:r>
        <w:t xml:space="preserve"> - More Python tutorials and the documentation of all the Python modules and functions.</w:t>
      </w:r>
    </w:p>
    <w:p w:rsidR="00C366D4" w:rsidRDefault="00C366D4" w:rsidP="00C366D4">
      <w:pPr>
        <w:pStyle w:val="ListParagraph"/>
        <w:numPr>
          <w:ilvl w:val="0"/>
          <w:numId w:val="2"/>
        </w:numPr>
      </w:pPr>
      <w:r w:rsidRPr="00FE50F4">
        <w:rPr>
          <w:rStyle w:val="URL"/>
        </w:rPr>
        <w:t>http://pygame.org/docs/</w:t>
      </w:r>
      <w:r>
        <w:t xml:space="preserve"> - Complete documentation on the modules and functions for Pygame.</w:t>
      </w:r>
    </w:p>
    <w:p w:rsidR="00C366D4" w:rsidRDefault="00C366D4" w:rsidP="00C366D4">
      <w:pPr>
        <w:pStyle w:val="ListParagraph"/>
        <w:numPr>
          <w:ilvl w:val="0"/>
          <w:numId w:val="2"/>
        </w:numPr>
      </w:pPr>
      <w:r>
        <w:t>al@inventwithpython.com - My email address. Feel free to email me your questions about this book or about Python programming.</w:t>
      </w:r>
    </w:p>
    <w:p w:rsidR="00C366D4" w:rsidRDefault="00C366D4" w:rsidP="00C366D4">
      <w:pPr>
        <w:pStyle w:val="Body"/>
      </w:pPr>
      <w:r>
        <w:t xml:space="preserve">Or you can find out more about Python by searching the web. Go to </w:t>
      </w:r>
      <w:r w:rsidRPr="00E069C7">
        <w:rPr>
          <w:rStyle w:val="URL"/>
        </w:rPr>
        <w:t>http://google.com</w:t>
      </w:r>
      <w:r>
        <w:t xml:space="preserve"> and search for “Python programming” or “Python tutorials” to find websites that can teach you more about Python programming.</w:t>
      </w:r>
    </w:p>
    <w:p w:rsidR="00AD4AE0" w:rsidRDefault="00C366D4">
      <w:r>
        <w:t>Now get going and invent your own games. And good luck!</w:t>
      </w:r>
      <w:bookmarkStart w:id="9" w:name="_GoBack"/>
      <w:bookmarkEnd w:id="9"/>
    </w:p>
    <w:sectPr w:rsidR="00AD4AE0" w:rsidSect="009D6EB8">
      <w:headerReference w:type="default" r:id="rId8"/>
      <w:pgSz w:w="11520" w:h="14400" w:code="32767"/>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08896624"/>
      <w:docPartObj>
        <w:docPartGallery w:val="Page Numbers (Top of Page)"/>
        <w:docPartUnique/>
      </w:docPartObj>
    </w:sdtPr>
    <w:sdtEndPr>
      <w:rPr>
        <w:noProof/>
      </w:rPr>
    </w:sdtEndPr>
    <w:sdtContent>
      <w:p w:rsidR="007663C9" w:rsidRDefault="00C366D4">
        <w:pPr>
          <w:pStyle w:val="Header"/>
          <w:jc w:val="right"/>
        </w:pPr>
        <w:r>
          <w:rPr>
            <w:rFonts w:asciiTheme="majorHAnsi" w:hAnsiTheme="majorHAnsi"/>
            <w:noProof/>
            <w:color w:val="000000" w:themeColor="text1"/>
            <w:sz w:val="18"/>
            <w:szCs w:val="18"/>
          </w:rPr>
          <w:t>Chapter 20</w:t>
        </w:r>
        <w:r w:rsidRPr="008E130E">
          <w:rPr>
            <w:rFonts w:asciiTheme="majorHAnsi" w:hAnsiTheme="majorHAnsi"/>
            <w:noProof/>
            <w:color w:val="000000" w:themeColor="text1"/>
            <w:sz w:val="18"/>
            <w:szCs w:val="18"/>
          </w:rPr>
          <w:t xml:space="preserve"> – </w:t>
        </w:r>
        <w:r>
          <w:rPr>
            <w:rFonts w:asciiTheme="majorHAnsi" w:hAnsiTheme="majorHAnsi"/>
            <w:noProof/>
            <w:color w:val="000000" w:themeColor="text1"/>
            <w:sz w:val="18"/>
            <w:szCs w:val="18"/>
          </w:rPr>
          <w:t>Dodger</w:t>
        </w:r>
        <w:r w:rsidRPr="008E130E">
          <w:rPr>
            <w:rFonts w:asciiTheme="majorHAnsi" w:hAnsiTheme="majorHAnsi"/>
            <w:noProof/>
            <w:color w:val="000000" w:themeColor="text1"/>
            <w:sz w:val="16"/>
            <w:szCs w:val="16"/>
          </w:rPr>
          <w:t xml:space="preserve">    </w:t>
        </w:r>
        <w:r>
          <w:fldChar w:fldCharType="begin"/>
        </w:r>
        <w:r>
          <w:instrText xml:space="preserve"> PAGE   \* MERGEFORMAT </w:instrText>
        </w:r>
        <w:r>
          <w:fldChar w:fldCharType="separate"/>
        </w:r>
        <w:r>
          <w:rPr>
            <w:noProof/>
          </w:rPr>
          <w:t>27</w:t>
        </w:r>
        <w:r>
          <w:rPr>
            <w:noProof/>
          </w:rPr>
          <w:fldChar w:fldCharType="end"/>
        </w:r>
      </w:p>
    </w:sdtContent>
  </w:sdt>
  <w:p w:rsidR="007663C9" w:rsidRDefault="00C366D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2757D71"/>
    <w:multiLevelType w:val="hybridMultilevel"/>
    <w:tmpl w:val="5544A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E627B65"/>
    <w:multiLevelType w:val="hybridMultilevel"/>
    <w:tmpl w:val="34BC9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88B23EB"/>
    <w:multiLevelType w:val="hybridMultilevel"/>
    <w:tmpl w:val="451A7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46D4C00"/>
    <w:multiLevelType w:val="hybridMultilevel"/>
    <w:tmpl w:val="AEA0D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7AA72649"/>
    <w:multiLevelType w:val="hybridMultilevel"/>
    <w:tmpl w:val="860878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366D4"/>
    <w:rsid w:val="000F0CDA"/>
    <w:rsid w:val="003E21EC"/>
    <w:rsid w:val="005640F3"/>
    <w:rsid w:val="005C32C0"/>
    <w:rsid w:val="00AD4AE0"/>
    <w:rsid w:val="00C366D4"/>
    <w:rsid w:val="00D055C8"/>
    <w:rsid w:val="00E25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366D4"/>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C366D4"/>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C366D4"/>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66D4"/>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C366D4"/>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C366D4"/>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C366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66D4"/>
    <w:rPr>
      <w:rFonts w:ascii="Tahoma" w:hAnsi="Tahoma" w:cs="Tahoma"/>
      <w:sz w:val="16"/>
      <w:szCs w:val="16"/>
    </w:rPr>
  </w:style>
  <w:style w:type="character" w:customStyle="1" w:styleId="Definition">
    <w:name w:val="Definition"/>
    <w:basedOn w:val="DefaultParagraphFont"/>
    <w:uiPriority w:val="1"/>
    <w:qFormat/>
    <w:rsid w:val="00C366D4"/>
    <w:rPr>
      <w:rFonts w:asciiTheme="minorHAnsi" w:hAnsiTheme="minorHAnsi"/>
      <w:b/>
      <w:sz w:val="22"/>
    </w:rPr>
  </w:style>
  <w:style w:type="paragraph" w:styleId="NoSpacing">
    <w:name w:val="No Spacing"/>
    <w:link w:val="NoSpacingChar"/>
    <w:uiPriority w:val="1"/>
    <w:qFormat/>
    <w:rsid w:val="00C366D4"/>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C366D4"/>
    <w:rPr>
      <w:rFonts w:ascii="Times New Roman" w:hAnsi="Times New Roman"/>
    </w:rPr>
  </w:style>
  <w:style w:type="character" w:customStyle="1" w:styleId="URL">
    <w:name w:val="URL"/>
    <w:basedOn w:val="DefaultParagraphFont"/>
    <w:uiPriority w:val="1"/>
    <w:qFormat/>
    <w:rsid w:val="00C366D4"/>
    <w:rPr>
      <w:u w:val="dotted"/>
    </w:rPr>
  </w:style>
  <w:style w:type="character" w:customStyle="1" w:styleId="Literal">
    <w:name w:val="Literal"/>
    <w:basedOn w:val="DefaultParagraphFont"/>
    <w:uiPriority w:val="1"/>
    <w:qFormat/>
    <w:rsid w:val="00C366D4"/>
    <w:rPr>
      <w:rFonts w:ascii="Lucida Sans Typewriter" w:hAnsi="Lucida Sans Typewriter"/>
      <w:sz w:val="18"/>
    </w:rPr>
  </w:style>
  <w:style w:type="paragraph" w:styleId="ListParagraph">
    <w:name w:val="List Paragraph"/>
    <w:basedOn w:val="Normal"/>
    <w:uiPriority w:val="34"/>
    <w:qFormat/>
    <w:rsid w:val="00C366D4"/>
    <w:pPr>
      <w:ind w:left="720"/>
      <w:contextualSpacing/>
    </w:pPr>
    <w:rPr>
      <w:rFonts w:ascii="Times New Roman" w:hAnsi="Times New Roman"/>
    </w:rPr>
  </w:style>
  <w:style w:type="paragraph" w:customStyle="1" w:styleId="TopicsCoveredbox">
    <w:name w:val="Topics Covered box"/>
    <w:basedOn w:val="Normal"/>
    <w:qFormat/>
    <w:rsid w:val="00C366D4"/>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C366D4"/>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C366D4"/>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C366D4"/>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C366D4"/>
    <w:rPr>
      <w:b/>
      <w:color w:val="1F497D" w:themeColor="text2"/>
    </w:rPr>
  </w:style>
  <w:style w:type="character" w:styleId="Emphasis">
    <w:name w:val="Emphasis"/>
    <w:basedOn w:val="DefaultParagraphFont"/>
    <w:uiPriority w:val="20"/>
    <w:qFormat/>
    <w:rsid w:val="00C366D4"/>
    <w:rPr>
      <w:i/>
      <w:iCs/>
    </w:rPr>
  </w:style>
  <w:style w:type="character" w:styleId="Strong">
    <w:name w:val="Strong"/>
    <w:basedOn w:val="DefaultParagraphFont"/>
    <w:uiPriority w:val="22"/>
    <w:qFormat/>
    <w:rsid w:val="00C366D4"/>
    <w:rPr>
      <w:b/>
      <w:bCs/>
    </w:rPr>
  </w:style>
  <w:style w:type="table" w:styleId="TableGrid">
    <w:name w:val="Table Grid"/>
    <w:basedOn w:val="TableNormal"/>
    <w:uiPriority w:val="59"/>
    <w:rsid w:val="00C366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C366D4"/>
    <w:rPr>
      <w:color w:val="7F7F7F" w:themeColor="text1" w:themeTint="80"/>
    </w:rPr>
  </w:style>
  <w:style w:type="character" w:customStyle="1" w:styleId="SourceCodeComment">
    <w:name w:val="Source Code Comment"/>
    <w:basedOn w:val="DefaultParagraphFont"/>
    <w:uiPriority w:val="1"/>
    <w:qFormat/>
    <w:rsid w:val="00C366D4"/>
    <w:rPr>
      <w:color w:val="7F7F7F" w:themeColor="text1" w:themeTint="80"/>
    </w:rPr>
  </w:style>
  <w:style w:type="paragraph" w:styleId="Caption">
    <w:name w:val="caption"/>
    <w:basedOn w:val="Normal"/>
    <w:next w:val="Normal"/>
    <w:uiPriority w:val="35"/>
    <w:unhideWhenUsed/>
    <w:qFormat/>
    <w:rsid w:val="00C366D4"/>
    <w:pPr>
      <w:spacing w:line="240" w:lineRule="auto"/>
      <w:jc w:val="center"/>
    </w:pPr>
    <w:rPr>
      <w:bCs/>
      <w:szCs w:val="18"/>
    </w:rPr>
  </w:style>
  <w:style w:type="paragraph" w:styleId="TOCHeading">
    <w:name w:val="TOC Heading"/>
    <w:basedOn w:val="Heading1"/>
    <w:next w:val="Normal"/>
    <w:uiPriority w:val="39"/>
    <w:unhideWhenUsed/>
    <w:qFormat/>
    <w:rsid w:val="00C366D4"/>
    <w:pPr>
      <w:outlineLvl w:val="9"/>
    </w:pPr>
    <w:rPr>
      <w:lang w:eastAsia="ja-JP"/>
    </w:rPr>
  </w:style>
  <w:style w:type="paragraph" w:styleId="TOC1">
    <w:name w:val="toc 1"/>
    <w:basedOn w:val="Normal"/>
    <w:next w:val="Normal"/>
    <w:autoRedefine/>
    <w:uiPriority w:val="39"/>
    <w:unhideWhenUsed/>
    <w:qFormat/>
    <w:rsid w:val="00C366D4"/>
    <w:pPr>
      <w:spacing w:after="100"/>
    </w:pPr>
    <w:rPr>
      <w:rFonts w:ascii="Times New Roman" w:hAnsi="Times New Roman"/>
    </w:rPr>
  </w:style>
  <w:style w:type="paragraph" w:styleId="TOC2">
    <w:name w:val="toc 2"/>
    <w:basedOn w:val="Normal"/>
    <w:next w:val="Normal"/>
    <w:autoRedefine/>
    <w:uiPriority w:val="39"/>
    <w:unhideWhenUsed/>
    <w:qFormat/>
    <w:rsid w:val="00C366D4"/>
    <w:pPr>
      <w:spacing w:after="100"/>
      <w:ind w:left="220"/>
    </w:pPr>
    <w:rPr>
      <w:rFonts w:ascii="Times New Roman" w:hAnsi="Times New Roman"/>
    </w:rPr>
  </w:style>
  <w:style w:type="paragraph" w:styleId="TOC3">
    <w:name w:val="toc 3"/>
    <w:basedOn w:val="Normal"/>
    <w:next w:val="Normal"/>
    <w:autoRedefine/>
    <w:uiPriority w:val="39"/>
    <w:unhideWhenUsed/>
    <w:qFormat/>
    <w:rsid w:val="00C366D4"/>
    <w:pPr>
      <w:spacing w:after="100"/>
      <w:ind w:left="440"/>
    </w:pPr>
    <w:rPr>
      <w:rFonts w:ascii="Times New Roman" w:hAnsi="Times New Roman"/>
    </w:rPr>
  </w:style>
  <w:style w:type="character" w:styleId="Hyperlink">
    <w:name w:val="Hyperlink"/>
    <w:basedOn w:val="DefaultParagraphFont"/>
    <w:uiPriority w:val="99"/>
    <w:unhideWhenUsed/>
    <w:rsid w:val="00C366D4"/>
    <w:rPr>
      <w:color w:val="0000FF" w:themeColor="hyperlink"/>
      <w:u w:val="single"/>
    </w:rPr>
  </w:style>
  <w:style w:type="paragraph" w:styleId="Header">
    <w:name w:val="header"/>
    <w:basedOn w:val="Normal"/>
    <w:link w:val="HeaderChar"/>
    <w:uiPriority w:val="99"/>
    <w:unhideWhenUsed/>
    <w:rsid w:val="00C366D4"/>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C366D4"/>
    <w:rPr>
      <w:rFonts w:ascii="Times New Roman" w:hAnsi="Times New Roman"/>
    </w:rPr>
  </w:style>
  <w:style w:type="paragraph" w:styleId="Footer">
    <w:name w:val="footer"/>
    <w:basedOn w:val="Normal"/>
    <w:link w:val="FooterChar"/>
    <w:uiPriority w:val="99"/>
    <w:unhideWhenUsed/>
    <w:rsid w:val="00C366D4"/>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C366D4"/>
    <w:rPr>
      <w:rFonts w:ascii="Times New Roman" w:hAnsi="Times New Roman"/>
    </w:rPr>
  </w:style>
  <w:style w:type="paragraph" w:customStyle="1" w:styleId="TableHeading">
    <w:name w:val="Table Heading"/>
    <w:basedOn w:val="Normal"/>
    <w:rsid w:val="00C366D4"/>
    <w:pPr>
      <w:spacing w:after="0" w:line="240" w:lineRule="auto"/>
      <w:jc w:val="center"/>
    </w:pPr>
    <w:rPr>
      <w:b/>
    </w:rPr>
  </w:style>
  <w:style w:type="paragraph" w:customStyle="1" w:styleId="TableListing">
    <w:name w:val="Table Listing"/>
    <w:basedOn w:val="Normal"/>
    <w:qFormat/>
    <w:rsid w:val="00C366D4"/>
    <w:pPr>
      <w:spacing w:after="0" w:line="240" w:lineRule="auto"/>
      <w:jc w:val="center"/>
    </w:pPr>
  </w:style>
  <w:style w:type="paragraph" w:customStyle="1" w:styleId="ImportantNote">
    <w:name w:val="Important Note"/>
    <w:basedOn w:val="Body"/>
    <w:qFormat/>
    <w:rsid w:val="00C366D4"/>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C366D4"/>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C366D4"/>
    <w:pPr>
      <w:spacing w:after="100"/>
      <w:ind w:left="660"/>
    </w:pPr>
    <w:rPr>
      <w:rFonts w:eastAsiaTheme="minorEastAsia"/>
    </w:rPr>
  </w:style>
  <w:style w:type="character" w:customStyle="1" w:styleId="StrongBoxed">
    <w:name w:val="Strong &amp; Boxed"/>
    <w:basedOn w:val="Strong"/>
    <w:uiPriority w:val="1"/>
    <w:qFormat/>
    <w:rsid w:val="00C366D4"/>
    <w:rPr>
      <w:b/>
      <w:bCs/>
      <w:bdr w:val="single" w:sz="4" w:space="0" w:color="auto"/>
    </w:rPr>
  </w:style>
  <w:style w:type="paragraph" w:styleId="Title">
    <w:name w:val="Title"/>
    <w:basedOn w:val="Normal"/>
    <w:next w:val="Normal"/>
    <w:link w:val="TitleChar"/>
    <w:uiPriority w:val="10"/>
    <w:qFormat/>
    <w:rsid w:val="00C366D4"/>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C366D4"/>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C366D4"/>
    <w:pPr>
      <w:spacing w:after="0" w:line="240" w:lineRule="auto"/>
    </w:pPr>
    <w:rPr>
      <w:rFonts w:ascii="Franklin Gothic Demi" w:hAnsi="Franklin Gothic Demi"/>
      <w:sz w:val="52"/>
      <w:szCs w:val="52"/>
    </w:rPr>
  </w:style>
  <w:style w:type="paragraph" w:customStyle="1" w:styleId="Body">
    <w:name w:val="Body"/>
    <w:basedOn w:val="Normal"/>
    <w:qFormat/>
    <w:rsid w:val="00C366D4"/>
    <w:pPr>
      <w:spacing w:after="160"/>
    </w:pPr>
    <w:rPr>
      <w:rFonts w:ascii="Times New Roman" w:hAnsi="Times New Roman"/>
    </w:rPr>
  </w:style>
  <w:style w:type="paragraph" w:customStyle="1" w:styleId="BodyFirst">
    <w:name w:val="Body First"/>
    <w:basedOn w:val="Body"/>
    <w:qFormat/>
    <w:rsid w:val="00C366D4"/>
    <w:pPr>
      <w:spacing w:after="0"/>
    </w:pPr>
  </w:style>
  <w:style w:type="paragraph" w:styleId="TOC5">
    <w:name w:val="toc 5"/>
    <w:basedOn w:val="Normal"/>
    <w:next w:val="Normal"/>
    <w:autoRedefine/>
    <w:uiPriority w:val="39"/>
    <w:unhideWhenUsed/>
    <w:rsid w:val="00C366D4"/>
    <w:pPr>
      <w:spacing w:after="100"/>
      <w:ind w:left="880"/>
    </w:pPr>
    <w:rPr>
      <w:rFonts w:eastAsiaTheme="minorEastAsia"/>
    </w:rPr>
  </w:style>
  <w:style w:type="paragraph" w:styleId="TOC6">
    <w:name w:val="toc 6"/>
    <w:basedOn w:val="Normal"/>
    <w:next w:val="Normal"/>
    <w:autoRedefine/>
    <w:uiPriority w:val="39"/>
    <w:unhideWhenUsed/>
    <w:rsid w:val="00C366D4"/>
    <w:pPr>
      <w:spacing w:after="100"/>
      <w:ind w:left="1100"/>
    </w:pPr>
    <w:rPr>
      <w:rFonts w:eastAsiaTheme="minorEastAsia"/>
    </w:rPr>
  </w:style>
  <w:style w:type="paragraph" w:styleId="TOC7">
    <w:name w:val="toc 7"/>
    <w:basedOn w:val="Normal"/>
    <w:next w:val="Normal"/>
    <w:autoRedefine/>
    <w:uiPriority w:val="39"/>
    <w:unhideWhenUsed/>
    <w:rsid w:val="00C366D4"/>
    <w:pPr>
      <w:spacing w:after="100"/>
      <w:ind w:left="1320"/>
    </w:pPr>
    <w:rPr>
      <w:rFonts w:eastAsiaTheme="minorEastAsia"/>
    </w:rPr>
  </w:style>
  <w:style w:type="paragraph" w:styleId="TOC8">
    <w:name w:val="toc 8"/>
    <w:basedOn w:val="Normal"/>
    <w:next w:val="Normal"/>
    <w:autoRedefine/>
    <w:uiPriority w:val="39"/>
    <w:unhideWhenUsed/>
    <w:rsid w:val="00C366D4"/>
    <w:pPr>
      <w:spacing w:after="100"/>
      <w:ind w:left="1540"/>
    </w:pPr>
    <w:rPr>
      <w:rFonts w:eastAsiaTheme="minorEastAsia"/>
    </w:rPr>
  </w:style>
  <w:style w:type="paragraph" w:styleId="TOC9">
    <w:name w:val="toc 9"/>
    <w:basedOn w:val="Normal"/>
    <w:next w:val="Normal"/>
    <w:autoRedefine/>
    <w:uiPriority w:val="39"/>
    <w:unhideWhenUsed/>
    <w:rsid w:val="00C366D4"/>
    <w:pPr>
      <w:spacing w:after="100"/>
      <w:ind w:left="1760"/>
    </w:pPr>
    <w:rPr>
      <w:rFonts w:eastAsiaTheme="minorEastAsia"/>
    </w:rPr>
  </w:style>
  <w:style w:type="character" w:customStyle="1" w:styleId="Keycap">
    <w:name w:val="Keycap"/>
    <w:basedOn w:val="DefaultParagraphFont"/>
    <w:rsid w:val="00C366D4"/>
    <w:rPr>
      <w:smallCaps/>
      <w:color w:val="0000FF"/>
    </w:rPr>
  </w:style>
  <w:style w:type="character" w:customStyle="1" w:styleId="FigureImageBorder">
    <w:name w:val="Figure Image Border"/>
    <w:basedOn w:val="DefaultParagraphFont"/>
    <w:uiPriority w:val="1"/>
    <w:qFormat/>
    <w:rsid w:val="00C366D4"/>
    <w:rPr>
      <w:noProof/>
      <w:bdr w:val="single" w:sz="4" w:space="0" w:color="auto"/>
    </w:rPr>
  </w:style>
  <w:style w:type="paragraph" w:customStyle="1" w:styleId="SourceCodeFilename">
    <w:name w:val="Source Code Filename"/>
    <w:basedOn w:val="SourceCode"/>
    <w:qFormat/>
    <w:rsid w:val="00C366D4"/>
    <w:pPr>
      <w:spacing w:after="0"/>
      <w:jc w:val="right"/>
    </w:pPr>
    <w:rPr>
      <w:sz w:val="24"/>
    </w:rPr>
  </w:style>
  <w:style w:type="paragraph" w:customStyle="1" w:styleId="Non-TOCHeading3">
    <w:name w:val="Non-TOC Heading 3"/>
    <w:next w:val="Body"/>
    <w:qFormat/>
    <w:rsid w:val="00C366D4"/>
    <w:rPr>
      <w:rFonts w:eastAsiaTheme="majorEastAsia" w:cstheme="majorBidi"/>
      <w:b/>
      <w:bCs/>
      <w:i/>
      <w:color w:val="000000" w:themeColor="text1"/>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366D4"/>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C366D4"/>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C366D4"/>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66D4"/>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C366D4"/>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C366D4"/>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C366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66D4"/>
    <w:rPr>
      <w:rFonts w:ascii="Tahoma" w:hAnsi="Tahoma" w:cs="Tahoma"/>
      <w:sz w:val="16"/>
      <w:szCs w:val="16"/>
    </w:rPr>
  </w:style>
  <w:style w:type="character" w:customStyle="1" w:styleId="Definition">
    <w:name w:val="Definition"/>
    <w:basedOn w:val="DefaultParagraphFont"/>
    <w:uiPriority w:val="1"/>
    <w:qFormat/>
    <w:rsid w:val="00C366D4"/>
    <w:rPr>
      <w:rFonts w:asciiTheme="minorHAnsi" w:hAnsiTheme="minorHAnsi"/>
      <w:b/>
      <w:sz w:val="22"/>
    </w:rPr>
  </w:style>
  <w:style w:type="paragraph" w:styleId="NoSpacing">
    <w:name w:val="No Spacing"/>
    <w:link w:val="NoSpacingChar"/>
    <w:uiPriority w:val="1"/>
    <w:qFormat/>
    <w:rsid w:val="00C366D4"/>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C366D4"/>
    <w:rPr>
      <w:rFonts w:ascii="Times New Roman" w:hAnsi="Times New Roman"/>
    </w:rPr>
  </w:style>
  <w:style w:type="character" w:customStyle="1" w:styleId="URL">
    <w:name w:val="URL"/>
    <w:basedOn w:val="DefaultParagraphFont"/>
    <w:uiPriority w:val="1"/>
    <w:qFormat/>
    <w:rsid w:val="00C366D4"/>
    <w:rPr>
      <w:u w:val="dotted"/>
    </w:rPr>
  </w:style>
  <w:style w:type="character" w:customStyle="1" w:styleId="Literal">
    <w:name w:val="Literal"/>
    <w:basedOn w:val="DefaultParagraphFont"/>
    <w:uiPriority w:val="1"/>
    <w:qFormat/>
    <w:rsid w:val="00C366D4"/>
    <w:rPr>
      <w:rFonts w:ascii="Lucida Sans Typewriter" w:hAnsi="Lucida Sans Typewriter"/>
      <w:sz w:val="18"/>
    </w:rPr>
  </w:style>
  <w:style w:type="paragraph" w:styleId="ListParagraph">
    <w:name w:val="List Paragraph"/>
    <w:basedOn w:val="Normal"/>
    <w:uiPriority w:val="34"/>
    <w:qFormat/>
    <w:rsid w:val="00C366D4"/>
    <w:pPr>
      <w:ind w:left="720"/>
      <w:contextualSpacing/>
    </w:pPr>
    <w:rPr>
      <w:rFonts w:ascii="Times New Roman" w:hAnsi="Times New Roman"/>
    </w:rPr>
  </w:style>
  <w:style w:type="paragraph" w:customStyle="1" w:styleId="TopicsCoveredbox">
    <w:name w:val="Topics Covered box"/>
    <w:basedOn w:val="Normal"/>
    <w:qFormat/>
    <w:rsid w:val="00C366D4"/>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C366D4"/>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C366D4"/>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C366D4"/>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C366D4"/>
    <w:rPr>
      <w:b/>
      <w:color w:val="1F497D" w:themeColor="text2"/>
    </w:rPr>
  </w:style>
  <w:style w:type="character" w:styleId="Emphasis">
    <w:name w:val="Emphasis"/>
    <w:basedOn w:val="DefaultParagraphFont"/>
    <w:uiPriority w:val="20"/>
    <w:qFormat/>
    <w:rsid w:val="00C366D4"/>
    <w:rPr>
      <w:i/>
      <w:iCs/>
    </w:rPr>
  </w:style>
  <w:style w:type="character" w:styleId="Strong">
    <w:name w:val="Strong"/>
    <w:basedOn w:val="DefaultParagraphFont"/>
    <w:uiPriority w:val="22"/>
    <w:qFormat/>
    <w:rsid w:val="00C366D4"/>
    <w:rPr>
      <w:b/>
      <w:bCs/>
    </w:rPr>
  </w:style>
  <w:style w:type="table" w:styleId="TableGrid">
    <w:name w:val="Table Grid"/>
    <w:basedOn w:val="TableNormal"/>
    <w:uiPriority w:val="59"/>
    <w:rsid w:val="00C366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C366D4"/>
    <w:rPr>
      <w:color w:val="7F7F7F" w:themeColor="text1" w:themeTint="80"/>
    </w:rPr>
  </w:style>
  <w:style w:type="character" w:customStyle="1" w:styleId="SourceCodeComment">
    <w:name w:val="Source Code Comment"/>
    <w:basedOn w:val="DefaultParagraphFont"/>
    <w:uiPriority w:val="1"/>
    <w:qFormat/>
    <w:rsid w:val="00C366D4"/>
    <w:rPr>
      <w:color w:val="7F7F7F" w:themeColor="text1" w:themeTint="80"/>
    </w:rPr>
  </w:style>
  <w:style w:type="paragraph" w:styleId="Caption">
    <w:name w:val="caption"/>
    <w:basedOn w:val="Normal"/>
    <w:next w:val="Normal"/>
    <w:uiPriority w:val="35"/>
    <w:unhideWhenUsed/>
    <w:qFormat/>
    <w:rsid w:val="00C366D4"/>
    <w:pPr>
      <w:spacing w:line="240" w:lineRule="auto"/>
      <w:jc w:val="center"/>
    </w:pPr>
    <w:rPr>
      <w:bCs/>
      <w:szCs w:val="18"/>
    </w:rPr>
  </w:style>
  <w:style w:type="paragraph" w:styleId="TOCHeading">
    <w:name w:val="TOC Heading"/>
    <w:basedOn w:val="Heading1"/>
    <w:next w:val="Normal"/>
    <w:uiPriority w:val="39"/>
    <w:unhideWhenUsed/>
    <w:qFormat/>
    <w:rsid w:val="00C366D4"/>
    <w:pPr>
      <w:outlineLvl w:val="9"/>
    </w:pPr>
    <w:rPr>
      <w:lang w:eastAsia="ja-JP"/>
    </w:rPr>
  </w:style>
  <w:style w:type="paragraph" w:styleId="TOC1">
    <w:name w:val="toc 1"/>
    <w:basedOn w:val="Normal"/>
    <w:next w:val="Normal"/>
    <w:autoRedefine/>
    <w:uiPriority w:val="39"/>
    <w:unhideWhenUsed/>
    <w:qFormat/>
    <w:rsid w:val="00C366D4"/>
    <w:pPr>
      <w:spacing w:after="100"/>
    </w:pPr>
    <w:rPr>
      <w:rFonts w:ascii="Times New Roman" w:hAnsi="Times New Roman"/>
    </w:rPr>
  </w:style>
  <w:style w:type="paragraph" w:styleId="TOC2">
    <w:name w:val="toc 2"/>
    <w:basedOn w:val="Normal"/>
    <w:next w:val="Normal"/>
    <w:autoRedefine/>
    <w:uiPriority w:val="39"/>
    <w:unhideWhenUsed/>
    <w:qFormat/>
    <w:rsid w:val="00C366D4"/>
    <w:pPr>
      <w:spacing w:after="100"/>
      <w:ind w:left="220"/>
    </w:pPr>
    <w:rPr>
      <w:rFonts w:ascii="Times New Roman" w:hAnsi="Times New Roman"/>
    </w:rPr>
  </w:style>
  <w:style w:type="paragraph" w:styleId="TOC3">
    <w:name w:val="toc 3"/>
    <w:basedOn w:val="Normal"/>
    <w:next w:val="Normal"/>
    <w:autoRedefine/>
    <w:uiPriority w:val="39"/>
    <w:unhideWhenUsed/>
    <w:qFormat/>
    <w:rsid w:val="00C366D4"/>
    <w:pPr>
      <w:spacing w:after="100"/>
      <w:ind w:left="440"/>
    </w:pPr>
    <w:rPr>
      <w:rFonts w:ascii="Times New Roman" w:hAnsi="Times New Roman"/>
    </w:rPr>
  </w:style>
  <w:style w:type="character" w:styleId="Hyperlink">
    <w:name w:val="Hyperlink"/>
    <w:basedOn w:val="DefaultParagraphFont"/>
    <w:uiPriority w:val="99"/>
    <w:unhideWhenUsed/>
    <w:rsid w:val="00C366D4"/>
    <w:rPr>
      <w:color w:val="0000FF" w:themeColor="hyperlink"/>
      <w:u w:val="single"/>
    </w:rPr>
  </w:style>
  <w:style w:type="paragraph" w:styleId="Header">
    <w:name w:val="header"/>
    <w:basedOn w:val="Normal"/>
    <w:link w:val="HeaderChar"/>
    <w:uiPriority w:val="99"/>
    <w:unhideWhenUsed/>
    <w:rsid w:val="00C366D4"/>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C366D4"/>
    <w:rPr>
      <w:rFonts w:ascii="Times New Roman" w:hAnsi="Times New Roman"/>
    </w:rPr>
  </w:style>
  <w:style w:type="paragraph" w:styleId="Footer">
    <w:name w:val="footer"/>
    <w:basedOn w:val="Normal"/>
    <w:link w:val="FooterChar"/>
    <w:uiPriority w:val="99"/>
    <w:unhideWhenUsed/>
    <w:rsid w:val="00C366D4"/>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C366D4"/>
    <w:rPr>
      <w:rFonts w:ascii="Times New Roman" w:hAnsi="Times New Roman"/>
    </w:rPr>
  </w:style>
  <w:style w:type="paragraph" w:customStyle="1" w:styleId="TableHeading">
    <w:name w:val="Table Heading"/>
    <w:basedOn w:val="Normal"/>
    <w:rsid w:val="00C366D4"/>
    <w:pPr>
      <w:spacing w:after="0" w:line="240" w:lineRule="auto"/>
      <w:jc w:val="center"/>
    </w:pPr>
    <w:rPr>
      <w:b/>
    </w:rPr>
  </w:style>
  <w:style w:type="paragraph" w:customStyle="1" w:styleId="TableListing">
    <w:name w:val="Table Listing"/>
    <w:basedOn w:val="Normal"/>
    <w:qFormat/>
    <w:rsid w:val="00C366D4"/>
    <w:pPr>
      <w:spacing w:after="0" w:line="240" w:lineRule="auto"/>
      <w:jc w:val="center"/>
    </w:pPr>
  </w:style>
  <w:style w:type="paragraph" w:customStyle="1" w:styleId="ImportantNote">
    <w:name w:val="Important Note"/>
    <w:basedOn w:val="Body"/>
    <w:qFormat/>
    <w:rsid w:val="00C366D4"/>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C366D4"/>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C366D4"/>
    <w:pPr>
      <w:spacing w:after="100"/>
      <w:ind w:left="660"/>
    </w:pPr>
    <w:rPr>
      <w:rFonts w:eastAsiaTheme="minorEastAsia"/>
    </w:rPr>
  </w:style>
  <w:style w:type="character" w:customStyle="1" w:styleId="StrongBoxed">
    <w:name w:val="Strong &amp; Boxed"/>
    <w:basedOn w:val="Strong"/>
    <w:uiPriority w:val="1"/>
    <w:qFormat/>
    <w:rsid w:val="00C366D4"/>
    <w:rPr>
      <w:b/>
      <w:bCs/>
      <w:bdr w:val="single" w:sz="4" w:space="0" w:color="auto"/>
    </w:rPr>
  </w:style>
  <w:style w:type="paragraph" w:styleId="Title">
    <w:name w:val="Title"/>
    <w:basedOn w:val="Normal"/>
    <w:next w:val="Normal"/>
    <w:link w:val="TitleChar"/>
    <w:uiPriority w:val="10"/>
    <w:qFormat/>
    <w:rsid w:val="00C366D4"/>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C366D4"/>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C366D4"/>
    <w:pPr>
      <w:spacing w:after="0" w:line="240" w:lineRule="auto"/>
    </w:pPr>
    <w:rPr>
      <w:rFonts w:ascii="Franklin Gothic Demi" w:hAnsi="Franklin Gothic Demi"/>
      <w:sz w:val="52"/>
      <w:szCs w:val="52"/>
    </w:rPr>
  </w:style>
  <w:style w:type="paragraph" w:customStyle="1" w:styleId="Body">
    <w:name w:val="Body"/>
    <w:basedOn w:val="Normal"/>
    <w:qFormat/>
    <w:rsid w:val="00C366D4"/>
    <w:pPr>
      <w:spacing w:after="160"/>
    </w:pPr>
    <w:rPr>
      <w:rFonts w:ascii="Times New Roman" w:hAnsi="Times New Roman"/>
    </w:rPr>
  </w:style>
  <w:style w:type="paragraph" w:customStyle="1" w:styleId="BodyFirst">
    <w:name w:val="Body First"/>
    <w:basedOn w:val="Body"/>
    <w:qFormat/>
    <w:rsid w:val="00C366D4"/>
    <w:pPr>
      <w:spacing w:after="0"/>
    </w:pPr>
  </w:style>
  <w:style w:type="paragraph" w:styleId="TOC5">
    <w:name w:val="toc 5"/>
    <w:basedOn w:val="Normal"/>
    <w:next w:val="Normal"/>
    <w:autoRedefine/>
    <w:uiPriority w:val="39"/>
    <w:unhideWhenUsed/>
    <w:rsid w:val="00C366D4"/>
    <w:pPr>
      <w:spacing w:after="100"/>
      <w:ind w:left="880"/>
    </w:pPr>
    <w:rPr>
      <w:rFonts w:eastAsiaTheme="minorEastAsia"/>
    </w:rPr>
  </w:style>
  <w:style w:type="paragraph" w:styleId="TOC6">
    <w:name w:val="toc 6"/>
    <w:basedOn w:val="Normal"/>
    <w:next w:val="Normal"/>
    <w:autoRedefine/>
    <w:uiPriority w:val="39"/>
    <w:unhideWhenUsed/>
    <w:rsid w:val="00C366D4"/>
    <w:pPr>
      <w:spacing w:after="100"/>
      <w:ind w:left="1100"/>
    </w:pPr>
    <w:rPr>
      <w:rFonts w:eastAsiaTheme="minorEastAsia"/>
    </w:rPr>
  </w:style>
  <w:style w:type="paragraph" w:styleId="TOC7">
    <w:name w:val="toc 7"/>
    <w:basedOn w:val="Normal"/>
    <w:next w:val="Normal"/>
    <w:autoRedefine/>
    <w:uiPriority w:val="39"/>
    <w:unhideWhenUsed/>
    <w:rsid w:val="00C366D4"/>
    <w:pPr>
      <w:spacing w:after="100"/>
      <w:ind w:left="1320"/>
    </w:pPr>
    <w:rPr>
      <w:rFonts w:eastAsiaTheme="minorEastAsia"/>
    </w:rPr>
  </w:style>
  <w:style w:type="paragraph" w:styleId="TOC8">
    <w:name w:val="toc 8"/>
    <w:basedOn w:val="Normal"/>
    <w:next w:val="Normal"/>
    <w:autoRedefine/>
    <w:uiPriority w:val="39"/>
    <w:unhideWhenUsed/>
    <w:rsid w:val="00C366D4"/>
    <w:pPr>
      <w:spacing w:after="100"/>
      <w:ind w:left="1540"/>
    </w:pPr>
    <w:rPr>
      <w:rFonts w:eastAsiaTheme="minorEastAsia"/>
    </w:rPr>
  </w:style>
  <w:style w:type="paragraph" w:styleId="TOC9">
    <w:name w:val="toc 9"/>
    <w:basedOn w:val="Normal"/>
    <w:next w:val="Normal"/>
    <w:autoRedefine/>
    <w:uiPriority w:val="39"/>
    <w:unhideWhenUsed/>
    <w:rsid w:val="00C366D4"/>
    <w:pPr>
      <w:spacing w:after="100"/>
      <w:ind w:left="1760"/>
    </w:pPr>
    <w:rPr>
      <w:rFonts w:eastAsiaTheme="minorEastAsia"/>
    </w:rPr>
  </w:style>
  <w:style w:type="character" w:customStyle="1" w:styleId="Keycap">
    <w:name w:val="Keycap"/>
    <w:basedOn w:val="DefaultParagraphFont"/>
    <w:rsid w:val="00C366D4"/>
    <w:rPr>
      <w:smallCaps/>
      <w:color w:val="0000FF"/>
    </w:rPr>
  </w:style>
  <w:style w:type="character" w:customStyle="1" w:styleId="FigureImageBorder">
    <w:name w:val="Figure Image Border"/>
    <w:basedOn w:val="DefaultParagraphFont"/>
    <w:uiPriority w:val="1"/>
    <w:qFormat/>
    <w:rsid w:val="00C366D4"/>
    <w:rPr>
      <w:noProof/>
      <w:bdr w:val="single" w:sz="4" w:space="0" w:color="auto"/>
    </w:rPr>
  </w:style>
  <w:style w:type="paragraph" w:customStyle="1" w:styleId="SourceCodeFilename">
    <w:name w:val="Source Code Filename"/>
    <w:basedOn w:val="SourceCode"/>
    <w:qFormat/>
    <w:rsid w:val="00C366D4"/>
    <w:pPr>
      <w:spacing w:after="0"/>
      <w:jc w:val="right"/>
    </w:pPr>
    <w:rPr>
      <w:sz w:val="24"/>
    </w:rPr>
  </w:style>
  <w:style w:type="paragraph" w:customStyle="1" w:styleId="Non-TOCHeading3">
    <w:name w:val="Non-TOC Heading 3"/>
    <w:next w:val="Body"/>
    <w:qFormat/>
    <w:rsid w:val="00C366D4"/>
    <w:rPr>
      <w:rFonts w:eastAsiaTheme="majorEastAsia" w:cstheme="majorBidi"/>
      <w:b/>
      <w:bCs/>
      <w: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7621</Words>
  <Characters>43443</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1</cp:revision>
  <dcterms:created xsi:type="dcterms:W3CDTF">2015-06-12T18:35:00Z</dcterms:created>
  <dcterms:modified xsi:type="dcterms:W3CDTF">2015-06-12T18:36:00Z</dcterms:modified>
</cp:coreProperties>
</file>